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A26A61" w14:textId="7A45C867" w:rsidR="00FA0C5F" w:rsidRPr="001A22CA" w:rsidRDefault="00D43493">
      <w:pPr>
        <w:rPr>
          <w:rFonts w:ascii="Calibri" w:eastAsia="Times New Roman" w:hAnsi="Calibri" w:cs="Times New Roman"/>
          <w:color w:val="7030A0"/>
          <w:sz w:val="44"/>
          <w:szCs w:val="44"/>
          <w:lang w:val="es-ES"/>
        </w:rPr>
      </w:pPr>
      <w:r>
        <w:rPr>
          <w:rFonts w:ascii="Calibri" w:eastAsia="Times New Roman" w:hAnsi="Calibri" w:cs="Times New Roman"/>
          <w:noProof/>
          <w:color w:val="7030A0"/>
          <w:sz w:val="44"/>
          <w:szCs w:val="44"/>
          <w:lang w:val="es-ES"/>
        </w:rPr>
        <w:drawing>
          <wp:inline distT="0" distB="0" distL="0" distR="0" wp14:anchorId="622619A4" wp14:editId="250632F7">
            <wp:extent cx="6858000" cy="5299075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29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46E91" w14:textId="77777777" w:rsidR="00FA0C5F" w:rsidRPr="001A22CA" w:rsidRDefault="00FA0C5F">
      <w:pPr>
        <w:rPr>
          <w:rFonts w:ascii="Calibri" w:eastAsia="Times New Roman" w:hAnsi="Calibri" w:cs="Times New Roman"/>
          <w:color w:val="7030A0"/>
          <w:sz w:val="44"/>
          <w:szCs w:val="44"/>
          <w:lang w:val="es-ES"/>
        </w:rPr>
      </w:pPr>
      <w:r w:rsidRPr="001A22CA">
        <w:rPr>
          <w:rFonts w:ascii="Calibri" w:eastAsia="Times New Roman" w:hAnsi="Calibri" w:cs="Times New Roman"/>
          <w:color w:val="7030A0"/>
          <w:sz w:val="44"/>
          <w:szCs w:val="44"/>
          <w:lang w:val="es-ES"/>
        </w:rPr>
        <w:br w:type="page"/>
      </w:r>
    </w:p>
    <w:p w14:paraId="2CFB670D" w14:textId="7EE8B0D5" w:rsidR="00490F1A" w:rsidRPr="007D698F" w:rsidRDefault="00490F1A" w:rsidP="005166B2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Calibri" w:eastAsia="Times New Roman" w:hAnsi="Calibri" w:cs="Times New Roman"/>
          <w:color w:val="000000"/>
          <w:sz w:val="72"/>
          <w:szCs w:val="21"/>
          <w:lang w:val="es-ES"/>
        </w:rPr>
      </w:pPr>
      <w:r w:rsidRPr="007D698F">
        <w:rPr>
          <w:rFonts w:ascii="Calibri" w:eastAsia="Times New Roman" w:hAnsi="Calibri" w:cs="Times New Roman"/>
          <w:color w:val="7030A0"/>
          <w:sz w:val="72"/>
          <w:szCs w:val="21"/>
          <w:lang w:val="es-ES"/>
        </w:rPr>
        <w:lastRenderedPageBreak/>
        <w:t xml:space="preserve">DE SERVICIO </w:t>
      </w:r>
      <w:r w:rsidR="005A0701" w:rsidRPr="007D698F">
        <w:rPr>
          <w:rFonts w:ascii="Calibri" w:eastAsia="Times New Roman" w:hAnsi="Calibri" w:cs="Times New Roman"/>
          <w:color w:val="7030A0"/>
          <w:sz w:val="72"/>
          <w:szCs w:val="21"/>
          <w:lang w:val="es-ES"/>
        </w:rPr>
        <w:t xml:space="preserve">APRENDIZAJE </w:t>
      </w:r>
      <w:r w:rsidRPr="007D698F">
        <w:rPr>
          <w:rFonts w:ascii="Calibri" w:eastAsia="Times New Roman" w:hAnsi="Calibri" w:cs="Times New Roman"/>
          <w:color w:val="7030A0"/>
          <w:sz w:val="72"/>
          <w:szCs w:val="21"/>
          <w:lang w:val="es-ES"/>
        </w:rPr>
        <w:t>COMUNITARIO</w:t>
      </w:r>
    </w:p>
    <w:p w14:paraId="43AD24FB" w14:textId="77777777" w:rsidR="00490F1A" w:rsidRPr="007D698F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44"/>
          <w:szCs w:val="21"/>
          <w:lang w:val="es-ES"/>
        </w:rPr>
      </w:pPr>
    </w:p>
    <w:p w14:paraId="6470810E" w14:textId="77777777" w:rsidR="00490F1A" w:rsidRPr="007D698F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 w:val="44"/>
          <w:szCs w:val="21"/>
          <w:lang w:val="es-ES"/>
        </w:rPr>
      </w:pPr>
    </w:p>
    <w:p w14:paraId="4B13E80D" w14:textId="01963DEF" w:rsidR="00490F1A" w:rsidRDefault="00490F1A" w:rsidP="00B8743E">
      <w:pPr>
        <w:shd w:val="clear" w:color="auto" w:fill="FFFFFF"/>
        <w:autoSpaceDE w:val="0"/>
        <w:autoSpaceDN w:val="0"/>
        <w:adjustRightInd w:val="0"/>
        <w:spacing w:line="240" w:lineRule="auto"/>
        <w:jc w:val="center"/>
        <w:rPr>
          <w:rFonts w:ascii="cabin" w:eastAsia="Times New Roman" w:hAnsi="cabin" w:cs="Times New Roman"/>
          <w:color w:val="000000"/>
          <w:szCs w:val="21"/>
        </w:rPr>
      </w:pPr>
      <w:r>
        <w:rPr>
          <w:rFonts w:ascii="cabin" w:eastAsia="Times New Roman" w:hAnsi="cabin" w:cs="Times New Roman"/>
          <w:noProof/>
          <w:color w:val="000000"/>
          <w:szCs w:val="21"/>
        </w:rPr>
        <w:drawing>
          <wp:inline distT="0" distB="0" distL="0" distR="0" wp14:anchorId="6D9992B9" wp14:editId="568C768A">
            <wp:extent cx="5591175" cy="4569710"/>
            <wp:effectExtent l="0" t="0" r="0" b="2540"/>
            <wp:docPr id="54" name="Picture 5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3803" cy="4571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BA1F20" w14:textId="77777777" w:rsidR="00490F1A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cabin" w:eastAsia="Times New Roman" w:hAnsi="cabin" w:cs="Times New Roman"/>
          <w:color w:val="000000"/>
          <w:sz w:val="24"/>
          <w:szCs w:val="21"/>
        </w:rPr>
      </w:pPr>
    </w:p>
    <w:p w14:paraId="7C1BA749" w14:textId="77777777" w:rsidR="00490F1A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cabin" w:eastAsia="Times New Roman" w:hAnsi="cabin" w:cs="Times New Roman"/>
          <w:color w:val="000000"/>
          <w:sz w:val="24"/>
          <w:szCs w:val="21"/>
        </w:rPr>
      </w:pPr>
    </w:p>
    <w:p w14:paraId="4BED9820" w14:textId="77777777" w:rsidR="00490F1A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cabin" w:eastAsia="Times New Roman" w:hAnsi="cabin" w:cs="Times New Roman"/>
          <w:color w:val="000000"/>
          <w:sz w:val="24"/>
          <w:szCs w:val="21"/>
        </w:rPr>
      </w:pPr>
    </w:p>
    <w:p w14:paraId="499FAC31" w14:textId="77777777" w:rsidR="00DF050C" w:rsidRDefault="00DF050C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Calibri" w:eastAsia="Times New Roman" w:hAnsi="Calibri" w:cs="Calibri"/>
          <w:color w:val="7030A0"/>
          <w:sz w:val="72"/>
          <w:szCs w:val="72"/>
        </w:rPr>
      </w:pPr>
    </w:p>
    <w:p w14:paraId="74F1E029" w14:textId="289DD275" w:rsidR="00490F1A" w:rsidRDefault="0077516C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Calibri" w:eastAsia="Times New Roman" w:hAnsi="Calibri" w:cs="Calibri"/>
          <w:color w:val="7030A0"/>
          <w:sz w:val="72"/>
          <w:szCs w:val="72"/>
        </w:rPr>
      </w:pPr>
      <w:r>
        <w:rPr>
          <w:rFonts w:ascii="Calibri" w:eastAsia="Times New Roman" w:hAnsi="Calibri" w:cs="Calibri"/>
          <w:color w:val="7030A0"/>
          <w:sz w:val="72"/>
          <w:szCs w:val="72"/>
        </w:rPr>
        <w:t xml:space="preserve">PROYECTO DE </w:t>
      </w:r>
      <w:r w:rsidR="00747AD8">
        <w:rPr>
          <w:color w:val="7030A0"/>
          <w:sz w:val="72"/>
          <w:szCs w:val="72"/>
          <w:lang w:val="es"/>
        </w:rPr>
        <w:t>RIÑÓN</w:t>
      </w:r>
      <w:r w:rsidR="00AD27CA">
        <w:rPr>
          <w:color w:val="7030A0"/>
          <w:sz w:val="72"/>
          <w:szCs w:val="72"/>
          <w:lang w:val="en"/>
        </w:rPr>
        <w:t xml:space="preserve"> </w:t>
      </w:r>
      <w:r>
        <w:rPr>
          <w:rFonts w:ascii="Calibri" w:eastAsia="Times New Roman" w:hAnsi="Calibri" w:cs="Calibri"/>
          <w:color w:val="7030A0"/>
          <w:sz w:val="72"/>
          <w:szCs w:val="72"/>
        </w:rPr>
        <w:t>SALUDABLE</w:t>
      </w:r>
    </w:p>
    <w:p w14:paraId="71F37BFF" w14:textId="77777777" w:rsidR="00DF050C" w:rsidRDefault="00DF050C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Calibri" w:eastAsia="Times New Roman" w:hAnsi="Calibri" w:cs="Calibri"/>
          <w:color w:val="7030A0"/>
          <w:sz w:val="72"/>
          <w:szCs w:val="72"/>
        </w:rPr>
      </w:pPr>
    </w:p>
    <w:p w14:paraId="11C4091A" w14:textId="77777777" w:rsidR="00DF050C" w:rsidRDefault="00DF050C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cabin" w:eastAsia="Times New Roman" w:hAnsi="cabin" w:cs="Times New Roman"/>
          <w:color w:val="000000"/>
          <w:sz w:val="24"/>
          <w:szCs w:val="21"/>
        </w:rPr>
      </w:pPr>
    </w:p>
    <w:p w14:paraId="7E316B3E" w14:textId="7D06EB24" w:rsidR="00490F1A" w:rsidRDefault="001D43D9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cabin" w:eastAsia="Times New Roman" w:hAnsi="cabin" w:cs="Times New Roman"/>
          <w:color w:val="000000"/>
          <w:sz w:val="24"/>
          <w:szCs w:val="21"/>
        </w:rPr>
      </w:pPr>
      <w:r>
        <w:rPr>
          <w:rFonts w:ascii="cabin" w:eastAsia="Times New Roman" w:hAnsi="cabin" w:cs="Times New Roman"/>
          <w:noProof/>
          <w:color w:val="000000"/>
          <w:sz w:val="24"/>
          <w:szCs w:val="21"/>
        </w:rPr>
        <w:drawing>
          <wp:inline distT="0" distB="0" distL="0" distR="0" wp14:anchorId="0D77B3E0" wp14:editId="4E901D39">
            <wp:extent cx="6874042" cy="5259818"/>
            <wp:effectExtent l="0" t="0" r="3175" b="0"/>
            <wp:docPr id="42" name="Picture 4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Diagram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87869" cy="5270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EC2E85" w14:textId="2C20BB37" w:rsidR="009D7AFB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Calibri" w:eastAsia="Times New Roman" w:hAnsi="Calibri" w:cs="Times New Roman"/>
          <w:color w:val="000000"/>
          <w:szCs w:val="21"/>
        </w:rPr>
      </w:pPr>
      <w:r>
        <w:rPr>
          <w:rFonts w:ascii="Calibri" w:eastAsia="Times New Roman" w:hAnsi="Calibri" w:cs="Times New Roman"/>
          <w:color w:val="000000"/>
          <w:szCs w:val="21"/>
        </w:rPr>
        <w:br/>
      </w:r>
      <w:r>
        <w:rPr>
          <w:rFonts w:ascii="Calibri" w:eastAsia="Times New Roman" w:hAnsi="Calibri" w:cs="Times New Roman"/>
          <w:color w:val="000000"/>
          <w:szCs w:val="21"/>
        </w:rPr>
        <w:br/>
      </w:r>
    </w:p>
    <w:p w14:paraId="7EBAE5D9" w14:textId="77777777" w:rsidR="009D7AFB" w:rsidRDefault="009D7AFB">
      <w:pPr>
        <w:rPr>
          <w:rFonts w:ascii="Calibri" w:eastAsia="Times New Roman" w:hAnsi="Calibri" w:cs="Times New Roman"/>
          <w:color w:val="000000"/>
          <w:szCs w:val="21"/>
        </w:rPr>
      </w:pPr>
      <w:r>
        <w:rPr>
          <w:rFonts w:ascii="Calibri" w:eastAsia="Times New Roman" w:hAnsi="Calibri" w:cs="Times New Roman"/>
          <w:color w:val="000000"/>
          <w:szCs w:val="21"/>
        </w:rPr>
        <w:br w:type="page"/>
      </w:r>
    </w:p>
    <w:p w14:paraId="60D60B4D" w14:textId="77777777" w:rsidR="001C5061" w:rsidRDefault="001C5061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Calibri" w:eastAsia="Times New Roman" w:hAnsi="Segoe UI" w:cs="Times New Roman"/>
          <w:b/>
          <w:color w:val="000000"/>
          <w:sz w:val="24"/>
          <w:szCs w:val="21"/>
          <w:lang w:val="es-ES"/>
        </w:rPr>
      </w:pPr>
    </w:p>
    <w:p w14:paraId="4772FAC9" w14:textId="4CE74F32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Segoe UI" w:eastAsia="Times New Roman" w:hAnsi="Segoe UI" w:cs="Times New Roman"/>
          <w:b/>
          <w:color w:val="000000"/>
          <w:sz w:val="24"/>
          <w:szCs w:val="21"/>
          <w:lang w:val="es-ES"/>
        </w:rPr>
      </w:pPr>
      <w:r w:rsidRPr="001926FE">
        <w:rPr>
          <w:rFonts w:ascii="Calibri" w:eastAsia="Times New Roman" w:hAnsi="Segoe UI" w:cs="Times New Roman"/>
          <w:b/>
          <w:color w:val="000000"/>
          <w:sz w:val="24"/>
          <w:szCs w:val="21"/>
          <w:lang w:val="es-ES"/>
        </w:rPr>
        <w:t xml:space="preserve">TABLA DE CONTENIDO </w:t>
      </w:r>
      <w:r w:rsidRPr="001926FE">
        <w:rPr>
          <w:rFonts w:ascii="Times New Roman" w:eastAsia="Times New Roman" w:hAnsi="Segoe UI" w:cs="Times New Roman"/>
          <w:b/>
          <w:color w:val="000000"/>
          <w:sz w:val="24"/>
          <w:szCs w:val="21"/>
          <w:lang w:val="es-ES"/>
        </w:rPr>
        <w:t> </w:t>
      </w:r>
      <w:r w:rsidRPr="001926FE">
        <w:rPr>
          <w:rFonts w:ascii="Times New Roman" w:eastAsia="Times New Roman" w:hAnsi="Segoe UI" w:cs="Times New Roman"/>
          <w:b/>
          <w:color w:val="000000"/>
          <w:sz w:val="24"/>
          <w:szCs w:val="21"/>
          <w:lang w:val="es-ES"/>
        </w:rPr>
        <w:t xml:space="preserve"> </w:t>
      </w:r>
    </w:p>
    <w:p w14:paraId="210BD31A" w14:textId="77777777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1"/>
          <w:lang w:val="es-ES"/>
        </w:rPr>
      </w:pPr>
      <w:r w:rsidRPr="001926FE">
        <w:rPr>
          <w:rFonts w:ascii="Times New Roman" w:eastAsia="Times New Roman" w:hAnsi="Times New Roman" w:cs="Times New Roman"/>
          <w:color w:val="000000"/>
          <w:sz w:val="24"/>
          <w:szCs w:val="21"/>
          <w:lang w:val="es-ES"/>
        </w:rPr>
        <w:t xml:space="preserve">  </w:t>
      </w:r>
    </w:p>
    <w:p w14:paraId="1C6CEBC0" w14:textId="49F7F462" w:rsidR="00271E09" w:rsidRPr="00D87432" w:rsidRDefault="00271E09" w:rsidP="00D87432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libri" w:eastAsia="Times New Roman" w:hAnsi="Segoe UI" w:cs="Times New Roman"/>
          <w:bCs/>
          <w:color w:val="000000"/>
          <w:sz w:val="24"/>
          <w:szCs w:val="21"/>
          <w:lang w:val="es-ES"/>
        </w:rPr>
      </w:pPr>
    </w:p>
    <w:p w14:paraId="4D996D82" w14:textId="3073F1E5" w:rsidR="00C67ADD" w:rsidRDefault="003176B5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libri" w:eastAsia="Times New Roman" w:hAnsi="Segoe UI" w:cs="Times New Roman"/>
          <w:b/>
          <w:color w:val="7030A0"/>
          <w:sz w:val="32"/>
          <w:szCs w:val="32"/>
          <w:lang w:val="es-ES"/>
        </w:rPr>
      </w:pPr>
      <w:r w:rsidRPr="0093145A">
        <w:rPr>
          <w:rFonts w:ascii="Engravers MT" w:eastAsia="Times New Roman" w:hAnsi="Engravers MT" w:cs="Times New Roman"/>
          <w:b/>
          <w:color w:val="0070C0"/>
          <w:sz w:val="32"/>
          <w:szCs w:val="32"/>
          <w:lang w:val="es-ES"/>
        </w:rPr>
        <w:t>Parte I</w:t>
      </w:r>
      <w:r w:rsidRPr="0074379B">
        <w:rPr>
          <w:rFonts w:ascii="Calibri" w:eastAsia="Times New Roman" w:hAnsi="Segoe UI" w:cs="Times New Roman"/>
          <w:b/>
          <w:color w:val="0070C0"/>
          <w:sz w:val="24"/>
          <w:szCs w:val="21"/>
          <w:lang w:val="es-ES"/>
        </w:rPr>
        <w:t xml:space="preserve"> </w:t>
      </w:r>
      <w:r w:rsidRPr="00B64E83">
        <w:rPr>
          <w:rFonts w:ascii="Calibri" w:eastAsia="Times New Roman" w:hAnsi="Segoe UI" w:cs="Times New Roman"/>
          <w:b/>
          <w:color w:val="0070C0"/>
          <w:sz w:val="32"/>
          <w:szCs w:val="32"/>
          <w:lang w:val="es-ES"/>
        </w:rPr>
        <w:t>–</w:t>
      </w:r>
      <w:r w:rsidRPr="00832622">
        <w:rPr>
          <w:rFonts w:ascii="Calibri" w:eastAsia="Times New Roman" w:hAnsi="Segoe UI" w:cs="Times New Roman"/>
          <w:b/>
          <w:color w:val="7030A0"/>
          <w:sz w:val="32"/>
          <w:szCs w:val="32"/>
          <w:lang w:val="es-ES"/>
        </w:rPr>
        <w:t xml:space="preserve"> </w:t>
      </w:r>
      <w:r w:rsidR="00F775A9" w:rsidRPr="00DB1672">
        <w:rPr>
          <w:rFonts w:ascii="Calibri" w:eastAsia="Times New Roman" w:hAnsi="Segoe UI" w:cs="Times New Roman"/>
          <w:b/>
          <w:color w:val="0070C0"/>
          <w:sz w:val="32"/>
          <w:szCs w:val="32"/>
          <w:u w:val="single"/>
          <w:lang w:val="es-ES"/>
        </w:rPr>
        <w:t>PERMISO DE REPRODUCCI</w:t>
      </w:r>
      <w:r w:rsidR="00F775A9" w:rsidRPr="00DB1672">
        <w:rPr>
          <w:rFonts w:ascii="Calibri" w:eastAsia="Times New Roman" w:hAnsi="Segoe UI" w:cs="Times New Roman"/>
          <w:b/>
          <w:color w:val="0070C0"/>
          <w:sz w:val="32"/>
          <w:szCs w:val="32"/>
          <w:u w:val="single"/>
          <w:lang w:val="es-ES"/>
        </w:rPr>
        <w:t>Ó</w:t>
      </w:r>
      <w:r w:rsidR="00F775A9" w:rsidRPr="00DB1672">
        <w:rPr>
          <w:rFonts w:ascii="Calibri" w:eastAsia="Times New Roman" w:hAnsi="Segoe UI" w:cs="Times New Roman"/>
          <w:b/>
          <w:color w:val="0070C0"/>
          <w:sz w:val="32"/>
          <w:szCs w:val="32"/>
          <w:u w:val="single"/>
          <w:lang w:val="es-ES"/>
        </w:rPr>
        <w:t>N PARA CR</w:t>
      </w:r>
      <w:r w:rsidR="00F775A9" w:rsidRPr="00DB1672">
        <w:rPr>
          <w:rFonts w:ascii="Calibri" w:eastAsia="Times New Roman" w:hAnsi="Segoe UI" w:cs="Times New Roman"/>
          <w:b/>
          <w:color w:val="0070C0"/>
          <w:sz w:val="32"/>
          <w:szCs w:val="32"/>
          <w:u w:val="single"/>
          <w:lang w:val="es-ES"/>
        </w:rPr>
        <w:t>É</w:t>
      </w:r>
      <w:r w:rsidR="00F775A9" w:rsidRPr="00DB1672">
        <w:rPr>
          <w:rFonts w:ascii="Calibri" w:eastAsia="Times New Roman" w:hAnsi="Segoe UI" w:cs="Times New Roman"/>
          <w:b/>
          <w:color w:val="0070C0"/>
          <w:sz w:val="32"/>
          <w:szCs w:val="32"/>
          <w:u w:val="single"/>
          <w:lang w:val="es-ES"/>
        </w:rPr>
        <w:t>DITO</w:t>
      </w:r>
      <w:r w:rsidR="00157F9B" w:rsidRPr="00DB1672">
        <w:rPr>
          <w:rFonts w:ascii="Calibri" w:eastAsia="Times New Roman" w:hAnsi="Segoe UI" w:cs="Times New Roman"/>
          <w:b/>
          <w:color w:val="0070C0"/>
          <w:sz w:val="32"/>
          <w:szCs w:val="32"/>
          <w:u w:val="single"/>
          <w:lang w:val="es-ES"/>
        </w:rPr>
        <w:t xml:space="preserve"> </w:t>
      </w:r>
      <w:r w:rsidR="002F3E80" w:rsidRPr="00DB1672">
        <w:rPr>
          <w:rFonts w:ascii="Calibri" w:eastAsia="Times New Roman" w:hAnsi="Segoe UI" w:cs="Times New Roman"/>
          <w:b/>
          <w:color w:val="0070C0"/>
          <w:sz w:val="32"/>
          <w:szCs w:val="32"/>
          <w:u w:val="single"/>
          <w:lang w:val="es-ES"/>
        </w:rPr>
        <w:t>SOLAMENTE</w:t>
      </w:r>
    </w:p>
    <w:p w14:paraId="31C49A93" w14:textId="519B4B02" w:rsidR="00222FAC" w:rsidRPr="007B4B49" w:rsidRDefault="003A0DA3" w:rsidP="00C67ADD">
      <w:pPr>
        <w:shd w:val="clear" w:color="auto" w:fill="FFFFFF"/>
        <w:autoSpaceDE w:val="0"/>
        <w:autoSpaceDN w:val="0"/>
        <w:adjustRightInd w:val="0"/>
        <w:spacing w:after="0" w:line="240" w:lineRule="auto"/>
        <w:ind w:firstLine="720"/>
        <w:rPr>
          <w:rFonts w:ascii="Calibri" w:eastAsia="Times New Roman" w:hAnsi="Segoe UI" w:cs="Times New Roman"/>
          <w:bCs/>
          <w:color w:val="0070C0"/>
          <w:sz w:val="28"/>
          <w:szCs w:val="28"/>
          <w:lang w:val="es-ES"/>
        </w:rPr>
      </w:pPr>
      <w:r w:rsidRPr="007B4B49">
        <w:rPr>
          <w:rFonts w:ascii="Calibri" w:eastAsia="Times New Roman" w:hAnsi="Segoe UI" w:cs="Times New Roman"/>
          <w:bCs/>
          <w:color w:val="0070C0"/>
          <w:sz w:val="28"/>
          <w:szCs w:val="28"/>
          <w:lang w:val="es-ES"/>
        </w:rPr>
        <w:t>Descripci</w:t>
      </w:r>
      <w:r w:rsidRPr="007B4B49">
        <w:rPr>
          <w:rFonts w:ascii="Calibri" w:eastAsia="Times New Roman" w:hAnsi="Segoe UI" w:cs="Times New Roman"/>
          <w:bCs/>
          <w:color w:val="0070C0"/>
          <w:sz w:val="28"/>
          <w:szCs w:val="28"/>
          <w:lang w:val="es-ES"/>
        </w:rPr>
        <w:t>ó</w:t>
      </w:r>
      <w:r w:rsidRPr="007B4B49">
        <w:rPr>
          <w:rFonts w:ascii="Calibri" w:eastAsia="Times New Roman" w:hAnsi="Segoe UI" w:cs="Times New Roman"/>
          <w:bCs/>
          <w:color w:val="0070C0"/>
          <w:sz w:val="28"/>
          <w:szCs w:val="28"/>
          <w:lang w:val="es-ES"/>
        </w:rPr>
        <w:t xml:space="preserve">n general del Programa de Aprendizaje de Servicio </w:t>
      </w:r>
    </w:p>
    <w:p w14:paraId="5DAE5D5E" w14:textId="5FF362B1" w:rsidR="00490F1A" w:rsidRPr="007B4B49" w:rsidRDefault="00222FAC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Segoe UI" w:eastAsia="Times New Roman" w:hAnsi="Segoe UI" w:cs="Times New Roman"/>
          <w:bCs/>
          <w:color w:val="0070C0"/>
          <w:sz w:val="28"/>
          <w:szCs w:val="28"/>
          <w:lang w:val="es-ES"/>
        </w:rPr>
      </w:pPr>
      <w:r w:rsidRPr="007B4B49">
        <w:rPr>
          <w:rFonts w:ascii="Calibri" w:eastAsia="Times New Roman" w:hAnsi="Segoe UI" w:cs="Times New Roman"/>
          <w:bCs/>
          <w:color w:val="0070C0"/>
          <w:sz w:val="28"/>
          <w:szCs w:val="28"/>
          <w:lang w:val="es-ES"/>
        </w:rPr>
        <w:t xml:space="preserve">    </w:t>
      </w:r>
      <w:r w:rsidR="00C67ADD">
        <w:rPr>
          <w:rFonts w:ascii="Calibri" w:eastAsia="Times New Roman" w:hAnsi="Segoe UI" w:cs="Times New Roman"/>
          <w:bCs/>
          <w:color w:val="0070C0"/>
          <w:sz w:val="28"/>
          <w:szCs w:val="28"/>
          <w:lang w:val="es-ES"/>
        </w:rPr>
        <w:tab/>
      </w:r>
      <w:r w:rsidR="003A0DA3" w:rsidRPr="007B4B49">
        <w:rPr>
          <w:rFonts w:ascii="Calibri" w:eastAsia="Times New Roman" w:hAnsi="Segoe UI" w:cs="Times New Roman"/>
          <w:bCs/>
          <w:color w:val="0070C0"/>
          <w:sz w:val="28"/>
          <w:szCs w:val="28"/>
          <w:lang w:val="es-ES"/>
        </w:rPr>
        <w:t>Comunitario de</w:t>
      </w:r>
      <w:r w:rsidR="00832622" w:rsidRPr="007B4B49">
        <w:rPr>
          <w:rFonts w:ascii="Calibri" w:eastAsia="Times New Roman" w:hAnsi="Segoe UI" w:cs="Times New Roman"/>
          <w:bCs/>
          <w:color w:val="0070C0"/>
          <w:sz w:val="28"/>
          <w:szCs w:val="28"/>
          <w:lang w:val="es-ES"/>
        </w:rPr>
        <w:t xml:space="preserve"> </w:t>
      </w:r>
      <w:r w:rsidR="00B53C6D" w:rsidRPr="007B4B49">
        <w:rPr>
          <w:rFonts w:ascii="Calibri" w:eastAsia="Times New Roman" w:hAnsi="Segoe UI" w:cs="Times New Roman"/>
          <w:bCs/>
          <w:color w:val="0070C0"/>
          <w:sz w:val="28"/>
          <w:szCs w:val="28"/>
          <w:lang w:val="es-ES"/>
        </w:rPr>
        <w:t>A</w:t>
      </w:r>
      <w:r w:rsidR="003A0DA3" w:rsidRPr="007B4B49">
        <w:rPr>
          <w:rFonts w:ascii="Calibri" w:eastAsia="Times New Roman" w:hAnsi="Segoe UI" w:cs="Times New Roman"/>
          <w:bCs/>
          <w:color w:val="0070C0"/>
          <w:sz w:val="28"/>
          <w:szCs w:val="28"/>
          <w:lang w:val="es-ES"/>
        </w:rPr>
        <w:t>KBF</w:t>
      </w:r>
      <w:r w:rsidR="003176B5" w:rsidRPr="007B4B49">
        <w:rPr>
          <w:rFonts w:ascii="Calibri" w:eastAsia="Times New Roman" w:hAnsi="Segoe UI" w:cs="Times New Roman"/>
          <w:bCs/>
          <w:color w:val="0070C0"/>
          <w:sz w:val="28"/>
          <w:szCs w:val="28"/>
          <w:lang w:val="es-ES"/>
        </w:rPr>
        <w:t>………</w:t>
      </w:r>
      <w:r w:rsidR="00D20183">
        <w:rPr>
          <w:rFonts w:ascii="Calibri" w:eastAsia="Times New Roman" w:hAnsi="Segoe UI" w:cs="Times New Roman"/>
          <w:bCs/>
          <w:color w:val="0070C0"/>
          <w:sz w:val="28"/>
          <w:szCs w:val="28"/>
          <w:lang w:val="es-ES"/>
        </w:rPr>
        <w:t>…………………………………………</w:t>
      </w:r>
      <w:proofErr w:type="gramStart"/>
      <w:r w:rsidR="00D20183">
        <w:rPr>
          <w:rFonts w:ascii="Calibri" w:eastAsia="Times New Roman" w:hAnsi="Segoe UI" w:cs="Times New Roman"/>
          <w:bCs/>
          <w:color w:val="0070C0"/>
          <w:sz w:val="28"/>
          <w:szCs w:val="28"/>
          <w:lang w:val="es-ES"/>
        </w:rPr>
        <w:t>……</w:t>
      </w:r>
      <w:r w:rsidR="00D20183">
        <w:rPr>
          <w:rFonts w:ascii="Calibri" w:eastAsia="Times New Roman" w:hAnsi="Segoe UI" w:cs="Times New Roman"/>
          <w:bCs/>
          <w:color w:val="0070C0"/>
          <w:sz w:val="28"/>
          <w:szCs w:val="28"/>
          <w:lang w:val="es-ES"/>
        </w:rPr>
        <w:t>.</w:t>
      </w:r>
      <w:proofErr w:type="gramEnd"/>
      <w:r w:rsidR="00D20183">
        <w:rPr>
          <w:rFonts w:ascii="Calibri" w:eastAsia="Times New Roman" w:hAnsi="Segoe UI" w:cs="Times New Roman"/>
          <w:bCs/>
          <w:color w:val="0070C0"/>
          <w:sz w:val="28"/>
          <w:szCs w:val="28"/>
          <w:lang w:val="es-ES"/>
        </w:rPr>
        <w:t>.</w:t>
      </w:r>
      <w:r w:rsidR="003176B5" w:rsidRPr="007B4B49">
        <w:rPr>
          <w:rFonts w:ascii="Calibri" w:eastAsia="Times New Roman" w:hAnsi="Segoe UI" w:cs="Times New Roman"/>
          <w:bCs/>
          <w:color w:val="0070C0"/>
          <w:sz w:val="28"/>
          <w:szCs w:val="28"/>
          <w:lang w:val="es-ES"/>
        </w:rPr>
        <w:t>…</w:t>
      </w:r>
      <w:r w:rsidR="00171FE4" w:rsidRPr="007B4B49">
        <w:rPr>
          <w:rFonts w:ascii="Calibri" w:eastAsia="Times New Roman" w:hAnsi="Segoe UI" w:cs="Times New Roman"/>
          <w:bCs/>
          <w:color w:val="0070C0"/>
          <w:sz w:val="28"/>
          <w:szCs w:val="28"/>
          <w:lang w:val="es-ES"/>
        </w:rPr>
        <w:t>……………………</w:t>
      </w:r>
      <w:r w:rsidR="00C82438">
        <w:rPr>
          <w:rFonts w:ascii="Calibri" w:eastAsia="Times New Roman" w:hAnsi="Segoe UI" w:cs="Times New Roman"/>
          <w:bCs/>
          <w:color w:val="0070C0"/>
          <w:sz w:val="28"/>
          <w:szCs w:val="28"/>
          <w:lang w:val="es-ES"/>
        </w:rPr>
        <w:t>…</w:t>
      </w:r>
      <w:r w:rsidR="00171FE4" w:rsidRPr="007B4B49">
        <w:rPr>
          <w:rFonts w:ascii="Calibri" w:eastAsia="Times New Roman" w:hAnsi="Segoe UI" w:cs="Times New Roman"/>
          <w:bCs/>
          <w:color w:val="0070C0"/>
          <w:sz w:val="28"/>
          <w:szCs w:val="28"/>
          <w:lang w:val="es-ES"/>
        </w:rPr>
        <w:t>…</w:t>
      </w:r>
      <w:r w:rsidR="003176B5" w:rsidRPr="007B4B49">
        <w:rPr>
          <w:rFonts w:ascii="Calibri" w:eastAsia="Times New Roman" w:hAnsi="Segoe UI" w:cs="Times New Roman"/>
          <w:bCs/>
          <w:color w:val="0070C0"/>
          <w:sz w:val="28"/>
          <w:szCs w:val="28"/>
          <w:lang w:val="es-ES"/>
        </w:rPr>
        <w:t>.</w:t>
      </w:r>
      <w:r w:rsidR="00F4194F">
        <w:rPr>
          <w:rFonts w:ascii="Calibri" w:eastAsia="Times New Roman" w:hAnsi="Segoe UI" w:cs="Times New Roman"/>
          <w:bCs/>
          <w:color w:val="0070C0"/>
          <w:sz w:val="28"/>
          <w:szCs w:val="28"/>
          <w:lang w:val="es-ES"/>
        </w:rPr>
        <w:t>6</w:t>
      </w:r>
    </w:p>
    <w:p w14:paraId="53B8DEE5" w14:textId="7638BF7A" w:rsidR="00482533" w:rsidRPr="009E1750" w:rsidRDefault="00EA5BDC" w:rsidP="009E1750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 w:themeColor="text1"/>
          <w:sz w:val="24"/>
          <w:szCs w:val="24"/>
          <w:lang w:val="es-ES"/>
        </w:rPr>
      </w:pPr>
      <w:r w:rsidRPr="004846DB">
        <w:rPr>
          <w:rFonts w:ascii="Engravers MT" w:eastAsia="Times New Roman" w:hAnsi="Engravers MT" w:cs="Times New Roman"/>
          <w:color w:val="0070C0"/>
          <w:sz w:val="24"/>
          <w:szCs w:val="24"/>
          <w:lang w:val="es-ES"/>
        </w:rPr>
        <w:t>1</w:t>
      </w:r>
      <w:r>
        <w:rPr>
          <w:rFonts w:ascii="Calibri" w:eastAsia="Times New Roman" w:hAnsi="Calibri" w:cs="Times New Roman"/>
          <w:color w:val="000000" w:themeColor="text1"/>
          <w:sz w:val="24"/>
          <w:szCs w:val="24"/>
          <w:lang w:val="es-ES"/>
        </w:rPr>
        <w:t xml:space="preserve"> </w:t>
      </w:r>
      <w:proofErr w:type="gramStart"/>
      <w:r w:rsidR="0065245C" w:rsidRPr="009E1750">
        <w:rPr>
          <w:rFonts w:ascii="Calibri" w:eastAsia="Times New Roman" w:hAnsi="Calibri" w:cs="Times New Roman"/>
          <w:color w:val="000000" w:themeColor="text1"/>
          <w:sz w:val="24"/>
          <w:szCs w:val="24"/>
          <w:lang w:val="es-ES"/>
        </w:rPr>
        <w:t>Artículos</w:t>
      </w:r>
      <w:proofErr w:type="gramEnd"/>
      <w:r w:rsidR="0065245C" w:rsidRPr="009E1750">
        <w:rPr>
          <w:rFonts w:ascii="Calibri" w:eastAsia="Times New Roman" w:hAnsi="Calibri" w:cs="Times New Roman"/>
          <w:color w:val="000000" w:themeColor="text1"/>
          <w:sz w:val="24"/>
          <w:szCs w:val="24"/>
          <w:lang w:val="es-ES"/>
        </w:rPr>
        <w:t xml:space="preserve"> necesarios para el Crédito de Graduación Regrese a AKBF a los </w:t>
      </w:r>
    </w:p>
    <w:p w14:paraId="12FFFF45" w14:textId="170B7936" w:rsidR="0065245C" w:rsidRPr="00482533" w:rsidRDefault="0065245C" w:rsidP="00482533">
      <w:pPr>
        <w:pStyle w:val="ListParagraph"/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 w:themeColor="text1"/>
          <w:sz w:val="24"/>
          <w:szCs w:val="24"/>
          <w:lang w:val="es-ES"/>
        </w:rPr>
      </w:pPr>
      <w:r w:rsidRPr="00482533">
        <w:rPr>
          <w:rFonts w:ascii="Calibri" w:eastAsia="Times New Roman" w:hAnsi="Calibri" w:cs="Times New Roman"/>
          <w:color w:val="000000" w:themeColor="text1"/>
          <w:sz w:val="24"/>
          <w:szCs w:val="24"/>
          <w:lang w:val="es-ES"/>
        </w:rPr>
        <w:t>allieskidneybeans@gmail.com.</w:t>
      </w:r>
      <w:r w:rsidR="00E7209E">
        <w:rPr>
          <w:rFonts w:ascii="Calibri" w:eastAsia="Times New Roman" w:hAnsi="Calibri" w:cs="Times New Roman"/>
          <w:color w:val="000000" w:themeColor="text1"/>
          <w:sz w:val="24"/>
          <w:szCs w:val="24"/>
          <w:lang w:val="es-ES"/>
        </w:rPr>
        <w:t>.......................................................................................................</w:t>
      </w:r>
      <w:r w:rsidR="001D063B">
        <w:rPr>
          <w:rFonts w:ascii="Calibri" w:eastAsia="Times New Roman" w:hAnsi="Calibri" w:cs="Times New Roman"/>
          <w:color w:val="000000" w:themeColor="text1"/>
          <w:sz w:val="24"/>
          <w:szCs w:val="24"/>
          <w:lang w:val="es-ES"/>
        </w:rPr>
        <w:t>7</w:t>
      </w:r>
    </w:p>
    <w:p w14:paraId="66C3D0DE" w14:textId="26D75757" w:rsidR="00AE4DE4" w:rsidRPr="002C27B8" w:rsidRDefault="003176B5" w:rsidP="002C27B8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val="es-ES"/>
        </w:rPr>
      </w:pPr>
      <w:r w:rsidRPr="002C27B8"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  <w:t xml:space="preserve"> </w:t>
      </w:r>
      <w:r w:rsidRPr="002C27B8">
        <w:rPr>
          <w:rFonts w:ascii="Calibri" w:eastAsia="Times New Roman" w:hAnsi="Calibri" w:cs="Times New Roman"/>
          <w:color w:val="000000"/>
          <w:sz w:val="24"/>
          <w:szCs w:val="24"/>
          <w:lang w:val="es-ES"/>
        </w:rPr>
        <w:t xml:space="preserve">¿Por Qué Hay Tantas Personas En Nuestra Comunidad Que Sufren </w:t>
      </w:r>
    </w:p>
    <w:p w14:paraId="77B91262" w14:textId="0859D550" w:rsidR="00490F1A" w:rsidRPr="0093145A" w:rsidRDefault="002C27B8" w:rsidP="00543910">
      <w:pPr>
        <w:pStyle w:val="ListParagraph"/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val="es-ES"/>
        </w:rPr>
      </w:pPr>
      <w:r>
        <w:rPr>
          <w:rFonts w:ascii="Calibri" w:eastAsia="Times New Roman" w:hAnsi="Calibri" w:cs="Times New Roman"/>
          <w:color w:val="000000"/>
          <w:sz w:val="24"/>
          <w:szCs w:val="24"/>
          <w:lang w:val="es-ES"/>
        </w:rPr>
        <w:t xml:space="preserve">        </w:t>
      </w:r>
      <w:proofErr w:type="gramStart"/>
      <w:r w:rsidR="003176B5" w:rsidRPr="0093145A">
        <w:rPr>
          <w:rFonts w:ascii="Calibri" w:eastAsia="Times New Roman" w:hAnsi="Calibri" w:cs="Times New Roman"/>
          <w:color w:val="000000"/>
          <w:sz w:val="24"/>
          <w:szCs w:val="24"/>
          <w:lang w:val="es-ES"/>
        </w:rPr>
        <w:t>De La Falla Renal?</w:t>
      </w:r>
      <w:proofErr w:type="gramEnd"/>
      <w:r w:rsidR="003176B5" w:rsidRPr="0093145A">
        <w:rPr>
          <w:rFonts w:ascii="Calibri" w:eastAsia="Times New Roman" w:hAnsi="Calibri" w:cs="Times New Roman"/>
          <w:color w:val="000000"/>
          <w:sz w:val="24"/>
          <w:szCs w:val="24"/>
          <w:lang w:val="es-ES"/>
        </w:rPr>
        <w:t>........................................................................................................</w:t>
      </w:r>
      <w:r w:rsidR="007C38E4" w:rsidRPr="0093145A">
        <w:rPr>
          <w:rFonts w:ascii="Calibri" w:eastAsia="Times New Roman" w:hAnsi="Calibri" w:cs="Times New Roman"/>
          <w:color w:val="000000"/>
          <w:sz w:val="24"/>
          <w:szCs w:val="24"/>
          <w:lang w:val="es-ES"/>
        </w:rPr>
        <w:t>......</w:t>
      </w:r>
      <w:r w:rsidR="00DC3FF4">
        <w:rPr>
          <w:rFonts w:ascii="Calibri" w:eastAsia="Times New Roman" w:hAnsi="Calibri" w:cs="Times New Roman"/>
          <w:color w:val="000000"/>
          <w:sz w:val="24"/>
          <w:szCs w:val="24"/>
          <w:lang w:val="es-ES"/>
        </w:rPr>
        <w:t>.</w:t>
      </w:r>
      <w:r w:rsidR="00C82438">
        <w:rPr>
          <w:rFonts w:ascii="Calibri" w:eastAsia="Times New Roman" w:hAnsi="Calibri" w:cs="Times New Roman"/>
          <w:color w:val="000000"/>
          <w:sz w:val="24"/>
          <w:szCs w:val="24"/>
          <w:lang w:val="es-ES"/>
        </w:rPr>
        <w:t>..</w:t>
      </w:r>
      <w:r w:rsidR="007C38E4" w:rsidRPr="0093145A">
        <w:rPr>
          <w:rFonts w:ascii="Calibri" w:eastAsia="Times New Roman" w:hAnsi="Calibri" w:cs="Times New Roman"/>
          <w:color w:val="000000"/>
          <w:sz w:val="24"/>
          <w:szCs w:val="24"/>
          <w:lang w:val="es-ES"/>
        </w:rPr>
        <w:t>..</w:t>
      </w:r>
      <w:r w:rsidR="003176B5" w:rsidRPr="0093145A">
        <w:rPr>
          <w:rFonts w:ascii="Calibri" w:eastAsia="Times New Roman" w:hAnsi="Calibri" w:cs="Times New Roman"/>
          <w:color w:val="000000"/>
          <w:sz w:val="24"/>
          <w:szCs w:val="24"/>
          <w:lang w:val="es-ES"/>
        </w:rPr>
        <w:t>.</w:t>
      </w:r>
      <w:r w:rsidR="001D063B">
        <w:rPr>
          <w:rFonts w:ascii="Calibri" w:eastAsia="Times New Roman" w:hAnsi="Calibri" w:cs="Times New Roman"/>
          <w:color w:val="000000"/>
          <w:sz w:val="24"/>
          <w:szCs w:val="24"/>
          <w:lang w:val="es-ES"/>
        </w:rPr>
        <w:t>8</w:t>
      </w:r>
      <w:r w:rsidR="003176B5" w:rsidRPr="0093145A">
        <w:rPr>
          <w:rFonts w:ascii="Calibri" w:eastAsia="Times New Roman" w:hAnsi="Calibri" w:cs="Times New Roman"/>
          <w:color w:val="000000"/>
          <w:sz w:val="24"/>
          <w:szCs w:val="24"/>
          <w:lang w:val="es-ES"/>
        </w:rPr>
        <w:tab/>
      </w:r>
    </w:p>
    <w:p w14:paraId="050FA8D4" w14:textId="187B9551" w:rsidR="00DE7295" w:rsidRPr="002C27B8" w:rsidRDefault="00740251" w:rsidP="002C27B8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rPr>
          <w:color w:val="000000" w:themeColor="text1"/>
          <w:sz w:val="24"/>
          <w:szCs w:val="21"/>
          <w:lang w:val="es"/>
        </w:rPr>
      </w:pPr>
      <w:r w:rsidRPr="002C27B8">
        <w:rPr>
          <w:color w:val="000000"/>
          <w:sz w:val="24"/>
          <w:szCs w:val="21"/>
          <w:lang w:val="es"/>
        </w:rPr>
        <w:t xml:space="preserve">¿Quién en su familia animaras para obtener una prueba </w:t>
      </w:r>
      <w:r w:rsidRPr="002C27B8">
        <w:rPr>
          <w:color w:val="000000" w:themeColor="text1"/>
          <w:sz w:val="24"/>
          <w:szCs w:val="21"/>
          <w:lang w:val="es"/>
        </w:rPr>
        <w:t xml:space="preserve">anual </w:t>
      </w:r>
      <w:r w:rsidR="00892041" w:rsidRPr="002C27B8">
        <w:rPr>
          <w:color w:val="000000" w:themeColor="text1"/>
          <w:sz w:val="24"/>
          <w:szCs w:val="21"/>
          <w:lang w:val="es"/>
        </w:rPr>
        <w:t xml:space="preserve">¿De Función? Riñón </w:t>
      </w:r>
    </w:p>
    <w:p w14:paraId="120328B9" w14:textId="73857311" w:rsidR="00490F1A" w:rsidRPr="00821449" w:rsidRDefault="00DE7295" w:rsidP="00C62C81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</w:pPr>
      <w:r>
        <w:rPr>
          <w:color w:val="000000" w:themeColor="text1"/>
          <w:sz w:val="24"/>
          <w:szCs w:val="21"/>
          <w:lang w:val="es"/>
        </w:rPr>
        <w:t xml:space="preserve">    </w:t>
      </w:r>
      <w:r w:rsidR="002C27B8">
        <w:rPr>
          <w:color w:val="000000" w:themeColor="text1"/>
          <w:sz w:val="24"/>
          <w:szCs w:val="21"/>
          <w:lang w:val="es"/>
        </w:rPr>
        <w:t xml:space="preserve">              </w:t>
      </w:r>
      <w:r>
        <w:rPr>
          <w:color w:val="000000" w:themeColor="text1"/>
          <w:sz w:val="24"/>
          <w:szCs w:val="21"/>
          <w:lang w:val="es"/>
        </w:rPr>
        <w:t xml:space="preserve"> </w:t>
      </w:r>
      <w:r w:rsidR="00892041" w:rsidRPr="00892041">
        <w:rPr>
          <w:color w:val="000000" w:themeColor="text1"/>
          <w:sz w:val="24"/>
          <w:szCs w:val="21"/>
          <w:lang w:val="es"/>
        </w:rPr>
        <w:t>¿Y Por</w:t>
      </w:r>
      <w:r>
        <w:rPr>
          <w:color w:val="000000" w:themeColor="text1"/>
          <w:sz w:val="24"/>
          <w:szCs w:val="21"/>
          <w:lang w:val="es"/>
        </w:rPr>
        <w:t xml:space="preserve"> </w:t>
      </w:r>
      <w:r w:rsidR="00892041" w:rsidRPr="00892041">
        <w:rPr>
          <w:color w:val="000000" w:themeColor="text1"/>
          <w:sz w:val="24"/>
          <w:szCs w:val="21"/>
          <w:lang w:val="es"/>
        </w:rPr>
        <w:t>Qué?....................................</w:t>
      </w:r>
      <w:r w:rsidR="00C62C81">
        <w:rPr>
          <w:color w:val="000000" w:themeColor="text1"/>
          <w:sz w:val="24"/>
          <w:szCs w:val="21"/>
          <w:lang w:val="es"/>
        </w:rPr>
        <w:t>.....................</w:t>
      </w:r>
      <w:r w:rsidR="00892041" w:rsidRPr="00892041">
        <w:rPr>
          <w:color w:val="000000" w:themeColor="text1"/>
          <w:sz w:val="24"/>
          <w:szCs w:val="21"/>
          <w:lang w:val="es"/>
        </w:rPr>
        <w:t>.................................................</w:t>
      </w:r>
      <w:r w:rsidR="00C62C81">
        <w:rPr>
          <w:color w:val="000000" w:themeColor="text1"/>
          <w:sz w:val="24"/>
          <w:szCs w:val="21"/>
          <w:lang w:val="es"/>
        </w:rPr>
        <w:t>.................</w:t>
      </w:r>
      <w:r w:rsidR="00C82438">
        <w:rPr>
          <w:color w:val="000000" w:themeColor="text1"/>
          <w:sz w:val="24"/>
          <w:szCs w:val="21"/>
          <w:lang w:val="es"/>
        </w:rPr>
        <w:t>.</w:t>
      </w:r>
      <w:r w:rsidR="00C62C81">
        <w:rPr>
          <w:color w:val="000000" w:themeColor="text1"/>
          <w:sz w:val="24"/>
          <w:szCs w:val="21"/>
          <w:lang w:val="es"/>
        </w:rPr>
        <w:t>..</w:t>
      </w:r>
      <w:r w:rsidR="00E7209E"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  <w:t>.</w:t>
      </w:r>
      <w:r w:rsidR="001D063B"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  <w:t>9</w:t>
      </w:r>
      <w:r w:rsidR="003176B5" w:rsidRPr="00821449"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  <w:tab/>
      </w:r>
    </w:p>
    <w:p w14:paraId="0642C969" w14:textId="04ED5150" w:rsidR="00795195" w:rsidRPr="002D6585" w:rsidRDefault="004A740B" w:rsidP="004A740B">
      <w:pPr>
        <w:autoSpaceDE w:val="0"/>
        <w:autoSpaceDN w:val="0"/>
        <w:adjustRightInd w:val="0"/>
        <w:spacing w:after="0" w:line="240" w:lineRule="auto"/>
        <w:ind w:firstLine="720"/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</w:pPr>
      <w:r w:rsidRPr="00AD3AEF">
        <w:rPr>
          <w:color w:val="4472C4" w:themeColor="accent1"/>
          <w:sz w:val="24"/>
          <w:szCs w:val="24"/>
          <w:lang w:val="es"/>
        </w:rPr>
        <w:t>c.</w:t>
      </w:r>
      <w:r w:rsidR="003176B5" w:rsidRPr="002D6585">
        <w:rPr>
          <w:color w:val="000000"/>
          <w:sz w:val="24"/>
          <w:szCs w:val="21"/>
          <w:lang w:val="es"/>
        </w:rPr>
        <w:t xml:space="preserve"> ¿Por Qué Es Importante Una Buena Salud Para Usted Y Sus Metas Futuras?</w:t>
      </w:r>
      <w:r w:rsidR="001D063B">
        <w:rPr>
          <w:color w:val="000000"/>
          <w:sz w:val="24"/>
          <w:szCs w:val="21"/>
          <w:lang w:val="es"/>
        </w:rPr>
        <w:t>............................10</w:t>
      </w:r>
    </w:p>
    <w:p w14:paraId="05FCECA7" w14:textId="1ED9AEA0" w:rsidR="002D6585" w:rsidRPr="00EA5BDC" w:rsidRDefault="00EA5BDC" w:rsidP="00EA5BDC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</w:pPr>
      <w:r w:rsidRPr="00766622">
        <w:rPr>
          <w:rFonts w:ascii="Engravers MT" w:eastAsia="Times New Roman" w:hAnsi="Engravers MT" w:cs="Times New Roman"/>
          <w:color w:val="0070C0"/>
          <w:sz w:val="24"/>
          <w:szCs w:val="21"/>
          <w:lang w:val="es-ES"/>
        </w:rPr>
        <w:t>2</w:t>
      </w:r>
      <w:r w:rsidR="007022E0"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  <w:t xml:space="preserve"> </w:t>
      </w:r>
      <w:r w:rsidR="00EC7F73" w:rsidRPr="00EA5BDC"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  <w:t>AKBF</w:t>
      </w:r>
      <w:r w:rsidR="003176B5" w:rsidRPr="00EA5BDC"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  <w:t xml:space="preserve"> Participación Formulario …………………………………………………………………………………</w:t>
      </w:r>
      <w:r w:rsidR="008E489E" w:rsidRPr="00EA5BDC"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  <w:t>…………………</w:t>
      </w:r>
      <w:proofErr w:type="gramStart"/>
      <w:r w:rsidR="009D77D2" w:rsidRPr="00EA5BDC"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  <w:t>…</w:t>
      </w:r>
      <w:r w:rsidR="003176B5" w:rsidRPr="00EA5BDC"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  <w:t>…</w:t>
      </w:r>
      <w:r w:rsidR="00E7209E"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  <w:t>.</w:t>
      </w:r>
      <w:proofErr w:type="gramEnd"/>
      <w:r w:rsidR="00926164"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  <w:t>.</w:t>
      </w:r>
      <w:r w:rsidR="001D063B"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  <w:t>11</w:t>
      </w:r>
    </w:p>
    <w:p w14:paraId="2E04E1F3" w14:textId="2E3E862C" w:rsidR="00490F1A" w:rsidRPr="001926FE" w:rsidRDefault="00EA5BDC" w:rsidP="00CB4351">
      <w:pPr>
        <w:shd w:val="clear" w:color="auto" w:fill="FDFDFD"/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</w:pPr>
      <w:r w:rsidRPr="00CB4351">
        <w:rPr>
          <w:rFonts w:ascii="Engravers MT" w:hAnsi="Engravers MT"/>
          <w:color w:val="0070C0"/>
          <w:sz w:val="24"/>
          <w:szCs w:val="21"/>
          <w:lang w:val="es-ES"/>
        </w:rPr>
        <w:t>3</w:t>
      </w:r>
      <w:r w:rsidRPr="00CB4351">
        <w:rPr>
          <w:color w:val="000000"/>
          <w:sz w:val="24"/>
          <w:szCs w:val="21"/>
          <w:lang w:val="es-ES"/>
        </w:rPr>
        <w:t xml:space="preserve"> </w:t>
      </w:r>
      <w:r w:rsidR="003176B5" w:rsidRPr="00CB4351">
        <w:rPr>
          <w:color w:val="000000"/>
          <w:sz w:val="24"/>
          <w:szCs w:val="21"/>
          <w:lang w:val="es-ES"/>
        </w:rPr>
        <w:t xml:space="preserve">Completar </w:t>
      </w:r>
      <w:r w:rsidR="000F67B3" w:rsidRPr="00CB4351"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  <w:t>AKBF</w:t>
      </w:r>
      <w:r w:rsidR="003176B5" w:rsidRPr="00CB4351">
        <w:rPr>
          <w:color w:val="000000"/>
          <w:sz w:val="24"/>
          <w:szCs w:val="21"/>
          <w:lang w:val="es-ES"/>
        </w:rPr>
        <w:t xml:space="preserve"> </w:t>
      </w:r>
      <w:r w:rsidR="00DC4D3A" w:rsidRPr="00CB4351">
        <w:rPr>
          <w:color w:val="000000"/>
          <w:sz w:val="24"/>
          <w:szCs w:val="21"/>
          <w:lang w:val="es-ES"/>
        </w:rPr>
        <w:t>Encuesta</w:t>
      </w:r>
      <w:r w:rsidR="003176B5" w:rsidRPr="00CB4351">
        <w:rPr>
          <w:color w:val="000000"/>
          <w:sz w:val="24"/>
          <w:szCs w:val="21"/>
          <w:lang w:val="es-ES"/>
        </w:rPr>
        <w:t xml:space="preserve"> </w:t>
      </w:r>
      <w:r w:rsidR="00D45A74" w:rsidRPr="00CB4351">
        <w:rPr>
          <w:color w:val="000000"/>
          <w:sz w:val="24"/>
          <w:szCs w:val="21"/>
          <w:lang w:val="es-ES"/>
        </w:rPr>
        <w:t xml:space="preserve">de monos en </w:t>
      </w:r>
      <w:hyperlink r:id="rId10" w:history="1">
        <w:r w:rsidR="00CB4351" w:rsidRPr="00AB60DC">
          <w:rPr>
            <w:rStyle w:val="Hyperlink"/>
            <w:rFonts w:ascii="Segoe UI" w:eastAsia="Times New Roman" w:hAnsi="Segoe UI" w:cs="Segoe UI"/>
            <w:sz w:val="21"/>
            <w:szCs w:val="21"/>
            <w:lang w:val="es-ES"/>
          </w:rPr>
          <w:t>www.allieskidneybeans.com</w:t>
        </w:r>
      </w:hyperlink>
      <w:r w:rsidR="00875D58"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  <w:t>…</w:t>
      </w:r>
      <w:r w:rsidR="003176B5"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  <w:t>………………………………</w:t>
      </w:r>
      <w:r w:rsidR="000777E7"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  <w:t>......</w:t>
      </w:r>
      <w:r w:rsidR="003176B5"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  <w:t>……</w:t>
      </w:r>
      <w:proofErr w:type="gramStart"/>
      <w:r w:rsidR="003176B5"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  <w:t>……</w:t>
      </w:r>
      <w:r w:rsidR="00926164"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  <w:t>.</w:t>
      </w:r>
      <w:proofErr w:type="gramEnd"/>
      <w:r w:rsidR="00926164"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  <w:t>.1</w:t>
      </w:r>
      <w:r w:rsidR="001D063B"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  <w:t>2</w:t>
      </w:r>
    </w:p>
    <w:p w14:paraId="7B3C2EB9" w14:textId="57D8555B" w:rsidR="00490F1A" w:rsidRPr="00C31A55" w:rsidRDefault="003176B5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</w:pPr>
      <w:r w:rsidRPr="00542969">
        <w:rPr>
          <w:rFonts w:ascii="Engravers MT" w:eastAsia="Times New Roman" w:hAnsi="Engravers MT" w:cs="Times New Roman"/>
          <w:b/>
          <w:bCs/>
          <w:color w:val="0070C0"/>
          <w:sz w:val="32"/>
          <w:szCs w:val="32"/>
          <w:lang w:val="es-ES"/>
        </w:rPr>
        <w:t xml:space="preserve">Parte </w:t>
      </w:r>
      <w:r w:rsidR="00CA37D2" w:rsidRPr="00542969">
        <w:rPr>
          <w:rFonts w:ascii="Engravers MT" w:eastAsia="Times New Roman" w:hAnsi="Engravers MT" w:cs="Times New Roman"/>
          <w:b/>
          <w:bCs/>
          <w:color w:val="0070C0"/>
          <w:sz w:val="32"/>
          <w:szCs w:val="32"/>
          <w:lang w:val="es-ES"/>
        </w:rPr>
        <w:t>II</w:t>
      </w:r>
      <w:r w:rsidRPr="00542969">
        <w:rPr>
          <w:rFonts w:ascii="Calibri" w:eastAsia="Times New Roman" w:hAnsi="Calibri" w:cs="Times New Roman"/>
          <w:b/>
          <w:bCs/>
          <w:color w:val="0070C0"/>
          <w:sz w:val="28"/>
          <w:szCs w:val="28"/>
          <w:lang w:val="es-ES"/>
        </w:rPr>
        <w:t>-</w:t>
      </w:r>
      <w:r w:rsidR="00CA37D2" w:rsidRPr="00542969">
        <w:rPr>
          <w:rFonts w:ascii="Calibri" w:eastAsia="Times New Roman" w:hAnsi="Calibri" w:cs="Times New Roman"/>
          <w:b/>
          <w:bCs/>
          <w:color w:val="0070C0"/>
          <w:sz w:val="28"/>
          <w:szCs w:val="28"/>
          <w:lang w:val="es-ES"/>
        </w:rPr>
        <w:t xml:space="preserve"> </w:t>
      </w:r>
      <w:r w:rsidR="00CA37D2" w:rsidRPr="00542969">
        <w:rPr>
          <w:rFonts w:ascii="Calibri" w:eastAsia="Times New Roman" w:hAnsi="Calibri" w:cs="Times New Roman"/>
          <w:color w:val="0070C0"/>
          <w:sz w:val="28"/>
          <w:szCs w:val="28"/>
          <w:lang w:val="es-ES"/>
        </w:rPr>
        <w:t>AKBF</w:t>
      </w:r>
      <w:r w:rsidRPr="00542969">
        <w:rPr>
          <w:rFonts w:ascii="Calibri" w:eastAsia="Times New Roman" w:hAnsi="Calibri" w:cs="Times New Roman"/>
          <w:b/>
          <w:bCs/>
          <w:color w:val="0070C0"/>
          <w:sz w:val="28"/>
          <w:szCs w:val="28"/>
          <w:lang w:val="es-ES"/>
        </w:rPr>
        <w:t xml:space="preserve"> </w:t>
      </w:r>
      <w:r w:rsidRPr="004454B7">
        <w:rPr>
          <w:rFonts w:ascii="Calibri" w:eastAsia="Times New Roman" w:hAnsi="Calibri" w:cs="Times New Roman"/>
          <w:color w:val="0070C0"/>
          <w:sz w:val="28"/>
          <w:szCs w:val="28"/>
          <w:lang w:val="es-ES"/>
        </w:rPr>
        <w:t>Conocimientos Básicos Del Riñón</w:t>
      </w:r>
      <w:r w:rsidR="00E401AF" w:rsidRPr="004454B7">
        <w:rPr>
          <w:rFonts w:ascii="Calibri" w:eastAsia="Times New Roman" w:hAnsi="Calibri" w:cs="Times New Roman"/>
          <w:color w:val="0070C0"/>
          <w:sz w:val="28"/>
          <w:szCs w:val="28"/>
          <w:lang w:val="es-ES"/>
        </w:rPr>
        <w:t>…………………………</w:t>
      </w:r>
      <w:proofErr w:type="gramStart"/>
      <w:r w:rsidR="00E401AF" w:rsidRPr="004454B7">
        <w:rPr>
          <w:rFonts w:ascii="Calibri" w:eastAsia="Times New Roman" w:hAnsi="Calibri" w:cs="Times New Roman"/>
          <w:color w:val="0070C0"/>
          <w:sz w:val="28"/>
          <w:szCs w:val="28"/>
          <w:lang w:val="es-ES"/>
        </w:rPr>
        <w:t>……</w:t>
      </w:r>
      <w:r w:rsidR="00B35D31" w:rsidRPr="004454B7">
        <w:rPr>
          <w:rFonts w:ascii="Calibri" w:eastAsia="Times New Roman" w:hAnsi="Calibri" w:cs="Times New Roman"/>
          <w:color w:val="0070C0"/>
          <w:sz w:val="28"/>
          <w:szCs w:val="28"/>
          <w:lang w:val="es-ES"/>
        </w:rPr>
        <w:t>.</w:t>
      </w:r>
      <w:proofErr w:type="gramEnd"/>
      <w:r w:rsidR="00E401AF" w:rsidRPr="004454B7">
        <w:rPr>
          <w:rFonts w:ascii="Calibri" w:eastAsia="Times New Roman" w:hAnsi="Calibri" w:cs="Times New Roman"/>
          <w:color w:val="0070C0"/>
          <w:sz w:val="28"/>
          <w:szCs w:val="28"/>
          <w:lang w:val="es-ES"/>
        </w:rPr>
        <w:t>…………</w:t>
      </w:r>
      <w:r w:rsidR="00177A52">
        <w:rPr>
          <w:rFonts w:ascii="Calibri" w:eastAsia="Times New Roman" w:hAnsi="Calibri" w:cs="Times New Roman"/>
          <w:color w:val="0070C0"/>
          <w:sz w:val="28"/>
          <w:szCs w:val="28"/>
          <w:lang w:val="es-ES"/>
        </w:rPr>
        <w:t>.</w:t>
      </w:r>
      <w:r w:rsidR="005E6D88">
        <w:rPr>
          <w:rFonts w:ascii="Calibri" w:eastAsia="Times New Roman" w:hAnsi="Calibri" w:cs="Times New Roman"/>
          <w:color w:val="0070C0"/>
          <w:sz w:val="28"/>
          <w:szCs w:val="28"/>
          <w:lang w:val="es-ES"/>
        </w:rPr>
        <w:t>..</w:t>
      </w:r>
      <w:r w:rsidR="00E401AF" w:rsidRPr="004454B7">
        <w:rPr>
          <w:rFonts w:ascii="Calibri" w:eastAsia="Times New Roman" w:hAnsi="Calibri" w:cs="Times New Roman"/>
          <w:color w:val="0070C0"/>
          <w:sz w:val="28"/>
          <w:szCs w:val="28"/>
          <w:lang w:val="es-ES"/>
        </w:rPr>
        <w:t>.</w:t>
      </w:r>
      <w:r w:rsidR="000D51FF" w:rsidRPr="004454B7">
        <w:rPr>
          <w:rFonts w:ascii="Calibri" w:eastAsia="Times New Roman" w:hAnsi="Calibri" w:cs="Times New Roman"/>
          <w:color w:val="0070C0"/>
          <w:sz w:val="28"/>
          <w:szCs w:val="28"/>
          <w:lang w:val="es-ES"/>
        </w:rPr>
        <w:t>.1</w:t>
      </w:r>
      <w:r w:rsidR="00FC12C4">
        <w:rPr>
          <w:rFonts w:ascii="Calibri" w:eastAsia="Times New Roman" w:hAnsi="Calibri" w:cs="Times New Roman"/>
          <w:color w:val="0070C0"/>
          <w:sz w:val="28"/>
          <w:szCs w:val="28"/>
          <w:lang w:val="es-ES"/>
        </w:rPr>
        <w:t>3</w:t>
      </w:r>
      <w:r w:rsidRPr="00542969">
        <w:rPr>
          <w:b/>
          <w:color w:val="0070C0"/>
          <w:sz w:val="24"/>
          <w:szCs w:val="21"/>
          <w:lang w:val="es-ES"/>
        </w:rPr>
        <w:t xml:space="preserve"> </w:t>
      </w:r>
      <w:r w:rsidRPr="00542969">
        <w:rPr>
          <w:rFonts w:ascii="Calibri" w:eastAsia="Times New Roman" w:hAnsi="Calibri" w:cs="Times New Roman"/>
          <w:b/>
          <w:bCs/>
          <w:color w:val="0070C0"/>
          <w:sz w:val="24"/>
          <w:szCs w:val="21"/>
          <w:lang w:val="es-ES"/>
        </w:rPr>
        <w:t xml:space="preserve"> </w:t>
      </w:r>
      <w:r w:rsidRPr="00C31A55">
        <w:rPr>
          <w:rFonts w:ascii="Calibri" w:eastAsia="Times New Roman" w:hAnsi="Calibri" w:cs="Times New Roman"/>
          <w:b/>
          <w:bCs/>
          <w:color w:val="000000"/>
          <w:sz w:val="24"/>
          <w:szCs w:val="21"/>
          <w:lang w:val="es-ES"/>
        </w:rPr>
        <w:tab/>
      </w:r>
    </w:p>
    <w:p w14:paraId="62C7C983" w14:textId="0D850FFD" w:rsidR="00724A26" w:rsidRPr="00B35D31" w:rsidRDefault="00FC12C4" w:rsidP="00BE21AA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val="es-ES"/>
        </w:rPr>
      </w:pPr>
      <w:r>
        <w:rPr>
          <w:rFonts w:ascii="Engravers MT" w:hAnsi="Engravers MT"/>
          <w:color w:val="4472C4" w:themeColor="accent1"/>
          <w:sz w:val="24"/>
          <w:szCs w:val="24"/>
          <w:lang w:val="es"/>
        </w:rPr>
        <w:t>4</w:t>
      </w:r>
      <w:r w:rsidR="00F455A4" w:rsidRPr="00B35D31">
        <w:rPr>
          <w:color w:val="000000"/>
          <w:sz w:val="24"/>
          <w:szCs w:val="24"/>
          <w:lang w:val="es"/>
        </w:rPr>
        <w:t xml:space="preserve"> </w:t>
      </w:r>
      <w:r w:rsidR="003176B5" w:rsidRPr="00B35D31">
        <w:rPr>
          <w:color w:val="000000"/>
          <w:sz w:val="24"/>
          <w:szCs w:val="24"/>
          <w:lang w:val="es"/>
        </w:rPr>
        <w:t>¿Por Qué Son Importantes Los Riñones?</w:t>
      </w:r>
      <w:r w:rsidR="002E4C11" w:rsidRPr="00B35D31">
        <w:rPr>
          <w:color w:val="000000"/>
          <w:sz w:val="24"/>
          <w:szCs w:val="24"/>
          <w:lang w:val="es"/>
        </w:rPr>
        <w:t>...........................................................................................</w:t>
      </w:r>
      <w:r w:rsidR="00177A52">
        <w:rPr>
          <w:color w:val="000000"/>
          <w:sz w:val="24"/>
          <w:szCs w:val="24"/>
          <w:lang w:val="es"/>
        </w:rPr>
        <w:t>.</w:t>
      </w:r>
      <w:r w:rsidR="002E4C11" w:rsidRPr="00B35D31">
        <w:rPr>
          <w:color w:val="000000"/>
          <w:sz w:val="24"/>
          <w:szCs w:val="24"/>
          <w:lang w:val="es"/>
        </w:rPr>
        <w:t>....1</w:t>
      </w:r>
      <w:r w:rsidR="00D47DCC">
        <w:rPr>
          <w:color w:val="000000"/>
          <w:sz w:val="24"/>
          <w:szCs w:val="24"/>
          <w:lang w:val="es"/>
        </w:rPr>
        <w:t>4</w:t>
      </w:r>
    </w:p>
    <w:p w14:paraId="4ED9697D" w14:textId="03748F89" w:rsidR="00490F1A" w:rsidRPr="00B35D31" w:rsidRDefault="00FC12C4" w:rsidP="00BE21AA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val="es-ES"/>
        </w:rPr>
      </w:pPr>
      <w:r>
        <w:rPr>
          <w:rFonts w:ascii="Engravers MT" w:hAnsi="Engravers MT"/>
          <w:color w:val="4472C4" w:themeColor="accent1"/>
          <w:sz w:val="24"/>
          <w:szCs w:val="24"/>
          <w:lang w:val="es-ES"/>
        </w:rPr>
        <w:t>5</w:t>
      </w:r>
      <w:r w:rsidR="00F455A4" w:rsidRPr="00B35D31">
        <w:rPr>
          <w:color w:val="000000"/>
          <w:sz w:val="24"/>
          <w:szCs w:val="24"/>
          <w:lang w:val="es-ES"/>
        </w:rPr>
        <w:t xml:space="preserve"> </w:t>
      </w:r>
      <w:r w:rsidR="003176B5" w:rsidRPr="00B35D31">
        <w:rPr>
          <w:color w:val="000000"/>
          <w:sz w:val="24"/>
          <w:szCs w:val="24"/>
          <w:lang w:val="es"/>
        </w:rPr>
        <w:t xml:space="preserve">¿Qué Es </w:t>
      </w:r>
      <w:r w:rsidR="00E73D4B" w:rsidRPr="00B35D31">
        <w:rPr>
          <w:color w:val="000000"/>
          <w:sz w:val="24"/>
          <w:szCs w:val="24"/>
          <w:lang w:val="es"/>
        </w:rPr>
        <w:t>El sistema</w:t>
      </w:r>
      <w:r w:rsidR="003176B5" w:rsidRPr="00B35D31">
        <w:rPr>
          <w:color w:val="000000"/>
          <w:sz w:val="24"/>
          <w:szCs w:val="24"/>
          <w:lang w:val="es"/>
        </w:rPr>
        <w:t xml:space="preserve"> </w:t>
      </w:r>
      <w:r w:rsidR="00E73D4B" w:rsidRPr="00B35D31">
        <w:rPr>
          <w:color w:val="000000"/>
          <w:sz w:val="24"/>
          <w:szCs w:val="24"/>
          <w:lang w:val="es"/>
        </w:rPr>
        <w:t>Excreción</w:t>
      </w:r>
      <w:r w:rsidR="003176B5" w:rsidRPr="00B35D31">
        <w:rPr>
          <w:color w:val="000000"/>
          <w:sz w:val="24"/>
          <w:szCs w:val="24"/>
          <w:lang w:val="es"/>
        </w:rPr>
        <w:t>?</w:t>
      </w:r>
      <w:r w:rsidR="00DF23CD" w:rsidRPr="00B35D31">
        <w:rPr>
          <w:color w:val="000000"/>
          <w:sz w:val="24"/>
          <w:szCs w:val="24"/>
          <w:lang w:val="es"/>
        </w:rPr>
        <w:t>.................................</w:t>
      </w:r>
      <w:r w:rsidR="00425C5C" w:rsidRPr="00B35D31">
        <w:rPr>
          <w:color w:val="000000"/>
          <w:sz w:val="24"/>
          <w:szCs w:val="24"/>
          <w:lang w:val="es"/>
        </w:rPr>
        <w:t>...........................................................................</w:t>
      </w:r>
      <w:r w:rsidR="00177A52">
        <w:rPr>
          <w:color w:val="000000"/>
          <w:sz w:val="24"/>
          <w:szCs w:val="24"/>
          <w:lang w:val="es"/>
        </w:rPr>
        <w:t>.</w:t>
      </w:r>
      <w:r w:rsidR="00425C5C" w:rsidRPr="00B35D31">
        <w:rPr>
          <w:color w:val="000000"/>
          <w:sz w:val="24"/>
          <w:szCs w:val="24"/>
          <w:lang w:val="es"/>
        </w:rPr>
        <w:t>...1</w:t>
      </w:r>
      <w:r w:rsidR="00D47DCC">
        <w:rPr>
          <w:color w:val="000000"/>
          <w:sz w:val="24"/>
          <w:szCs w:val="24"/>
          <w:lang w:val="es"/>
        </w:rPr>
        <w:t>5</w:t>
      </w:r>
      <w:r w:rsidR="00D816FF">
        <w:rPr>
          <w:color w:val="000000"/>
          <w:sz w:val="24"/>
          <w:szCs w:val="24"/>
          <w:lang w:val="es"/>
        </w:rPr>
        <w:t>-16</w:t>
      </w:r>
      <w:r w:rsidR="003176B5" w:rsidRPr="00B35D31">
        <w:rPr>
          <w:rFonts w:ascii="Calibri" w:eastAsia="Times New Roman" w:hAnsi="Calibri" w:cs="Times New Roman"/>
          <w:color w:val="000000"/>
          <w:sz w:val="24"/>
          <w:szCs w:val="24"/>
          <w:lang w:val="es-ES"/>
        </w:rPr>
        <w:tab/>
      </w:r>
    </w:p>
    <w:p w14:paraId="6A69DDF3" w14:textId="5A04D86E" w:rsidR="00490F1A" w:rsidRPr="001926FE" w:rsidRDefault="00FC12C4" w:rsidP="00484822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</w:pPr>
      <w:r>
        <w:rPr>
          <w:rFonts w:ascii="Engravers MT" w:hAnsi="Engravers MT"/>
          <w:color w:val="4472C4" w:themeColor="accent1"/>
          <w:sz w:val="24"/>
          <w:szCs w:val="24"/>
          <w:lang w:val="es-ES"/>
        </w:rPr>
        <w:t>6</w:t>
      </w:r>
      <w:r w:rsidR="00F455A4" w:rsidRPr="009C49D2">
        <w:rPr>
          <w:color w:val="4472C4" w:themeColor="accent1"/>
          <w:sz w:val="24"/>
          <w:szCs w:val="21"/>
          <w:lang w:val="es-ES"/>
        </w:rPr>
        <w:t xml:space="preserve"> </w:t>
      </w:r>
      <w:r w:rsidR="003176B5" w:rsidRPr="00E24118">
        <w:rPr>
          <w:color w:val="000000"/>
          <w:sz w:val="24"/>
          <w:szCs w:val="21"/>
          <w:lang w:val="es"/>
        </w:rPr>
        <w:t>Motivo De</w:t>
      </w:r>
      <w:r w:rsidR="003176B5">
        <w:rPr>
          <w:color w:val="000000"/>
          <w:sz w:val="24"/>
          <w:szCs w:val="21"/>
          <w:lang w:val="es"/>
        </w:rPr>
        <w:t xml:space="preserve"> La Prueba Anual De Función </w:t>
      </w:r>
      <w:r w:rsidR="00741E87">
        <w:rPr>
          <w:color w:val="000000"/>
          <w:sz w:val="24"/>
          <w:szCs w:val="21"/>
          <w:lang w:val="es"/>
        </w:rPr>
        <w:t>……………………………………………………………………</w:t>
      </w:r>
      <w:r w:rsidR="007339D2">
        <w:rPr>
          <w:color w:val="000000"/>
          <w:sz w:val="24"/>
          <w:szCs w:val="21"/>
          <w:lang w:val="es"/>
        </w:rPr>
        <w:t>…</w:t>
      </w:r>
      <w:r w:rsidR="00741E87">
        <w:rPr>
          <w:color w:val="000000"/>
          <w:sz w:val="24"/>
          <w:szCs w:val="21"/>
          <w:lang w:val="es"/>
        </w:rPr>
        <w:t>…………</w:t>
      </w:r>
      <w:proofErr w:type="gramStart"/>
      <w:r w:rsidR="00741E87">
        <w:rPr>
          <w:color w:val="000000"/>
          <w:sz w:val="24"/>
          <w:szCs w:val="21"/>
          <w:lang w:val="es"/>
        </w:rPr>
        <w:t>……</w:t>
      </w:r>
      <w:r w:rsidR="00177A52">
        <w:rPr>
          <w:color w:val="000000"/>
          <w:sz w:val="24"/>
          <w:szCs w:val="21"/>
          <w:lang w:val="es"/>
        </w:rPr>
        <w:t>.</w:t>
      </w:r>
      <w:proofErr w:type="gramEnd"/>
      <w:r w:rsidR="00741E87">
        <w:rPr>
          <w:color w:val="000000"/>
          <w:sz w:val="24"/>
          <w:szCs w:val="21"/>
          <w:lang w:val="es"/>
        </w:rPr>
        <w:t>……</w:t>
      </w:r>
      <w:r w:rsidR="001D063B">
        <w:rPr>
          <w:color w:val="000000"/>
          <w:sz w:val="24"/>
          <w:szCs w:val="21"/>
          <w:lang w:val="es"/>
        </w:rPr>
        <w:t>1</w:t>
      </w:r>
      <w:r w:rsidR="00CD22B0">
        <w:rPr>
          <w:color w:val="000000"/>
          <w:sz w:val="24"/>
          <w:szCs w:val="21"/>
          <w:lang w:val="es"/>
        </w:rPr>
        <w:t>7</w:t>
      </w:r>
      <w:r w:rsidR="003176B5" w:rsidRPr="00484822"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  <w:tab/>
      </w:r>
    </w:p>
    <w:p w14:paraId="7A74B0A1" w14:textId="75E6F7E4" w:rsidR="00490F1A" w:rsidRPr="001926FE" w:rsidRDefault="003176B5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</w:pPr>
      <w:r w:rsidRPr="001926FE"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  <w:t xml:space="preserve">  </w:t>
      </w:r>
    </w:p>
    <w:p w14:paraId="2A6A34CE" w14:textId="1CEC9881" w:rsidR="00883519" w:rsidRDefault="003176B5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color w:val="000000"/>
          <w:sz w:val="24"/>
          <w:szCs w:val="21"/>
          <w:lang w:val="es"/>
        </w:rPr>
      </w:pPr>
      <w:r w:rsidRPr="00B35D31">
        <w:rPr>
          <w:rFonts w:ascii="Engravers MT" w:eastAsia="Times New Roman" w:hAnsi="Engravers MT" w:cs="Times New Roman"/>
          <w:b/>
          <w:color w:val="0070C0"/>
          <w:sz w:val="32"/>
          <w:szCs w:val="32"/>
          <w:lang w:val="es-ES"/>
        </w:rPr>
        <w:t xml:space="preserve">Parte </w:t>
      </w:r>
      <w:r w:rsidR="00E73D4B" w:rsidRPr="00B35D31">
        <w:rPr>
          <w:rFonts w:ascii="Engravers MT" w:eastAsia="Times New Roman" w:hAnsi="Engravers MT" w:cs="Times New Roman"/>
          <w:b/>
          <w:color w:val="0070C0"/>
          <w:sz w:val="32"/>
          <w:szCs w:val="32"/>
          <w:lang w:val="es-ES"/>
        </w:rPr>
        <w:t>III</w:t>
      </w:r>
      <w:r w:rsidRPr="00B35D31">
        <w:rPr>
          <w:rFonts w:ascii="Calibri" w:eastAsia="Times New Roman" w:hAnsi="Calibri" w:cs="Times New Roman"/>
          <w:color w:val="0070C0"/>
          <w:sz w:val="24"/>
          <w:szCs w:val="21"/>
          <w:lang w:val="es-ES"/>
        </w:rPr>
        <w:t xml:space="preserve"> – </w:t>
      </w:r>
      <w:r w:rsidRPr="00B35D31">
        <w:rPr>
          <w:color w:val="0070C0"/>
          <w:sz w:val="24"/>
          <w:szCs w:val="21"/>
          <w:lang w:val="es"/>
        </w:rPr>
        <w:t>Motivo De La Prueba Anual De Función</w:t>
      </w:r>
      <w:r w:rsidR="00741E87" w:rsidRPr="00B35D31">
        <w:rPr>
          <w:color w:val="0070C0"/>
          <w:sz w:val="24"/>
          <w:szCs w:val="21"/>
          <w:lang w:val="es"/>
        </w:rPr>
        <w:t>………………………………………………</w:t>
      </w:r>
      <w:proofErr w:type="gramStart"/>
      <w:r w:rsidR="00741E87" w:rsidRPr="00B35D31">
        <w:rPr>
          <w:color w:val="0070C0"/>
          <w:sz w:val="24"/>
          <w:szCs w:val="21"/>
          <w:lang w:val="es"/>
        </w:rPr>
        <w:t>……</w:t>
      </w:r>
      <w:r w:rsidR="00177A52">
        <w:rPr>
          <w:color w:val="0070C0"/>
          <w:sz w:val="24"/>
          <w:szCs w:val="21"/>
          <w:lang w:val="es"/>
        </w:rPr>
        <w:t>.</w:t>
      </w:r>
      <w:proofErr w:type="gramEnd"/>
      <w:r w:rsidR="00741E87" w:rsidRPr="00B35D31">
        <w:rPr>
          <w:color w:val="0070C0"/>
          <w:sz w:val="24"/>
          <w:szCs w:val="21"/>
          <w:lang w:val="es"/>
        </w:rPr>
        <w:t>………</w:t>
      </w:r>
      <w:r w:rsidR="00835F14">
        <w:rPr>
          <w:color w:val="0070C0"/>
          <w:sz w:val="24"/>
          <w:szCs w:val="21"/>
          <w:lang w:val="es"/>
        </w:rPr>
        <w:t>1</w:t>
      </w:r>
      <w:r w:rsidR="00CD22B0">
        <w:rPr>
          <w:color w:val="0070C0"/>
          <w:sz w:val="24"/>
          <w:szCs w:val="21"/>
          <w:lang w:val="es"/>
        </w:rPr>
        <w:t>8</w:t>
      </w:r>
    </w:p>
    <w:p w14:paraId="7997CC89" w14:textId="18197F29" w:rsidR="008D3CA5" w:rsidRDefault="00F455A4" w:rsidP="007304D6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</w:pPr>
      <w:r w:rsidRPr="00B35D31">
        <w:rPr>
          <w:color w:val="0070C0"/>
          <w:sz w:val="24"/>
          <w:szCs w:val="21"/>
          <w:lang w:val="es"/>
        </w:rPr>
        <w:t>1</w:t>
      </w:r>
      <w:r w:rsidR="00143D9C">
        <w:rPr>
          <w:color w:val="0070C0"/>
          <w:sz w:val="24"/>
          <w:szCs w:val="21"/>
          <w:lang w:val="es"/>
        </w:rPr>
        <w:t>0</w:t>
      </w:r>
      <w:r>
        <w:rPr>
          <w:color w:val="000000"/>
          <w:sz w:val="24"/>
          <w:szCs w:val="21"/>
          <w:lang w:val="es"/>
        </w:rPr>
        <w:t xml:space="preserve"> </w:t>
      </w:r>
      <w:proofErr w:type="gramStart"/>
      <w:r w:rsidR="003176B5">
        <w:rPr>
          <w:color w:val="000000"/>
          <w:sz w:val="24"/>
          <w:szCs w:val="21"/>
          <w:lang w:val="es"/>
        </w:rPr>
        <w:t>Diabetes</w:t>
      </w:r>
      <w:proofErr w:type="gramEnd"/>
      <w:r w:rsidR="003176B5">
        <w:rPr>
          <w:color w:val="000000"/>
          <w:sz w:val="24"/>
          <w:szCs w:val="21"/>
          <w:lang w:val="es"/>
        </w:rPr>
        <w:t xml:space="preserve"> – Síntomas – Tratamientos – Prevención</w:t>
      </w:r>
      <w:r w:rsidR="003B162F">
        <w:rPr>
          <w:color w:val="000000"/>
          <w:sz w:val="24"/>
          <w:szCs w:val="21"/>
          <w:lang w:val="es"/>
        </w:rPr>
        <w:t>…………………………………………………………………………</w:t>
      </w:r>
      <w:r w:rsidR="00CD22B0">
        <w:rPr>
          <w:color w:val="000000"/>
          <w:sz w:val="24"/>
          <w:szCs w:val="21"/>
          <w:lang w:val="es"/>
        </w:rPr>
        <w:t>19</w:t>
      </w:r>
      <w:r w:rsidR="00B901F0">
        <w:rPr>
          <w:color w:val="000000"/>
          <w:sz w:val="24"/>
          <w:szCs w:val="21"/>
          <w:lang w:val="es"/>
        </w:rPr>
        <w:t>-2</w:t>
      </w:r>
      <w:r w:rsidR="006D3323">
        <w:rPr>
          <w:color w:val="000000"/>
          <w:sz w:val="24"/>
          <w:szCs w:val="21"/>
          <w:lang w:val="es"/>
        </w:rPr>
        <w:t>1</w:t>
      </w:r>
    </w:p>
    <w:p w14:paraId="18114990" w14:textId="35C4C4F4" w:rsidR="00E5109F" w:rsidRPr="001F3B94" w:rsidRDefault="00545E20" w:rsidP="003710A5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</w:pPr>
      <w:r w:rsidRPr="00B35D31">
        <w:rPr>
          <w:color w:val="0070C0"/>
          <w:sz w:val="24"/>
          <w:szCs w:val="21"/>
          <w:lang w:val="es"/>
        </w:rPr>
        <w:t>1</w:t>
      </w:r>
      <w:r w:rsidR="00296355">
        <w:rPr>
          <w:color w:val="0070C0"/>
          <w:sz w:val="24"/>
          <w:szCs w:val="21"/>
          <w:lang w:val="es"/>
        </w:rPr>
        <w:t>1</w:t>
      </w:r>
      <w:r>
        <w:rPr>
          <w:color w:val="000000"/>
          <w:sz w:val="24"/>
          <w:szCs w:val="21"/>
          <w:lang w:val="es"/>
        </w:rPr>
        <w:t xml:space="preserve"> </w:t>
      </w:r>
      <w:r w:rsidR="003176B5" w:rsidRPr="00E5109F">
        <w:rPr>
          <w:color w:val="000000"/>
          <w:sz w:val="24"/>
          <w:szCs w:val="21"/>
          <w:lang w:val="es"/>
        </w:rPr>
        <w:t xml:space="preserve">Enfermedad Cardíaca – Síntomas – Tratamientos </w:t>
      </w:r>
      <w:r w:rsidR="003176B5">
        <w:rPr>
          <w:color w:val="000000"/>
          <w:sz w:val="24"/>
          <w:szCs w:val="21"/>
          <w:lang w:val="es"/>
        </w:rPr>
        <w:t>–</w:t>
      </w:r>
      <w:r w:rsidR="003176B5" w:rsidRPr="00E5109F">
        <w:rPr>
          <w:color w:val="000000"/>
          <w:sz w:val="24"/>
          <w:szCs w:val="21"/>
          <w:lang w:val="es"/>
        </w:rPr>
        <w:t xml:space="preserve"> </w:t>
      </w:r>
      <w:r w:rsidR="00FE3C2F" w:rsidRPr="00E5109F">
        <w:rPr>
          <w:color w:val="000000"/>
          <w:sz w:val="24"/>
          <w:szCs w:val="21"/>
          <w:lang w:val="es"/>
        </w:rPr>
        <w:t>P</w:t>
      </w:r>
      <w:r w:rsidR="00FE3C2F">
        <w:rPr>
          <w:color w:val="000000"/>
          <w:sz w:val="24"/>
          <w:szCs w:val="21"/>
          <w:lang w:val="es"/>
        </w:rPr>
        <w:t>revención</w:t>
      </w:r>
      <w:r w:rsidR="003772F5">
        <w:rPr>
          <w:color w:val="000000"/>
          <w:sz w:val="24"/>
          <w:szCs w:val="21"/>
          <w:lang w:val="es"/>
        </w:rPr>
        <w:t>………………………………………………</w:t>
      </w:r>
      <w:proofErr w:type="gramStart"/>
      <w:r w:rsidR="003772F5">
        <w:rPr>
          <w:color w:val="000000"/>
          <w:sz w:val="24"/>
          <w:szCs w:val="21"/>
          <w:lang w:val="es"/>
        </w:rPr>
        <w:t>…….</w:t>
      </w:r>
      <w:proofErr w:type="gramEnd"/>
      <w:r w:rsidR="00DE4EDC">
        <w:rPr>
          <w:color w:val="000000"/>
          <w:sz w:val="24"/>
          <w:szCs w:val="21"/>
          <w:lang w:val="es"/>
        </w:rPr>
        <w:t>2</w:t>
      </w:r>
      <w:r w:rsidR="006D3323">
        <w:rPr>
          <w:color w:val="000000"/>
          <w:sz w:val="24"/>
          <w:szCs w:val="21"/>
          <w:lang w:val="es"/>
        </w:rPr>
        <w:t>2</w:t>
      </w:r>
      <w:r w:rsidR="00DE4EDC">
        <w:rPr>
          <w:color w:val="000000"/>
          <w:sz w:val="24"/>
          <w:szCs w:val="21"/>
          <w:lang w:val="es"/>
        </w:rPr>
        <w:t>-2</w:t>
      </w:r>
      <w:r w:rsidR="006D3323">
        <w:rPr>
          <w:color w:val="000000"/>
          <w:sz w:val="24"/>
          <w:szCs w:val="21"/>
          <w:lang w:val="es"/>
        </w:rPr>
        <w:t>4</w:t>
      </w:r>
    </w:p>
    <w:p w14:paraId="10C20BF9" w14:textId="45FA6F3F" w:rsidR="001F3B94" w:rsidRPr="004208C2" w:rsidRDefault="00545E20" w:rsidP="00223120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</w:pPr>
      <w:r w:rsidRPr="00B35D31">
        <w:rPr>
          <w:color w:val="0070C0"/>
          <w:sz w:val="24"/>
          <w:szCs w:val="21"/>
          <w:lang w:val="es-ES"/>
        </w:rPr>
        <w:t>1</w:t>
      </w:r>
      <w:r w:rsidR="00296355">
        <w:rPr>
          <w:color w:val="0070C0"/>
          <w:sz w:val="24"/>
          <w:szCs w:val="21"/>
          <w:lang w:val="es-ES"/>
        </w:rPr>
        <w:t>2</w:t>
      </w:r>
      <w:r>
        <w:rPr>
          <w:color w:val="000000"/>
          <w:sz w:val="24"/>
          <w:szCs w:val="21"/>
          <w:lang w:val="es-ES"/>
        </w:rPr>
        <w:t xml:space="preserve"> </w:t>
      </w:r>
      <w:r w:rsidR="003176B5" w:rsidRPr="001F3B94">
        <w:rPr>
          <w:color w:val="000000"/>
          <w:sz w:val="24"/>
          <w:szCs w:val="21"/>
          <w:lang w:val="es"/>
        </w:rPr>
        <w:t>Colesterol Alto – Síntomas – Tratamiento</w:t>
      </w:r>
      <w:r w:rsidR="003176B5">
        <w:rPr>
          <w:color w:val="000000"/>
          <w:sz w:val="24"/>
          <w:szCs w:val="21"/>
          <w:lang w:val="es"/>
        </w:rPr>
        <w:t>s – Prevención</w:t>
      </w:r>
      <w:r w:rsidR="007916B7">
        <w:rPr>
          <w:color w:val="000000"/>
          <w:sz w:val="24"/>
          <w:szCs w:val="21"/>
          <w:lang w:val="es"/>
        </w:rPr>
        <w:t>…………………………………………………………</w:t>
      </w:r>
      <w:proofErr w:type="gramStart"/>
      <w:r w:rsidR="007916B7">
        <w:rPr>
          <w:color w:val="000000"/>
          <w:sz w:val="24"/>
          <w:szCs w:val="21"/>
          <w:lang w:val="es"/>
        </w:rPr>
        <w:t>…….</w:t>
      </w:r>
      <w:proofErr w:type="gramEnd"/>
      <w:r w:rsidR="007916B7">
        <w:rPr>
          <w:color w:val="000000"/>
          <w:sz w:val="24"/>
          <w:szCs w:val="21"/>
          <w:lang w:val="es"/>
        </w:rPr>
        <w:t>2</w:t>
      </w:r>
      <w:r w:rsidR="006D3323">
        <w:rPr>
          <w:color w:val="000000"/>
          <w:sz w:val="24"/>
          <w:szCs w:val="21"/>
          <w:lang w:val="es"/>
        </w:rPr>
        <w:t>5</w:t>
      </w:r>
      <w:r w:rsidR="007916B7">
        <w:rPr>
          <w:color w:val="000000"/>
          <w:sz w:val="24"/>
          <w:szCs w:val="21"/>
          <w:lang w:val="es"/>
        </w:rPr>
        <w:t>-</w:t>
      </w:r>
      <w:r w:rsidR="001D063B">
        <w:rPr>
          <w:color w:val="000000"/>
          <w:sz w:val="24"/>
          <w:szCs w:val="21"/>
          <w:lang w:val="es"/>
        </w:rPr>
        <w:t>2</w:t>
      </w:r>
      <w:r w:rsidR="006D3323">
        <w:rPr>
          <w:color w:val="000000"/>
          <w:sz w:val="24"/>
          <w:szCs w:val="21"/>
          <w:lang w:val="es"/>
        </w:rPr>
        <w:t>7</w:t>
      </w:r>
    </w:p>
    <w:p w14:paraId="0EB5209D" w14:textId="6F72F204" w:rsidR="004208C2" w:rsidRDefault="00545E20" w:rsidP="00591263">
      <w:pPr>
        <w:autoSpaceDE w:val="0"/>
        <w:autoSpaceDN w:val="0"/>
        <w:adjustRightInd w:val="0"/>
        <w:spacing w:after="0" w:line="240" w:lineRule="auto"/>
        <w:rPr>
          <w:color w:val="000000"/>
          <w:sz w:val="24"/>
          <w:szCs w:val="21"/>
          <w:lang w:val="es"/>
        </w:rPr>
      </w:pPr>
      <w:r w:rsidRPr="00B35D31">
        <w:rPr>
          <w:color w:val="0070C0"/>
          <w:sz w:val="24"/>
          <w:szCs w:val="21"/>
          <w:lang w:val="es"/>
        </w:rPr>
        <w:t>1</w:t>
      </w:r>
      <w:r w:rsidR="00296355">
        <w:rPr>
          <w:color w:val="0070C0"/>
          <w:sz w:val="24"/>
          <w:szCs w:val="21"/>
          <w:lang w:val="es"/>
        </w:rPr>
        <w:t>3</w:t>
      </w:r>
      <w:r>
        <w:rPr>
          <w:color w:val="000000"/>
          <w:sz w:val="24"/>
          <w:szCs w:val="21"/>
          <w:lang w:val="es"/>
        </w:rPr>
        <w:t xml:space="preserve"> </w:t>
      </w:r>
      <w:r w:rsidR="00FE3C2F" w:rsidRPr="004208C2">
        <w:rPr>
          <w:color w:val="000000"/>
          <w:sz w:val="24"/>
          <w:szCs w:val="21"/>
          <w:lang w:val="es"/>
        </w:rPr>
        <w:t>H</w:t>
      </w:r>
      <w:r w:rsidR="00FE3C2F">
        <w:rPr>
          <w:color w:val="000000"/>
          <w:sz w:val="24"/>
          <w:szCs w:val="21"/>
          <w:lang w:val="es"/>
        </w:rPr>
        <w:t>ipertensión</w:t>
      </w:r>
      <w:r w:rsidR="003176B5">
        <w:rPr>
          <w:color w:val="000000"/>
          <w:sz w:val="24"/>
          <w:szCs w:val="21"/>
          <w:lang w:val="es"/>
        </w:rPr>
        <w:t xml:space="preserve"> – Síntomas – Tratamientos – Prevención</w:t>
      </w:r>
      <w:r w:rsidR="007916B7">
        <w:rPr>
          <w:color w:val="000000"/>
          <w:sz w:val="24"/>
          <w:szCs w:val="21"/>
          <w:lang w:val="es"/>
        </w:rPr>
        <w:t>……………………………………………………………</w:t>
      </w:r>
      <w:proofErr w:type="gramStart"/>
      <w:r w:rsidR="007916B7">
        <w:rPr>
          <w:color w:val="000000"/>
          <w:sz w:val="24"/>
          <w:szCs w:val="21"/>
          <w:lang w:val="es"/>
        </w:rPr>
        <w:t>…….</w:t>
      </w:r>
      <w:proofErr w:type="gramEnd"/>
      <w:r w:rsidR="006D3323">
        <w:rPr>
          <w:color w:val="000000"/>
          <w:sz w:val="24"/>
          <w:szCs w:val="21"/>
          <w:lang w:val="es"/>
        </w:rPr>
        <w:t>28</w:t>
      </w:r>
      <w:r w:rsidR="00C56A6F">
        <w:rPr>
          <w:color w:val="000000"/>
          <w:sz w:val="24"/>
          <w:szCs w:val="21"/>
          <w:lang w:val="es"/>
        </w:rPr>
        <w:t>-3</w:t>
      </w:r>
      <w:r w:rsidR="00365AA4">
        <w:rPr>
          <w:color w:val="000000"/>
          <w:sz w:val="24"/>
          <w:szCs w:val="21"/>
          <w:lang w:val="es"/>
        </w:rPr>
        <w:t>0</w:t>
      </w:r>
    </w:p>
    <w:p w14:paraId="74BAF07D" w14:textId="631AF2A3" w:rsidR="000C380F" w:rsidRDefault="00F646CE" w:rsidP="00B966CD">
      <w:pPr>
        <w:autoSpaceDE w:val="0"/>
        <w:autoSpaceDN w:val="0"/>
        <w:adjustRightInd w:val="0"/>
        <w:spacing w:after="0" w:line="240" w:lineRule="auto"/>
        <w:rPr>
          <w:color w:val="000000"/>
          <w:sz w:val="24"/>
          <w:szCs w:val="21"/>
          <w:lang w:val="es"/>
        </w:rPr>
      </w:pPr>
      <w:r w:rsidRPr="00B35D31">
        <w:rPr>
          <w:color w:val="0070C0"/>
          <w:sz w:val="24"/>
          <w:szCs w:val="21"/>
          <w:lang w:val="es"/>
        </w:rPr>
        <w:t>1</w:t>
      </w:r>
      <w:r w:rsidR="00296355">
        <w:rPr>
          <w:color w:val="0070C0"/>
          <w:sz w:val="24"/>
          <w:szCs w:val="21"/>
          <w:lang w:val="es"/>
        </w:rPr>
        <w:t>4</w:t>
      </w:r>
      <w:r>
        <w:rPr>
          <w:color w:val="000000"/>
          <w:sz w:val="24"/>
          <w:szCs w:val="21"/>
          <w:lang w:val="es"/>
        </w:rPr>
        <w:t xml:space="preserve"> </w:t>
      </w:r>
      <w:r w:rsidR="003176B5">
        <w:rPr>
          <w:color w:val="000000"/>
          <w:sz w:val="24"/>
          <w:szCs w:val="21"/>
          <w:lang w:val="es"/>
        </w:rPr>
        <w:t>Obesidad – Síntomas – Tratamientos – Prevención</w:t>
      </w:r>
      <w:r w:rsidR="00C56A6F">
        <w:rPr>
          <w:color w:val="000000"/>
          <w:sz w:val="24"/>
          <w:szCs w:val="21"/>
          <w:lang w:val="es"/>
        </w:rPr>
        <w:t>……………………………………………………</w:t>
      </w:r>
      <w:r w:rsidR="004B1433">
        <w:rPr>
          <w:color w:val="000000"/>
          <w:sz w:val="24"/>
          <w:szCs w:val="21"/>
          <w:lang w:val="es"/>
        </w:rPr>
        <w:t>……………</w:t>
      </w:r>
      <w:proofErr w:type="gramStart"/>
      <w:r w:rsidR="004B1433">
        <w:rPr>
          <w:color w:val="000000"/>
          <w:sz w:val="24"/>
          <w:szCs w:val="21"/>
          <w:lang w:val="es"/>
        </w:rPr>
        <w:t>…….</w:t>
      </w:r>
      <w:proofErr w:type="gramEnd"/>
      <w:r w:rsidR="0066190B">
        <w:rPr>
          <w:color w:val="000000"/>
          <w:sz w:val="24"/>
          <w:szCs w:val="21"/>
          <w:lang w:val="es"/>
        </w:rPr>
        <w:t>3</w:t>
      </w:r>
      <w:r w:rsidR="00365AA4">
        <w:rPr>
          <w:color w:val="000000"/>
          <w:sz w:val="24"/>
          <w:szCs w:val="21"/>
          <w:lang w:val="es"/>
        </w:rPr>
        <w:t>1</w:t>
      </w:r>
      <w:r w:rsidR="0066190B">
        <w:rPr>
          <w:color w:val="000000"/>
          <w:sz w:val="24"/>
          <w:szCs w:val="21"/>
          <w:lang w:val="es"/>
        </w:rPr>
        <w:t>-3</w:t>
      </w:r>
      <w:r w:rsidR="00365AA4">
        <w:rPr>
          <w:color w:val="000000"/>
          <w:sz w:val="24"/>
          <w:szCs w:val="21"/>
          <w:lang w:val="es"/>
        </w:rPr>
        <w:t>3</w:t>
      </w:r>
    </w:p>
    <w:p w14:paraId="2F46EBF1" w14:textId="77777777" w:rsidR="000C380F" w:rsidRPr="004208C2" w:rsidRDefault="000C380F" w:rsidP="00591263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</w:pPr>
    </w:p>
    <w:p w14:paraId="7CEF5B4D" w14:textId="7E7518F0" w:rsidR="00152D57" w:rsidRPr="00AC4FE1" w:rsidRDefault="003176B5" w:rsidP="007D71FF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70C0"/>
          <w:sz w:val="24"/>
          <w:szCs w:val="24"/>
          <w:lang w:val="es-ES"/>
        </w:rPr>
      </w:pPr>
      <w:r w:rsidRPr="002D3904">
        <w:rPr>
          <w:rFonts w:ascii="Engravers MT" w:hAnsi="Engravers MT"/>
          <w:b/>
          <w:bCs/>
          <w:color w:val="0070C0"/>
          <w:sz w:val="32"/>
          <w:szCs w:val="32"/>
          <w:lang w:val="es"/>
        </w:rPr>
        <w:t xml:space="preserve">Parte </w:t>
      </w:r>
      <w:r w:rsidR="00E73D4B" w:rsidRPr="002D3904">
        <w:rPr>
          <w:rFonts w:ascii="Engravers MT" w:hAnsi="Engravers MT"/>
          <w:b/>
          <w:bCs/>
          <w:color w:val="0070C0"/>
          <w:sz w:val="32"/>
          <w:szCs w:val="32"/>
          <w:lang w:val="es"/>
        </w:rPr>
        <w:t>IV</w:t>
      </w:r>
      <w:r w:rsidRPr="002272B4">
        <w:rPr>
          <w:color w:val="0070C0"/>
          <w:sz w:val="24"/>
          <w:szCs w:val="21"/>
          <w:lang w:val="es"/>
        </w:rPr>
        <w:t xml:space="preserve"> </w:t>
      </w:r>
      <w:r w:rsidRPr="009B103D">
        <w:rPr>
          <w:color w:val="0070C0"/>
          <w:sz w:val="24"/>
          <w:szCs w:val="21"/>
          <w:lang w:val="es"/>
        </w:rPr>
        <w:t xml:space="preserve">– </w:t>
      </w:r>
      <w:r w:rsidR="002E3BE9" w:rsidRPr="00AC4FE1">
        <w:rPr>
          <w:color w:val="0070C0"/>
          <w:sz w:val="24"/>
          <w:szCs w:val="24"/>
          <w:lang w:val="es"/>
        </w:rPr>
        <w:t>Qué sucede durante la insuficiencia renal</w:t>
      </w:r>
      <w:r w:rsidR="0066190B" w:rsidRPr="00AC4FE1">
        <w:rPr>
          <w:color w:val="0070C0"/>
          <w:sz w:val="24"/>
          <w:szCs w:val="24"/>
          <w:lang w:val="es"/>
        </w:rPr>
        <w:t>…………………………………………………</w:t>
      </w:r>
      <w:proofErr w:type="gramStart"/>
      <w:r w:rsidR="0066190B" w:rsidRPr="00AC4FE1">
        <w:rPr>
          <w:color w:val="0070C0"/>
          <w:sz w:val="24"/>
          <w:szCs w:val="24"/>
          <w:lang w:val="es"/>
        </w:rPr>
        <w:t>…</w:t>
      </w:r>
      <w:r w:rsidR="008F55B8" w:rsidRPr="00AC4FE1">
        <w:rPr>
          <w:color w:val="0070C0"/>
          <w:sz w:val="24"/>
          <w:szCs w:val="24"/>
          <w:lang w:val="es"/>
        </w:rPr>
        <w:t>…</w:t>
      </w:r>
      <w:r w:rsidR="00CD7A46">
        <w:rPr>
          <w:color w:val="0070C0"/>
          <w:sz w:val="24"/>
          <w:szCs w:val="24"/>
          <w:lang w:val="es"/>
        </w:rPr>
        <w:t>.</w:t>
      </w:r>
      <w:proofErr w:type="gramEnd"/>
      <w:r w:rsidR="008F55B8" w:rsidRPr="00AC4FE1">
        <w:rPr>
          <w:color w:val="0070C0"/>
          <w:sz w:val="24"/>
          <w:szCs w:val="24"/>
          <w:lang w:val="es"/>
        </w:rPr>
        <w:t>…..3</w:t>
      </w:r>
      <w:r w:rsidR="003550C9">
        <w:rPr>
          <w:color w:val="0070C0"/>
          <w:sz w:val="24"/>
          <w:szCs w:val="24"/>
          <w:lang w:val="es"/>
        </w:rPr>
        <w:t>7</w:t>
      </w:r>
    </w:p>
    <w:p w14:paraId="673BDD6D" w14:textId="50D6B333" w:rsidR="0041518E" w:rsidRPr="0041518E" w:rsidRDefault="00F646CE" w:rsidP="008E3E81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</w:pPr>
      <w:r w:rsidRPr="009B103D">
        <w:rPr>
          <w:color w:val="0070C0"/>
          <w:sz w:val="24"/>
          <w:szCs w:val="21"/>
          <w:lang w:val="es"/>
        </w:rPr>
        <w:t>1</w:t>
      </w:r>
      <w:r w:rsidR="00296355">
        <w:rPr>
          <w:color w:val="0070C0"/>
          <w:sz w:val="24"/>
          <w:szCs w:val="21"/>
          <w:lang w:val="es"/>
        </w:rPr>
        <w:t>5</w:t>
      </w:r>
      <w:r>
        <w:rPr>
          <w:color w:val="000000"/>
          <w:sz w:val="24"/>
          <w:szCs w:val="21"/>
          <w:lang w:val="es"/>
        </w:rPr>
        <w:t xml:space="preserve"> </w:t>
      </w:r>
      <w:r w:rsidR="003176B5">
        <w:rPr>
          <w:color w:val="000000"/>
          <w:sz w:val="24"/>
          <w:szCs w:val="21"/>
          <w:lang w:val="es"/>
        </w:rPr>
        <w:t>Síntomas De La Insuficiencia Renal</w:t>
      </w:r>
      <w:r w:rsidR="008F55B8">
        <w:rPr>
          <w:color w:val="000000"/>
          <w:sz w:val="24"/>
          <w:szCs w:val="21"/>
          <w:lang w:val="es"/>
        </w:rPr>
        <w:t>………………………………………………………………………………</w:t>
      </w:r>
      <w:proofErr w:type="gramStart"/>
      <w:r w:rsidR="008F55B8">
        <w:rPr>
          <w:color w:val="000000"/>
          <w:sz w:val="24"/>
          <w:szCs w:val="21"/>
          <w:lang w:val="es"/>
        </w:rPr>
        <w:t>……</w:t>
      </w:r>
      <w:r w:rsidR="00E73A0B">
        <w:rPr>
          <w:color w:val="000000"/>
          <w:sz w:val="24"/>
          <w:szCs w:val="21"/>
          <w:lang w:val="es"/>
        </w:rPr>
        <w:t>.</w:t>
      </w:r>
      <w:proofErr w:type="gramEnd"/>
      <w:r w:rsidR="008F55B8">
        <w:rPr>
          <w:color w:val="000000"/>
          <w:sz w:val="24"/>
          <w:szCs w:val="21"/>
          <w:lang w:val="es"/>
        </w:rPr>
        <w:t>………………</w:t>
      </w:r>
      <w:r w:rsidR="00365AA4">
        <w:rPr>
          <w:color w:val="000000"/>
          <w:sz w:val="24"/>
          <w:szCs w:val="21"/>
          <w:lang w:val="es"/>
        </w:rPr>
        <w:t>.</w:t>
      </w:r>
      <w:r w:rsidR="008F55B8">
        <w:rPr>
          <w:color w:val="000000"/>
          <w:sz w:val="24"/>
          <w:szCs w:val="21"/>
          <w:lang w:val="es"/>
        </w:rPr>
        <w:t>3</w:t>
      </w:r>
      <w:r w:rsidR="002071B8">
        <w:rPr>
          <w:color w:val="000000"/>
          <w:sz w:val="24"/>
          <w:szCs w:val="21"/>
          <w:lang w:val="es"/>
        </w:rPr>
        <w:t>8</w:t>
      </w:r>
    </w:p>
    <w:p w14:paraId="15F768E3" w14:textId="021FEE2A" w:rsidR="00152D57" w:rsidRPr="0041518E" w:rsidRDefault="00F646CE" w:rsidP="008D3CA5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</w:pPr>
      <w:r w:rsidRPr="009B103D">
        <w:rPr>
          <w:color w:val="0070C0"/>
          <w:sz w:val="24"/>
          <w:szCs w:val="21"/>
          <w:lang w:val="es"/>
        </w:rPr>
        <w:t>1</w:t>
      </w:r>
      <w:r w:rsidR="00296355">
        <w:rPr>
          <w:color w:val="0070C0"/>
          <w:sz w:val="24"/>
          <w:szCs w:val="21"/>
          <w:lang w:val="es"/>
        </w:rPr>
        <w:t>6</w:t>
      </w:r>
      <w:r>
        <w:rPr>
          <w:color w:val="000000"/>
          <w:sz w:val="24"/>
          <w:szCs w:val="21"/>
          <w:lang w:val="es"/>
        </w:rPr>
        <w:t xml:space="preserve"> </w:t>
      </w:r>
      <w:r w:rsidR="003176B5" w:rsidRPr="0041518E">
        <w:rPr>
          <w:color w:val="000000"/>
          <w:sz w:val="24"/>
          <w:szCs w:val="21"/>
          <w:lang w:val="es"/>
        </w:rPr>
        <w:t>Tratamientos Para La Insuficiencia Renal</w:t>
      </w:r>
      <w:r w:rsidR="008F55B8">
        <w:rPr>
          <w:color w:val="000000"/>
          <w:sz w:val="24"/>
          <w:szCs w:val="21"/>
          <w:lang w:val="es"/>
        </w:rPr>
        <w:t>………………………………………………………………………</w:t>
      </w:r>
      <w:proofErr w:type="gramStart"/>
      <w:r w:rsidR="008F55B8">
        <w:rPr>
          <w:color w:val="000000"/>
          <w:sz w:val="24"/>
          <w:szCs w:val="21"/>
          <w:lang w:val="es"/>
        </w:rPr>
        <w:t>……</w:t>
      </w:r>
      <w:r w:rsidR="00CB7C68">
        <w:rPr>
          <w:color w:val="000000"/>
          <w:sz w:val="24"/>
          <w:szCs w:val="21"/>
          <w:lang w:val="es"/>
        </w:rPr>
        <w:t>.</w:t>
      </w:r>
      <w:proofErr w:type="gramEnd"/>
      <w:r w:rsidR="008F55B8">
        <w:rPr>
          <w:color w:val="000000"/>
          <w:sz w:val="24"/>
          <w:szCs w:val="21"/>
          <w:lang w:val="es"/>
        </w:rPr>
        <w:t>………</w:t>
      </w:r>
      <w:r w:rsidR="00CD7A46">
        <w:rPr>
          <w:color w:val="000000"/>
          <w:sz w:val="24"/>
          <w:szCs w:val="21"/>
          <w:lang w:val="es"/>
        </w:rPr>
        <w:t>.</w:t>
      </w:r>
      <w:r w:rsidR="008F55B8">
        <w:rPr>
          <w:color w:val="000000"/>
          <w:sz w:val="24"/>
          <w:szCs w:val="21"/>
          <w:lang w:val="es"/>
        </w:rPr>
        <w:t>…….3</w:t>
      </w:r>
      <w:r w:rsidR="002071B8">
        <w:rPr>
          <w:color w:val="000000"/>
          <w:sz w:val="24"/>
          <w:szCs w:val="21"/>
          <w:lang w:val="es"/>
        </w:rPr>
        <w:t>9</w:t>
      </w:r>
    </w:p>
    <w:p w14:paraId="5C7F29A8" w14:textId="6CF6CDC3" w:rsidR="008E211F" w:rsidRDefault="00E100D6" w:rsidP="00D16996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</w:pPr>
      <w:r w:rsidRPr="009B103D">
        <w:rPr>
          <w:rFonts w:ascii="Calibri" w:eastAsia="Times New Roman" w:hAnsi="Calibri" w:cs="Times New Roman"/>
          <w:color w:val="0070C0"/>
          <w:sz w:val="24"/>
          <w:szCs w:val="21"/>
          <w:lang w:val="es-ES"/>
        </w:rPr>
        <w:t>1</w:t>
      </w:r>
      <w:r w:rsidR="00296355">
        <w:rPr>
          <w:rFonts w:ascii="Calibri" w:eastAsia="Times New Roman" w:hAnsi="Calibri" w:cs="Times New Roman"/>
          <w:color w:val="0070C0"/>
          <w:sz w:val="24"/>
          <w:szCs w:val="21"/>
          <w:lang w:val="es-ES"/>
        </w:rPr>
        <w:t>7</w:t>
      </w:r>
      <w:r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  <w:t xml:space="preserve"> </w:t>
      </w:r>
      <w:r w:rsidR="003176B5">
        <w:rPr>
          <w:color w:val="000000"/>
          <w:sz w:val="24"/>
          <w:szCs w:val="21"/>
          <w:lang w:val="es"/>
        </w:rPr>
        <w:t>Diálisis Peritoneal</w:t>
      </w:r>
      <w:r w:rsidR="008F55B8">
        <w:rPr>
          <w:color w:val="000000"/>
          <w:sz w:val="24"/>
          <w:szCs w:val="21"/>
          <w:lang w:val="es"/>
        </w:rPr>
        <w:t>……………………………………………………………………………………………………</w:t>
      </w:r>
      <w:proofErr w:type="gramStart"/>
      <w:r w:rsidR="008F55B8">
        <w:rPr>
          <w:color w:val="000000"/>
          <w:sz w:val="24"/>
          <w:szCs w:val="21"/>
          <w:lang w:val="es"/>
        </w:rPr>
        <w:t>……</w:t>
      </w:r>
      <w:r w:rsidR="00CB7C68">
        <w:rPr>
          <w:color w:val="000000"/>
          <w:sz w:val="24"/>
          <w:szCs w:val="21"/>
          <w:lang w:val="es"/>
        </w:rPr>
        <w:t>.</w:t>
      </w:r>
      <w:proofErr w:type="gramEnd"/>
      <w:r w:rsidR="008F55B8">
        <w:rPr>
          <w:color w:val="000000"/>
          <w:sz w:val="24"/>
          <w:szCs w:val="21"/>
          <w:lang w:val="es"/>
        </w:rPr>
        <w:t>…………</w:t>
      </w:r>
      <w:r w:rsidR="0099338C">
        <w:rPr>
          <w:color w:val="000000"/>
          <w:sz w:val="24"/>
          <w:szCs w:val="21"/>
          <w:lang w:val="es"/>
        </w:rPr>
        <w:t>.</w:t>
      </w:r>
      <w:r w:rsidR="008F55B8">
        <w:rPr>
          <w:color w:val="000000"/>
          <w:sz w:val="24"/>
          <w:szCs w:val="21"/>
          <w:lang w:val="es"/>
        </w:rPr>
        <w:t>………..</w:t>
      </w:r>
      <w:r w:rsidR="002071B8">
        <w:rPr>
          <w:color w:val="000000"/>
          <w:sz w:val="24"/>
          <w:szCs w:val="21"/>
          <w:lang w:val="es"/>
        </w:rPr>
        <w:t>40</w:t>
      </w:r>
    </w:p>
    <w:p w14:paraId="17AB7856" w14:textId="14E81F74" w:rsidR="008E211F" w:rsidRDefault="002B65F5" w:rsidP="00CE482B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</w:pPr>
      <w:r w:rsidRPr="002D3904">
        <w:rPr>
          <w:color w:val="0070C0"/>
          <w:sz w:val="24"/>
          <w:szCs w:val="21"/>
          <w:lang w:val="es"/>
        </w:rPr>
        <w:t>1</w:t>
      </w:r>
      <w:r w:rsidR="00296355">
        <w:rPr>
          <w:color w:val="0070C0"/>
          <w:sz w:val="24"/>
          <w:szCs w:val="21"/>
          <w:lang w:val="es"/>
        </w:rPr>
        <w:t>8</w:t>
      </w:r>
      <w:r>
        <w:rPr>
          <w:color w:val="000000"/>
          <w:sz w:val="24"/>
          <w:szCs w:val="21"/>
          <w:lang w:val="es"/>
        </w:rPr>
        <w:t xml:space="preserve"> </w:t>
      </w:r>
      <w:r w:rsidR="003176B5">
        <w:rPr>
          <w:color w:val="000000"/>
          <w:sz w:val="24"/>
          <w:szCs w:val="21"/>
          <w:lang w:val="es"/>
        </w:rPr>
        <w:t>Hemodiálisis</w:t>
      </w:r>
      <w:r w:rsidR="00DF46A0">
        <w:rPr>
          <w:color w:val="000000"/>
          <w:sz w:val="24"/>
          <w:szCs w:val="21"/>
          <w:lang w:val="es"/>
        </w:rPr>
        <w:t>……………………………………………………………………………………………………………</w:t>
      </w:r>
      <w:proofErr w:type="gramStart"/>
      <w:r w:rsidR="00DF46A0">
        <w:rPr>
          <w:color w:val="000000"/>
          <w:sz w:val="24"/>
          <w:szCs w:val="21"/>
          <w:lang w:val="es"/>
        </w:rPr>
        <w:t>……</w:t>
      </w:r>
      <w:r w:rsidR="00CB7C68">
        <w:rPr>
          <w:color w:val="000000"/>
          <w:sz w:val="24"/>
          <w:szCs w:val="21"/>
          <w:lang w:val="es"/>
        </w:rPr>
        <w:t>.</w:t>
      </w:r>
      <w:proofErr w:type="gramEnd"/>
      <w:r w:rsidR="00DF46A0">
        <w:rPr>
          <w:color w:val="000000"/>
          <w:sz w:val="24"/>
          <w:szCs w:val="21"/>
          <w:lang w:val="es"/>
        </w:rPr>
        <w:t>………</w:t>
      </w:r>
      <w:r w:rsidR="0099338C">
        <w:rPr>
          <w:color w:val="000000"/>
          <w:sz w:val="24"/>
          <w:szCs w:val="21"/>
          <w:lang w:val="es"/>
        </w:rPr>
        <w:t>.</w:t>
      </w:r>
      <w:r w:rsidR="00DF46A0">
        <w:rPr>
          <w:color w:val="000000"/>
          <w:sz w:val="24"/>
          <w:szCs w:val="21"/>
          <w:lang w:val="es"/>
        </w:rPr>
        <w:t>…………..</w:t>
      </w:r>
      <w:r w:rsidR="002071B8">
        <w:rPr>
          <w:color w:val="000000"/>
          <w:sz w:val="24"/>
          <w:szCs w:val="21"/>
          <w:lang w:val="es"/>
        </w:rPr>
        <w:t>41</w:t>
      </w:r>
    </w:p>
    <w:p w14:paraId="5A06DE53" w14:textId="1F5419BB" w:rsidR="008E211F" w:rsidRDefault="00296355" w:rsidP="002B65F5">
      <w:pPr>
        <w:autoSpaceDE w:val="0"/>
        <w:autoSpaceDN w:val="0"/>
        <w:adjustRightInd w:val="0"/>
        <w:spacing w:after="0" w:line="240" w:lineRule="auto"/>
        <w:rPr>
          <w:color w:val="000000"/>
          <w:sz w:val="24"/>
          <w:szCs w:val="21"/>
          <w:lang w:val="es"/>
        </w:rPr>
      </w:pPr>
      <w:r>
        <w:rPr>
          <w:color w:val="0070C0"/>
          <w:sz w:val="24"/>
          <w:szCs w:val="21"/>
          <w:lang w:val="es-ES"/>
        </w:rPr>
        <w:t>19</w:t>
      </w:r>
      <w:r w:rsidR="002B65F5">
        <w:rPr>
          <w:color w:val="000000"/>
          <w:sz w:val="24"/>
          <w:szCs w:val="21"/>
          <w:lang w:val="es"/>
        </w:rPr>
        <w:t xml:space="preserve"> </w:t>
      </w:r>
      <w:r w:rsidR="003176B5">
        <w:rPr>
          <w:color w:val="000000"/>
          <w:sz w:val="24"/>
          <w:szCs w:val="21"/>
          <w:lang w:val="es"/>
        </w:rPr>
        <w:t>Trasplante De Riñón</w:t>
      </w:r>
      <w:r w:rsidR="00DF46A0">
        <w:rPr>
          <w:color w:val="000000"/>
          <w:sz w:val="24"/>
          <w:szCs w:val="21"/>
          <w:lang w:val="es"/>
        </w:rPr>
        <w:t>…………………………………………………………………………………………………</w:t>
      </w:r>
      <w:proofErr w:type="gramStart"/>
      <w:r w:rsidR="00DF46A0">
        <w:rPr>
          <w:color w:val="000000"/>
          <w:sz w:val="24"/>
          <w:szCs w:val="21"/>
          <w:lang w:val="es"/>
        </w:rPr>
        <w:t>……</w:t>
      </w:r>
      <w:r w:rsidR="00CB7C68">
        <w:rPr>
          <w:color w:val="000000"/>
          <w:sz w:val="24"/>
          <w:szCs w:val="21"/>
          <w:lang w:val="es"/>
        </w:rPr>
        <w:t>.</w:t>
      </w:r>
      <w:proofErr w:type="gramEnd"/>
      <w:r w:rsidR="00DF46A0">
        <w:rPr>
          <w:color w:val="000000"/>
          <w:sz w:val="24"/>
          <w:szCs w:val="21"/>
          <w:lang w:val="es"/>
        </w:rPr>
        <w:t>………</w:t>
      </w:r>
      <w:r w:rsidR="0099338C">
        <w:rPr>
          <w:color w:val="000000"/>
          <w:sz w:val="24"/>
          <w:szCs w:val="21"/>
          <w:lang w:val="es"/>
        </w:rPr>
        <w:t>.</w:t>
      </w:r>
      <w:r w:rsidR="00DF46A0">
        <w:rPr>
          <w:color w:val="000000"/>
          <w:sz w:val="24"/>
          <w:szCs w:val="21"/>
          <w:lang w:val="es"/>
        </w:rPr>
        <w:t>………….</w:t>
      </w:r>
      <w:r w:rsidR="002071B8">
        <w:rPr>
          <w:color w:val="000000"/>
          <w:sz w:val="24"/>
          <w:szCs w:val="21"/>
          <w:lang w:val="es"/>
        </w:rPr>
        <w:t>42</w:t>
      </w:r>
    </w:p>
    <w:p w14:paraId="7440666B" w14:textId="5C52F2E0" w:rsidR="00D764DA" w:rsidRDefault="002B65F5" w:rsidP="006B4D51">
      <w:pPr>
        <w:autoSpaceDE w:val="0"/>
        <w:autoSpaceDN w:val="0"/>
        <w:adjustRightInd w:val="0"/>
        <w:spacing w:after="0" w:line="240" w:lineRule="auto"/>
        <w:rPr>
          <w:color w:val="000000"/>
          <w:sz w:val="24"/>
          <w:szCs w:val="21"/>
          <w:lang w:val="es"/>
        </w:rPr>
      </w:pPr>
      <w:r w:rsidRPr="002D3904">
        <w:rPr>
          <w:color w:val="0070C0"/>
          <w:sz w:val="24"/>
          <w:szCs w:val="21"/>
          <w:lang w:val="es"/>
        </w:rPr>
        <w:t>2</w:t>
      </w:r>
      <w:r w:rsidR="00296355">
        <w:rPr>
          <w:color w:val="0070C0"/>
          <w:sz w:val="24"/>
          <w:szCs w:val="21"/>
          <w:lang w:val="es"/>
        </w:rPr>
        <w:t>0</w:t>
      </w:r>
      <w:r>
        <w:rPr>
          <w:color w:val="000000"/>
          <w:sz w:val="24"/>
          <w:szCs w:val="21"/>
          <w:lang w:val="es"/>
        </w:rPr>
        <w:t xml:space="preserve"> </w:t>
      </w:r>
      <w:r w:rsidR="003176B5">
        <w:rPr>
          <w:color w:val="000000"/>
          <w:sz w:val="24"/>
          <w:szCs w:val="21"/>
          <w:lang w:val="es"/>
        </w:rPr>
        <w:t>Tipos De Insuficiencia Renal</w:t>
      </w:r>
      <w:r w:rsidR="00DF46A0">
        <w:rPr>
          <w:color w:val="000000"/>
          <w:sz w:val="24"/>
          <w:szCs w:val="21"/>
          <w:lang w:val="es"/>
        </w:rPr>
        <w:t>…………………………………………………………………………………</w:t>
      </w:r>
      <w:proofErr w:type="gramStart"/>
      <w:r w:rsidR="00DF46A0">
        <w:rPr>
          <w:color w:val="000000"/>
          <w:sz w:val="24"/>
          <w:szCs w:val="21"/>
          <w:lang w:val="es"/>
        </w:rPr>
        <w:t>……</w:t>
      </w:r>
      <w:r w:rsidR="00CB7C68">
        <w:rPr>
          <w:color w:val="000000"/>
          <w:sz w:val="24"/>
          <w:szCs w:val="21"/>
          <w:lang w:val="es"/>
        </w:rPr>
        <w:t>.</w:t>
      </w:r>
      <w:proofErr w:type="gramEnd"/>
      <w:r w:rsidR="00DF46A0">
        <w:rPr>
          <w:color w:val="000000"/>
          <w:sz w:val="24"/>
          <w:szCs w:val="21"/>
          <w:lang w:val="es"/>
        </w:rPr>
        <w:t>………………</w:t>
      </w:r>
      <w:r w:rsidR="0099338C">
        <w:rPr>
          <w:color w:val="000000"/>
          <w:sz w:val="24"/>
          <w:szCs w:val="21"/>
          <w:lang w:val="es"/>
        </w:rPr>
        <w:t>.</w:t>
      </w:r>
      <w:r w:rsidR="00644414">
        <w:rPr>
          <w:color w:val="000000"/>
          <w:sz w:val="24"/>
          <w:szCs w:val="21"/>
          <w:lang w:val="es"/>
        </w:rPr>
        <w:t>.</w:t>
      </w:r>
      <w:r w:rsidR="00DF46A0">
        <w:rPr>
          <w:color w:val="000000"/>
          <w:sz w:val="24"/>
          <w:szCs w:val="21"/>
          <w:lang w:val="es"/>
        </w:rPr>
        <w:t>……..4</w:t>
      </w:r>
      <w:r w:rsidR="002071B8">
        <w:rPr>
          <w:color w:val="000000"/>
          <w:sz w:val="24"/>
          <w:szCs w:val="21"/>
          <w:lang w:val="es"/>
        </w:rPr>
        <w:t>3</w:t>
      </w:r>
    </w:p>
    <w:p w14:paraId="5A8D58EB" w14:textId="4D64237D" w:rsidR="00D764DA" w:rsidRDefault="002B65F5" w:rsidP="006B4D51">
      <w:pPr>
        <w:autoSpaceDE w:val="0"/>
        <w:autoSpaceDN w:val="0"/>
        <w:adjustRightInd w:val="0"/>
        <w:spacing w:after="0" w:line="240" w:lineRule="auto"/>
        <w:rPr>
          <w:color w:val="000000"/>
          <w:sz w:val="24"/>
          <w:szCs w:val="21"/>
          <w:lang w:val="es"/>
        </w:rPr>
      </w:pPr>
      <w:r w:rsidRPr="002D3904">
        <w:rPr>
          <w:color w:val="0070C0"/>
          <w:sz w:val="24"/>
          <w:szCs w:val="21"/>
          <w:lang w:val="es"/>
        </w:rPr>
        <w:t>2</w:t>
      </w:r>
      <w:r w:rsidR="00296355">
        <w:rPr>
          <w:color w:val="0070C0"/>
          <w:sz w:val="24"/>
          <w:szCs w:val="21"/>
          <w:lang w:val="es"/>
        </w:rPr>
        <w:t>1</w:t>
      </w:r>
      <w:r>
        <w:rPr>
          <w:color w:val="000000"/>
          <w:sz w:val="24"/>
          <w:szCs w:val="21"/>
          <w:lang w:val="es"/>
        </w:rPr>
        <w:t xml:space="preserve"> </w:t>
      </w:r>
      <w:r w:rsidR="003176B5">
        <w:rPr>
          <w:color w:val="000000"/>
          <w:sz w:val="24"/>
          <w:szCs w:val="21"/>
          <w:lang w:val="es"/>
        </w:rPr>
        <w:t>Prevención De La Insuficiencia Renal</w:t>
      </w:r>
      <w:r w:rsidR="00DF46A0">
        <w:rPr>
          <w:color w:val="000000"/>
          <w:sz w:val="24"/>
          <w:szCs w:val="21"/>
          <w:lang w:val="es"/>
        </w:rPr>
        <w:t>……………………………………………………………………………………………</w:t>
      </w:r>
      <w:proofErr w:type="gramStart"/>
      <w:r w:rsidR="00DF46A0">
        <w:rPr>
          <w:color w:val="000000"/>
          <w:sz w:val="24"/>
          <w:szCs w:val="21"/>
          <w:lang w:val="es"/>
        </w:rPr>
        <w:t>…….</w:t>
      </w:r>
      <w:proofErr w:type="gramEnd"/>
      <w:r w:rsidR="00DF46A0">
        <w:rPr>
          <w:color w:val="000000"/>
          <w:sz w:val="24"/>
          <w:szCs w:val="21"/>
          <w:lang w:val="es"/>
        </w:rPr>
        <w:t>.4</w:t>
      </w:r>
      <w:r w:rsidR="002071B8">
        <w:rPr>
          <w:color w:val="000000"/>
          <w:sz w:val="24"/>
          <w:szCs w:val="21"/>
          <w:lang w:val="es"/>
        </w:rPr>
        <w:t>4</w:t>
      </w:r>
    </w:p>
    <w:p w14:paraId="4731A2AD" w14:textId="7593F45D" w:rsidR="00694380" w:rsidRPr="00526058" w:rsidRDefault="00ED5798" w:rsidP="00116F5F">
      <w:pPr>
        <w:autoSpaceDE w:val="0"/>
        <w:autoSpaceDN w:val="0"/>
        <w:adjustRightInd w:val="0"/>
        <w:spacing w:after="0" w:line="240" w:lineRule="auto"/>
        <w:rPr>
          <w:color w:val="000000"/>
          <w:sz w:val="24"/>
          <w:szCs w:val="21"/>
          <w:lang w:val="es-ES"/>
        </w:rPr>
      </w:pPr>
      <w:r w:rsidRPr="00526058">
        <w:rPr>
          <w:color w:val="0070C0"/>
          <w:sz w:val="24"/>
          <w:szCs w:val="21"/>
          <w:lang w:val="es-ES"/>
        </w:rPr>
        <w:t>2</w:t>
      </w:r>
      <w:r w:rsidR="00296355">
        <w:rPr>
          <w:color w:val="0070C0"/>
          <w:sz w:val="24"/>
          <w:szCs w:val="21"/>
          <w:lang w:val="es-ES"/>
        </w:rPr>
        <w:t>2</w:t>
      </w:r>
      <w:r w:rsidRPr="00526058">
        <w:rPr>
          <w:color w:val="0070C0"/>
          <w:sz w:val="24"/>
          <w:szCs w:val="21"/>
          <w:lang w:val="es-ES"/>
        </w:rPr>
        <w:t xml:space="preserve"> </w:t>
      </w:r>
      <w:r w:rsidR="00526058" w:rsidRPr="00644414">
        <w:rPr>
          <w:color w:val="000000" w:themeColor="text1"/>
          <w:sz w:val="24"/>
          <w:szCs w:val="21"/>
          <w:lang w:val="es-ES"/>
        </w:rPr>
        <w:t xml:space="preserve">Razón para la prueba anual de función </w:t>
      </w:r>
      <w:proofErr w:type="gramStart"/>
      <w:r w:rsidR="001711D4" w:rsidRPr="00644414">
        <w:rPr>
          <w:color w:val="000000" w:themeColor="text1"/>
          <w:sz w:val="24"/>
          <w:szCs w:val="21"/>
          <w:lang w:val="es-ES"/>
        </w:rPr>
        <w:t>renal..</w:t>
      </w:r>
      <w:proofErr w:type="gramEnd"/>
      <w:r w:rsidR="00DF46A0" w:rsidRPr="00644414">
        <w:rPr>
          <w:color w:val="000000" w:themeColor="text1"/>
          <w:sz w:val="24"/>
          <w:szCs w:val="21"/>
          <w:lang w:val="es-ES"/>
        </w:rPr>
        <w:t>…………………………………………………………………………………….</w:t>
      </w:r>
      <w:r w:rsidR="00DF46A0" w:rsidRPr="00526058">
        <w:rPr>
          <w:color w:val="000000"/>
          <w:sz w:val="24"/>
          <w:szCs w:val="21"/>
          <w:lang w:val="es-ES"/>
        </w:rPr>
        <w:t>4</w:t>
      </w:r>
      <w:r w:rsidR="00277FAC">
        <w:rPr>
          <w:color w:val="000000"/>
          <w:sz w:val="24"/>
          <w:szCs w:val="21"/>
          <w:lang w:val="es-ES"/>
        </w:rPr>
        <w:t>5</w:t>
      </w:r>
    </w:p>
    <w:p w14:paraId="050159AD" w14:textId="0D22D2E2" w:rsidR="00CA3FB3" w:rsidRPr="00694380" w:rsidRDefault="00ED5798" w:rsidP="006B4D51">
      <w:pPr>
        <w:autoSpaceDE w:val="0"/>
        <w:autoSpaceDN w:val="0"/>
        <w:adjustRightInd w:val="0"/>
        <w:spacing w:after="0" w:line="240" w:lineRule="auto"/>
        <w:rPr>
          <w:color w:val="000000"/>
          <w:sz w:val="24"/>
          <w:szCs w:val="21"/>
          <w:lang w:val="es-ES"/>
        </w:rPr>
      </w:pPr>
      <w:r w:rsidRPr="002D3904">
        <w:rPr>
          <w:color w:val="0070C0"/>
          <w:sz w:val="24"/>
          <w:szCs w:val="21"/>
          <w:lang w:val="es-ES"/>
        </w:rPr>
        <w:t>2</w:t>
      </w:r>
      <w:r w:rsidR="00296355">
        <w:rPr>
          <w:color w:val="0070C0"/>
          <w:sz w:val="24"/>
          <w:szCs w:val="21"/>
          <w:lang w:val="es-ES"/>
        </w:rPr>
        <w:t>3</w:t>
      </w:r>
      <w:r>
        <w:rPr>
          <w:color w:val="000000"/>
          <w:sz w:val="24"/>
          <w:szCs w:val="21"/>
          <w:lang w:val="es-ES"/>
        </w:rPr>
        <w:t xml:space="preserve"> </w:t>
      </w:r>
      <w:r w:rsidR="003176B5">
        <w:rPr>
          <w:color w:val="000000"/>
          <w:sz w:val="24"/>
          <w:szCs w:val="21"/>
          <w:lang w:val="es"/>
        </w:rPr>
        <w:t>Motivo De La Prueba Anual De Función Renal</w:t>
      </w:r>
      <w:r w:rsidR="008C5856">
        <w:rPr>
          <w:color w:val="000000"/>
          <w:sz w:val="24"/>
          <w:szCs w:val="21"/>
          <w:lang w:val="es"/>
        </w:rPr>
        <w:t xml:space="preserve"> </w:t>
      </w:r>
      <w:r w:rsidR="003176B5" w:rsidRPr="00DE7F63">
        <w:rPr>
          <w:color w:val="000000"/>
          <w:sz w:val="24"/>
          <w:szCs w:val="21"/>
          <w:lang w:val="es"/>
        </w:rPr>
        <w:t xml:space="preserve">motivo De La Prueba Anual </w:t>
      </w:r>
      <w:r w:rsidR="008C5856" w:rsidRPr="00DE7F63">
        <w:rPr>
          <w:color w:val="000000"/>
          <w:sz w:val="24"/>
          <w:szCs w:val="21"/>
          <w:lang w:val="es"/>
        </w:rPr>
        <w:t>De</w:t>
      </w:r>
      <w:r w:rsidR="008C5856">
        <w:rPr>
          <w:color w:val="000000"/>
          <w:sz w:val="24"/>
          <w:szCs w:val="21"/>
          <w:lang w:val="es"/>
        </w:rPr>
        <w:t xml:space="preserve"> unción</w:t>
      </w:r>
      <w:r w:rsidR="00FB135B">
        <w:rPr>
          <w:color w:val="000000"/>
          <w:sz w:val="24"/>
          <w:szCs w:val="21"/>
          <w:lang w:val="es"/>
        </w:rPr>
        <w:t>…………</w:t>
      </w:r>
      <w:proofErr w:type="gramStart"/>
      <w:r w:rsidR="00FB135B">
        <w:rPr>
          <w:color w:val="000000"/>
          <w:sz w:val="24"/>
          <w:szCs w:val="21"/>
          <w:lang w:val="es"/>
        </w:rPr>
        <w:t>……</w:t>
      </w:r>
      <w:r w:rsidR="00734FD2">
        <w:rPr>
          <w:color w:val="000000"/>
          <w:sz w:val="24"/>
          <w:szCs w:val="21"/>
          <w:lang w:val="es"/>
        </w:rPr>
        <w:t>.</w:t>
      </w:r>
      <w:proofErr w:type="gramEnd"/>
      <w:r w:rsidR="00FB135B">
        <w:rPr>
          <w:color w:val="000000"/>
          <w:sz w:val="24"/>
          <w:szCs w:val="21"/>
          <w:lang w:val="es"/>
        </w:rPr>
        <w:t>………..4</w:t>
      </w:r>
      <w:r w:rsidR="00277FAC">
        <w:rPr>
          <w:color w:val="000000"/>
          <w:sz w:val="24"/>
          <w:szCs w:val="21"/>
          <w:lang w:val="es"/>
        </w:rPr>
        <w:t>6</w:t>
      </w:r>
    </w:p>
    <w:p w14:paraId="2E828777" w14:textId="77777777" w:rsidR="00D764DA" w:rsidRPr="00694380" w:rsidRDefault="00D764DA" w:rsidP="0096113A">
      <w:pPr>
        <w:autoSpaceDE w:val="0"/>
        <w:autoSpaceDN w:val="0"/>
        <w:adjustRightInd w:val="0"/>
        <w:spacing w:after="0" w:line="240" w:lineRule="auto"/>
        <w:ind w:firstLine="720"/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</w:pPr>
    </w:p>
    <w:p w14:paraId="3AEB535C" w14:textId="77777777" w:rsidR="00AD30FF" w:rsidRDefault="00AD30FF" w:rsidP="004368EC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Engravers MT" w:hAnsi="Engravers MT"/>
          <w:b/>
          <w:bCs/>
          <w:color w:val="0070C0"/>
          <w:sz w:val="32"/>
          <w:szCs w:val="32"/>
          <w:lang w:val="es-ES"/>
        </w:rPr>
      </w:pPr>
    </w:p>
    <w:p w14:paraId="556E4D96" w14:textId="77777777" w:rsidR="00AD30FF" w:rsidRDefault="00AD30FF" w:rsidP="004368EC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Engravers MT" w:hAnsi="Engravers MT"/>
          <w:b/>
          <w:bCs/>
          <w:color w:val="0070C0"/>
          <w:sz w:val="32"/>
          <w:szCs w:val="32"/>
          <w:lang w:val="es-ES"/>
        </w:rPr>
      </w:pPr>
    </w:p>
    <w:p w14:paraId="567DBAE0" w14:textId="70E9D3C6" w:rsidR="00BF6CA2" w:rsidRPr="001E5A59" w:rsidRDefault="003176B5" w:rsidP="004368EC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</w:pPr>
      <w:r w:rsidRPr="00C24264">
        <w:rPr>
          <w:rFonts w:ascii="Engravers MT" w:hAnsi="Engravers MT"/>
          <w:b/>
          <w:bCs/>
          <w:color w:val="0070C0"/>
          <w:sz w:val="32"/>
          <w:szCs w:val="32"/>
          <w:lang w:val="es-ES"/>
        </w:rPr>
        <w:t>Parte V</w:t>
      </w:r>
      <w:r w:rsidRPr="00422A4D">
        <w:rPr>
          <w:color w:val="0070C0"/>
          <w:sz w:val="24"/>
          <w:szCs w:val="21"/>
          <w:lang w:val="es-ES"/>
        </w:rPr>
        <w:t xml:space="preserve"> </w:t>
      </w:r>
      <w:r w:rsidRPr="001E5A59">
        <w:rPr>
          <w:color w:val="000000"/>
          <w:sz w:val="24"/>
          <w:szCs w:val="21"/>
          <w:lang w:val="es-ES"/>
        </w:rPr>
        <w:t>– Vida Saludable</w:t>
      </w:r>
      <w:r w:rsidR="00FB135B">
        <w:rPr>
          <w:color w:val="000000"/>
          <w:sz w:val="24"/>
          <w:szCs w:val="21"/>
          <w:lang w:val="es-ES"/>
        </w:rPr>
        <w:t>…………………………………………………………………………………</w:t>
      </w:r>
      <w:proofErr w:type="gramStart"/>
      <w:r w:rsidR="00FB135B">
        <w:rPr>
          <w:color w:val="000000"/>
          <w:sz w:val="24"/>
          <w:szCs w:val="21"/>
          <w:lang w:val="es-ES"/>
        </w:rPr>
        <w:t>…</w:t>
      </w:r>
      <w:r w:rsidR="00734FD2">
        <w:rPr>
          <w:color w:val="000000"/>
          <w:sz w:val="24"/>
          <w:szCs w:val="21"/>
          <w:lang w:val="es-ES"/>
        </w:rPr>
        <w:t>….</w:t>
      </w:r>
      <w:proofErr w:type="gramEnd"/>
      <w:r w:rsidR="00FB135B">
        <w:rPr>
          <w:color w:val="000000"/>
          <w:sz w:val="24"/>
          <w:szCs w:val="21"/>
          <w:lang w:val="es-ES"/>
        </w:rPr>
        <w:t>………………..4</w:t>
      </w:r>
      <w:r w:rsidR="00277FAC">
        <w:rPr>
          <w:color w:val="000000"/>
          <w:sz w:val="24"/>
          <w:szCs w:val="21"/>
          <w:lang w:val="es-ES"/>
        </w:rPr>
        <w:t>7</w:t>
      </w:r>
    </w:p>
    <w:p w14:paraId="07163866" w14:textId="414AE68C" w:rsidR="00F94D08" w:rsidRPr="00F94D08" w:rsidRDefault="000D3998" w:rsidP="002636D0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</w:pPr>
      <w:r w:rsidRPr="00C24264">
        <w:rPr>
          <w:color w:val="0070C0"/>
          <w:sz w:val="24"/>
          <w:szCs w:val="21"/>
          <w:lang w:val="es"/>
        </w:rPr>
        <w:t>2</w:t>
      </w:r>
      <w:r w:rsidR="008326CA">
        <w:rPr>
          <w:color w:val="0070C0"/>
          <w:sz w:val="24"/>
          <w:szCs w:val="21"/>
          <w:lang w:val="es"/>
        </w:rPr>
        <w:t>4</w:t>
      </w:r>
      <w:r>
        <w:rPr>
          <w:color w:val="000000"/>
          <w:sz w:val="24"/>
          <w:szCs w:val="21"/>
          <w:lang w:val="es"/>
        </w:rPr>
        <w:t xml:space="preserve"> </w:t>
      </w:r>
      <w:r w:rsidR="003176B5" w:rsidRPr="0013798A">
        <w:rPr>
          <w:color w:val="000000"/>
          <w:sz w:val="24"/>
          <w:szCs w:val="21"/>
          <w:lang w:val="es"/>
        </w:rPr>
        <w:t xml:space="preserve">Beneficios Del Yoga, Caminar, </w:t>
      </w:r>
      <w:r w:rsidR="003176B5">
        <w:rPr>
          <w:color w:val="000000"/>
          <w:sz w:val="24"/>
          <w:szCs w:val="21"/>
          <w:lang w:val="es"/>
        </w:rPr>
        <w:t>Corriente, Agua Potable</w:t>
      </w:r>
      <w:r w:rsidR="006007D5">
        <w:rPr>
          <w:color w:val="000000"/>
          <w:sz w:val="24"/>
          <w:szCs w:val="21"/>
          <w:lang w:val="es"/>
        </w:rPr>
        <w:t>…………………………………………………………………</w:t>
      </w:r>
      <w:proofErr w:type="gramStart"/>
      <w:r w:rsidR="006007D5">
        <w:rPr>
          <w:color w:val="000000"/>
          <w:sz w:val="24"/>
          <w:szCs w:val="21"/>
          <w:lang w:val="es"/>
        </w:rPr>
        <w:t>…….</w:t>
      </w:r>
      <w:proofErr w:type="gramEnd"/>
      <w:r w:rsidR="006007D5">
        <w:rPr>
          <w:color w:val="000000"/>
          <w:sz w:val="24"/>
          <w:szCs w:val="21"/>
          <w:lang w:val="es"/>
        </w:rPr>
        <w:t>4</w:t>
      </w:r>
      <w:r w:rsidR="00B1658A">
        <w:rPr>
          <w:color w:val="000000"/>
          <w:sz w:val="24"/>
          <w:szCs w:val="21"/>
          <w:lang w:val="es"/>
        </w:rPr>
        <w:t>8</w:t>
      </w:r>
      <w:r w:rsidR="00935B80">
        <w:rPr>
          <w:color w:val="000000"/>
          <w:sz w:val="24"/>
          <w:szCs w:val="21"/>
          <w:lang w:val="es"/>
        </w:rPr>
        <w:t>-</w:t>
      </w:r>
      <w:r w:rsidR="00E4604A">
        <w:rPr>
          <w:color w:val="000000"/>
          <w:sz w:val="24"/>
          <w:szCs w:val="21"/>
          <w:lang w:val="es"/>
        </w:rPr>
        <w:t>52</w:t>
      </w:r>
    </w:p>
    <w:p w14:paraId="4A1E988E" w14:textId="17E73FBC" w:rsidR="00F94D08" w:rsidRDefault="000D3998" w:rsidP="0033745F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color w:val="000000"/>
          <w:sz w:val="24"/>
          <w:szCs w:val="21"/>
          <w:lang w:val="es"/>
        </w:rPr>
      </w:pPr>
      <w:r w:rsidRPr="00C24264">
        <w:rPr>
          <w:color w:val="0070C0"/>
          <w:sz w:val="24"/>
          <w:szCs w:val="21"/>
          <w:lang w:val="es-ES"/>
        </w:rPr>
        <w:t>2</w:t>
      </w:r>
      <w:r w:rsidR="008326CA">
        <w:rPr>
          <w:color w:val="0070C0"/>
          <w:sz w:val="24"/>
          <w:szCs w:val="21"/>
          <w:lang w:val="es-ES"/>
        </w:rPr>
        <w:t>5</w:t>
      </w:r>
      <w:r>
        <w:rPr>
          <w:color w:val="000000"/>
          <w:sz w:val="24"/>
          <w:szCs w:val="21"/>
          <w:lang w:val="es-ES"/>
        </w:rPr>
        <w:t xml:space="preserve"> </w:t>
      </w:r>
      <w:r w:rsidR="003176B5">
        <w:rPr>
          <w:color w:val="000000"/>
          <w:sz w:val="24"/>
          <w:szCs w:val="21"/>
          <w:lang w:val="es"/>
        </w:rPr>
        <w:t>Peligros De Las Elecciones De Estilo De Vida</w:t>
      </w:r>
      <w:r w:rsidR="006007D5">
        <w:rPr>
          <w:color w:val="000000"/>
          <w:sz w:val="24"/>
          <w:szCs w:val="21"/>
          <w:lang w:val="es"/>
        </w:rPr>
        <w:t>…………………………………………………………………………………</w:t>
      </w:r>
      <w:proofErr w:type="gramStart"/>
      <w:r w:rsidR="006007D5">
        <w:rPr>
          <w:color w:val="000000"/>
          <w:sz w:val="24"/>
          <w:szCs w:val="21"/>
          <w:lang w:val="es"/>
        </w:rPr>
        <w:t>…….</w:t>
      </w:r>
      <w:proofErr w:type="gramEnd"/>
      <w:r w:rsidR="006007D5">
        <w:rPr>
          <w:color w:val="000000"/>
          <w:sz w:val="24"/>
          <w:szCs w:val="21"/>
          <w:lang w:val="es"/>
        </w:rPr>
        <w:t>.</w:t>
      </w:r>
      <w:r w:rsidR="00E4604A">
        <w:rPr>
          <w:color w:val="000000"/>
          <w:sz w:val="24"/>
          <w:szCs w:val="21"/>
          <w:lang w:val="es"/>
        </w:rPr>
        <w:t>53</w:t>
      </w:r>
    </w:p>
    <w:p w14:paraId="45A2DED9" w14:textId="1D365B89" w:rsidR="00F94D08" w:rsidRDefault="000D3998" w:rsidP="00A37D2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</w:pPr>
      <w:r w:rsidRPr="00C24264">
        <w:rPr>
          <w:color w:val="0070C0"/>
          <w:sz w:val="24"/>
          <w:szCs w:val="21"/>
          <w:lang w:val="es"/>
        </w:rPr>
        <w:t>2</w:t>
      </w:r>
      <w:r w:rsidR="008326CA">
        <w:rPr>
          <w:color w:val="0070C0"/>
          <w:sz w:val="24"/>
          <w:szCs w:val="21"/>
          <w:lang w:val="es"/>
        </w:rPr>
        <w:t>6</w:t>
      </w:r>
      <w:r>
        <w:rPr>
          <w:color w:val="000000"/>
          <w:sz w:val="24"/>
          <w:szCs w:val="21"/>
          <w:lang w:val="es"/>
        </w:rPr>
        <w:t xml:space="preserve"> </w:t>
      </w:r>
      <w:r w:rsidR="003176B5">
        <w:rPr>
          <w:color w:val="000000"/>
          <w:sz w:val="24"/>
          <w:szCs w:val="21"/>
          <w:lang w:val="es"/>
        </w:rPr>
        <w:t>Resultados Médicos Del Tabaquismo</w:t>
      </w:r>
      <w:r w:rsidR="006007D5">
        <w:rPr>
          <w:color w:val="000000"/>
          <w:sz w:val="24"/>
          <w:szCs w:val="21"/>
          <w:lang w:val="es"/>
        </w:rPr>
        <w:t>……………………………………………………………………………………………</w:t>
      </w:r>
      <w:proofErr w:type="gramStart"/>
      <w:r w:rsidR="006007D5">
        <w:rPr>
          <w:color w:val="000000"/>
          <w:sz w:val="24"/>
          <w:szCs w:val="21"/>
          <w:lang w:val="es"/>
        </w:rPr>
        <w:t>…….</w:t>
      </w:r>
      <w:proofErr w:type="gramEnd"/>
      <w:r w:rsidR="006007D5">
        <w:rPr>
          <w:color w:val="000000"/>
          <w:sz w:val="24"/>
          <w:szCs w:val="21"/>
          <w:lang w:val="es"/>
        </w:rPr>
        <w:t>.</w:t>
      </w:r>
      <w:r w:rsidR="00E4604A">
        <w:rPr>
          <w:color w:val="000000"/>
          <w:sz w:val="24"/>
          <w:szCs w:val="21"/>
          <w:lang w:val="es"/>
        </w:rPr>
        <w:t>54</w:t>
      </w:r>
    </w:p>
    <w:p w14:paraId="26D66E6F" w14:textId="1938BCBB" w:rsidR="00F94D08" w:rsidRDefault="000D3998" w:rsidP="00B174F6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</w:pPr>
      <w:r w:rsidRPr="00C24264">
        <w:rPr>
          <w:color w:val="0070C0"/>
          <w:sz w:val="24"/>
          <w:szCs w:val="21"/>
          <w:lang w:val="es"/>
        </w:rPr>
        <w:t>2</w:t>
      </w:r>
      <w:r w:rsidR="008326CA">
        <w:rPr>
          <w:color w:val="0070C0"/>
          <w:sz w:val="24"/>
          <w:szCs w:val="21"/>
          <w:lang w:val="es"/>
        </w:rPr>
        <w:t>7</w:t>
      </w:r>
      <w:r>
        <w:rPr>
          <w:color w:val="000000"/>
          <w:sz w:val="24"/>
          <w:szCs w:val="21"/>
          <w:lang w:val="es"/>
        </w:rPr>
        <w:t xml:space="preserve"> </w:t>
      </w:r>
      <w:r w:rsidR="003176B5">
        <w:rPr>
          <w:color w:val="000000"/>
          <w:sz w:val="24"/>
          <w:szCs w:val="21"/>
          <w:lang w:val="es"/>
        </w:rPr>
        <w:t>Todo Fumar Es Fumar</w:t>
      </w:r>
      <w:r w:rsidR="00E16CCE">
        <w:rPr>
          <w:color w:val="000000"/>
          <w:sz w:val="24"/>
          <w:szCs w:val="21"/>
          <w:lang w:val="es"/>
        </w:rPr>
        <w:t>……………………………………………………………………………………………………………………</w:t>
      </w:r>
      <w:proofErr w:type="gramStart"/>
      <w:r w:rsidR="00E16CCE">
        <w:rPr>
          <w:color w:val="000000"/>
          <w:sz w:val="24"/>
          <w:szCs w:val="21"/>
          <w:lang w:val="es"/>
        </w:rPr>
        <w:t>…….</w:t>
      </w:r>
      <w:proofErr w:type="gramEnd"/>
      <w:r w:rsidR="00E4604A">
        <w:rPr>
          <w:color w:val="000000"/>
          <w:sz w:val="24"/>
          <w:szCs w:val="21"/>
          <w:lang w:val="es"/>
        </w:rPr>
        <w:t>55</w:t>
      </w:r>
    </w:p>
    <w:p w14:paraId="5108CA82" w14:textId="77777777" w:rsidR="00A236F3" w:rsidRDefault="00A236F3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</w:pPr>
    </w:p>
    <w:p w14:paraId="128B6CE9" w14:textId="7DC565DD" w:rsidR="00917DDA" w:rsidRPr="00917DDA" w:rsidRDefault="003176B5" w:rsidP="00103DBB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</w:pPr>
      <w:r w:rsidRPr="006D45DB">
        <w:rPr>
          <w:rFonts w:ascii="Engravers MT" w:hAnsi="Engravers MT"/>
          <w:b/>
          <w:bCs/>
          <w:color w:val="0070C0"/>
          <w:sz w:val="32"/>
          <w:szCs w:val="32"/>
          <w:lang w:val="es"/>
        </w:rPr>
        <w:t>Parte Vi</w:t>
      </w:r>
      <w:r w:rsidRPr="004038AD">
        <w:rPr>
          <w:color w:val="0070C0"/>
          <w:sz w:val="24"/>
          <w:szCs w:val="21"/>
          <w:lang w:val="es"/>
        </w:rPr>
        <w:t xml:space="preserve"> </w:t>
      </w:r>
      <w:r w:rsidRPr="00BF6CA2">
        <w:rPr>
          <w:color w:val="000000"/>
          <w:sz w:val="24"/>
          <w:szCs w:val="21"/>
          <w:lang w:val="es"/>
        </w:rPr>
        <w:t>– Autocuidado A</w:t>
      </w:r>
      <w:r>
        <w:rPr>
          <w:color w:val="000000"/>
          <w:sz w:val="24"/>
          <w:szCs w:val="21"/>
          <w:lang w:val="es"/>
        </w:rPr>
        <w:t>nd Conocimiento De Trasplante</w:t>
      </w:r>
      <w:r w:rsidR="00E16CCE">
        <w:rPr>
          <w:color w:val="000000"/>
          <w:sz w:val="24"/>
          <w:szCs w:val="21"/>
          <w:lang w:val="es"/>
        </w:rPr>
        <w:t>………………………………</w:t>
      </w:r>
      <w:proofErr w:type="gramStart"/>
      <w:r w:rsidR="00E16CCE">
        <w:rPr>
          <w:color w:val="000000"/>
          <w:sz w:val="24"/>
          <w:szCs w:val="21"/>
          <w:lang w:val="es"/>
        </w:rPr>
        <w:t>…</w:t>
      </w:r>
      <w:r w:rsidR="00734FD2">
        <w:rPr>
          <w:color w:val="000000"/>
          <w:sz w:val="24"/>
          <w:szCs w:val="21"/>
          <w:lang w:val="es"/>
        </w:rPr>
        <w:t>….</w:t>
      </w:r>
      <w:proofErr w:type="gramEnd"/>
      <w:r w:rsidR="00E16CCE">
        <w:rPr>
          <w:color w:val="000000"/>
          <w:sz w:val="24"/>
          <w:szCs w:val="21"/>
          <w:lang w:val="es"/>
        </w:rPr>
        <w:t>………………5</w:t>
      </w:r>
      <w:r w:rsidR="00DC6539">
        <w:rPr>
          <w:color w:val="000000"/>
          <w:sz w:val="24"/>
          <w:szCs w:val="21"/>
          <w:lang w:val="es"/>
        </w:rPr>
        <w:t>6</w:t>
      </w:r>
    </w:p>
    <w:p w14:paraId="40A9FAC0" w14:textId="20886E68" w:rsidR="00917DDA" w:rsidRDefault="000D3998" w:rsidP="00424B88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</w:pPr>
      <w:r w:rsidRPr="00C24264">
        <w:rPr>
          <w:color w:val="0070C0"/>
          <w:sz w:val="24"/>
          <w:szCs w:val="21"/>
          <w:lang w:val="es"/>
        </w:rPr>
        <w:t>2</w:t>
      </w:r>
      <w:r w:rsidR="008326CA">
        <w:rPr>
          <w:color w:val="0070C0"/>
          <w:sz w:val="24"/>
          <w:szCs w:val="21"/>
          <w:lang w:val="es"/>
        </w:rPr>
        <w:t>8</w:t>
      </w:r>
      <w:r>
        <w:rPr>
          <w:color w:val="000000"/>
          <w:sz w:val="24"/>
          <w:szCs w:val="21"/>
          <w:lang w:val="es"/>
        </w:rPr>
        <w:t xml:space="preserve"> </w:t>
      </w:r>
      <w:r w:rsidR="003176B5" w:rsidRPr="00BF6CA2">
        <w:rPr>
          <w:color w:val="000000"/>
          <w:sz w:val="24"/>
          <w:szCs w:val="21"/>
          <w:lang w:val="es"/>
        </w:rPr>
        <w:t xml:space="preserve">¿Por Qué </w:t>
      </w:r>
      <w:r w:rsidR="008C5856" w:rsidRPr="00BF6CA2">
        <w:rPr>
          <w:color w:val="000000"/>
          <w:sz w:val="24"/>
          <w:szCs w:val="21"/>
          <w:lang w:val="es"/>
        </w:rPr>
        <w:t>Visi</w:t>
      </w:r>
      <w:r w:rsidR="008C5856">
        <w:rPr>
          <w:color w:val="000000"/>
          <w:sz w:val="24"/>
          <w:szCs w:val="21"/>
          <w:lang w:val="es"/>
        </w:rPr>
        <w:t>tó</w:t>
      </w:r>
      <w:r w:rsidR="003176B5">
        <w:rPr>
          <w:color w:val="000000"/>
          <w:sz w:val="24"/>
          <w:szCs w:val="21"/>
          <w:lang w:val="es"/>
        </w:rPr>
        <w:t xml:space="preserve"> </w:t>
      </w:r>
      <w:r w:rsidR="00281B0F">
        <w:rPr>
          <w:color w:val="000000"/>
          <w:sz w:val="24"/>
          <w:szCs w:val="21"/>
          <w:lang w:val="es"/>
        </w:rPr>
        <w:t>Doctores</w:t>
      </w:r>
      <w:r w:rsidR="003176B5">
        <w:rPr>
          <w:color w:val="000000"/>
          <w:sz w:val="24"/>
          <w:szCs w:val="21"/>
          <w:lang w:val="es"/>
        </w:rPr>
        <w:t xml:space="preserve"> Anualmente?</w:t>
      </w:r>
      <w:r w:rsidR="00E16CCE">
        <w:rPr>
          <w:color w:val="000000"/>
          <w:sz w:val="24"/>
          <w:szCs w:val="21"/>
          <w:lang w:val="es"/>
        </w:rPr>
        <w:t>...................................................................................................5</w:t>
      </w:r>
      <w:r w:rsidR="00DC6539">
        <w:rPr>
          <w:color w:val="000000"/>
          <w:sz w:val="24"/>
          <w:szCs w:val="21"/>
          <w:lang w:val="es"/>
        </w:rPr>
        <w:t>7</w:t>
      </w:r>
    </w:p>
    <w:p w14:paraId="54056081" w14:textId="0C4714D4" w:rsidR="00917DDA" w:rsidRPr="00917DDA" w:rsidRDefault="008326CA" w:rsidP="00424B88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</w:pPr>
      <w:r>
        <w:rPr>
          <w:color w:val="0070C0"/>
          <w:sz w:val="24"/>
          <w:szCs w:val="21"/>
          <w:lang w:val="es-ES"/>
        </w:rPr>
        <w:t>29</w:t>
      </w:r>
      <w:r w:rsidR="00BE56B9">
        <w:rPr>
          <w:color w:val="000000"/>
          <w:sz w:val="24"/>
          <w:szCs w:val="21"/>
          <w:lang w:val="es-ES"/>
        </w:rPr>
        <w:t xml:space="preserve"> </w:t>
      </w:r>
      <w:r w:rsidR="003176B5" w:rsidRPr="00BF6CA2">
        <w:rPr>
          <w:color w:val="000000"/>
          <w:sz w:val="24"/>
          <w:szCs w:val="21"/>
          <w:lang w:val="es"/>
        </w:rPr>
        <w:t xml:space="preserve">Condiciones Médicas Que "Corren </w:t>
      </w:r>
      <w:r w:rsidR="00281B0F" w:rsidRPr="00BF6CA2">
        <w:rPr>
          <w:color w:val="000000"/>
          <w:sz w:val="24"/>
          <w:szCs w:val="21"/>
          <w:lang w:val="es"/>
        </w:rPr>
        <w:t>en</w:t>
      </w:r>
      <w:r w:rsidR="00281B0F">
        <w:rPr>
          <w:color w:val="000000"/>
          <w:sz w:val="24"/>
          <w:szCs w:val="21"/>
          <w:lang w:val="es"/>
        </w:rPr>
        <w:t xml:space="preserve"> tú </w:t>
      </w:r>
      <w:r w:rsidR="003176B5">
        <w:rPr>
          <w:color w:val="000000"/>
          <w:sz w:val="24"/>
          <w:szCs w:val="21"/>
          <w:lang w:val="es"/>
        </w:rPr>
        <w:t>Familia"</w:t>
      </w:r>
      <w:r w:rsidR="00392F9D">
        <w:rPr>
          <w:color w:val="000000"/>
          <w:sz w:val="24"/>
          <w:szCs w:val="21"/>
          <w:lang w:val="es"/>
        </w:rPr>
        <w:t>……………………………………………………………………</w:t>
      </w:r>
      <w:proofErr w:type="gramStart"/>
      <w:r w:rsidR="00392F9D">
        <w:rPr>
          <w:color w:val="000000"/>
          <w:sz w:val="24"/>
          <w:szCs w:val="21"/>
          <w:lang w:val="es"/>
        </w:rPr>
        <w:t>…….</w:t>
      </w:r>
      <w:proofErr w:type="gramEnd"/>
      <w:r w:rsidR="00392F9D">
        <w:rPr>
          <w:color w:val="000000"/>
          <w:sz w:val="24"/>
          <w:szCs w:val="21"/>
          <w:lang w:val="es"/>
        </w:rPr>
        <w:t>.…..5</w:t>
      </w:r>
      <w:r w:rsidR="00DC6539">
        <w:rPr>
          <w:color w:val="000000"/>
          <w:sz w:val="24"/>
          <w:szCs w:val="21"/>
          <w:lang w:val="es"/>
        </w:rPr>
        <w:t>8</w:t>
      </w:r>
    </w:p>
    <w:p w14:paraId="6D541D03" w14:textId="0115498F" w:rsidR="00917DDA" w:rsidRPr="00917DDA" w:rsidRDefault="00BE56B9" w:rsidP="00424B88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</w:pPr>
      <w:r w:rsidRPr="00C24264">
        <w:rPr>
          <w:color w:val="0070C0"/>
          <w:sz w:val="24"/>
          <w:szCs w:val="21"/>
          <w:lang w:val="es-ES"/>
        </w:rPr>
        <w:t>3</w:t>
      </w:r>
      <w:r w:rsidR="008326CA">
        <w:rPr>
          <w:color w:val="0070C0"/>
          <w:sz w:val="24"/>
          <w:szCs w:val="21"/>
          <w:lang w:val="es-ES"/>
        </w:rPr>
        <w:t>0</w:t>
      </w:r>
      <w:r w:rsidRPr="00C24264">
        <w:rPr>
          <w:color w:val="0070C0"/>
          <w:sz w:val="24"/>
          <w:szCs w:val="21"/>
          <w:lang w:val="es-ES"/>
        </w:rPr>
        <w:t xml:space="preserve"> </w:t>
      </w:r>
      <w:r w:rsidR="003176B5">
        <w:rPr>
          <w:color w:val="000000"/>
          <w:sz w:val="24"/>
          <w:szCs w:val="21"/>
          <w:lang w:val="es"/>
        </w:rPr>
        <w:t>Cómo Manejar La Medicación</w:t>
      </w:r>
      <w:r w:rsidR="00392F9D">
        <w:rPr>
          <w:color w:val="000000"/>
          <w:sz w:val="24"/>
          <w:szCs w:val="21"/>
          <w:lang w:val="es"/>
        </w:rPr>
        <w:t>………………………………………………………………………………………………………</w:t>
      </w:r>
      <w:proofErr w:type="gramStart"/>
      <w:r w:rsidR="00392F9D">
        <w:rPr>
          <w:color w:val="000000"/>
          <w:sz w:val="24"/>
          <w:szCs w:val="21"/>
          <w:lang w:val="es"/>
        </w:rPr>
        <w:t>…….</w:t>
      </w:r>
      <w:proofErr w:type="gramEnd"/>
      <w:r w:rsidR="00392F9D">
        <w:rPr>
          <w:color w:val="000000"/>
          <w:sz w:val="24"/>
          <w:szCs w:val="21"/>
          <w:lang w:val="es"/>
        </w:rPr>
        <w:t>.5</w:t>
      </w:r>
      <w:r w:rsidR="00DC6539">
        <w:rPr>
          <w:color w:val="000000"/>
          <w:sz w:val="24"/>
          <w:szCs w:val="21"/>
          <w:lang w:val="es"/>
        </w:rPr>
        <w:t>9</w:t>
      </w:r>
    </w:p>
    <w:p w14:paraId="4EE9E85C" w14:textId="10996824" w:rsidR="00917DDA" w:rsidRPr="00917DDA" w:rsidRDefault="00BE56B9" w:rsidP="00424B88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</w:pPr>
      <w:r w:rsidRPr="00C24264">
        <w:rPr>
          <w:rFonts w:ascii="Calibri" w:eastAsia="Times New Roman" w:hAnsi="Calibri" w:cs="Times New Roman"/>
          <w:color w:val="0070C0"/>
          <w:sz w:val="24"/>
          <w:szCs w:val="21"/>
          <w:lang w:val="es-ES"/>
        </w:rPr>
        <w:t>3</w:t>
      </w:r>
      <w:r w:rsidR="008326CA">
        <w:rPr>
          <w:rFonts w:ascii="Calibri" w:eastAsia="Times New Roman" w:hAnsi="Calibri" w:cs="Times New Roman"/>
          <w:color w:val="0070C0"/>
          <w:sz w:val="24"/>
          <w:szCs w:val="21"/>
          <w:lang w:val="es-ES"/>
        </w:rPr>
        <w:t>1</w:t>
      </w:r>
      <w:r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  <w:t xml:space="preserve"> </w:t>
      </w:r>
      <w:r w:rsidR="00281B0F" w:rsidRPr="001926FE"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  <w:t>A</w:t>
      </w:r>
      <w:r w:rsidR="00281B0F"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  <w:t>KBF</w:t>
      </w:r>
      <w:r w:rsidR="00281B0F" w:rsidRPr="00BF6CA2">
        <w:rPr>
          <w:color w:val="000000"/>
          <w:sz w:val="24"/>
          <w:szCs w:val="21"/>
          <w:lang w:val="es"/>
        </w:rPr>
        <w:t xml:space="preserve"> </w:t>
      </w:r>
      <w:r w:rsidR="003176B5" w:rsidRPr="00BF6CA2">
        <w:rPr>
          <w:color w:val="000000"/>
          <w:sz w:val="24"/>
          <w:szCs w:val="21"/>
          <w:lang w:val="es"/>
        </w:rPr>
        <w:t xml:space="preserve">Vocabulario Renal Saludable </w:t>
      </w:r>
      <w:r w:rsidR="00281B0F" w:rsidRPr="00BF6CA2">
        <w:rPr>
          <w:color w:val="000000"/>
          <w:sz w:val="24"/>
          <w:szCs w:val="21"/>
          <w:lang w:val="es"/>
        </w:rPr>
        <w:t>L</w:t>
      </w:r>
      <w:r w:rsidR="00281B0F">
        <w:rPr>
          <w:color w:val="000000"/>
          <w:sz w:val="24"/>
          <w:szCs w:val="21"/>
          <w:lang w:val="es"/>
        </w:rPr>
        <w:t>iste</w:t>
      </w:r>
      <w:r w:rsidR="00392F9D">
        <w:rPr>
          <w:color w:val="000000"/>
          <w:sz w:val="24"/>
          <w:szCs w:val="21"/>
          <w:lang w:val="es"/>
        </w:rPr>
        <w:t>……………………………………………………………………</w:t>
      </w:r>
      <w:r w:rsidR="00143D9C">
        <w:rPr>
          <w:color w:val="000000"/>
          <w:sz w:val="24"/>
          <w:szCs w:val="21"/>
          <w:lang w:val="es"/>
        </w:rPr>
        <w:t>…</w:t>
      </w:r>
      <w:r w:rsidR="00392F9D">
        <w:rPr>
          <w:color w:val="000000"/>
          <w:sz w:val="24"/>
          <w:szCs w:val="21"/>
          <w:lang w:val="es"/>
        </w:rPr>
        <w:t>………………………</w:t>
      </w:r>
      <w:r w:rsidR="00DC6539">
        <w:rPr>
          <w:color w:val="000000"/>
          <w:sz w:val="24"/>
          <w:szCs w:val="21"/>
          <w:lang w:val="es"/>
        </w:rPr>
        <w:t>60</w:t>
      </w:r>
    </w:p>
    <w:p w14:paraId="7E83FD64" w14:textId="1834304C" w:rsidR="00917DDA" w:rsidRPr="00917DDA" w:rsidRDefault="00BE56B9" w:rsidP="00424B88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</w:pPr>
      <w:r w:rsidRPr="00C24264">
        <w:rPr>
          <w:color w:val="0070C0"/>
          <w:sz w:val="24"/>
          <w:szCs w:val="21"/>
          <w:lang w:val="es-ES"/>
        </w:rPr>
        <w:t>3</w:t>
      </w:r>
      <w:r w:rsidR="008326CA">
        <w:rPr>
          <w:color w:val="0070C0"/>
          <w:sz w:val="24"/>
          <w:szCs w:val="21"/>
          <w:lang w:val="es-ES"/>
        </w:rPr>
        <w:t>2</w:t>
      </w:r>
      <w:r>
        <w:rPr>
          <w:color w:val="000000"/>
          <w:sz w:val="24"/>
          <w:szCs w:val="21"/>
          <w:lang w:val="es-ES"/>
        </w:rPr>
        <w:t xml:space="preserve"> </w:t>
      </w:r>
      <w:r w:rsidR="003176B5">
        <w:rPr>
          <w:color w:val="000000"/>
          <w:sz w:val="24"/>
          <w:szCs w:val="21"/>
          <w:lang w:val="es"/>
        </w:rPr>
        <w:t>Otros Órganos Que Pueden Ser Trasplantados</w:t>
      </w:r>
      <w:r w:rsidR="00F91E76">
        <w:rPr>
          <w:color w:val="000000"/>
          <w:sz w:val="24"/>
          <w:szCs w:val="21"/>
          <w:lang w:val="es"/>
        </w:rPr>
        <w:t>………………………………………………………………………………</w:t>
      </w:r>
      <w:proofErr w:type="gramStart"/>
      <w:r w:rsidR="00F91E76">
        <w:rPr>
          <w:color w:val="000000"/>
          <w:sz w:val="24"/>
          <w:szCs w:val="21"/>
          <w:lang w:val="es"/>
        </w:rPr>
        <w:t>…….</w:t>
      </w:r>
      <w:proofErr w:type="gramEnd"/>
      <w:r w:rsidR="00DC6539">
        <w:rPr>
          <w:color w:val="000000"/>
          <w:sz w:val="24"/>
          <w:szCs w:val="21"/>
          <w:lang w:val="es"/>
        </w:rPr>
        <w:t>61</w:t>
      </w:r>
    </w:p>
    <w:p w14:paraId="78D2CE8E" w14:textId="77777777" w:rsidR="00BF6CA2" w:rsidRPr="00917DDA" w:rsidRDefault="00BF6CA2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</w:pPr>
    </w:p>
    <w:p w14:paraId="7830AFB8" w14:textId="4E94B1F4" w:rsidR="0044737B" w:rsidRPr="0044737B" w:rsidRDefault="004C3EBC" w:rsidP="00494860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</w:pPr>
      <w:r w:rsidRPr="006D45DB">
        <w:rPr>
          <w:rFonts w:ascii="Engravers MT" w:hAnsi="Engravers MT"/>
          <w:b/>
          <w:bCs/>
          <w:color w:val="0070C0"/>
          <w:sz w:val="32"/>
          <w:szCs w:val="32"/>
          <w:lang w:val="es"/>
        </w:rPr>
        <w:t xml:space="preserve">Parte </w:t>
      </w:r>
      <w:r w:rsidR="00DD2F4A" w:rsidRPr="006D45DB">
        <w:rPr>
          <w:rFonts w:ascii="Engravers MT" w:hAnsi="Engravers MT"/>
          <w:b/>
          <w:bCs/>
          <w:color w:val="0070C0"/>
          <w:sz w:val="32"/>
          <w:szCs w:val="32"/>
          <w:lang w:val="es"/>
        </w:rPr>
        <w:t>VII</w:t>
      </w:r>
      <w:r w:rsidRPr="00FE780B">
        <w:rPr>
          <w:color w:val="0070C0"/>
          <w:sz w:val="24"/>
          <w:szCs w:val="21"/>
          <w:lang w:val="es"/>
        </w:rPr>
        <w:t xml:space="preserve"> </w:t>
      </w:r>
      <w:r w:rsidRPr="004D60A5">
        <w:rPr>
          <w:color w:val="000000"/>
          <w:sz w:val="24"/>
          <w:szCs w:val="21"/>
          <w:lang w:val="es"/>
        </w:rPr>
        <w:t xml:space="preserve">– Paciente, Fundador </w:t>
      </w:r>
      <w:r w:rsidR="001711D4">
        <w:rPr>
          <w:color w:val="000000"/>
          <w:sz w:val="24"/>
          <w:szCs w:val="21"/>
          <w:lang w:val="es"/>
        </w:rPr>
        <w:t>de</w:t>
      </w:r>
      <w:r>
        <w:rPr>
          <w:color w:val="000000"/>
          <w:sz w:val="24"/>
          <w:szCs w:val="21"/>
          <w:lang w:val="es"/>
        </w:rPr>
        <w:t xml:space="preserve"> </w:t>
      </w:r>
      <w:r w:rsidR="00281B0F" w:rsidRPr="001926FE"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  <w:t>A</w:t>
      </w:r>
      <w:r w:rsidR="00281B0F"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  <w:t>KBF</w:t>
      </w:r>
      <w:r w:rsidR="00F91E76"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  <w:t>……………………………………………………………</w:t>
      </w:r>
      <w:proofErr w:type="gramStart"/>
      <w:r w:rsidR="00F91E76"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  <w:t>…</w:t>
      </w:r>
      <w:r w:rsidR="00734FD2"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  <w:t>….</w:t>
      </w:r>
      <w:proofErr w:type="gramEnd"/>
      <w:r w:rsidR="00734FD2"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  <w:t>.</w:t>
      </w:r>
      <w:r w:rsidR="00F91E76"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  <w:t>……</w:t>
      </w:r>
      <w:r w:rsidR="00143D9C"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  <w:t>.</w:t>
      </w:r>
      <w:r w:rsidR="00F91E76"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  <w:t>……</w:t>
      </w:r>
      <w:r w:rsidR="00DC6539"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  <w:t>62</w:t>
      </w:r>
    </w:p>
    <w:p w14:paraId="7ED22033" w14:textId="351332B8" w:rsidR="0044737B" w:rsidRPr="0044737B" w:rsidRDefault="00EB4BC2" w:rsidP="00494860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</w:pPr>
      <w:r w:rsidRPr="00C24264">
        <w:rPr>
          <w:color w:val="0070C0"/>
          <w:sz w:val="24"/>
          <w:szCs w:val="21"/>
          <w:lang w:val="es"/>
        </w:rPr>
        <w:t>3</w:t>
      </w:r>
      <w:r w:rsidR="003D7EF1">
        <w:rPr>
          <w:color w:val="0070C0"/>
          <w:sz w:val="24"/>
          <w:szCs w:val="21"/>
          <w:lang w:val="es"/>
        </w:rPr>
        <w:t>3</w:t>
      </w:r>
      <w:r>
        <w:rPr>
          <w:color w:val="000000"/>
          <w:sz w:val="24"/>
          <w:szCs w:val="21"/>
          <w:lang w:val="es"/>
        </w:rPr>
        <w:t xml:space="preserve"> </w:t>
      </w:r>
      <w:r w:rsidR="004C3EBC">
        <w:rPr>
          <w:color w:val="000000"/>
          <w:sz w:val="24"/>
          <w:szCs w:val="21"/>
          <w:lang w:val="es"/>
        </w:rPr>
        <w:t>Alison Jones, De 16 Años</w:t>
      </w:r>
      <w:r w:rsidR="00F91E76">
        <w:rPr>
          <w:color w:val="000000"/>
          <w:sz w:val="24"/>
          <w:szCs w:val="21"/>
          <w:lang w:val="es"/>
        </w:rPr>
        <w:t>………………………………………………………………………………………………</w:t>
      </w:r>
      <w:proofErr w:type="gramStart"/>
      <w:r w:rsidR="00F91E76">
        <w:rPr>
          <w:color w:val="000000"/>
          <w:sz w:val="24"/>
          <w:szCs w:val="21"/>
          <w:lang w:val="es"/>
        </w:rPr>
        <w:t>……</w:t>
      </w:r>
      <w:r w:rsidR="007F4CA5">
        <w:rPr>
          <w:color w:val="000000"/>
          <w:sz w:val="24"/>
          <w:szCs w:val="21"/>
          <w:lang w:val="es"/>
        </w:rPr>
        <w:t>.</w:t>
      </w:r>
      <w:proofErr w:type="gramEnd"/>
      <w:r w:rsidR="007F4CA5">
        <w:rPr>
          <w:color w:val="000000"/>
          <w:sz w:val="24"/>
          <w:szCs w:val="21"/>
          <w:lang w:val="es"/>
        </w:rPr>
        <w:t>.</w:t>
      </w:r>
      <w:r w:rsidR="00F91E76">
        <w:rPr>
          <w:color w:val="000000"/>
          <w:sz w:val="24"/>
          <w:szCs w:val="21"/>
          <w:lang w:val="es"/>
        </w:rPr>
        <w:t>………………</w:t>
      </w:r>
      <w:r w:rsidR="00DC6539">
        <w:rPr>
          <w:color w:val="000000"/>
          <w:sz w:val="24"/>
          <w:szCs w:val="21"/>
          <w:lang w:val="es"/>
        </w:rPr>
        <w:t>63</w:t>
      </w:r>
    </w:p>
    <w:p w14:paraId="5E2A3631" w14:textId="184F3EE2" w:rsidR="0044737B" w:rsidRPr="0044737B" w:rsidRDefault="00EB4BC2" w:rsidP="00494860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</w:pPr>
      <w:r w:rsidRPr="00C24264">
        <w:rPr>
          <w:color w:val="0070C0"/>
          <w:sz w:val="24"/>
          <w:szCs w:val="21"/>
          <w:lang w:val="es"/>
        </w:rPr>
        <w:t>3</w:t>
      </w:r>
      <w:r w:rsidR="003D7EF1">
        <w:rPr>
          <w:color w:val="0070C0"/>
          <w:sz w:val="24"/>
          <w:szCs w:val="21"/>
          <w:lang w:val="es"/>
        </w:rPr>
        <w:t>4</w:t>
      </w:r>
      <w:r>
        <w:rPr>
          <w:color w:val="000000"/>
          <w:sz w:val="24"/>
          <w:szCs w:val="21"/>
          <w:lang w:val="es"/>
        </w:rPr>
        <w:t xml:space="preserve"> </w:t>
      </w:r>
      <w:r w:rsidR="004C3EBC">
        <w:rPr>
          <w:color w:val="000000"/>
          <w:sz w:val="24"/>
          <w:szCs w:val="21"/>
          <w:lang w:val="es"/>
        </w:rPr>
        <w:t>Alison Jones, De 52 Años</w:t>
      </w:r>
      <w:r w:rsidR="00F91E76">
        <w:rPr>
          <w:color w:val="000000"/>
          <w:sz w:val="24"/>
          <w:szCs w:val="21"/>
          <w:lang w:val="es"/>
        </w:rPr>
        <w:t>………………………………………………………………………………………………………………………</w:t>
      </w:r>
      <w:r w:rsidR="00DC6539">
        <w:rPr>
          <w:color w:val="000000"/>
          <w:sz w:val="24"/>
          <w:szCs w:val="21"/>
          <w:lang w:val="es"/>
        </w:rPr>
        <w:t>64</w:t>
      </w:r>
    </w:p>
    <w:p w14:paraId="146DE4C6" w14:textId="77777777" w:rsidR="0044737B" w:rsidRPr="0044737B" w:rsidRDefault="0044737B" w:rsidP="00494860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</w:pPr>
    </w:p>
    <w:p w14:paraId="52EBC7C2" w14:textId="77777777" w:rsidR="009D7AFB" w:rsidRPr="001926FE" w:rsidRDefault="009D7AFB">
      <w:pPr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</w:pPr>
      <w:r w:rsidRPr="001926FE"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  <w:br w:type="page"/>
      </w:r>
    </w:p>
    <w:p w14:paraId="676A9DA4" w14:textId="77777777" w:rsidR="00FB55F6" w:rsidRDefault="00FB55F6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bin" w:eastAsia="Times New Roman" w:hAnsi="cabin" w:cs="Times New Roman"/>
          <w:b/>
          <w:color w:val="2E74B5" w:themeColor="accent5" w:themeShade="BF"/>
          <w:sz w:val="32"/>
          <w:szCs w:val="32"/>
          <w:lang w:val="es-ES"/>
        </w:rPr>
      </w:pPr>
    </w:p>
    <w:p w14:paraId="2FF464EA" w14:textId="7BFE575E" w:rsidR="00490F1A" w:rsidRPr="00627B5D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bin" w:eastAsia="Times New Roman" w:hAnsi="cabin" w:cs="Times New Roman"/>
          <w:b/>
          <w:color w:val="2E74B5" w:themeColor="accent5" w:themeShade="BF"/>
          <w:sz w:val="32"/>
          <w:szCs w:val="32"/>
          <w:lang w:val="es-ES"/>
        </w:rPr>
      </w:pPr>
      <w:r w:rsidRPr="00627B5D">
        <w:rPr>
          <w:rFonts w:ascii="cabin" w:eastAsia="Times New Roman" w:hAnsi="cabin" w:cs="Times New Roman"/>
          <w:b/>
          <w:color w:val="2E74B5" w:themeColor="accent5" w:themeShade="BF"/>
          <w:sz w:val="32"/>
          <w:szCs w:val="32"/>
          <w:lang w:val="es-ES"/>
        </w:rPr>
        <w:t xml:space="preserve">PARTE </w:t>
      </w:r>
      <w:r w:rsidR="009E2EE4" w:rsidRPr="00627B5D">
        <w:rPr>
          <w:rFonts w:ascii="cabin" w:eastAsia="Times New Roman" w:hAnsi="cabin" w:cs="Times New Roman"/>
          <w:b/>
          <w:color w:val="2E74B5" w:themeColor="accent5" w:themeShade="BF"/>
          <w:sz w:val="32"/>
          <w:szCs w:val="32"/>
          <w:lang w:val="es-ES"/>
        </w:rPr>
        <w:t>I</w:t>
      </w:r>
      <w:r w:rsidRPr="00627B5D">
        <w:rPr>
          <w:rFonts w:ascii="cabin" w:eastAsia="Times New Roman" w:hAnsi="cabin" w:cs="Times New Roman"/>
          <w:b/>
          <w:color w:val="2E74B5" w:themeColor="accent5" w:themeShade="BF"/>
          <w:sz w:val="32"/>
          <w:szCs w:val="32"/>
          <w:lang w:val="es-ES"/>
        </w:rPr>
        <w:t xml:space="preserve"> - SERVICIO COMUNITARIO AKBF - VISIÓN GENERAL DE CRÉDITO APRENDIZAJE  </w:t>
      </w:r>
    </w:p>
    <w:p w14:paraId="4DD03F25" w14:textId="77777777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bin" w:eastAsia="Times New Roman" w:hAnsi="cabin" w:cs="Times New Roman"/>
          <w:b/>
          <w:color w:val="000000"/>
          <w:sz w:val="36"/>
          <w:szCs w:val="21"/>
          <w:lang w:val="es-ES"/>
        </w:rPr>
      </w:pPr>
    </w:p>
    <w:p w14:paraId="49135BFD" w14:textId="4783B94C" w:rsidR="00490F1A" w:rsidRDefault="001D43D9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cabin" w:eastAsia="Times New Roman" w:hAnsi="cabin" w:cs="Times New Roman"/>
          <w:b/>
          <w:color w:val="000000"/>
          <w:sz w:val="36"/>
          <w:szCs w:val="21"/>
        </w:rPr>
      </w:pPr>
      <w:r>
        <w:rPr>
          <w:rFonts w:ascii="cabin" w:eastAsia="Times New Roman" w:hAnsi="cabin" w:cs="Times New Roman"/>
          <w:b/>
          <w:noProof/>
          <w:color w:val="000000"/>
          <w:sz w:val="36"/>
          <w:szCs w:val="21"/>
        </w:rPr>
        <w:drawing>
          <wp:inline distT="0" distB="0" distL="0" distR="0" wp14:anchorId="23686543" wp14:editId="0D2D02E5">
            <wp:extent cx="5943600" cy="4547870"/>
            <wp:effectExtent l="0" t="0" r="0" b="5080"/>
            <wp:docPr id="40" name="Picture 4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Diagram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47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EF4EF" w14:textId="77777777" w:rsidR="00F37BA0" w:rsidRDefault="00F37BA0" w:rsidP="00F37BA0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</w:pPr>
    </w:p>
    <w:p w14:paraId="7D0686D8" w14:textId="230D620A" w:rsidR="0047125E" w:rsidRPr="001926FE" w:rsidRDefault="0047125E" w:rsidP="006D28CC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</w:pPr>
      <w:r w:rsidRPr="001926FE">
        <w:rPr>
          <w:b/>
          <w:color w:val="000000"/>
          <w:sz w:val="28"/>
          <w:szCs w:val="21"/>
          <w:lang w:val="es"/>
        </w:rPr>
        <w:t xml:space="preserve">DOCUMENTOS de AKBF LOS ESTUDIANTES PARTICIPANTES DEBEN REGRESAR AL AKBF PARA EL CRÉDITO DE GRADUACIÓN DE LA ESCUELA </w:t>
      </w:r>
      <w:proofErr w:type="gramStart"/>
      <w:r w:rsidRPr="001926FE">
        <w:rPr>
          <w:b/>
          <w:color w:val="000000"/>
          <w:sz w:val="28"/>
          <w:szCs w:val="21"/>
          <w:lang w:val="es"/>
        </w:rPr>
        <w:t xml:space="preserve">SECUNDARIA  </w:t>
      </w:r>
      <w:r w:rsidR="00F93011">
        <w:rPr>
          <w:b/>
          <w:color w:val="000000"/>
          <w:sz w:val="28"/>
          <w:szCs w:val="21"/>
          <w:lang w:val="es"/>
        </w:rPr>
        <w:t>-</w:t>
      </w:r>
      <w:proofErr w:type="gramEnd"/>
      <w:r w:rsidR="00F93011">
        <w:rPr>
          <w:b/>
          <w:color w:val="000000"/>
          <w:sz w:val="28"/>
          <w:szCs w:val="21"/>
          <w:lang w:val="es"/>
        </w:rPr>
        <w:t xml:space="preserve"> PÁGINA </w:t>
      </w:r>
      <w:r w:rsidR="002C11B1">
        <w:rPr>
          <w:b/>
          <w:color w:val="000000"/>
          <w:sz w:val="28"/>
          <w:szCs w:val="21"/>
          <w:lang w:val="es"/>
        </w:rPr>
        <w:t>6</w:t>
      </w:r>
    </w:p>
    <w:p w14:paraId="12643EA7" w14:textId="77777777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</w:pPr>
    </w:p>
    <w:p w14:paraId="2AC44A56" w14:textId="26D46942" w:rsidR="00490F1A" w:rsidRPr="00A533BF" w:rsidRDefault="00490F1A" w:rsidP="00DF2DD2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</w:pPr>
      <w:r w:rsidRPr="00A533BF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 xml:space="preserve">TRES COMPLETADOS - AKBF ESCRIBIENDO </w:t>
      </w:r>
      <w:proofErr w:type="gramStart"/>
      <w:r w:rsidRPr="00A533BF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 xml:space="preserve">PROMPAS  </w:t>
      </w:r>
      <w:r w:rsidR="00643F1B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>-</w:t>
      </w:r>
      <w:proofErr w:type="gramEnd"/>
      <w:r w:rsidR="00643F1B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 xml:space="preserve"> </w:t>
      </w:r>
      <w:r w:rsidR="00B148D4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>P</w:t>
      </w:r>
      <w:r w:rsidR="00B148D4">
        <w:rPr>
          <w:rFonts w:ascii="cabin" w:eastAsia="Times New Roman" w:hAnsi="cabin" w:cs="Times New Roman" w:hint="eastAsia"/>
          <w:b/>
          <w:color w:val="000000"/>
          <w:sz w:val="28"/>
          <w:szCs w:val="21"/>
          <w:lang w:val="es-ES"/>
        </w:rPr>
        <w:t>Á</w:t>
      </w:r>
      <w:r w:rsidR="00B148D4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 xml:space="preserve">GINA </w:t>
      </w:r>
      <w:r w:rsidR="002C11B1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>7</w:t>
      </w:r>
      <w:r w:rsidR="00B148D4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 xml:space="preserve"> - </w:t>
      </w:r>
      <w:r w:rsidR="002C11B1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>9</w:t>
      </w:r>
    </w:p>
    <w:p w14:paraId="47648B86" w14:textId="77777777" w:rsidR="00490F1A" w:rsidRPr="00A533BF" w:rsidRDefault="00490F1A" w:rsidP="00490F1A">
      <w:pPr>
        <w:autoSpaceDE w:val="0"/>
        <w:autoSpaceDN w:val="0"/>
        <w:adjustRightInd w:val="0"/>
        <w:spacing w:after="0" w:line="240" w:lineRule="auto"/>
        <w:ind w:left="720"/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</w:pPr>
    </w:p>
    <w:p w14:paraId="77497C0D" w14:textId="26DBAAE5" w:rsidR="00490F1A" w:rsidRPr="001926FE" w:rsidRDefault="00490F1A" w:rsidP="00DF2DD2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</w:pPr>
      <w:r w:rsidRPr="001926FE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 xml:space="preserve">AKBF COMPLETADO - FORMULARIO DE PARTICIPACIÓN FIRMADO </w:t>
      </w:r>
      <w:r w:rsidR="00B148D4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 xml:space="preserve">- </w:t>
      </w:r>
      <w:r w:rsidR="008F3277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>P</w:t>
      </w:r>
      <w:r w:rsidR="008F3277">
        <w:rPr>
          <w:rFonts w:ascii="cabin" w:eastAsia="Times New Roman" w:hAnsi="cabin" w:cs="Times New Roman" w:hint="eastAsia"/>
          <w:b/>
          <w:color w:val="000000"/>
          <w:sz w:val="28"/>
          <w:szCs w:val="21"/>
          <w:lang w:val="es-ES"/>
        </w:rPr>
        <w:t>Á</w:t>
      </w:r>
      <w:r w:rsidR="008F3277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 xml:space="preserve">GINA </w:t>
      </w:r>
      <w:r w:rsidR="002C11B1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>10</w:t>
      </w:r>
    </w:p>
    <w:p w14:paraId="5928FFE6" w14:textId="77777777" w:rsidR="00490F1A" w:rsidRPr="001926FE" w:rsidRDefault="00490F1A" w:rsidP="00490F1A">
      <w:pPr>
        <w:autoSpaceDE w:val="0"/>
        <w:autoSpaceDN w:val="0"/>
        <w:adjustRightInd w:val="0"/>
        <w:spacing w:after="0" w:line="240" w:lineRule="auto"/>
        <w:ind w:left="720"/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</w:pPr>
    </w:p>
    <w:p w14:paraId="14EDFA17" w14:textId="1014A8CC" w:rsidR="00490F1A" w:rsidRPr="001926FE" w:rsidRDefault="00490F1A" w:rsidP="00DF2DD2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</w:pPr>
      <w:r w:rsidRPr="001926FE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 xml:space="preserve">AKBF COMPLETADO - FORMULARIO DE LIBERACIÓN DE MEDIOS </w:t>
      </w:r>
      <w:r w:rsidR="000051A7" w:rsidRPr="001926FE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>(ESTUDIANTES</w:t>
      </w:r>
      <w:r w:rsidRPr="001926FE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 xml:space="preserve"> FEATURADOS EN MEDIOS </w:t>
      </w:r>
      <w:r w:rsidR="008E446F" w:rsidRPr="001926FE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>SOCIALES)</w:t>
      </w:r>
      <w:r w:rsidRPr="001926FE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 xml:space="preserve"> </w:t>
      </w:r>
      <w:r w:rsidR="008F3277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 xml:space="preserve">- </w:t>
      </w:r>
      <w:r w:rsidR="00F93011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>P</w:t>
      </w:r>
      <w:r w:rsidR="00F93011">
        <w:rPr>
          <w:rFonts w:ascii="cabin" w:eastAsia="Times New Roman" w:hAnsi="cabin" w:cs="Times New Roman" w:hint="eastAsia"/>
          <w:b/>
          <w:color w:val="000000"/>
          <w:sz w:val="28"/>
          <w:szCs w:val="21"/>
          <w:lang w:val="es-ES"/>
        </w:rPr>
        <w:t>Á</w:t>
      </w:r>
      <w:r w:rsidR="00F93011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 xml:space="preserve">GINA </w:t>
      </w:r>
      <w:r w:rsidR="002C11B1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>11</w:t>
      </w:r>
    </w:p>
    <w:p w14:paraId="354F5E9A" w14:textId="77777777" w:rsidR="007A1E81" w:rsidRDefault="00490F1A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21"/>
          <w:lang w:val="es-ES"/>
        </w:rPr>
      </w:pPr>
      <w:r w:rsidRPr="00EC386D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21"/>
          <w:lang w:val="es-ES"/>
        </w:rPr>
        <w:t>SERVICIO COMUNITARIO AKBF - PROCEDIMIENTOS DE CRÉDITO APRENDIZAJE</w:t>
      </w:r>
    </w:p>
    <w:p w14:paraId="08A00E8A" w14:textId="6CE55734" w:rsidR="00490F1A" w:rsidRPr="00EC386D" w:rsidRDefault="00490F1A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21"/>
          <w:lang w:val="es-ES"/>
        </w:rPr>
      </w:pPr>
      <w:r w:rsidRPr="00EC386D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21"/>
          <w:lang w:val="es-ES"/>
        </w:rPr>
        <w:t xml:space="preserve"> </w:t>
      </w:r>
    </w:p>
    <w:p w14:paraId="3F1A149C" w14:textId="084514B6" w:rsidR="00AE4782" w:rsidRDefault="00AC7942" w:rsidP="00F64908">
      <w:pPr>
        <w:jc w:val="center"/>
        <w:rPr>
          <w:rFonts w:ascii="Calibri" w:eastAsia="Times New Roman" w:hAnsi="Calibri" w:cs="Times New Roman"/>
          <w:b/>
          <w:color w:val="7030A0"/>
          <w:sz w:val="28"/>
          <w:szCs w:val="21"/>
        </w:rPr>
      </w:pPr>
      <w:r>
        <w:rPr>
          <w:rFonts w:ascii="Calibri" w:eastAsia="Times New Roman" w:hAnsi="Calibri" w:cs="Times New Roman"/>
          <w:b/>
          <w:noProof/>
          <w:color w:val="7030A0"/>
          <w:sz w:val="28"/>
          <w:szCs w:val="21"/>
        </w:rPr>
        <w:drawing>
          <wp:inline distT="0" distB="0" distL="0" distR="0" wp14:anchorId="5D383C65" wp14:editId="1FB257FF">
            <wp:extent cx="6007768" cy="3259214"/>
            <wp:effectExtent l="0" t="0" r="0" b="0"/>
            <wp:docPr id="26" name="Picture 26" descr="A picture containing text, electronics, key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 picture containing text, electronics, keyboard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109" cy="3262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6315C" w14:textId="77777777" w:rsidR="00D0689F" w:rsidRPr="00D76EC3" w:rsidRDefault="00D0689F" w:rsidP="00087688">
      <w:pPr>
        <w:rPr>
          <w:rFonts w:ascii="Calibri" w:eastAsia="Times New Roman" w:hAnsi="Calibri" w:cs="Times New Roman"/>
          <w:b/>
          <w:color w:val="7030A0"/>
          <w:sz w:val="28"/>
          <w:szCs w:val="21"/>
          <w:lang w:val="es-ES"/>
        </w:rPr>
      </w:pPr>
    </w:p>
    <w:p w14:paraId="08F641C2" w14:textId="5411A1E1" w:rsidR="00C27E66" w:rsidRDefault="00C27E66" w:rsidP="00087688">
      <w:pPr>
        <w:rPr>
          <w:rFonts w:ascii="Calibri" w:eastAsia="Times New Roman" w:hAnsi="Calibri" w:cs="Times New Roman"/>
          <w:b/>
          <w:color w:val="7030A0"/>
          <w:sz w:val="28"/>
          <w:szCs w:val="21"/>
          <w:lang w:val="es-ES"/>
        </w:rPr>
      </w:pPr>
      <w:r>
        <w:rPr>
          <w:rFonts w:ascii="Calibri" w:eastAsia="Times New Roman" w:hAnsi="Calibri" w:cs="Times New Roman"/>
          <w:b/>
          <w:color w:val="7030A0"/>
          <w:sz w:val="28"/>
          <w:szCs w:val="21"/>
          <w:lang w:val="es-ES"/>
        </w:rPr>
        <w:t xml:space="preserve">WRITING </w:t>
      </w:r>
      <w:r w:rsidR="00D76EC3">
        <w:rPr>
          <w:rFonts w:ascii="Calibri" w:eastAsia="Times New Roman" w:hAnsi="Calibri" w:cs="Times New Roman"/>
          <w:b/>
          <w:color w:val="7030A0"/>
          <w:sz w:val="28"/>
          <w:szCs w:val="21"/>
          <w:lang w:val="es-ES"/>
        </w:rPr>
        <w:t xml:space="preserve">#1 </w:t>
      </w:r>
      <w:r w:rsidR="008E5DBC">
        <w:rPr>
          <w:rFonts w:ascii="Calibri" w:eastAsia="Times New Roman" w:hAnsi="Calibri" w:cs="Times New Roman"/>
          <w:b/>
          <w:color w:val="7030A0"/>
          <w:sz w:val="28"/>
          <w:szCs w:val="21"/>
          <w:lang w:val="es-ES"/>
        </w:rPr>
        <w:t>…………………………………………………………………………………………………………</w:t>
      </w:r>
      <w:proofErr w:type="gramStart"/>
      <w:r w:rsidR="008E5DBC">
        <w:rPr>
          <w:rFonts w:ascii="Calibri" w:eastAsia="Times New Roman" w:hAnsi="Calibri" w:cs="Times New Roman"/>
          <w:b/>
          <w:color w:val="7030A0"/>
          <w:sz w:val="28"/>
          <w:szCs w:val="21"/>
          <w:lang w:val="es-ES"/>
        </w:rPr>
        <w:t>…….</w:t>
      </w:r>
      <w:proofErr w:type="gramEnd"/>
      <w:r w:rsidR="008E5DBC">
        <w:rPr>
          <w:rFonts w:ascii="Calibri" w:eastAsia="Times New Roman" w:hAnsi="Calibri" w:cs="Times New Roman"/>
          <w:b/>
          <w:color w:val="7030A0"/>
          <w:sz w:val="28"/>
          <w:szCs w:val="21"/>
          <w:lang w:val="es-ES"/>
        </w:rPr>
        <w:t>.</w:t>
      </w:r>
      <w:r w:rsidR="002C11B1">
        <w:rPr>
          <w:rFonts w:ascii="Calibri" w:eastAsia="Times New Roman" w:hAnsi="Calibri" w:cs="Times New Roman"/>
          <w:b/>
          <w:color w:val="7030A0"/>
          <w:sz w:val="28"/>
          <w:szCs w:val="21"/>
          <w:lang w:val="es-ES"/>
        </w:rPr>
        <w:t>8</w:t>
      </w:r>
    </w:p>
    <w:p w14:paraId="4BA8B8FC" w14:textId="67718488" w:rsidR="00490F1A" w:rsidRPr="001926FE" w:rsidRDefault="00490F1A" w:rsidP="00087688">
      <w:pPr>
        <w:rPr>
          <w:rFonts w:ascii="Calibri" w:eastAsia="Times New Roman" w:hAnsi="Calibri" w:cs="Times New Roman"/>
          <w:b/>
          <w:color w:val="000000"/>
          <w:sz w:val="28"/>
          <w:szCs w:val="21"/>
          <w:lang w:val="es-ES"/>
        </w:rPr>
      </w:pPr>
      <w:r w:rsidRPr="001926FE">
        <w:rPr>
          <w:rFonts w:ascii="Calibri" w:eastAsia="Times New Roman" w:hAnsi="Calibri" w:cs="Times New Roman"/>
          <w:b/>
          <w:color w:val="7030A0"/>
          <w:sz w:val="28"/>
          <w:szCs w:val="21"/>
          <w:lang w:val="es-ES"/>
        </w:rPr>
        <w:t xml:space="preserve">¿POR QUÉ TANTAS PERSONAS EN NUESTRA COMUNIDAD SUFREN DE LA FALLA RENAL? </w:t>
      </w:r>
    </w:p>
    <w:p w14:paraId="7F0F31EC" w14:textId="746FB316" w:rsidR="00C27E66" w:rsidRDefault="00C27E66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Calibri" w:eastAsia="Times New Roman" w:hAnsi="Calibri" w:cs="Times New Roman"/>
          <w:b/>
          <w:color w:val="7030A0"/>
          <w:sz w:val="28"/>
          <w:szCs w:val="21"/>
          <w:lang w:val="es-ES"/>
        </w:rPr>
      </w:pPr>
      <w:r>
        <w:rPr>
          <w:rFonts w:ascii="Calibri" w:eastAsia="Times New Roman" w:hAnsi="Calibri" w:cs="Times New Roman"/>
          <w:b/>
          <w:color w:val="7030A0"/>
          <w:sz w:val="28"/>
          <w:szCs w:val="21"/>
          <w:lang w:val="es-ES"/>
        </w:rPr>
        <w:t xml:space="preserve">WRITING </w:t>
      </w:r>
      <w:r w:rsidR="00490F1A" w:rsidRPr="001926FE">
        <w:rPr>
          <w:rFonts w:ascii="Calibri" w:eastAsia="Times New Roman" w:hAnsi="Calibri" w:cs="Times New Roman"/>
          <w:b/>
          <w:color w:val="7030A0"/>
          <w:sz w:val="28"/>
          <w:szCs w:val="21"/>
          <w:lang w:val="es-ES"/>
        </w:rPr>
        <w:t>#2</w:t>
      </w:r>
      <w:r w:rsidR="008E5DBC">
        <w:rPr>
          <w:rFonts w:ascii="Calibri" w:eastAsia="Times New Roman" w:hAnsi="Calibri" w:cs="Times New Roman"/>
          <w:b/>
          <w:color w:val="7030A0"/>
          <w:sz w:val="28"/>
          <w:szCs w:val="21"/>
          <w:lang w:val="es-ES"/>
        </w:rPr>
        <w:t>…………………………………………………………………………………………………………………</w:t>
      </w:r>
      <w:r w:rsidR="002C11B1">
        <w:rPr>
          <w:rFonts w:ascii="Calibri" w:eastAsia="Times New Roman" w:hAnsi="Calibri" w:cs="Times New Roman"/>
          <w:b/>
          <w:color w:val="7030A0"/>
          <w:sz w:val="28"/>
          <w:szCs w:val="21"/>
          <w:lang w:val="es-ES"/>
        </w:rPr>
        <w:t>9</w:t>
      </w:r>
    </w:p>
    <w:p w14:paraId="5A882D95" w14:textId="348F7884" w:rsidR="0004157D" w:rsidRDefault="00FD1BBD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Calibri" w:eastAsia="Times New Roman" w:hAnsi="Calibri" w:cs="Times New Roman"/>
          <w:b/>
          <w:color w:val="7030A0"/>
          <w:sz w:val="28"/>
          <w:szCs w:val="21"/>
          <w:lang w:val="es-ES"/>
        </w:rPr>
      </w:pPr>
      <w:r>
        <w:rPr>
          <w:rFonts w:ascii="Calibri" w:eastAsia="Times New Roman" w:hAnsi="Calibri" w:cs="Times New Roman"/>
          <w:b/>
          <w:color w:val="7030A0"/>
          <w:sz w:val="28"/>
          <w:szCs w:val="21"/>
          <w:lang w:val="es-ES"/>
        </w:rPr>
        <w:t>¿A QUIÉN EN SU FAMILIA ALENTARÁ A HACERSE UNA PRUEBA ANUAL DE FUNCIÓN DE KINEY?</w:t>
      </w:r>
    </w:p>
    <w:p w14:paraId="1F572FF9" w14:textId="4B44F55C" w:rsidR="008E5DBC" w:rsidRDefault="008E5DBC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Calibri" w:eastAsia="Times New Roman" w:hAnsi="Calibri" w:cs="Times New Roman"/>
          <w:b/>
          <w:color w:val="7030A0"/>
          <w:sz w:val="28"/>
          <w:szCs w:val="21"/>
          <w:lang w:val="es-ES"/>
        </w:rPr>
      </w:pPr>
      <w:r>
        <w:rPr>
          <w:rFonts w:ascii="Calibri" w:eastAsia="Times New Roman" w:hAnsi="Calibri" w:cs="Times New Roman"/>
          <w:b/>
          <w:color w:val="7030A0"/>
          <w:sz w:val="28"/>
          <w:szCs w:val="21"/>
          <w:lang w:val="es-ES"/>
        </w:rPr>
        <w:t xml:space="preserve">WRITING </w:t>
      </w:r>
      <w:r w:rsidR="00490F1A" w:rsidRPr="001926FE">
        <w:rPr>
          <w:rFonts w:ascii="Calibri" w:eastAsia="Times New Roman" w:hAnsi="Calibri" w:cs="Times New Roman"/>
          <w:b/>
          <w:color w:val="7030A0"/>
          <w:sz w:val="28"/>
          <w:szCs w:val="21"/>
          <w:lang w:val="es-ES"/>
        </w:rPr>
        <w:t xml:space="preserve">#3 </w:t>
      </w:r>
      <w:r w:rsidR="0023674C">
        <w:rPr>
          <w:rFonts w:ascii="Calibri" w:eastAsia="Times New Roman" w:hAnsi="Calibri" w:cs="Times New Roman"/>
          <w:b/>
          <w:color w:val="7030A0"/>
          <w:sz w:val="28"/>
          <w:szCs w:val="21"/>
          <w:lang w:val="es-ES"/>
        </w:rPr>
        <w:t>…………………………………………………………………………………………………………</w:t>
      </w:r>
      <w:proofErr w:type="gramStart"/>
      <w:r w:rsidR="0023674C">
        <w:rPr>
          <w:rFonts w:ascii="Calibri" w:eastAsia="Times New Roman" w:hAnsi="Calibri" w:cs="Times New Roman"/>
          <w:b/>
          <w:color w:val="7030A0"/>
          <w:sz w:val="28"/>
          <w:szCs w:val="21"/>
          <w:lang w:val="es-ES"/>
        </w:rPr>
        <w:t>…….</w:t>
      </w:r>
      <w:proofErr w:type="gramEnd"/>
      <w:r w:rsidR="0023674C">
        <w:rPr>
          <w:rFonts w:ascii="Calibri" w:eastAsia="Times New Roman" w:hAnsi="Calibri" w:cs="Times New Roman"/>
          <w:b/>
          <w:color w:val="7030A0"/>
          <w:sz w:val="28"/>
          <w:szCs w:val="21"/>
          <w:lang w:val="es-ES"/>
        </w:rPr>
        <w:t>1</w:t>
      </w:r>
      <w:r w:rsidR="002C11B1">
        <w:rPr>
          <w:rFonts w:ascii="Calibri" w:eastAsia="Times New Roman" w:hAnsi="Calibri" w:cs="Times New Roman"/>
          <w:b/>
          <w:color w:val="7030A0"/>
          <w:sz w:val="28"/>
          <w:szCs w:val="21"/>
          <w:lang w:val="es-ES"/>
        </w:rPr>
        <w:t>0</w:t>
      </w:r>
    </w:p>
    <w:p w14:paraId="3D233F66" w14:textId="152DF686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Calibri" w:eastAsia="Times New Roman" w:hAnsi="Calibri" w:cs="Times New Roman"/>
          <w:b/>
          <w:color w:val="000000"/>
          <w:sz w:val="28"/>
          <w:szCs w:val="21"/>
          <w:lang w:val="es-ES"/>
        </w:rPr>
      </w:pPr>
      <w:r w:rsidRPr="001926FE">
        <w:rPr>
          <w:rFonts w:ascii="Calibri" w:eastAsia="Times New Roman" w:hAnsi="Calibri" w:cs="Times New Roman"/>
          <w:b/>
          <w:color w:val="7030A0"/>
          <w:sz w:val="28"/>
          <w:szCs w:val="21"/>
          <w:lang w:val="es-ES"/>
        </w:rPr>
        <w:t xml:space="preserve">¿POR QUÉ LA BUENA SALUD ES IMPORTANTE PARA USTED Y SUS METAS FUTURAS? </w:t>
      </w:r>
    </w:p>
    <w:p w14:paraId="0DBD7910" w14:textId="77777777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Calibri" w:eastAsia="Times New Roman" w:hAnsi="Calibri" w:cs="Times New Roman"/>
          <w:color w:val="000000"/>
          <w:szCs w:val="21"/>
          <w:lang w:val="es-ES"/>
        </w:rPr>
      </w:pPr>
    </w:p>
    <w:p w14:paraId="38DA2345" w14:textId="77777777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Calibri" w:eastAsia="Times New Roman" w:hAnsi="Calibri" w:cs="Times New Roman"/>
          <w:color w:val="000000"/>
          <w:szCs w:val="21"/>
          <w:lang w:val="es-ES"/>
        </w:rPr>
      </w:pPr>
    </w:p>
    <w:p w14:paraId="72B237CC" w14:textId="63FD2188" w:rsidR="00657DB1" w:rsidRDefault="007E73D9" w:rsidP="00D0689F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cabin" w:eastAsia="Times New Roman" w:hAnsi="Times New Roman" w:cs="Times New Roman"/>
          <w:b/>
          <w:color w:val="000000"/>
          <w:sz w:val="28"/>
          <w:szCs w:val="21"/>
          <w:lang w:val="es-ES"/>
        </w:rPr>
      </w:pPr>
      <w:r>
        <w:rPr>
          <w:rFonts w:ascii="cabin" w:eastAsia="Times New Roman" w:hAnsi="Times New Roman" w:cs="Times New Roman"/>
          <w:b/>
          <w:color w:val="000000"/>
          <w:sz w:val="28"/>
          <w:szCs w:val="21"/>
          <w:lang w:val="es-ES"/>
        </w:rPr>
        <w:t>LOS TRES POMPTS DE ESCRITURA NECESARIOS PARA EL CR</w:t>
      </w:r>
      <w:r>
        <w:rPr>
          <w:rFonts w:ascii="cabin" w:eastAsia="Times New Roman" w:hAnsi="Times New Roman" w:cs="Times New Roman"/>
          <w:b/>
          <w:color w:val="000000"/>
          <w:sz w:val="28"/>
          <w:szCs w:val="21"/>
          <w:lang w:val="es-ES"/>
        </w:rPr>
        <w:t>É</w:t>
      </w:r>
      <w:r>
        <w:rPr>
          <w:rFonts w:ascii="cabin" w:eastAsia="Times New Roman" w:hAnsi="Times New Roman" w:cs="Times New Roman"/>
          <w:b/>
          <w:color w:val="000000"/>
          <w:sz w:val="28"/>
          <w:szCs w:val="21"/>
          <w:lang w:val="es-ES"/>
        </w:rPr>
        <w:t xml:space="preserve">DITO DE POSGRADO DE HIGH SCCHOOL (VOLVER A </w:t>
      </w:r>
      <w:hyperlink r:id="rId12" w:history="1">
        <w:r w:rsidR="00657DB1" w:rsidRPr="00131855">
          <w:rPr>
            <w:rStyle w:val="Hyperlink"/>
            <w:rFonts w:ascii="cabin" w:eastAsia="Times New Roman" w:hAnsi="Times New Roman" w:cs="Times New Roman"/>
            <w:b/>
            <w:sz w:val="28"/>
            <w:szCs w:val="21"/>
            <w:lang w:val="es-ES"/>
          </w:rPr>
          <w:t>ALLIESKIDNEYBEANS@GMAIL.COM</w:t>
        </w:r>
      </w:hyperlink>
      <w:r>
        <w:rPr>
          <w:rFonts w:ascii="cabin" w:eastAsia="Times New Roman" w:hAnsi="Times New Roman" w:cs="Times New Roman"/>
          <w:b/>
          <w:color w:val="000000"/>
          <w:sz w:val="28"/>
          <w:szCs w:val="21"/>
          <w:lang w:val="es-ES"/>
        </w:rPr>
        <w:t>)</w:t>
      </w:r>
    </w:p>
    <w:p w14:paraId="2DD0385D" w14:textId="77777777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Calibri" w:eastAsia="Times New Roman" w:hAnsi="Calibri" w:cs="Times New Roman"/>
          <w:color w:val="000000"/>
          <w:szCs w:val="21"/>
          <w:lang w:val="es-ES"/>
        </w:rPr>
      </w:pPr>
    </w:p>
    <w:p w14:paraId="49E665BF" w14:textId="6006E91C" w:rsidR="00703110" w:rsidRDefault="00490F1A" w:rsidP="00875812">
      <w:pPr>
        <w:rPr>
          <w:rFonts w:ascii="Calibri" w:eastAsia="Times New Roman" w:hAnsi="Calibri" w:cs="Times New Roman"/>
          <w:b/>
          <w:color w:val="000000"/>
          <w:sz w:val="28"/>
          <w:szCs w:val="21"/>
        </w:rPr>
      </w:pPr>
      <w:r w:rsidRPr="00131BC4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</w:rPr>
        <w:t xml:space="preserve">PRIMER PROMPTOR DE ESCRITURA </w:t>
      </w:r>
    </w:p>
    <w:p w14:paraId="1AA6E3D7" w14:textId="10C7161A" w:rsidR="00703110" w:rsidRDefault="00057011">
      <w:pPr>
        <w:rPr>
          <w:rFonts w:ascii="Calibri" w:eastAsia="Times New Roman" w:hAnsi="Calibri" w:cs="Times New Roman"/>
          <w:b/>
          <w:color w:val="000000"/>
          <w:sz w:val="28"/>
          <w:szCs w:val="21"/>
        </w:rPr>
      </w:pPr>
      <w:r>
        <w:rPr>
          <w:rFonts w:ascii="Calibri" w:eastAsia="Times New Roman" w:hAnsi="Calibri" w:cs="Times New Roman"/>
          <w:b/>
          <w:noProof/>
          <w:color w:val="000000"/>
          <w:sz w:val="28"/>
          <w:szCs w:val="21"/>
        </w:rPr>
        <w:drawing>
          <wp:inline distT="0" distB="0" distL="0" distR="0" wp14:anchorId="40A79FB0" wp14:editId="3E415DD9">
            <wp:extent cx="6858000" cy="6858000"/>
            <wp:effectExtent l="0" t="0" r="0" b="0"/>
            <wp:docPr id="22" name="Picture 2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Diagram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03110">
        <w:rPr>
          <w:rFonts w:ascii="Calibri" w:eastAsia="Times New Roman" w:hAnsi="Calibri" w:cs="Times New Roman"/>
          <w:b/>
          <w:color w:val="000000"/>
          <w:sz w:val="28"/>
          <w:szCs w:val="21"/>
        </w:rPr>
        <w:br w:type="page"/>
      </w:r>
    </w:p>
    <w:p w14:paraId="570E5C5B" w14:textId="77777777" w:rsidR="00875812" w:rsidRDefault="00875812" w:rsidP="003E7A6B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</w:rPr>
      </w:pPr>
    </w:p>
    <w:p w14:paraId="75E006B0" w14:textId="614656DA" w:rsidR="00EF1816" w:rsidRPr="00131BC4" w:rsidRDefault="00490F1A" w:rsidP="003E7A6B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Engravers MT" w:eastAsia="Times New Roman" w:hAnsi="Engravers MT" w:cs="Times New Roman"/>
          <w:b/>
          <w:color w:val="FF0000"/>
          <w:sz w:val="32"/>
          <w:szCs w:val="32"/>
        </w:rPr>
      </w:pPr>
      <w:r w:rsidRPr="00EF1816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</w:rPr>
        <w:t xml:space="preserve"> </w:t>
      </w:r>
      <w:r w:rsidR="002F49BA" w:rsidRPr="00EF1816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</w:rPr>
        <w:t>SEGUNDO</w:t>
      </w:r>
      <w:r w:rsidR="00EF1816" w:rsidRPr="00EF1816">
        <w:rPr>
          <w:rFonts w:ascii="Calibri" w:eastAsia="Times New Roman" w:hAnsi="Calibri" w:cs="Times New Roman"/>
          <w:b/>
          <w:color w:val="2E74B5" w:themeColor="accent5" w:themeShade="BF"/>
          <w:sz w:val="28"/>
          <w:szCs w:val="21"/>
        </w:rPr>
        <w:t xml:space="preserve"> </w:t>
      </w:r>
      <w:r w:rsidRPr="00131BC4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</w:rPr>
        <w:t xml:space="preserve">PROMPTOR DE ESCRITURA   </w:t>
      </w:r>
    </w:p>
    <w:p w14:paraId="76D7BC09" w14:textId="4559949D" w:rsidR="00BB306E" w:rsidRDefault="00073CA7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Calibri" w:eastAsia="Times New Roman" w:hAnsi="Calibri" w:cs="Times New Roman"/>
          <w:color w:val="000000"/>
          <w:szCs w:val="21"/>
        </w:rPr>
      </w:pPr>
      <w:r>
        <w:rPr>
          <w:rFonts w:ascii="Calibri" w:eastAsia="Times New Roman" w:hAnsi="Calibri" w:cs="Times New Roman"/>
          <w:noProof/>
          <w:color w:val="000000"/>
          <w:szCs w:val="21"/>
        </w:rPr>
        <w:drawing>
          <wp:inline distT="0" distB="0" distL="0" distR="0" wp14:anchorId="18A71E35" wp14:editId="4044D460">
            <wp:extent cx="6858000" cy="6858000"/>
            <wp:effectExtent l="0" t="0" r="0" b="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E890AC" w14:textId="77777777" w:rsidR="00BB306E" w:rsidRDefault="00BB306E">
      <w:pPr>
        <w:rPr>
          <w:rFonts w:ascii="Calibri" w:eastAsia="Times New Roman" w:hAnsi="Calibri" w:cs="Times New Roman"/>
          <w:color w:val="000000"/>
          <w:szCs w:val="21"/>
        </w:rPr>
      </w:pPr>
      <w:r>
        <w:rPr>
          <w:rFonts w:ascii="Calibri" w:eastAsia="Times New Roman" w:hAnsi="Calibri" w:cs="Times New Roman"/>
          <w:color w:val="000000"/>
          <w:szCs w:val="21"/>
        </w:rPr>
        <w:br w:type="page"/>
      </w:r>
    </w:p>
    <w:p w14:paraId="04CC822B" w14:textId="796EC6D6" w:rsidR="002A21C8" w:rsidRPr="002A21C8" w:rsidRDefault="00690DC8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21"/>
        </w:rPr>
      </w:pPr>
      <w:r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21"/>
        </w:rPr>
        <w:t xml:space="preserve"> TIRÓN </w:t>
      </w:r>
      <w:r w:rsidR="00490F1A" w:rsidRPr="002A21C8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21"/>
        </w:rPr>
        <w:t xml:space="preserve">PROMPTOR DE ESCRITURA   </w:t>
      </w:r>
    </w:p>
    <w:p w14:paraId="3F67B68B" w14:textId="53352E12" w:rsidR="00542755" w:rsidRDefault="00D64B51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Calibri" w:eastAsia="Times New Roman" w:hAnsi="Calibri" w:cs="Times New Roman"/>
          <w:color w:val="000000"/>
          <w:szCs w:val="21"/>
        </w:rPr>
      </w:pPr>
      <w:r>
        <w:rPr>
          <w:rFonts w:ascii="Calibri" w:eastAsia="Times New Roman" w:hAnsi="Calibri" w:cs="Times New Roman"/>
          <w:noProof/>
          <w:color w:val="000000"/>
          <w:szCs w:val="21"/>
        </w:rPr>
        <w:drawing>
          <wp:inline distT="0" distB="0" distL="0" distR="0" wp14:anchorId="3A3547C6" wp14:editId="07305ED8">
            <wp:extent cx="6858000" cy="6858000"/>
            <wp:effectExtent l="0" t="0" r="0" b="0"/>
            <wp:docPr id="20" name="Picture 2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Diagram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FC04E" w14:textId="77777777" w:rsidR="00542755" w:rsidRDefault="00542755">
      <w:pPr>
        <w:rPr>
          <w:rFonts w:ascii="Calibri" w:eastAsia="Times New Roman" w:hAnsi="Calibri" w:cs="Times New Roman"/>
          <w:color w:val="000000"/>
          <w:szCs w:val="21"/>
        </w:rPr>
      </w:pPr>
      <w:r>
        <w:rPr>
          <w:rFonts w:ascii="Calibri" w:eastAsia="Times New Roman" w:hAnsi="Calibri" w:cs="Times New Roman"/>
          <w:color w:val="000000"/>
          <w:szCs w:val="21"/>
        </w:rPr>
        <w:br w:type="page"/>
      </w:r>
    </w:p>
    <w:p w14:paraId="1885DFE5" w14:textId="2056B665" w:rsidR="0093502F" w:rsidRPr="009D1B28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ind w:left="720"/>
        <w:jc w:val="center"/>
        <w:rPr>
          <w:rFonts w:ascii="cabin" w:eastAsia="Times New Roman" w:hAnsi="cabin" w:cs="Times New Roman"/>
          <w:b/>
          <w:color w:val="2E74B5" w:themeColor="accent5" w:themeShade="BF"/>
          <w:sz w:val="32"/>
          <w:szCs w:val="32"/>
        </w:rPr>
      </w:pPr>
      <w:r w:rsidRPr="009D1B28">
        <w:rPr>
          <w:rFonts w:ascii="cabin" w:eastAsia="Times New Roman" w:hAnsi="cabin" w:cs="Times New Roman"/>
          <w:b/>
          <w:color w:val="2E74B5" w:themeColor="accent5" w:themeShade="BF"/>
          <w:sz w:val="32"/>
          <w:szCs w:val="32"/>
        </w:rPr>
        <w:t xml:space="preserve">FORMULARIO DE PARTICIPACIÓN AKBF FIRMADO </w:t>
      </w:r>
    </w:p>
    <w:tbl>
      <w:tblPr>
        <w:tblpPr w:leftFromText="180" w:rightFromText="180" w:vertAnchor="text" w:horzAnchor="margin" w:tblpY="228"/>
        <w:tblW w:w="1098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top w:w="10" w:type="dxa"/>
          <w:left w:w="10" w:type="dxa"/>
          <w:bottom w:w="10" w:type="dxa"/>
          <w:right w:w="10" w:type="dxa"/>
        </w:tblCellMar>
        <w:tblLook w:val="0000" w:firstRow="0" w:lastRow="0" w:firstColumn="0" w:lastColumn="0" w:noHBand="0" w:noVBand="0"/>
      </w:tblPr>
      <w:tblGrid>
        <w:gridCol w:w="3926"/>
        <w:gridCol w:w="5524"/>
        <w:gridCol w:w="1530"/>
      </w:tblGrid>
      <w:tr w:rsidR="00F10B67" w:rsidRPr="00E73A0B" w14:paraId="78CA078F" w14:textId="77777777" w:rsidTr="00F10B67">
        <w:tc>
          <w:tcPr>
            <w:tcW w:w="10980" w:type="dxa"/>
            <w:gridSpan w:val="3"/>
            <w:shd w:val="clear" w:color="auto" w:fill="FFFFFF"/>
          </w:tcPr>
          <w:p w14:paraId="12059478" w14:textId="77777777" w:rsidR="00F10B67" w:rsidRPr="001926FE" w:rsidRDefault="00F10B67" w:rsidP="00F10B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1"/>
                <w:lang w:val="es-ES"/>
              </w:rPr>
            </w:pPr>
          </w:p>
          <w:p w14:paraId="378337CC" w14:textId="6EBB65F9" w:rsidR="00F10B67" w:rsidRPr="001926FE" w:rsidRDefault="00F10B67" w:rsidP="00F10B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1"/>
                <w:lang w:val="es-ES"/>
              </w:rPr>
            </w:pPr>
            <w:r w:rsidRPr="001926FE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1"/>
                <w:lang w:val="es-ES"/>
              </w:rPr>
              <w:t>NOMBRE DE LA ESCUELA Y NIVEL DE GRADO ESTUDIANTE</w:t>
            </w:r>
          </w:p>
          <w:p w14:paraId="40005484" w14:textId="77777777" w:rsidR="00F10B67" w:rsidRPr="001926FE" w:rsidRDefault="00F10B67" w:rsidP="00F10B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1"/>
                <w:lang w:val="es-ES"/>
              </w:rPr>
            </w:pPr>
          </w:p>
          <w:p w14:paraId="67B729C3" w14:textId="77777777" w:rsidR="00F10B67" w:rsidRPr="001926FE" w:rsidRDefault="00F10B67" w:rsidP="00F10B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1"/>
                <w:lang w:val="es-ES"/>
              </w:rPr>
            </w:pPr>
          </w:p>
        </w:tc>
      </w:tr>
      <w:tr w:rsidR="00F10B67" w14:paraId="0ECB39EF" w14:textId="77777777" w:rsidTr="00F10B67">
        <w:tc>
          <w:tcPr>
            <w:tcW w:w="3926" w:type="dxa"/>
            <w:shd w:val="clear" w:color="auto" w:fill="FFFFFF"/>
          </w:tcPr>
          <w:p w14:paraId="79910476" w14:textId="77777777" w:rsidR="00F10B67" w:rsidRPr="001926FE" w:rsidRDefault="00F10B67" w:rsidP="00F10B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1"/>
                <w:lang w:val="es-ES"/>
              </w:rPr>
            </w:pPr>
          </w:p>
          <w:p w14:paraId="4B652B76" w14:textId="77777777" w:rsidR="00F10B67" w:rsidRDefault="00F10B67" w:rsidP="00F10B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1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1"/>
              </w:rPr>
              <w:t>IMPRIMA TU NOMBRE</w:t>
            </w:r>
          </w:p>
        </w:tc>
        <w:tc>
          <w:tcPr>
            <w:tcW w:w="5524" w:type="dxa"/>
            <w:shd w:val="clear" w:color="auto" w:fill="FFFFFF"/>
          </w:tcPr>
          <w:p w14:paraId="03412CCE" w14:textId="77777777" w:rsidR="00F10B67" w:rsidRDefault="00F10B67" w:rsidP="00F10B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1"/>
              </w:rPr>
            </w:pPr>
          </w:p>
          <w:p w14:paraId="766093A1" w14:textId="5B57A2FB" w:rsidR="00F10B67" w:rsidRDefault="00542755" w:rsidP="00F10B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1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1"/>
              </w:rPr>
              <w:t>F</w:t>
            </w:r>
            <w:r w:rsidR="00F10B67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1"/>
              </w:rPr>
              <w:t>irma</w:t>
            </w:r>
            <w:proofErr w:type="spellEnd"/>
          </w:p>
        </w:tc>
        <w:tc>
          <w:tcPr>
            <w:tcW w:w="1530" w:type="dxa"/>
            <w:shd w:val="clear" w:color="auto" w:fill="FFFFFF"/>
          </w:tcPr>
          <w:p w14:paraId="720C7B8D" w14:textId="77777777" w:rsidR="00F10B67" w:rsidRDefault="00F10B67" w:rsidP="00F10B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1"/>
              </w:rPr>
            </w:pPr>
          </w:p>
          <w:p w14:paraId="63ECCEED" w14:textId="77777777" w:rsidR="00F10B67" w:rsidRDefault="00F10B67" w:rsidP="00F10B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1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1"/>
              </w:rPr>
              <w:t>FECHA</w:t>
            </w:r>
          </w:p>
        </w:tc>
      </w:tr>
      <w:tr w:rsidR="00F10B67" w14:paraId="7E629327" w14:textId="77777777" w:rsidTr="00F10B67">
        <w:tc>
          <w:tcPr>
            <w:tcW w:w="3926" w:type="dxa"/>
            <w:shd w:val="clear" w:color="auto" w:fill="FFFFFF"/>
          </w:tcPr>
          <w:p w14:paraId="2BD5A93F" w14:textId="77777777" w:rsidR="00F10B67" w:rsidRDefault="00F10B67" w:rsidP="00F10B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Cs w:val="21"/>
              </w:rPr>
            </w:pPr>
          </w:p>
          <w:p w14:paraId="00B5E4E5" w14:textId="77777777" w:rsidR="00F031A8" w:rsidRDefault="00F031A8" w:rsidP="00F10B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Cs w:val="21"/>
              </w:rPr>
            </w:pPr>
          </w:p>
          <w:p w14:paraId="08E54BEA" w14:textId="77777777" w:rsidR="002F2553" w:rsidRDefault="002F2553" w:rsidP="00F10B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Cs w:val="21"/>
              </w:rPr>
            </w:pPr>
          </w:p>
          <w:p w14:paraId="257A4584" w14:textId="3ECAAF5A" w:rsidR="00F031A8" w:rsidRDefault="00F031A8" w:rsidP="00F10B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Cs w:val="21"/>
              </w:rPr>
            </w:pPr>
          </w:p>
        </w:tc>
        <w:tc>
          <w:tcPr>
            <w:tcW w:w="5524" w:type="dxa"/>
            <w:shd w:val="clear" w:color="auto" w:fill="FFFFFF"/>
          </w:tcPr>
          <w:p w14:paraId="5EC99B90" w14:textId="77777777" w:rsidR="00F10B67" w:rsidRDefault="00F10B67" w:rsidP="00F10B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530" w:type="dxa"/>
            <w:shd w:val="clear" w:color="auto" w:fill="FFFFFF"/>
          </w:tcPr>
          <w:p w14:paraId="7761CF82" w14:textId="77777777" w:rsidR="00F10B67" w:rsidRDefault="00F10B67" w:rsidP="00F10B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</w:tr>
      <w:tr w:rsidR="00F92EAE" w14:paraId="37161111" w14:textId="77777777" w:rsidTr="00F10B67">
        <w:tc>
          <w:tcPr>
            <w:tcW w:w="3926" w:type="dxa"/>
            <w:shd w:val="clear" w:color="auto" w:fill="FFFFFF"/>
          </w:tcPr>
          <w:p w14:paraId="51C3E9F3" w14:textId="77777777" w:rsidR="00F92EAE" w:rsidRDefault="00F92EAE" w:rsidP="00F10B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Cs w:val="21"/>
              </w:rPr>
            </w:pPr>
          </w:p>
          <w:p w14:paraId="77732640" w14:textId="77777777" w:rsidR="00F92EAE" w:rsidRDefault="00F92EAE" w:rsidP="00F10B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Cs w:val="21"/>
              </w:rPr>
            </w:pPr>
          </w:p>
          <w:p w14:paraId="4CAAB5B3" w14:textId="77777777" w:rsidR="002F2553" w:rsidRDefault="002F2553" w:rsidP="00F10B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Cs w:val="21"/>
              </w:rPr>
            </w:pPr>
          </w:p>
          <w:p w14:paraId="61303DD1" w14:textId="63F2DF73" w:rsidR="00F92EAE" w:rsidRDefault="00F92EAE" w:rsidP="00F10B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Cs w:val="21"/>
              </w:rPr>
            </w:pPr>
          </w:p>
        </w:tc>
        <w:tc>
          <w:tcPr>
            <w:tcW w:w="5524" w:type="dxa"/>
            <w:shd w:val="clear" w:color="auto" w:fill="FFFFFF"/>
          </w:tcPr>
          <w:p w14:paraId="12C05CC9" w14:textId="77777777" w:rsidR="00F92EAE" w:rsidRDefault="00F92EAE" w:rsidP="00F10B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530" w:type="dxa"/>
            <w:shd w:val="clear" w:color="auto" w:fill="FFFFFF"/>
          </w:tcPr>
          <w:p w14:paraId="78B44709" w14:textId="77777777" w:rsidR="00F92EAE" w:rsidRDefault="00F92EAE" w:rsidP="00F10B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</w:tr>
      <w:tr w:rsidR="00F92EAE" w14:paraId="70FADFFC" w14:textId="77777777" w:rsidTr="00F10B67">
        <w:tc>
          <w:tcPr>
            <w:tcW w:w="3926" w:type="dxa"/>
            <w:shd w:val="clear" w:color="auto" w:fill="FFFFFF"/>
          </w:tcPr>
          <w:p w14:paraId="7250CF07" w14:textId="77777777" w:rsidR="00F92EAE" w:rsidRDefault="00F92EAE" w:rsidP="00F10B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Cs w:val="21"/>
              </w:rPr>
            </w:pPr>
          </w:p>
          <w:p w14:paraId="5D4C16FF" w14:textId="77777777" w:rsidR="00F92EAE" w:rsidRDefault="00F92EAE" w:rsidP="00F10B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Cs w:val="21"/>
              </w:rPr>
            </w:pPr>
          </w:p>
          <w:p w14:paraId="22AB9998" w14:textId="77777777" w:rsidR="002F2553" w:rsidRDefault="002F2553" w:rsidP="00F10B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Cs w:val="21"/>
              </w:rPr>
            </w:pPr>
          </w:p>
          <w:p w14:paraId="6499891F" w14:textId="21232B97" w:rsidR="00F92EAE" w:rsidRDefault="00F92EAE" w:rsidP="00F10B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Cs w:val="21"/>
              </w:rPr>
            </w:pPr>
          </w:p>
        </w:tc>
        <w:tc>
          <w:tcPr>
            <w:tcW w:w="5524" w:type="dxa"/>
            <w:shd w:val="clear" w:color="auto" w:fill="FFFFFF"/>
          </w:tcPr>
          <w:p w14:paraId="712E6331" w14:textId="77777777" w:rsidR="00F92EAE" w:rsidRDefault="00F92EAE" w:rsidP="00F10B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530" w:type="dxa"/>
            <w:shd w:val="clear" w:color="auto" w:fill="FFFFFF"/>
          </w:tcPr>
          <w:p w14:paraId="1BA05573" w14:textId="77777777" w:rsidR="00F92EAE" w:rsidRDefault="00F92EAE" w:rsidP="00F10B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</w:tr>
      <w:tr w:rsidR="00F33E54" w14:paraId="716BDD31" w14:textId="77777777" w:rsidTr="00F10B67">
        <w:tc>
          <w:tcPr>
            <w:tcW w:w="3926" w:type="dxa"/>
            <w:shd w:val="clear" w:color="auto" w:fill="FFFFFF"/>
          </w:tcPr>
          <w:p w14:paraId="69743F91" w14:textId="77777777" w:rsidR="00F33E54" w:rsidRDefault="00F33E54" w:rsidP="00F10B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Cs w:val="21"/>
              </w:rPr>
            </w:pPr>
          </w:p>
          <w:p w14:paraId="3A6D9DBC" w14:textId="77777777" w:rsidR="00F92EAE" w:rsidRDefault="00F92EAE" w:rsidP="00F10B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Cs w:val="21"/>
              </w:rPr>
            </w:pPr>
          </w:p>
          <w:p w14:paraId="3653148B" w14:textId="2BB784C7" w:rsidR="00F92EAE" w:rsidRDefault="00F92EAE" w:rsidP="00F10B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Cs w:val="21"/>
              </w:rPr>
            </w:pPr>
          </w:p>
        </w:tc>
        <w:tc>
          <w:tcPr>
            <w:tcW w:w="5524" w:type="dxa"/>
            <w:shd w:val="clear" w:color="auto" w:fill="FFFFFF"/>
          </w:tcPr>
          <w:p w14:paraId="2C47F329" w14:textId="77777777" w:rsidR="00F33E54" w:rsidRDefault="00F33E54" w:rsidP="00F10B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530" w:type="dxa"/>
            <w:shd w:val="clear" w:color="auto" w:fill="FFFFFF"/>
          </w:tcPr>
          <w:p w14:paraId="5F483D7D" w14:textId="77777777" w:rsidR="00F33E54" w:rsidRDefault="00F33E54" w:rsidP="00F10B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</w:tr>
      <w:tr w:rsidR="00844ECD" w14:paraId="0D35005C" w14:textId="77777777" w:rsidTr="00F10B67">
        <w:tc>
          <w:tcPr>
            <w:tcW w:w="3926" w:type="dxa"/>
            <w:shd w:val="clear" w:color="auto" w:fill="FFFFFF"/>
          </w:tcPr>
          <w:p w14:paraId="651D8F55" w14:textId="77777777" w:rsidR="00844ECD" w:rsidRDefault="00844ECD" w:rsidP="00F10B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Cs w:val="21"/>
              </w:rPr>
            </w:pPr>
          </w:p>
          <w:p w14:paraId="2A742781" w14:textId="77777777" w:rsidR="00844ECD" w:rsidRDefault="00844ECD" w:rsidP="00F10B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Cs w:val="21"/>
              </w:rPr>
            </w:pPr>
          </w:p>
          <w:p w14:paraId="58E58E79" w14:textId="3A109D6D" w:rsidR="00844ECD" w:rsidRDefault="00844ECD" w:rsidP="00F10B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Cs w:val="21"/>
              </w:rPr>
            </w:pPr>
          </w:p>
        </w:tc>
        <w:tc>
          <w:tcPr>
            <w:tcW w:w="5524" w:type="dxa"/>
            <w:shd w:val="clear" w:color="auto" w:fill="FFFFFF"/>
          </w:tcPr>
          <w:p w14:paraId="7997971D" w14:textId="77777777" w:rsidR="00844ECD" w:rsidRDefault="00844ECD" w:rsidP="00F10B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530" w:type="dxa"/>
            <w:shd w:val="clear" w:color="auto" w:fill="FFFFFF"/>
          </w:tcPr>
          <w:p w14:paraId="478D2799" w14:textId="77777777" w:rsidR="00844ECD" w:rsidRDefault="00844ECD" w:rsidP="00F10B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</w:tr>
      <w:tr w:rsidR="00F33E54" w14:paraId="1A983E3C" w14:textId="77777777" w:rsidTr="00F10B67">
        <w:tc>
          <w:tcPr>
            <w:tcW w:w="3926" w:type="dxa"/>
            <w:shd w:val="clear" w:color="auto" w:fill="FFFFFF"/>
          </w:tcPr>
          <w:p w14:paraId="7FB12510" w14:textId="77777777" w:rsidR="00F33E54" w:rsidRDefault="00F33E54" w:rsidP="00F10B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Cs w:val="21"/>
              </w:rPr>
            </w:pPr>
          </w:p>
          <w:p w14:paraId="6066CCA5" w14:textId="77777777" w:rsidR="00F92EAE" w:rsidRDefault="00F92EAE" w:rsidP="00F10B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Cs w:val="21"/>
              </w:rPr>
            </w:pPr>
          </w:p>
          <w:p w14:paraId="52119982" w14:textId="49E7E5C7" w:rsidR="00F92EAE" w:rsidRDefault="00F92EAE" w:rsidP="00F10B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Cs w:val="21"/>
              </w:rPr>
            </w:pPr>
          </w:p>
        </w:tc>
        <w:tc>
          <w:tcPr>
            <w:tcW w:w="5524" w:type="dxa"/>
            <w:shd w:val="clear" w:color="auto" w:fill="FFFFFF"/>
          </w:tcPr>
          <w:p w14:paraId="083B020C" w14:textId="77777777" w:rsidR="00F33E54" w:rsidRDefault="00F33E54" w:rsidP="00F10B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530" w:type="dxa"/>
            <w:shd w:val="clear" w:color="auto" w:fill="FFFFFF"/>
          </w:tcPr>
          <w:p w14:paraId="5ACA3676" w14:textId="77777777" w:rsidR="00F33E54" w:rsidRDefault="00F33E54" w:rsidP="00F10B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</w:tr>
      <w:tr w:rsidR="00F10B67" w14:paraId="5CB37848" w14:textId="77777777" w:rsidTr="00F10B67">
        <w:tc>
          <w:tcPr>
            <w:tcW w:w="3926" w:type="dxa"/>
            <w:shd w:val="clear" w:color="auto" w:fill="FFFFFF"/>
          </w:tcPr>
          <w:p w14:paraId="673C6938" w14:textId="77777777" w:rsidR="00F10B67" w:rsidRDefault="00F10B67" w:rsidP="00F10B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Cs w:val="21"/>
              </w:rPr>
            </w:pPr>
          </w:p>
          <w:p w14:paraId="1A31B9E2" w14:textId="77777777" w:rsidR="00F031A8" w:rsidRDefault="00F031A8" w:rsidP="00F10B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Cs w:val="21"/>
              </w:rPr>
            </w:pPr>
          </w:p>
          <w:p w14:paraId="26B432C9" w14:textId="139D722C" w:rsidR="00F031A8" w:rsidRDefault="00F031A8" w:rsidP="00F10B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Cs w:val="21"/>
              </w:rPr>
            </w:pPr>
          </w:p>
        </w:tc>
        <w:tc>
          <w:tcPr>
            <w:tcW w:w="5524" w:type="dxa"/>
            <w:shd w:val="clear" w:color="auto" w:fill="FFFFFF"/>
          </w:tcPr>
          <w:p w14:paraId="6A0D06FC" w14:textId="77777777" w:rsidR="00F10B67" w:rsidRDefault="00F10B67" w:rsidP="00F10B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530" w:type="dxa"/>
            <w:shd w:val="clear" w:color="auto" w:fill="FFFFFF"/>
          </w:tcPr>
          <w:p w14:paraId="10D1D3B5" w14:textId="77777777" w:rsidR="00F10B67" w:rsidRDefault="00F10B67" w:rsidP="00F10B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</w:tr>
      <w:tr w:rsidR="00844ECD" w14:paraId="4A9CE21E" w14:textId="77777777" w:rsidTr="00F10B67">
        <w:tc>
          <w:tcPr>
            <w:tcW w:w="3926" w:type="dxa"/>
            <w:shd w:val="clear" w:color="auto" w:fill="FFFFFF"/>
          </w:tcPr>
          <w:p w14:paraId="1ADDE8F7" w14:textId="77777777" w:rsidR="00844ECD" w:rsidRDefault="00844ECD" w:rsidP="00F10B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Cs w:val="21"/>
              </w:rPr>
            </w:pPr>
          </w:p>
          <w:p w14:paraId="656C1C69" w14:textId="77777777" w:rsidR="00844ECD" w:rsidRDefault="00844ECD" w:rsidP="00F10B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Cs w:val="21"/>
              </w:rPr>
            </w:pPr>
          </w:p>
          <w:p w14:paraId="08EBD3ED" w14:textId="4E3F1742" w:rsidR="00844ECD" w:rsidRDefault="00844ECD" w:rsidP="00F10B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Cs w:val="21"/>
              </w:rPr>
            </w:pPr>
          </w:p>
        </w:tc>
        <w:tc>
          <w:tcPr>
            <w:tcW w:w="5524" w:type="dxa"/>
            <w:shd w:val="clear" w:color="auto" w:fill="FFFFFF"/>
          </w:tcPr>
          <w:p w14:paraId="5A2DD727" w14:textId="77777777" w:rsidR="00844ECD" w:rsidRDefault="00844ECD" w:rsidP="00F10B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530" w:type="dxa"/>
            <w:shd w:val="clear" w:color="auto" w:fill="FFFFFF"/>
          </w:tcPr>
          <w:p w14:paraId="2BA3EBE1" w14:textId="77777777" w:rsidR="00844ECD" w:rsidRDefault="00844ECD" w:rsidP="00F10B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</w:tr>
      <w:tr w:rsidR="00844ECD" w14:paraId="6C7DE54F" w14:textId="77777777" w:rsidTr="00F10B67">
        <w:tc>
          <w:tcPr>
            <w:tcW w:w="3926" w:type="dxa"/>
            <w:shd w:val="clear" w:color="auto" w:fill="FFFFFF"/>
          </w:tcPr>
          <w:p w14:paraId="0C2930BA" w14:textId="77777777" w:rsidR="00844ECD" w:rsidRDefault="00844ECD" w:rsidP="00F10B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Cs w:val="21"/>
              </w:rPr>
            </w:pPr>
          </w:p>
          <w:p w14:paraId="445BE9E9" w14:textId="77777777" w:rsidR="00844ECD" w:rsidRDefault="00844ECD" w:rsidP="00F10B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Cs w:val="21"/>
              </w:rPr>
            </w:pPr>
          </w:p>
          <w:p w14:paraId="7F9B6865" w14:textId="233F097E" w:rsidR="00844ECD" w:rsidRDefault="00844ECD" w:rsidP="00F10B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Cs w:val="21"/>
              </w:rPr>
            </w:pPr>
          </w:p>
        </w:tc>
        <w:tc>
          <w:tcPr>
            <w:tcW w:w="5524" w:type="dxa"/>
            <w:shd w:val="clear" w:color="auto" w:fill="FFFFFF"/>
          </w:tcPr>
          <w:p w14:paraId="0800E02F" w14:textId="77777777" w:rsidR="00844ECD" w:rsidRDefault="00844ECD" w:rsidP="00F10B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530" w:type="dxa"/>
            <w:shd w:val="clear" w:color="auto" w:fill="FFFFFF"/>
          </w:tcPr>
          <w:p w14:paraId="24A5175C" w14:textId="77777777" w:rsidR="00844ECD" w:rsidRDefault="00844ECD" w:rsidP="00F10B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</w:tr>
      <w:tr w:rsidR="00F10B67" w14:paraId="4595D624" w14:textId="77777777" w:rsidTr="00F10B67">
        <w:tc>
          <w:tcPr>
            <w:tcW w:w="3926" w:type="dxa"/>
            <w:shd w:val="clear" w:color="auto" w:fill="FFFFFF"/>
          </w:tcPr>
          <w:p w14:paraId="35188C13" w14:textId="77777777" w:rsidR="00F10B67" w:rsidRDefault="00F10B67" w:rsidP="00F10B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Cs w:val="21"/>
              </w:rPr>
            </w:pPr>
          </w:p>
          <w:p w14:paraId="03BD9C4F" w14:textId="77777777" w:rsidR="00F031A8" w:rsidRDefault="00F031A8" w:rsidP="00F10B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Cs w:val="21"/>
              </w:rPr>
            </w:pPr>
          </w:p>
          <w:p w14:paraId="6C1A3E77" w14:textId="09C272DF" w:rsidR="00F031A8" w:rsidRDefault="00F031A8" w:rsidP="00F10B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Cs w:val="21"/>
              </w:rPr>
            </w:pPr>
          </w:p>
        </w:tc>
        <w:tc>
          <w:tcPr>
            <w:tcW w:w="5524" w:type="dxa"/>
            <w:shd w:val="clear" w:color="auto" w:fill="FFFFFF"/>
          </w:tcPr>
          <w:p w14:paraId="45DB530A" w14:textId="77777777" w:rsidR="00F10B67" w:rsidRDefault="00F10B67" w:rsidP="00F10B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  <w:tc>
          <w:tcPr>
            <w:tcW w:w="1530" w:type="dxa"/>
            <w:shd w:val="clear" w:color="auto" w:fill="FFFFFF"/>
          </w:tcPr>
          <w:p w14:paraId="0A0D918F" w14:textId="77777777" w:rsidR="00F10B67" w:rsidRDefault="00F10B67" w:rsidP="00F10B6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1"/>
              </w:rPr>
            </w:pPr>
          </w:p>
        </w:tc>
      </w:tr>
    </w:tbl>
    <w:p w14:paraId="6D467B1D" w14:textId="1E53D2BD" w:rsidR="00C8182A" w:rsidRPr="001926FE" w:rsidRDefault="0009647E" w:rsidP="00352475">
      <w:pPr>
        <w:jc w:val="center"/>
        <w:rPr>
          <w:rFonts w:ascii="cabin" w:eastAsia="Times New Roman" w:hAnsi="cabin" w:cs="Times New Roman"/>
          <w:b/>
          <w:color w:val="000000"/>
          <w:sz w:val="36"/>
          <w:szCs w:val="21"/>
          <w:lang w:val="es-ES"/>
        </w:rPr>
      </w:pPr>
      <w:r w:rsidRPr="001926FE">
        <w:rPr>
          <w:rFonts w:ascii="Calibri" w:hAnsi="Calibri" w:cs="Calibri"/>
          <w:color w:val="000000"/>
          <w:sz w:val="28"/>
          <w:szCs w:val="28"/>
          <w:highlight w:val="white"/>
          <w:lang w:val="es-ES"/>
        </w:rPr>
        <w:t xml:space="preserve">EL FORMULARIO DE PARTICIPACIÓN AKBF DEBE FIRMARSE Y DEVOLVERSE PARA EL CRÉDITO DE GRADUACIÓN A </w:t>
      </w:r>
      <w:r w:rsidR="00CB0A5E" w:rsidRPr="001926FE">
        <w:rPr>
          <w:rFonts w:ascii="Calibri" w:hAnsi="Calibri" w:cs="Calibri"/>
          <w:color w:val="000000"/>
          <w:sz w:val="28"/>
          <w:szCs w:val="28"/>
          <w:highlight w:val="white"/>
          <w:lang w:val="es-ES"/>
        </w:rPr>
        <w:t>(ALLIESKIDNEYBEANS@GMAIL.COM</w:t>
      </w:r>
      <w:r w:rsidRPr="001926FE">
        <w:rPr>
          <w:rFonts w:ascii="Calibri" w:hAnsi="Calibri" w:cs="Calibri"/>
          <w:color w:val="000000"/>
          <w:sz w:val="28"/>
          <w:szCs w:val="28"/>
          <w:highlight w:val="white"/>
          <w:lang w:val="es-ES"/>
        </w:rPr>
        <w:t>)</w:t>
      </w:r>
    </w:p>
    <w:p w14:paraId="53637321" w14:textId="77777777" w:rsidR="00731E2F" w:rsidRDefault="00731E2F" w:rsidP="00B65830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b/>
          <w:color w:val="000000"/>
          <w:sz w:val="24"/>
          <w:szCs w:val="21"/>
          <w:lang w:val="es-ES"/>
        </w:rPr>
      </w:pPr>
    </w:p>
    <w:p w14:paraId="59AD78FB" w14:textId="1A94A3FA" w:rsidR="0085641B" w:rsidRPr="00252F9A" w:rsidRDefault="0085641B" w:rsidP="00B65830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Engravers MT" w:eastAsia="Times New Roman" w:hAnsi="Engravers MT" w:cs="Times New Roman"/>
          <w:b/>
          <w:color w:val="2E74B5" w:themeColor="accent5" w:themeShade="BF"/>
          <w:sz w:val="28"/>
          <w:szCs w:val="28"/>
          <w:lang w:val="es-ES"/>
        </w:rPr>
      </w:pPr>
      <w:r w:rsidRPr="00252F9A">
        <w:rPr>
          <w:rFonts w:ascii="Engravers MT" w:hAnsi="Engravers MT"/>
          <w:b/>
          <w:color w:val="2E74B5" w:themeColor="accent5" w:themeShade="BF"/>
          <w:sz w:val="28"/>
          <w:szCs w:val="28"/>
          <w:lang w:val="es"/>
        </w:rPr>
        <w:t>FORMULARIO DE AUTORIZACIÓN DE PRENSA DE AKPF (SE REQUIERE LA FIRMA DE LOS PADRES PARA QUE EL ESTUDIANTE PARTICIPE EN LAS REDES SOCIALES DE AKBF)</w:t>
      </w:r>
    </w:p>
    <w:p w14:paraId="6F071517" w14:textId="77777777" w:rsidR="0085641B" w:rsidRDefault="0085641B" w:rsidP="00B65830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Engravers MT" w:hAnsi="Engravers MT"/>
          <w:b/>
          <w:color w:val="2E74B5" w:themeColor="accent5" w:themeShade="BF"/>
          <w:sz w:val="28"/>
          <w:szCs w:val="28"/>
          <w:lang w:val="es"/>
        </w:rPr>
      </w:pPr>
      <w:r w:rsidRPr="00252F9A">
        <w:rPr>
          <w:rFonts w:ascii="Engravers MT" w:hAnsi="Engravers MT"/>
          <w:b/>
          <w:color w:val="2E74B5" w:themeColor="accent5" w:themeShade="BF"/>
          <w:sz w:val="28"/>
          <w:szCs w:val="28"/>
          <w:lang w:val="es"/>
        </w:rPr>
        <w:t>REIMPRIMIBLE CON PERMISO</w:t>
      </w:r>
    </w:p>
    <w:p w14:paraId="3643F763" w14:textId="77777777" w:rsidR="00252F9A" w:rsidRPr="00252F9A" w:rsidRDefault="00252F9A" w:rsidP="00B65830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Engravers MT" w:eastAsia="Times New Roman" w:hAnsi="Engravers MT" w:cs="Times New Roman"/>
          <w:b/>
          <w:color w:val="2E74B5" w:themeColor="accent5" w:themeShade="BF"/>
          <w:sz w:val="28"/>
          <w:szCs w:val="28"/>
          <w:lang w:val="es-ES"/>
        </w:rPr>
      </w:pPr>
    </w:p>
    <w:p w14:paraId="457FC6C8" w14:textId="77777777" w:rsidR="00490F1A" w:rsidRPr="001926FE" w:rsidRDefault="00490F1A" w:rsidP="00280109">
      <w:pPr>
        <w:shd w:val="clear" w:color="auto" w:fill="FFFFFF"/>
        <w:autoSpaceDE w:val="0"/>
        <w:autoSpaceDN w:val="0"/>
        <w:adjustRightInd w:val="0"/>
        <w:spacing w:after="0" w:line="480" w:lineRule="auto"/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</w:pPr>
      <w:r w:rsidRPr="001926FE"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  <w:t xml:space="preserve">Al firmar a continuación, </w:t>
      </w:r>
    </w:p>
    <w:p w14:paraId="51F9BE9F" w14:textId="35D37EE8" w:rsidR="00490F1A" w:rsidRPr="001926FE" w:rsidRDefault="00490F1A" w:rsidP="00280109">
      <w:pPr>
        <w:shd w:val="clear" w:color="auto" w:fill="FFFFFF"/>
        <w:autoSpaceDE w:val="0"/>
        <w:autoSpaceDN w:val="0"/>
        <w:adjustRightInd w:val="0"/>
        <w:spacing w:after="0" w:line="480" w:lineRule="auto"/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</w:pPr>
      <w:r w:rsidRPr="001926FE"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  <w:t xml:space="preserve">Yo, señor / señora / Sra. ________________________________________ </w:t>
      </w:r>
      <w:r w:rsidR="001A18FE" w:rsidRPr="001926FE"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  <w:t>(nombre</w:t>
      </w:r>
      <w:r w:rsidRPr="001926FE"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  <w:t xml:space="preserve"> del cliente / </w:t>
      </w:r>
      <w:r w:rsidR="007901D3" w:rsidRPr="001926FE"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  <w:t>estudiante)</w:t>
      </w:r>
      <w:r w:rsidRPr="001926FE"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  <w:t xml:space="preserve"> autoriza a la organización a fotografiarme a mí mismo, a mi familia y a mi escuela para el Programa de Riñón Saludable. </w:t>
      </w:r>
    </w:p>
    <w:p w14:paraId="7512BD0A" w14:textId="77777777" w:rsidR="00490F1A" w:rsidRPr="001926FE" w:rsidRDefault="00490F1A" w:rsidP="00280109">
      <w:pPr>
        <w:shd w:val="clear" w:color="auto" w:fill="FFFFFF"/>
        <w:autoSpaceDE w:val="0"/>
        <w:autoSpaceDN w:val="0"/>
        <w:adjustRightInd w:val="0"/>
        <w:spacing w:after="0" w:line="480" w:lineRule="auto"/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</w:pPr>
    </w:p>
    <w:p w14:paraId="6AEB1C52" w14:textId="36F6817B" w:rsidR="00490F1A" w:rsidRPr="001926FE" w:rsidRDefault="00490F1A" w:rsidP="00280109">
      <w:pPr>
        <w:shd w:val="clear" w:color="auto" w:fill="FFFFFF"/>
        <w:autoSpaceDE w:val="0"/>
        <w:autoSpaceDN w:val="0"/>
        <w:adjustRightInd w:val="0"/>
        <w:spacing w:after="0" w:line="480" w:lineRule="auto"/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</w:pPr>
      <w:r w:rsidRPr="001926FE"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  <w:t xml:space="preserve">Entiendo que las fotos se utilizarán solo con fines informativos e instructivos y no se utilizarán para generar ganancias u otros fines comerciales. Entiendo que las imágenes pueden ser utilizadas en todo el país por otras agencias locales, estatales y federales con fines informativos e instructivos. No he sido </w:t>
      </w:r>
      <w:r w:rsidR="007901D3" w:rsidRPr="001926FE"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  <w:t>compensado,</w:t>
      </w:r>
      <w:r w:rsidR="007901D3" w:rsidRPr="001926FE">
        <w:rPr>
          <w:rFonts w:ascii="Times New Roman" w:eastAsia="Times New Roman" w:hAnsi="Calibri" w:cs="Times New Roman"/>
          <w:color w:val="000000"/>
          <w:sz w:val="24"/>
          <w:szCs w:val="21"/>
          <w:lang w:val="es-ES"/>
        </w:rPr>
        <w:t xml:space="preserve"> </w:t>
      </w:r>
      <w:r w:rsidR="007901D3" w:rsidRPr="001926FE"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  <w:t>ni</w:t>
      </w:r>
      <w:r w:rsidRPr="001926FE"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  <w:t xml:space="preserve"> buscaré compensación por las fotos. Libero a la organización de la responsabilidad si un tercero viola los términos de esta liberación. </w:t>
      </w:r>
    </w:p>
    <w:p w14:paraId="130785E1" w14:textId="77777777" w:rsidR="007901D3" w:rsidRDefault="00490F1A" w:rsidP="004D7474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Cs w:val="21"/>
          <w:lang w:val="es-ES"/>
        </w:rPr>
      </w:pPr>
      <w:r w:rsidRPr="001926FE">
        <w:rPr>
          <w:rFonts w:ascii="Calibri" w:eastAsia="Times New Roman" w:hAnsi="Calibri" w:cs="Times New Roman"/>
          <w:color w:val="000000"/>
          <w:szCs w:val="21"/>
          <w:lang w:val="es-ES"/>
        </w:rPr>
        <w:t xml:space="preserve">_____________________________________________ ________________ </w:t>
      </w:r>
    </w:p>
    <w:p w14:paraId="1B58873C" w14:textId="29C55981" w:rsidR="00490F1A" w:rsidRPr="001926FE" w:rsidRDefault="00490F1A" w:rsidP="004D7474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Cs w:val="21"/>
          <w:lang w:val="es-ES"/>
        </w:rPr>
      </w:pPr>
      <w:r w:rsidRPr="001926FE">
        <w:rPr>
          <w:rFonts w:ascii="Calibri" w:eastAsia="Times New Roman" w:hAnsi="Calibri" w:cs="Times New Roman"/>
          <w:color w:val="000000"/>
          <w:szCs w:val="21"/>
          <w:lang w:val="es-ES"/>
        </w:rPr>
        <w:t xml:space="preserve">Fecha del nombre de impresión de padre / tutor </w:t>
      </w:r>
    </w:p>
    <w:p w14:paraId="2E48C5CA" w14:textId="77777777" w:rsidR="00490F1A" w:rsidRPr="001926FE" w:rsidRDefault="00490F1A" w:rsidP="004D7474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Cs w:val="21"/>
          <w:lang w:val="es-ES"/>
        </w:rPr>
      </w:pPr>
    </w:p>
    <w:p w14:paraId="38D8AAAE" w14:textId="77777777" w:rsidR="00490F1A" w:rsidRPr="001926FE" w:rsidRDefault="00490F1A" w:rsidP="004D7474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</w:pPr>
      <w:r w:rsidRPr="001926FE"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  <w:t xml:space="preserve">_____________________________________________ ________________ </w:t>
      </w:r>
    </w:p>
    <w:p w14:paraId="6B1895F2" w14:textId="04269504" w:rsidR="00490F1A" w:rsidRPr="001926FE" w:rsidRDefault="00490F1A" w:rsidP="004D7474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</w:pPr>
      <w:r w:rsidRPr="001926FE">
        <w:rPr>
          <w:rFonts w:ascii="Calibri" w:eastAsia="Times New Roman" w:hAnsi="Calibri" w:cs="Times New Roman"/>
          <w:color w:val="000000"/>
          <w:szCs w:val="21"/>
          <w:lang w:val="es-ES"/>
        </w:rPr>
        <w:t xml:space="preserve">Padre / </w:t>
      </w:r>
      <w:r w:rsidR="004D7474" w:rsidRPr="001926FE">
        <w:rPr>
          <w:rFonts w:ascii="Calibri" w:eastAsia="Times New Roman" w:hAnsi="Calibri" w:cs="Times New Roman"/>
          <w:color w:val="000000"/>
          <w:szCs w:val="21"/>
          <w:lang w:val="es-ES"/>
        </w:rPr>
        <w:t>Guardián Fecha</w:t>
      </w:r>
      <w:r w:rsidRPr="001926FE"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  <w:t xml:space="preserve"> de nombre de la firma </w:t>
      </w:r>
    </w:p>
    <w:p w14:paraId="293D62B8" w14:textId="77777777" w:rsidR="00490F1A" w:rsidRPr="001926FE" w:rsidRDefault="00490F1A" w:rsidP="004D7474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Cs w:val="21"/>
          <w:lang w:val="es-ES"/>
        </w:rPr>
      </w:pPr>
    </w:p>
    <w:p w14:paraId="330105C9" w14:textId="77777777" w:rsidR="00490F1A" w:rsidRPr="001926FE" w:rsidRDefault="00490F1A" w:rsidP="004D7474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</w:pPr>
      <w:r w:rsidRPr="001926FE">
        <w:rPr>
          <w:rFonts w:ascii="Calibri" w:eastAsia="Times New Roman" w:hAnsi="Calibri" w:cs="Times New Roman"/>
          <w:color w:val="000000"/>
          <w:sz w:val="24"/>
          <w:szCs w:val="21"/>
          <w:lang w:val="es-ES"/>
        </w:rPr>
        <w:t xml:space="preserve">_____________________________________________ ________________ </w:t>
      </w:r>
    </w:p>
    <w:p w14:paraId="4947BACC" w14:textId="168BCAF7" w:rsidR="00490F1A" w:rsidRPr="001926FE" w:rsidRDefault="00490F1A" w:rsidP="004D7474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Cs w:val="21"/>
          <w:lang w:val="es-ES"/>
        </w:rPr>
      </w:pPr>
      <w:r w:rsidRPr="001926FE">
        <w:rPr>
          <w:rFonts w:ascii="Calibri" w:eastAsia="Times New Roman" w:hAnsi="Calibri" w:cs="Times New Roman"/>
          <w:color w:val="000000"/>
          <w:szCs w:val="21"/>
          <w:lang w:val="es-ES"/>
        </w:rPr>
        <w:t xml:space="preserve">Nombre de impresión del estudiante </w:t>
      </w:r>
      <w:r w:rsidR="004D7474" w:rsidRPr="001926FE">
        <w:rPr>
          <w:rFonts w:ascii="Calibri" w:eastAsia="Times New Roman" w:hAnsi="Calibri" w:cs="Times New Roman"/>
          <w:color w:val="000000"/>
          <w:szCs w:val="21"/>
          <w:lang w:val="es-ES"/>
        </w:rPr>
        <w:t>(Si</w:t>
      </w:r>
      <w:r w:rsidRPr="001926FE">
        <w:rPr>
          <w:rFonts w:ascii="Calibri" w:eastAsia="Times New Roman" w:hAnsi="Calibri" w:cs="Times New Roman"/>
          <w:color w:val="000000"/>
          <w:szCs w:val="21"/>
          <w:lang w:val="es-ES"/>
        </w:rPr>
        <w:t xml:space="preserve"> tiene 18 años o </w:t>
      </w:r>
      <w:r w:rsidR="004D7474" w:rsidRPr="001926FE">
        <w:rPr>
          <w:rFonts w:ascii="Calibri" w:eastAsia="Times New Roman" w:hAnsi="Calibri" w:cs="Times New Roman"/>
          <w:color w:val="000000"/>
          <w:szCs w:val="21"/>
          <w:lang w:val="es-ES"/>
        </w:rPr>
        <w:t xml:space="preserve">más) </w:t>
      </w:r>
      <w:r w:rsidR="004D7474" w:rsidRPr="001926FE">
        <w:rPr>
          <w:rFonts w:ascii="Times New Roman" w:eastAsia="Times New Roman" w:hAnsi="Calibri" w:cs="Times New Roman"/>
          <w:color w:val="000000"/>
          <w:szCs w:val="21"/>
          <w:lang w:val="es-ES"/>
        </w:rPr>
        <w:t>Fecha</w:t>
      </w:r>
      <w:r w:rsidRPr="001926FE">
        <w:rPr>
          <w:rFonts w:ascii="Calibri" w:eastAsia="Times New Roman" w:hAnsi="Calibri" w:cs="Times New Roman"/>
          <w:color w:val="000000"/>
          <w:szCs w:val="21"/>
          <w:lang w:val="es-ES"/>
        </w:rPr>
        <w:t xml:space="preserve"> </w:t>
      </w:r>
    </w:p>
    <w:p w14:paraId="5FD60896" w14:textId="77777777" w:rsidR="00490F1A" w:rsidRPr="001926FE" w:rsidRDefault="00490F1A" w:rsidP="00280109">
      <w:pPr>
        <w:shd w:val="clear" w:color="auto" w:fill="FFFFFF"/>
        <w:autoSpaceDE w:val="0"/>
        <w:autoSpaceDN w:val="0"/>
        <w:adjustRightInd w:val="0"/>
        <w:spacing w:after="0" w:line="480" w:lineRule="auto"/>
        <w:rPr>
          <w:rFonts w:ascii="Calibri" w:eastAsia="Times New Roman" w:hAnsi="Calibri" w:cs="Times New Roman"/>
          <w:color w:val="000000"/>
          <w:szCs w:val="21"/>
          <w:lang w:val="es-ES"/>
        </w:rPr>
      </w:pPr>
    </w:p>
    <w:p w14:paraId="31145296" w14:textId="77777777" w:rsidR="00490F1A" w:rsidRPr="001926FE" w:rsidRDefault="00490F1A" w:rsidP="004D7474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1"/>
          <w:lang w:val="es-ES"/>
        </w:rPr>
      </w:pPr>
      <w:r w:rsidRPr="001926FE">
        <w:rPr>
          <w:rFonts w:ascii="Times New Roman" w:eastAsia="Times New Roman" w:hAnsi="Times New Roman" w:cs="Times New Roman"/>
          <w:color w:val="000000"/>
          <w:sz w:val="24"/>
          <w:szCs w:val="21"/>
          <w:lang w:val="es-ES"/>
        </w:rPr>
        <w:t xml:space="preserve">_____________________________________________ ________________ </w:t>
      </w:r>
    </w:p>
    <w:p w14:paraId="73B11423" w14:textId="1155AC2E" w:rsidR="00490F1A" w:rsidRDefault="00490F1A" w:rsidP="004D7474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Cs w:val="21"/>
          <w:lang w:val="es-ES"/>
        </w:rPr>
      </w:pPr>
      <w:r w:rsidRPr="001926FE">
        <w:rPr>
          <w:rFonts w:ascii="Calibri" w:eastAsia="Times New Roman" w:hAnsi="Calibri" w:cs="Times New Roman"/>
          <w:color w:val="000000"/>
          <w:szCs w:val="21"/>
          <w:lang w:val="es-ES"/>
        </w:rPr>
        <w:t xml:space="preserve">Nombre de la firma del estudiante </w:t>
      </w:r>
      <w:r w:rsidR="004D7474" w:rsidRPr="001926FE">
        <w:rPr>
          <w:rFonts w:ascii="Calibri" w:eastAsia="Times New Roman" w:hAnsi="Calibri" w:cs="Times New Roman"/>
          <w:color w:val="000000"/>
          <w:szCs w:val="21"/>
          <w:lang w:val="es-ES"/>
        </w:rPr>
        <w:t>(Si</w:t>
      </w:r>
      <w:r w:rsidRPr="001926FE">
        <w:rPr>
          <w:rFonts w:ascii="Calibri" w:eastAsia="Times New Roman" w:hAnsi="Calibri" w:cs="Times New Roman"/>
          <w:color w:val="000000"/>
          <w:szCs w:val="21"/>
          <w:lang w:val="es-ES"/>
        </w:rPr>
        <w:t xml:space="preserve"> tiene 18 años o </w:t>
      </w:r>
      <w:r w:rsidR="004D7474" w:rsidRPr="001926FE">
        <w:rPr>
          <w:rFonts w:ascii="Calibri" w:eastAsia="Times New Roman" w:hAnsi="Calibri" w:cs="Times New Roman"/>
          <w:color w:val="000000"/>
          <w:szCs w:val="21"/>
          <w:lang w:val="es-ES"/>
        </w:rPr>
        <w:t xml:space="preserve">más) </w:t>
      </w:r>
      <w:r w:rsidR="004D7474" w:rsidRPr="001926FE">
        <w:rPr>
          <w:rFonts w:ascii="Times New Roman" w:eastAsia="Times New Roman" w:hAnsi="Calibri" w:cs="Times New Roman"/>
          <w:color w:val="000000"/>
          <w:szCs w:val="21"/>
          <w:lang w:val="es-ES"/>
        </w:rPr>
        <w:t>Fecha</w:t>
      </w:r>
      <w:r w:rsidRPr="001926FE">
        <w:rPr>
          <w:rFonts w:ascii="Calibri" w:eastAsia="Times New Roman" w:hAnsi="Calibri" w:cs="Times New Roman"/>
          <w:color w:val="000000"/>
          <w:szCs w:val="21"/>
          <w:lang w:val="es-ES"/>
        </w:rPr>
        <w:t xml:space="preserve"> </w:t>
      </w:r>
    </w:p>
    <w:p w14:paraId="6AE3DC73" w14:textId="428D1CD1" w:rsidR="004D7474" w:rsidRDefault="004D7474">
      <w:pPr>
        <w:rPr>
          <w:rFonts w:ascii="Calibri" w:eastAsia="Times New Roman" w:hAnsi="Calibri" w:cs="Times New Roman"/>
          <w:color w:val="000000"/>
          <w:szCs w:val="21"/>
          <w:lang w:val="es-ES"/>
        </w:rPr>
      </w:pPr>
      <w:r>
        <w:rPr>
          <w:rFonts w:ascii="Calibri" w:eastAsia="Times New Roman" w:hAnsi="Calibri" w:cs="Times New Roman"/>
          <w:color w:val="000000"/>
          <w:szCs w:val="21"/>
          <w:lang w:val="es-ES"/>
        </w:rPr>
        <w:br w:type="page"/>
      </w:r>
    </w:p>
    <w:p w14:paraId="23C990B2" w14:textId="6E2DD019" w:rsidR="00F96637" w:rsidRPr="00F96637" w:rsidRDefault="00F96637" w:rsidP="00000888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</w:pPr>
      <w:r w:rsidRPr="00F96637">
        <w:rPr>
          <w:rFonts w:ascii="Engravers MT" w:hAnsi="Engravers MT"/>
          <w:b/>
          <w:color w:val="2E74B5" w:themeColor="accent5" w:themeShade="BF"/>
          <w:sz w:val="32"/>
          <w:szCs w:val="32"/>
          <w:lang w:val="es"/>
        </w:rPr>
        <w:t>PARTE II - AKBF CONOCIMIENTOS BÁSICOS DE RIÑÓN</w:t>
      </w:r>
      <w:r w:rsidRPr="00F96637">
        <w:rPr>
          <w:b/>
          <w:color w:val="2E74B5" w:themeColor="accent5" w:themeShade="BF"/>
          <w:sz w:val="28"/>
          <w:szCs w:val="21"/>
          <w:lang w:val="es"/>
        </w:rPr>
        <w:t xml:space="preserve"> </w:t>
      </w:r>
    </w:p>
    <w:p w14:paraId="1B5F8E90" w14:textId="77777777" w:rsidR="00490F1A" w:rsidRPr="002B0F7D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bin" w:eastAsia="Times New Roman" w:hAnsi="cabin" w:cs="Times New Roman"/>
          <w:b/>
          <w:color w:val="000000"/>
          <w:sz w:val="36"/>
          <w:szCs w:val="21"/>
          <w:lang w:val="es-ES"/>
        </w:rPr>
      </w:pPr>
    </w:p>
    <w:p w14:paraId="3BECF4B8" w14:textId="77777777" w:rsidR="00490F1A" w:rsidRPr="002B0F7D" w:rsidRDefault="00490F1A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Times New Roman" w:eastAsia="Times New Roman" w:hAnsi="Times New Roman" w:cs="Times New Roman"/>
          <w:color w:val="000000"/>
          <w:szCs w:val="21"/>
          <w:lang w:val="es-ES"/>
        </w:rPr>
      </w:pPr>
      <w:r w:rsidRPr="002B0F7D">
        <w:rPr>
          <w:rFonts w:ascii="Times New Roman" w:eastAsia="Times New Roman" w:hAnsi="Times New Roman" w:cs="Times New Roman"/>
          <w:color w:val="000000"/>
          <w:szCs w:val="21"/>
          <w:lang w:val="es-ES"/>
        </w:rPr>
        <w:br/>
      </w:r>
    </w:p>
    <w:p w14:paraId="0C74F87C" w14:textId="3D753ADC" w:rsidR="00490F1A" w:rsidRDefault="00177B3C" w:rsidP="00490F1A">
      <w:pPr>
        <w:shd w:val="clear" w:color="auto" w:fill="FFFFFF"/>
        <w:autoSpaceDE w:val="0"/>
        <w:autoSpaceDN w:val="0"/>
        <w:adjustRightInd w:val="0"/>
        <w:spacing w:line="240" w:lineRule="auto"/>
        <w:jc w:val="center"/>
        <w:rPr>
          <w:rFonts w:ascii="Times New Roman" w:eastAsia="Times New Roman" w:hAnsi="Times New Roman" w:cs="Times New Roman"/>
          <w:color w:val="000000"/>
          <w:szCs w:val="21"/>
        </w:rPr>
      </w:pPr>
      <w:r>
        <w:rPr>
          <w:rFonts w:ascii="Times New Roman" w:eastAsia="Times New Roman" w:hAnsi="Times New Roman" w:cs="Times New Roman"/>
          <w:noProof/>
          <w:color w:val="000000"/>
          <w:szCs w:val="21"/>
        </w:rPr>
        <w:drawing>
          <wp:inline distT="0" distB="0" distL="0" distR="0" wp14:anchorId="555FCEA1" wp14:editId="65EB2D7E">
            <wp:extent cx="5943600" cy="4547870"/>
            <wp:effectExtent l="0" t="0" r="0" b="5080"/>
            <wp:docPr id="44" name="Picture 4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Diagram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47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D6504" w14:textId="77777777" w:rsidR="00490F1A" w:rsidRDefault="00490F1A" w:rsidP="00490F1A">
      <w:pPr>
        <w:shd w:val="clear" w:color="auto" w:fill="FFFFFF"/>
        <w:autoSpaceDE w:val="0"/>
        <w:autoSpaceDN w:val="0"/>
        <w:adjustRightInd w:val="0"/>
        <w:spacing w:line="240" w:lineRule="auto"/>
        <w:jc w:val="center"/>
        <w:rPr>
          <w:rFonts w:ascii="Times New Roman" w:eastAsia="Times New Roman" w:hAnsi="Times New Roman" w:cs="Times New Roman"/>
          <w:color w:val="000000"/>
          <w:szCs w:val="21"/>
        </w:rPr>
      </w:pPr>
    </w:p>
    <w:p w14:paraId="1AFB86D8" w14:textId="344EF7C6" w:rsidR="00375CC6" w:rsidRDefault="00375CC6" w:rsidP="003E44DB">
      <w:pPr>
        <w:shd w:val="clear" w:color="auto" w:fill="FFFFFF"/>
        <w:autoSpaceDE w:val="0"/>
        <w:autoSpaceDN w:val="0"/>
        <w:adjustRightInd w:val="0"/>
        <w:spacing w:line="240" w:lineRule="auto"/>
        <w:jc w:val="center"/>
        <w:rPr>
          <w:rFonts w:ascii="cabin" w:eastAsia="Times New Roman" w:hAnsi="cabin" w:cs="Times New Roman"/>
          <w:b/>
          <w:color w:val="000000"/>
          <w:sz w:val="32"/>
          <w:szCs w:val="21"/>
          <w:lang w:val="es-ES"/>
        </w:rPr>
      </w:pPr>
      <w:r>
        <w:rPr>
          <w:b/>
          <w:color w:val="000000"/>
          <w:sz w:val="32"/>
          <w:szCs w:val="21"/>
          <w:lang w:val="es"/>
        </w:rPr>
        <w:t>¿POR QUÉ SON IMPORTANTES LOS RIÑONES?</w:t>
      </w:r>
      <w:r w:rsidR="00B8182B">
        <w:rPr>
          <w:b/>
          <w:color w:val="000000"/>
          <w:sz w:val="32"/>
          <w:szCs w:val="21"/>
          <w:lang w:val="es"/>
        </w:rPr>
        <w:t xml:space="preserve"> </w:t>
      </w:r>
      <w:r w:rsidR="002B0F7D">
        <w:rPr>
          <w:b/>
          <w:color w:val="000000"/>
          <w:sz w:val="32"/>
          <w:szCs w:val="21"/>
          <w:lang w:val="es"/>
        </w:rPr>
        <w:t>–</w:t>
      </w:r>
      <w:r w:rsidR="00897A22">
        <w:rPr>
          <w:b/>
          <w:color w:val="000000"/>
          <w:sz w:val="32"/>
          <w:szCs w:val="21"/>
          <w:lang w:val="es"/>
        </w:rPr>
        <w:t xml:space="preserve"> </w:t>
      </w:r>
      <w:r w:rsidR="00B8182B">
        <w:rPr>
          <w:b/>
          <w:color w:val="000000"/>
          <w:sz w:val="32"/>
          <w:szCs w:val="21"/>
          <w:lang w:val="es"/>
        </w:rPr>
        <w:t>PÁGINA</w:t>
      </w:r>
      <w:r w:rsidR="002B0F7D">
        <w:rPr>
          <w:b/>
          <w:color w:val="000000"/>
          <w:sz w:val="32"/>
          <w:szCs w:val="21"/>
          <w:lang w:val="es"/>
        </w:rPr>
        <w:t xml:space="preserve"> 1</w:t>
      </w:r>
      <w:r w:rsidR="002C11B1">
        <w:rPr>
          <w:b/>
          <w:color w:val="000000"/>
          <w:sz w:val="32"/>
          <w:szCs w:val="21"/>
          <w:lang w:val="es"/>
        </w:rPr>
        <w:t>4</w:t>
      </w:r>
    </w:p>
    <w:p w14:paraId="40A59EC0" w14:textId="6D73FCBE" w:rsidR="00375CC6" w:rsidRPr="001926FE" w:rsidRDefault="00375CC6" w:rsidP="00C81159">
      <w:pPr>
        <w:shd w:val="clear" w:color="auto" w:fill="FFFFFF"/>
        <w:autoSpaceDE w:val="0"/>
        <w:autoSpaceDN w:val="0"/>
        <w:adjustRightInd w:val="0"/>
        <w:spacing w:line="240" w:lineRule="auto"/>
        <w:jc w:val="center"/>
        <w:rPr>
          <w:rFonts w:ascii="cabin" w:eastAsia="Times New Roman" w:hAnsi="cabin" w:cs="Times New Roman"/>
          <w:b/>
          <w:color w:val="000000"/>
          <w:sz w:val="32"/>
          <w:szCs w:val="21"/>
          <w:lang w:val="es-ES"/>
        </w:rPr>
      </w:pPr>
      <w:r w:rsidRPr="001926FE">
        <w:rPr>
          <w:b/>
          <w:color w:val="000000"/>
          <w:sz w:val="32"/>
          <w:szCs w:val="21"/>
          <w:lang w:val="es"/>
        </w:rPr>
        <w:t xml:space="preserve">¿POR QUÉ LOS NIÑOS SON IMPORTANTES – PÁGINA </w:t>
      </w:r>
      <w:r w:rsidR="002B0F7D">
        <w:rPr>
          <w:b/>
          <w:color w:val="000000"/>
          <w:sz w:val="32"/>
          <w:szCs w:val="21"/>
          <w:lang w:val="es"/>
        </w:rPr>
        <w:t>1</w:t>
      </w:r>
      <w:r w:rsidR="002C11B1">
        <w:rPr>
          <w:b/>
          <w:color w:val="000000"/>
          <w:sz w:val="32"/>
          <w:szCs w:val="21"/>
          <w:lang w:val="es"/>
        </w:rPr>
        <w:t>5</w:t>
      </w:r>
      <w:r w:rsidRPr="001926FE">
        <w:rPr>
          <w:b/>
          <w:color w:val="000000"/>
          <w:sz w:val="32"/>
          <w:szCs w:val="21"/>
          <w:lang w:val="es"/>
        </w:rPr>
        <w:t xml:space="preserve"> </w:t>
      </w:r>
    </w:p>
    <w:p w14:paraId="42B48F92" w14:textId="31488CB9" w:rsidR="009229E5" w:rsidRPr="009229E5" w:rsidRDefault="009229E5" w:rsidP="00FA76B5">
      <w:pPr>
        <w:shd w:val="clear" w:color="auto" w:fill="FFFFFF"/>
        <w:autoSpaceDE w:val="0"/>
        <w:autoSpaceDN w:val="0"/>
        <w:adjustRightInd w:val="0"/>
        <w:spacing w:line="240" w:lineRule="auto"/>
        <w:jc w:val="center"/>
        <w:rPr>
          <w:rFonts w:ascii="cabin" w:eastAsia="Times New Roman" w:hAnsi="cabin" w:cs="Times New Roman"/>
          <w:b/>
          <w:color w:val="000000"/>
          <w:sz w:val="32"/>
          <w:szCs w:val="21"/>
          <w:lang w:val="es-ES"/>
        </w:rPr>
      </w:pPr>
      <w:r w:rsidRPr="00B8182B">
        <w:rPr>
          <w:b/>
          <w:color w:val="000000"/>
          <w:sz w:val="32"/>
          <w:szCs w:val="21"/>
          <w:lang w:val="es"/>
        </w:rPr>
        <w:t>RAZÓN PARA LA PRUEBA ANUAL DE</w:t>
      </w:r>
      <w:r>
        <w:rPr>
          <w:b/>
          <w:color w:val="000000"/>
          <w:sz w:val="32"/>
          <w:szCs w:val="21"/>
          <w:lang w:val="es"/>
        </w:rPr>
        <w:t xml:space="preserve">UNCIÓN DE </w:t>
      </w:r>
      <w:r w:rsidR="00962CB0">
        <w:rPr>
          <w:b/>
          <w:color w:val="000000"/>
          <w:sz w:val="32"/>
          <w:szCs w:val="21"/>
          <w:lang w:val="es"/>
        </w:rPr>
        <w:t>LA</w:t>
      </w:r>
      <w:r>
        <w:rPr>
          <w:b/>
          <w:color w:val="000000"/>
          <w:sz w:val="32"/>
          <w:szCs w:val="21"/>
          <w:lang w:val="es"/>
        </w:rPr>
        <w:t xml:space="preserve"> RENAL – PÁGINA </w:t>
      </w:r>
      <w:r w:rsidR="002B0F7D">
        <w:rPr>
          <w:b/>
          <w:color w:val="000000"/>
          <w:sz w:val="32"/>
          <w:szCs w:val="21"/>
          <w:lang w:val="es"/>
        </w:rPr>
        <w:t>1</w:t>
      </w:r>
      <w:r w:rsidR="002C11B1">
        <w:rPr>
          <w:b/>
          <w:color w:val="000000"/>
          <w:sz w:val="32"/>
          <w:szCs w:val="21"/>
          <w:lang w:val="es"/>
        </w:rPr>
        <w:t>6</w:t>
      </w:r>
    </w:p>
    <w:p w14:paraId="27755405" w14:textId="1C0F16C7" w:rsidR="00C12185" w:rsidRPr="001926FE" w:rsidRDefault="00C12185">
      <w:pPr>
        <w:rPr>
          <w:rFonts w:ascii="cabin" w:eastAsia="Times New Roman" w:hAnsi="cabin" w:cs="Times New Roman"/>
          <w:color w:val="000000"/>
          <w:szCs w:val="21"/>
          <w:lang w:val="es-ES"/>
        </w:rPr>
      </w:pPr>
      <w:r w:rsidRPr="001926FE">
        <w:rPr>
          <w:rFonts w:ascii="cabin" w:eastAsia="Times New Roman" w:hAnsi="cabin" w:cs="Times New Roman"/>
          <w:color w:val="000000"/>
          <w:szCs w:val="21"/>
          <w:lang w:val="es-ES"/>
        </w:rPr>
        <w:br w:type="page"/>
      </w:r>
    </w:p>
    <w:p w14:paraId="06BFED7D" w14:textId="77777777" w:rsidR="004B4E3D" w:rsidRPr="00EA4C93" w:rsidRDefault="004B4E3D" w:rsidP="002F3063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</w:pPr>
      <w:r w:rsidRPr="00EA4C93">
        <w:rPr>
          <w:rFonts w:ascii="Engravers MT" w:hAnsi="Engravers MT"/>
          <w:b/>
          <w:color w:val="2E74B5" w:themeColor="accent5" w:themeShade="BF"/>
          <w:sz w:val="32"/>
          <w:szCs w:val="32"/>
          <w:lang w:val="es"/>
        </w:rPr>
        <w:t>¿POR QUÉ SON IMPORTANTES LOS RIÑONES?</w:t>
      </w:r>
    </w:p>
    <w:p w14:paraId="36AB0D56" w14:textId="77777777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bin" w:eastAsia="Times New Roman" w:hAnsi="cabin" w:cs="Times New Roman"/>
          <w:b/>
          <w:color w:val="000000"/>
          <w:sz w:val="36"/>
          <w:szCs w:val="21"/>
          <w:lang w:val="es-ES"/>
        </w:rPr>
      </w:pPr>
    </w:p>
    <w:p w14:paraId="1A24E54F" w14:textId="1126A9F6" w:rsidR="00490F1A" w:rsidRDefault="00A0479F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cabin" w:eastAsia="Times New Roman" w:hAnsi="cabin" w:cs="Times New Roman"/>
          <w:b/>
          <w:color w:val="000000"/>
          <w:sz w:val="36"/>
          <w:szCs w:val="21"/>
        </w:rPr>
      </w:pPr>
      <w:r>
        <w:rPr>
          <w:rFonts w:ascii="cabin" w:eastAsia="Times New Roman" w:hAnsi="cabin" w:cs="Times New Roman"/>
          <w:b/>
          <w:noProof/>
          <w:color w:val="000000"/>
          <w:sz w:val="36"/>
          <w:szCs w:val="21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CD3DB00" wp14:editId="7350702A">
                <wp:simplePos x="0" y="0"/>
                <wp:positionH relativeFrom="column">
                  <wp:posOffset>-190501</wp:posOffset>
                </wp:positionH>
                <wp:positionV relativeFrom="paragraph">
                  <wp:posOffset>5876290</wp:posOffset>
                </wp:positionV>
                <wp:extent cx="6981825" cy="1619250"/>
                <wp:effectExtent l="0" t="0" r="9525" b="0"/>
                <wp:wrapNone/>
                <wp:docPr id="45" name="Text Box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81825" cy="1619250"/>
                        </a:xfrm>
                        <a:prstGeom prst="rect">
                          <a:avLst/>
                        </a:prstGeom>
                        <a:solidFill>
                          <a:srgbClr val="5ABDE0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DF34CC2" w14:textId="77777777" w:rsidR="00E45029" w:rsidRDefault="00E45029" w:rsidP="00101A32">
                            <w:pPr>
                              <w:shd w:val="clear" w:color="auto" w:fill="5ABDE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Amasis MT Pro" w:eastAsia="Times New Roman" w:hAnsi="Amasis MT Pro" w:cs="Times New Roman"/>
                                <w:b/>
                                <w:color w:val="C00000"/>
                                <w:sz w:val="18"/>
                                <w:szCs w:val="21"/>
                              </w:rPr>
                            </w:pPr>
                          </w:p>
                          <w:p w14:paraId="76F1354F" w14:textId="77777777" w:rsidR="00A0479F" w:rsidRPr="001926FE" w:rsidRDefault="0021379C" w:rsidP="00101A32">
                            <w:pPr>
                              <w:shd w:val="clear" w:color="auto" w:fill="5ABDE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Amasis MT Pro" w:eastAsia="Times New Roman" w:hAnsi="Amasis MT Pro" w:cs="Times New Roman"/>
                                <w:b/>
                                <w:color w:val="9A0000"/>
                                <w:lang w:val="es-ES"/>
                              </w:rPr>
                            </w:pPr>
                            <w:r w:rsidRPr="001926FE">
                              <w:rPr>
                                <w:rFonts w:ascii="Amasis MT Pro" w:eastAsia="Times New Roman" w:hAnsi="Amasis MT Pro" w:cs="Times New Roman"/>
                                <w:b/>
                                <w:color w:val="9A0000"/>
                                <w:lang w:val="es-ES"/>
                              </w:rPr>
                              <w:t>SODIO – ENCONTRADO MINERAL EN MUCHOS ALIMENTOS Y UN NUTRIENTE ESENCIAL</w:t>
                            </w:r>
                          </w:p>
                          <w:p w14:paraId="0EA32C50" w14:textId="630CA3B5" w:rsidR="0021379C" w:rsidRPr="001926FE" w:rsidRDefault="0021379C" w:rsidP="00101A32">
                            <w:pPr>
                              <w:shd w:val="clear" w:color="auto" w:fill="5ABDE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Amasis MT Pro" w:eastAsia="Times New Roman" w:hAnsi="Amasis MT Pro" w:cs="Times New Roman"/>
                                <w:b/>
                                <w:color w:val="9A0000"/>
                                <w:lang w:val="es-ES"/>
                              </w:rPr>
                            </w:pPr>
                            <w:r w:rsidRPr="001926FE">
                              <w:rPr>
                                <w:rFonts w:ascii="Amasis MT Pro" w:eastAsia="Times New Roman" w:hAnsi="Amasis MT Pro" w:cs="Times New Roman"/>
                                <w:b/>
                                <w:color w:val="9A0000"/>
                                <w:lang w:val="es-ES"/>
                              </w:rPr>
                              <w:t xml:space="preserve"> </w:t>
                            </w:r>
                          </w:p>
                          <w:p w14:paraId="24E7B9F4" w14:textId="77777777" w:rsidR="0021379C" w:rsidRPr="001926FE" w:rsidRDefault="0021379C" w:rsidP="00101A32">
                            <w:pPr>
                              <w:shd w:val="clear" w:color="auto" w:fill="5ABDE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Amasis MT Pro" w:eastAsia="Times New Roman" w:hAnsi="Amasis MT Pro" w:cs="Times New Roman"/>
                                <w:b/>
                                <w:color w:val="9A0000"/>
                                <w:lang w:val="es-ES"/>
                              </w:rPr>
                            </w:pPr>
                            <w:r w:rsidRPr="001926FE">
                              <w:rPr>
                                <w:rFonts w:ascii="Amasis MT Pro" w:eastAsia="Times New Roman" w:hAnsi="Amasis MT Pro" w:cs="Times New Roman"/>
                                <w:b/>
                                <w:color w:val="9A0000"/>
                                <w:lang w:val="es-ES"/>
                              </w:rPr>
                              <w:t xml:space="preserve">POTASIO – MINERAL EN EL CUERPO QUE AYUDA A NERVIOS Y MUSCULOS A FUNCIONAR </w:t>
                            </w:r>
                          </w:p>
                          <w:p w14:paraId="26CFFB68" w14:textId="77777777" w:rsidR="00A0479F" w:rsidRPr="001926FE" w:rsidRDefault="00A0479F" w:rsidP="00101A32">
                            <w:pPr>
                              <w:shd w:val="clear" w:color="auto" w:fill="5ABDE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Amasis MT Pro" w:eastAsia="Times New Roman" w:hAnsi="Amasis MT Pro" w:cs="Times New Roman"/>
                                <w:b/>
                                <w:color w:val="9A0000"/>
                                <w:lang w:val="es-ES"/>
                              </w:rPr>
                            </w:pPr>
                          </w:p>
                          <w:p w14:paraId="68D584A7" w14:textId="77777777" w:rsidR="0021379C" w:rsidRPr="001926FE" w:rsidRDefault="0021379C" w:rsidP="00101A32">
                            <w:pPr>
                              <w:shd w:val="clear" w:color="auto" w:fill="5ABDE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Amasis MT Pro" w:eastAsia="Times New Roman" w:hAnsi="Amasis MT Pro" w:cs="Times New Roman"/>
                                <w:b/>
                                <w:color w:val="9A0000"/>
                                <w:lang w:val="es-ES"/>
                              </w:rPr>
                            </w:pPr>
                            <w:r w:rsidRPr="001926FE">
                              <w:rPr>
                                <w:rFonts w:ascii="Amasis MT Pro" w:eastAsia="Times New Roman" w:hAnsi="Amasis MT Pro" w:cs="Times New Roman"/>
                                <w:b/>
                                <w:color w:val="9A0000"/>
                                <w:lang w:val="es-ES"/>
                              </w:rPr>
                              <w:t xml:space="preserve">CALCIO – ENCONTRADO EN HUESOS SALUDABLES Y DIENTES </w:t>
                            </w:r>
                          </w:p>
                          <w:p w14:paraId="2DD6BC47" w14:textId="77777777" w:rsidR="00A0479F" w:rsidRPr="001926FE" w:rsidRDefault="00A0479F" w:rsidP="00101A32">
                            <w:pPr>
                              <w:shd w:val="clear" w:color="auto" w:fill="5ABDE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Amasis MT Pro" w:eastAsia="Times New Roman" w:hAnsi="Amasis MT Pro" w:cs="Times New Roman"/>
                                <w:b/>
                                <w:color w:val="9A0000"/>
                                <w:lang w:val="es-ES"/>
                              </w:rPr>
                            </w:pPr>
                          </w:p>
                          <w:p w14:paraId="624EF1A7" w14:textId="763B8614" w:rsidR="0021379C" w:rsidRPr="001926FE" w:rsidRDefault="0021379C" w:rsidP="00303DE6">
                            <w:pPr>
                              <w:shd w:val="clear" w:color="auto" w:fill="5ABDE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Amasis MT Pro" w:eastAsia="Times New Roman" w:hAnsi="Amasis MT Pro" w:cs="Times New Roman"/>
                                <w:b/>
                                <w:color w:val="9A0000"/>
                                <w:lang w:val="es-ES"/>
                              </w:rPr>
                            </w:pPr>
                            <w:r w:rsidRPr="001926FE">
                              <w:rPr>
                                <w:rFonts w:ascii="Amasis MT Pro" w:eastAsia="Times New Roman" w:hAnsi="Amasis MT Pro" w:cs="Times New Roman"/>
                                <w:b/>
                                <w:color w:val="9A0000"/>
                                <w:lang w:val="es-ES"/>
                              </w:rPr>
                              <w:t xml:space="preserve">FOSFOROSO – </w:t>
                            </w:r>
                            <w:r w:rsidR="00D35B0E" w:rsidRPr="00D35B0E">
                              <w:rPr>
                                <w:rFonts w:ascii="Amasis MT Pro Medium" w:hAnsi="Amasis MT Pro Medium"/>
                                <w:b/>
                                <w:color w:val="9A0000"/>
                                <w:lang w:val="es"/>
                              </w:rPr>
                              <w:t>MINERAL NECESITA CONSTRUIR HUCHOS HERMOSOS</w:t>
                            </w:r>
                            <w:r w:rsidR="00D35B0E" w:rsidRPr="001926FE">
                              <w:rPr>
                                <w:b/>
                                <w:color w:val="9A0000"/>
                                <w:lang w:val="es"/>
                              </w:rPr>
                              <w:t xml:space="preserve"> </w:t>
                            </w:r>
                            <w:r w:rsidRPr="001926FE">
                              <w:rPr>
                                <w:rFonts w:ascii="Amasis MT Pro" w:eastAsia="Times New Roman" w:hAnsi="Amasis MT Pro" w:cs="Times New Roman"/>
                                <w:b/>
                                <w:color w:val="9A0000"/>
                                <w:lang w:val="es-ES"/>
                              </w:rPr>
                              <w:t xml:space="preserve"> </w:t>
                            </w:r>
                          </w:p>
                          <w:p w14:paraId="6AC31E82" w14:textId="77777777" w:rsidR="00371C44" w:rsidRPr="001926FE" w:rsidRDefault="00371C44">
                            <w:pPr>
                              <w:rPr>
                                <w:color w:val="000000"/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D3DB00" id="_x0000_t202" coordsize="21600,21600" o:spt="202" path="m,l,21600r21600,l21600,xe">
                <v:stroke joinstyle="miter"/>
                <v:path gradientshapeok="t" o:connecttype="rect"/>
              </v:shapetype>
              <v:shape id="Text Box 45" o:spid="_x0000_s1026" type="#_x0000_t202" style="position:absolute;left:0;text-align:left;margin-left:-15pt;margin-top:462.7pt;width:549.75pt;height:127.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" fillcolor="#5abde0" stroked="f" strokeweight=".5pt">
                <v:textbox>
                  <w:txbxContent>
                    <w:p w14:paraId="7DF34CC2" w14:textId="77777777" w:rsidR="00E45029" w:rsidRDefault="00E45029" w:rsidP="00101A32">
                      <w:pPr>
                        <w:shd w:val="clear" w:color="auto" w:fill="5ABDE0"/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Amasis MT Pro" w:eastAsia="Times New Roman" w:hAnsi="Amasis MT Pro" w:cs="Times New Roman"/>
                          <w:b/>
                          <w:color w:val="C00000"/>
                          <w:sz w:val="18"/>
                          <w:szCs w:val="21"/>
                        </w:rPr>
                      </w:pPr>
                    </w:p>
                    <w:p w14:paraId="76F1354F" w14:textId="77777777" w:rsidR="00A0479F" w:rsidRPr="001926FE" w:rsidRDefault="0021379C" w:rsidP="00101A32">
                      <w:pPr>
                        <w:shd w:val="clear" w:color="auto" w:fill="5ABDE0"/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Amasis MT Pro" w:eastAsia="Times New Roman" w:hAnsi="Amasis MT Pro" w:cs="Times New Roman"/>
                          <w:b/>
                          <w:color w:val="9A0000"/>
                          <w:lang w:val="es-ES"/>
                        </w:rPr>
                      </w:pPr>
                      <w:r w:rsidRPr="001926FE">
                        <w:rPr>
                          <w:rFonts w:ascii="Amasis MT Pro" w:eastAsia="Times New Roman" w:hAnsi="Amasis MT Pro" w:cs="Times New Roman"/>
                          <w:b/>
                          <w:color w:val="9A0000"/>
                          <w:lang w:val="es-ES"/>
                        </w:rPr>
                        <w:t>SODIO – ENCONTRADO MINERAL EN MUCHOS ALIMENTOS Y UN NUTRIENTE ESENCIAL</w:t>
                      </w:r>
                    </w:p>
                    <w:p w14:paraId="0EA32C50" w14:textId="630CA3B5" w:rsidR="0021379C" w:rsidRPr="001926FE" w:rsidRDefault="0021379C" w:rsidP="00101A32">
                      <w:pPr>
                        <w:shd w:val="clear" w:color="auto" w:fill="5ABDE0"/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Amasis MT Pro" w:eastAsia="Times New Roman" w:hAnsi="Amasis MT Pro" w:cs="Times New Roman"/>
                          <w:b/>
                          <w:color w:val="9A0000"/>
                          <w:lang w:val="es-ES"/>
                        </w:rPr>
                      </w:pPr>
                      <w:r w:rsidRPr="001926FE">
                        <w:rPr>
                          <w:rFonts w:ascii="Amasis MT Pro" w:eastAsia="Times New Roman" w:hAnsi="Amasis MT Pro" w:cs="Times New Roman"/>
                          <w:b/>
                          <w:color w:val="9A0000"/>
                          <w:lang w:val="es-ES"/>
                        </w:rPr>
                        <w:t xml:space="preserve"> </w:t>
                      </w:r>
                    </w:p>
                    <w:p w14:paraId="24E7B9F4" w14:textId="77777777" w:rsidR="0021379C" w:rsidRPr="001926FE" w:rsidRDefault="0021379C" w:rsidP="00101A32">
                      <w:pPr>
                        <w:shd w:val="clear" w:color="auto" w:fill="5ABDE0"/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Amasis MT Pro" w:eastAsia="Times New Roman" w:hAnsi="Amasis MT Pro" w:cs="Times New Roman"/>
                          <w:b/>
                          <w:color w:val="9A0000"/>
                          <w:lang w:val="es-ES"/>
                        </w:rPr>
                      </w:pPr>
                      <w:r w:rsidRPr="001926FE">
                        <w:rPr>
                          <w:rFonts w:ascii="Amasis MT Pro" w:eastAsia="Times New Roman" w:hAnsi="Amasis MT Pro" w:cs="Times New Roman"/>
                          <w:b/>
                          <w:color w:val="9A0000"/>
                          <w:lang w:val="es-ES"/>
                        </w:rPr>
                        <w:t xml:space="preserve">POTASIO – MINERAL EN EL CUERPO QUE AYUDA A NERVIOS Y MUSCULOS A FUNCIONAR </w:t>
                      </w:r>
                    </w:p>
                    <w:p w14:paraId="26CFFB68" w14:textId="77777777" w:rsidR="00A0479F" w:rsidRPr="001926FE" w:rsidRDefault="00A0479F" w:rsidP="00101A32">
                      <w:pPr>
                        <w:shd w:val="clear" w:color="auto" w:fill="5ABDE0"/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Amasis MT Pro" w:eastAsia="Times New Roman" w:hAnsi="Amasis MT Pro" w:cs="Times New Roman"/>
                          <w:b/>
                          <w:color w:val="9A0000"/>
                          <w:lang w:val="es-ES"/>
                        </w:rPr>
                      </w:pPr>
                    </w:p>
                    <w:p w14:paraId="68D584A7" w14:textId="77777777" w:rsidR="0021379C" w:rsidRPr="001926FE" w:rsidRDefault="0021379C" w:rsidP="00101A32">
                      <w:pPr>
                        <w:shd w:val="clear" w:color="auto" w:fill="5ABDE0"/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Amasis MT Pro" w:eastAsia="Times New Roman" w:hAnsi="Amasis MT Pro" w:cs="Times New Roman"/>
                          <w:b/>
                          <w:color w:val="9A0000"/>
                          <w:lang w:val="es-ES"/>
                        </w:rPr>
                      </w:pPr>
                      <w:r w:rsidRPr="001926FE">
                        <w:rPr>
                          <w:rFonts w:ascii="Amasis MT Pro" w:eastAsia="Times New Roman" w:hAnsi="Amasis MT Pro" w:cs="Times New Roman"/>
                          <w:b/>
                          <w:color w:val="9A0000"/>
                          <w:lang w:val="es-ES"/>
                        </w:rPr>
                        <w:t xml:space="preserve">CALCIO – ENCONTRADO EN HUESOS SALUDABLES Y DIENTES </w:t>
                      </w:r>
                    </w:p>
                    <w:p w14:paraId="2DD6BC47" w14:textId="77777777" w:rsidR="00A0479F" w:rsidRPr="001926FE" w:rsidRDefault="00A0479F" w:rsidP="00101A32">
                      <w:pPr>
                        <w:shd w:val="clear" w:color="auto" w:fill="5ABDE0"/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Amasis MT Pro" w:eastAsia="Times New Roman" w:hAnsi="Amasis MT Pro" w:cs="Times New Roman"/>
                          <w:b/>
                          <w:color w:val="9A0000"/>
                          <w:lang w:val="es-ES"/>
                        </w:rPr>
                      </w:pPr>
                    </w:p>
                    <w:p w14:paraId="624EF1A7" w14:textId="763B8614" w:rsidR="0021379C" w:rsidRPr="001926FE" w:rsidRDefault="0021379C" w:rsidP="00303DE6">
                      <w:pPr>
                        <w:shd w:val="clear" w:color="auto" w:fill="5ABDE0"/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Amasis MT Pro" w:eastAsia="Times New Roman" w:hAnsi="Amasis MT Pro" w:cs="Times New Roman"/>
                          <w:b/>
                          <w:color w:val="9A0000"/>
                          <w:lang w:val="es-ES"/>
                        </w:rPr>
                      </w:pPr>
                      <w:r w:rsidRPr="001926FE">
                        <w:rPr>
                          <w:rFonts w:ascii="Amasis MT Pro" w:eastAsia="Times New Roman" w:hAnsi="Amasis MT Pro" w:cs="Times New Roman"/>
                          <w:b/>
                          <w:color w:val="9A0000"/>
                          <w:lang w:val="es-ES"/>
                        </w:rPr>
                        <w:t xml:space="preserve">FOSFOROSO – </w:t>
                      </w:r>
                      <w:r w:rsidR="00D35B0E" w:rsidRPr="00D35B0E">
                        <w:rPr>
                          <w:rFonts w:ascii="Amasis MT Pro Medium" w:hAnsi="Amasis MT Pro Medium"/>
                          <w:b/>
                          <w:color w:val="9A0000"/>
                          <w:lang w:val="es"/>
                        </w:rPr>
                        <w:t>MINERAL NECESITA CONSTRUIR HUCHOS HERMOSOS</w:t>
                      </w:r>
                      <w:r w:rsidR="00D35B0E" w:rsidRPr="001926FE">
                        <w:rPr>
                          <w:b/>
                          <w:color w:val="9A0000"/>
                          <w:lang w:val="es"/>
                        </w:rPr>
                        <w:t xml:space="preserve"> </w:t>
                      </w:r>
                      <w:r w:rsidRPr="001926FE">
                        <w:rPr>
                          <w:rFonts w:ascii="Amasis MT Pro" w:eastAsia="Times New Roman" w:hAnsi="Amasis MT Pro" w:cs="Times New Roman"/>
                          <w:b/>
                          <w:color w:val="9A0000"/>
                          <w:lang w:val="es-ES"/>
                        </w:rPr>
                        <w:t xml:space="preserve"> </w:t>
                      </w:r>
                    </w:p>
                    <w:p w14:paraId="6AC31E82" w14:textId="77777777" w:rsidR="00371C44" w:rsidRPr="001926FE" w:rsidRDefault="00371C44">
                      <w:pPr>
                        <w:rPr>
                          <w:color w:val="000000"/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B7FC6">
        <w:rPr>
          <w:rFonts w:ascii="cabin" w:eastAsia="Times New Roman" w:hAnsi="cabin" w:cs="Times New Roman"/>
          <w:b/>
          <w:noProof/>
          <w:color w:val="000000"/>
          <w:sz w:val="36"/>
          <w:szCs w:val="21"/>
        </w:rPr>
        <w:drawing>
          <wp:inline distT="0" distB="0" distL="0" distR="0" wp14:anchorId="02FC9C97" wp14:editId="5D50DCA2">
            <wp:extent cx="5943600" cy="5943600"/>
            <wp:effectExtent l="0" t="0" r="0" b="0"/>
            <wp:docPr id="38" name="Picture 38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Diagram&#10;&#10;Description automatically generated with medium confidence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7DD03C" w14:textId="43D302FE" w:rsidR="00490F1A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Cs w:val="21"/>
        </w:rPr>
      </w:pPr>
    </w:p>
    <w:p w14:paraId="3A4D1C4B" w14:textId="1FA884EA" w:rsidR="00C0033B" w:rsidRDefault="00C0033B">
      <w:pPr>
        <w:rPr>
          <w:rFonts w:ascii="cabin" w:eastAsia="Times New Roman" w:hAnsi="cabin" w:cs="Times New Roman"/>
          <w:b/>
          <w:color w:val="000000"/>
          <w:sz w:val="36"/>
          <w:szCs w:val="21"/>
        </w:rPr>
      </w:pPr>
    </w:p>
    <w:p w14:paraId="4D53B5DC" w14:textId="2EF1100C" w:rsidR="00B411C1" w:rsidRPr="00695641" w:rsidRDefault="00B411C1">
      <w:pPr>
        <w:rPr>
          <w:rFonts w:ascii="cabin" w:eastAsia="Times New Roman" w:hAnsi="cabin" w:cs="Times New Roman"/>
          <w:b/>
          <w:color w:val="C00000"/>
          <w:sz w:val="36"/>
          <w:szCs w:val="21"/>
        </w:rPr>
      </w:pPr>
      <w:r>
        <w:rPr>
          <w:rFonts w:ascii="cabin" w:eastAsia="Times New Roman" w:hAnsi="cabin" w:cs="Times New Roman"/>
          <w:b/>
          <w:color w:val="000000"/>
          <w:sz w:val="36"/>
          <w:szCs w:val="21"/>
        </w:rPr>
        <w:br w:type="page"/>
      </w:r>
    </w:p>
    <w:p w14:paraId="5299F77B" w14:textId="4FF05AE2" w:rsidR="00490F1A" w:rsidRPr="000F2E0E" w:rsidRDefault="004F2676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Engravers MT" w:eastAsia="Times New Roman" w:hAnsi="Engravers MT" w:cs="Times New Roman"/>
          <w:b/>
          <w:bCs/>
          <w:color w:val="2E74B5" w:themeColor="accent5" w:themeShade="BF"/>
          <w:sz w:val="32"/>
          <w:szCs w:val="32"/>
          <w:lang w:val="es-ES"/>
        </w:rPr>
      </w:pPr>
      <w:r w:rsidRPr="000F2E0E">
        <w:rPr>
          <w:rFonts w:ascii="Engravers MT" w:eastAsia="Times New Roman" w:hAnsi="Engravers MT" w:cs="Times New Roman"/>
          <w:b/>
          <w:bCs/>
          <w:color w:val="2E74B5" w:themeColor="accent5" w:themeShade="BF"/>
          <w:sz w:val="32"/>
          <w:szCs w:val="32"/>
          <w:lang w:val="es-ES"/>
        </w:rPr>
        <w:t>¿CUÁL ES LA FUNCIÓN DEL SISTEMA EXCRETOR?</w:t>
      </w:r>
    </w:p>
    <w:p w14:paraId="20B49B5F" w14:textId="77777777" w:rsidR="006877D3" w:rsidRPr="006877D3" w:rsidRDefault="006877D3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Engravers MT" w:eastAsia="Times New Roman" w:hAnsi="Engravers MT" w:cs="Times New Roman"/>
          <w:color w:val="2E74B5" w:themeColor="accent5" w:themeShade="BF"/>
          <w:sz w:val="28"/>
          <w:szCs w:val="28"/>
          <w:lang w:val="es-ES"/>
        </w:rPr>
      </w:pPr>
    </w:p>
    <w:p w14:paraId="77B81474" w14:textId="37A4976E" w:rsidR="00490F1A" w:rsidRDefault="00EE685F" w:rsidP="00A05829">
      <w:pPr>
        <w:shd w:val="clear" w:color="auto" w:fill="FFFFFF"/>
        <w:autoSpaceDE w:val="0"/>
        <w:autoSpaceDN w:val="0"/>
        <w:adjustRightInd w:val="0"/>
        <w:spacing w:line="240" w:lineRule="auto"/>
        <w:jc w:val="center"/>
        <w:rPr>
          <w:rFonts w:ascii="Times New Roman" w:eastAsia="Times New Roman" w:hAnsi="Times New Roman" w:cs="Times New Roman"/>
          <w:color w:val="000000"/>
          <w:sz w:val="32"/>
          <w:szCs w:val="21"/>
        </w:rPr>
      </w:pPr>
      <w:r>
        <w:rPr>
          <w:rFonts w:ascii="Times New Roman" w:eastAsia="Times New Roman" w:hAnsi="Times New Roman" w:cs="Times New Roman"/>
          <w:noProof/>
          <w:color w:val="000000"/>
          <w:sz w:val="32"/>
          <w:szCs w:val="21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8914E16" wp14:editId="26E4A854">
                <wp:simplePos x="0" y="0"/>
                <wp:positionH relativeFrom="column">
                  <wp:posOffset>4143375</wp:posOffset>
                </wp:positionH>
                <wp:positionV relativeFrom="paragraph">
                  <wp:posOffset>4650105</wp:posOffset>
                </wp:positionV>
                <wp:extent cx="1466850" cy="400050"/>
                <wp:effectExtent l="0" t="0" r="0" b="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6850" cy="4000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74F45CD" w14:textId="77777777" w:rsidR="00293642" w:rsidRPr="00293642" w:rsidRDefault="00293642" w:rsidP="00293642">
                            <w:pPr>
                              <w:shd w:val="clear" w:color="auto" w:fill="FDFDFD"/>
                              <w:spacing w:after="0" w:line="240" w:lineRule="auto"/>
                              <w:rPr>
                                <w:rFonts w:ascii="Segoe UI" w:eastAsia="Times New Roman" w:hAnsi="Segoe UI" w:cs="Segoe UI"/>
                                <w:sz w:val="40"/>
                                <w:szCs w:val="40"/>
                                <w:lang w:val="es-ES"/>
                              </w:rPr>
                            </w:pPr>
                            <w:r w:rsidRPr="00293642">
                              <w:rPr>
                                <w:rFonts w:ascii="Segoe UI" w:eastAsia="Times New Roman" w:hAnsi="Segoe UI" w:cs="Segoe UI"/>
                                <w:sz w:val="40"/>
                                <w:szCs w:val="40"/>
                                <w:lang w:val="es-ES"/>
                              </w:rPr>
                              <w:t>VEJIGA</w:t>
                            </w:r>
                          </w:p>
                          <w:p w14:paraId="14E94372" w14:textId="77777777" w:rsidR="00CF191D" w:rsidRDefault="00CF191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8914E16" id="Text Box 24" o:spid="_x0000_s1027" type="#_x0000_t202" style="position:absolute;left:0;text-align:left;margin-left:326.25pt;margin-top:366.15pt;width:115.5pt;height:31.5pt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" fillcolor="white [3201]" stroked="f" strokeweight=".5pt">
                <v:textbox>
                  <w:txbxContent>
                    <w:p w14:paraId="374F45CD" w14:textId="77777777" w:rsidR="00293642" w:rsidRPr="00293642" w:rsidRDefault="00293642" w:rsidP="00293642">
                      <w:pPr>
                        <w:shd w:val="clear" w:color="auto" w:fill="FDFDFD"/>
                        <w:spacing w:after="0" w:line="240" w:lineRule="auto"/>
                        <w:rPr>
                          <w:rFonts w:ascii="Segoe UI" w:eastAsia="Times New Roman" w:hAnsi="Segoe UI" w:cs="Segoe UI"/>
                          <w:sz w:val="40"/>
                          <w:szCs w:val="40"/>
                          <w:lang w:val="es-ES"/>
                        </w:rPr>
                      </w:pPr>
                      <w:r w:rsidRPr="00293642">
                        <w:rPr>
                          <w:rFonts w:ascii="Segoe UI" w:eastAsia="Times New Roman" w:hAnsi="Segoe UI" w:cs="Segoe UI"/>
                          <w:sz w:val="40"/>
                          <w:szCs w:val="40"/>
                          <w:lang w:val="es-ES"/>
                        </w:rPr>
                        <w:t>VEJIGA</w:t>
                      </w:r>
                    </w:p>
                    <w:p w14:paraId="14E94372" w14:textId="77777777" w:rsidR="00CF191D" w:rsidRDefault="00CF191D"/>
                  </w:txbxContent>
                </v:textbox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color w:val="000000"/>
          <w:sz w:val="32"/>
          <w:szCs w:val="21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A3462C1" wp14:editId="68191FC5">
                <wp:simplePos x="0" y="0"/>
                <wp:positionH relativeFrom="column">
                  <wp:posOffset>4257675</wp:posOffset>
                </wp:positionH>
                <wp:positionV relativeFrom="paragraph">
                  <wp:posOffset>2973705</wp:posOffset>
                </wp:positionV>
                <wp:extent cx="1266825" cy="419100"/>
                <wp:effectExtent l="0" t="0" r="9525" b="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66825" cy="419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4D439EC" w14:textId="77777777" w:rsidR="00CF191D" w:rsidRPr="00CF191D" w:rsidRDefault="00CF191D" w:rsidP="00CF191D">
                            <w:pPr>
                              <w:shd w:val="clear" w:color="auto" w:fill="FDFDFD"/>
                              <w:spacing w:after="0" w:line="240" w:lineRule="auto"/>
                              <w:rPr>
                                <w:rFonts w:ascii="Segoe UI" w:eastAsia="Times New Roman" w:hAnsi="Segoe UI" w:cs="Segoe UI"/>
                                <w:sz w:val="40"/>
                                <w:szCs w:val="40"/>
                                <w:lang w:val="es-ES"/>
                              </w:rPr>
                            </w:pPr>
                            <w:r w:rsidRPr="00CF191D">
                              <w:rPr>
                                <w:rFonts w:ascii="Segoe UI" w:eastAsia="Times New Roman" w:hAnsi="Segoe UI" w:cs="Segoe UI"/>
                                <w:sz w:val="40"/>
                                <w:szCs w:val="40"/>
                                <w:lang w:val="es-ES"/>
                              </w:rPr>
                              <w:t>URÉTER</w:t>
                            </w:r>
                          </w:p>
                          <w:p w14:paraId="6C96F849" w14:textId="77777777" w:rsidR="00CF191D" w:rsidRDefault="00CF191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A3462C1" id="Text Box 17" o:spid="_x0000_s1028" type="#_x0000_t202" style="position:absolute;left:0;text-align:left;margin-left:335.25pt;margin-top:234.15pt;width:99.75pt;height:33pt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" fillcolor="white [3201]" stroked="f" strokeweight=".5pt">
                <v:textbox>
                  <w:txbxContent>
                    <w:p w14:paraId="34D439EC" w14:textId="77777777" w:rsidR="00CF191D" w:rsidRPr="00CF191D" w:rsidRDefault="00CF191D" w:rsidP="00CF191D">
                      <w:pPr>
                        <w:shd w:val="clear" w:color="auto" w:fill="FDFDFD"/>
                        <w:spacing w:after="0" w:line="240" w:lineRule="auto"/>
                        <w:rPr>
                          <w:rFonts w:ascii="Segoe UI" w:eastAsia="Times New Roman" w:hAnsi="Segoe UI" w:cs="Segoe UI"/>
                          <w:sz w:val="40"/>
                          <w:szCs w:val="40"/>
                          <w:lang w:val="es-ES"/>
                        </w:rPr>
                      </w:pPr>
                      <w:r w:rsidRPr="00CF191D">
                        <w:rPr>
                          <w:rFonts w:ascii="Segoe UI" w:eastAsia="Times New Roman" w:hAnsi="Segoe UI" w:cs="Segoe UI"/>
                          <w:sz w:val="40"/>
                          <w:szCs w:val="40"/>
                          <w:lang w:val="es-ES"/>
                        </w:rPr>
                        <w:t>URÉTER</w:t>
                      </w:r>
                    </w:p>
                    <w:p w14:paraId="6C96F849" w14:textId="77777777" w:rsidR="00CF191D" w:rsidRDefault="00CF191D"/>
                  </w:txbxContent>
                </v:textbox>
              </v:shape>
            </w:pict>
          </mc:Fallback>
        </mc:AlternateContent>
      </w:r>
      <w:r w:rsidR="00A05829">
        <w:rPr>
          <w:rFonts w:ascii="Times New Roman" w:eastAsia="Times New Roman" w:hAnsi="Times New Roman" w:cs="Times New Roman"/>
          <w:noProof/>
          <w:color w:val="000000"/>
          <w:sz w:val="32"/>
          <w:szCs w:val="21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A42EB67" wp14:editId="6FEBE760">
                <wp:simplePos x="0" y="0"/>
                <wp:positionH relativeFrom="column">
                  <wp:posOffset>2819400</wp:posOffset>
                </wp:positionH>
                <wp:positionV relativeFrom="paragraph">
                  <wp:posOffset>544830</wp:posOffset>
                </wp:positionV>
                <wp:extent cx="1171575" cy="409575"/>
                <wp:effectExtent l="0" t="0" r="9525" b="9525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1575" cy="409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CD594C5" w14:textId="71C0A48E" w:rsidR="001A22CA" w:rsidRPr="00942E4D" w:rsidRDefault="00942E4D" w:rsidP="00942E4D">
                            <w:pPr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  <w:r w:rsidRPr="00942E4D">
                              <w:rPr>
                                <w:sz w:val="40"/>
                                <w:szCs w:val="40"/>
                                <w:lang w:val="es"/>
                              </w:rPr>
                              <w:t>RIÑÓ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42EB67" id="Text Box 16" o:spid="_x0000_s1029" type="#_x0000_t202" style="position:absolute;left:0;text-align:left;margin-left:222pt;margin-top:42.9pt;width:92.25pt;height:32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" fillcolor="white [3201]" stroked="f" strokeweight=".5pt">
                <v:textbox>
                  <w:txbxContent>
                    <w:p w14:paraId="0CD594C5" w14:textId="71C0A48E" w:rsidR="001A22CA" w:rsidRPr="00942E4D" w:rsidRDefault="00942E4D" w:rsidP="00942E4D">
                      <w:pPr>
                        <w:jc w:val="center"/>
                        <w:rPr>
                          <w:sz w:val="40"/>
                          <w:szCs w:val="40"/>
                        </w:rPr>
                      </w:pPr>
                      <w:r w:rsidRPr="00942E4D">
                        <w:rPr>
                          <w:sz w:val="40"/>
                          <w:szCs w:val="40"/>
                          <w:lang w:val="es"/>
                        </w:rPr>
                        <w:t>RIÑÓN</w:t>
                      </w:r>
                    </w:p>
                  </w:txbxContent>
                </v:textbox>
              </v:shape>
            </w:pict>
          </mc:Fallback>
        </mc:AlternateContent>
      </w:r>
      <w:r w:rsidR="00293FAE">
        <w:rPr>
          <w:rFonts w:ascii="Times New Roman" w:eastAsia="Times New Roman" w:hAnsi="Times New Roman" w:cs="Times New Roman"/>
          <w:noProof/>
          <w:color w:val="000000"/>
          <w:sz w:val="32"/>
          <w:szCs w:val="21"/>
        </w:rPr>
        <w:drawing>
          <wp:inline distT="0" distB="0" distL="0" distR="0" wp14:anchorId="6A10ECA4" wp14:editId="0ED85B05">
            <wp:extent cx="5943600" cy="5943600"/>
            <wp:effectExtent l="0" t="0" r="0" b="0"/>
            <wp:docPr id="46" name="Picture 4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Diagram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5A01F" w14:textId="77777777" w:rsidR="00490F1A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bin" w:eastAsia="Times New Roman" w:hAnsi="cabin" w:cs="Times New Roman"/>
          <w:b/>
          <w:color w:val="000000"/>
          <w:sz w:val="36"/>
          <w:szCs w:val="21"/>
        </w:rPr>
      </w:pPr>
    </w:p>
    <w:p w14:paraId="490CBA60" w14:textId="77777777" w:rsidR="00490F1A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bin" w:eastAsia="Times New Roman" w:hAnsi="cabin" w:cs="Times New Roman"/>
          <w:b/>
          <w:color w:val="000000"/>
          <w:sz w:val="36"/>
          <w:szCs w:val="21"/>
        </w:rPr>
      </w:pPr>
    </w:p>
    <w:p w14:paraId="65AE2BB3" w14:textId="77777777" w:rsidR="00FC0EB3" w:rsidRDefault="00FC0EB3">
      <w:pPr>
        <w:rPr>
          <w:rFonts w:ascii="cabin" w:eastAsia="Times New Roman" w:hAnsi="cabin" w:cs="Times New Roman"/>
          <w:b/>
          <w:color w:val="000000"/>
          <w:sz w:val="36"/>
          <w:szCs w:val="21"/>
        </w:rPr>
      </w:pPr>
      <w:r>
        <w:rPr>
          <w:rFonts w:ascii="cabin" w:eastAsia="Times New Roman" w:hAnsi="cabin" w:cs="Times New Roman"/>
          <w:b/>
          <w:color w:val="000000"/>
          <w:sz w:val="36"/>
          <w:szCs w:val="21"/>
        </w:rPr>
        <w:br w:type="page"/>
      </w:r>
    </w:p>
    <w:p w14:paraId="0856CB1F" w14:textId="17DBC8AC" w:rsidR="00490F1A" w:rsidRDefault="00490F1A" w:rsidP="006877D3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28"/>
          <w:szCs w:val="28"/>
          <w:lang w:val="es-ES"/>
        </w:rPr>
      </w:pPr>
      <w:r w:rsidRPr="006877D3">
        <w:rPr>
          <w:rFonts w:ascii="Engravers MT" w:eastAsia="Times New Roman" w:hAnsi="Engravers MT" w:cs="Times New Roman"/>
          <w:b/>
          <w:color w:val="2E74B5" w:themeColor="accent5" w:themeShade="BF"/>
          <w:sz w:val="28"/>
          <w:szCs w:val="28"/>
          <w:lang w:val="es-ES"/>
        </w:rPr>
        <w:t xml:space="preserve">¿DÓNDE ESTÁ UBICADO EL SISTEMA EXCRETORIO? </w:t>
      </w:r>
    </w:p>
    <w:p w14:paraId="3BBD69CE" w14:textId="77777777" w:rsidR="00F33659" w:rsidRDefault="00F33659" w:rsidP="006877D3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28"/>
          <w:szCs w:val="28"/>
          <w:lang w:val="es-ES"/>
        </w:rPr>
      </w:pPr>
    </w:p>
    <w:p w14:paraId="1E3ADA8D" w14:textId="396BBDFA" w:rsidR="009F366A" w:rsidRDefault="0032722F" w:rsidP="0032722F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Engravers MT" w:eastAsia="Times New Roman" w:hAnsi="Engravers MT" w:cs="Times New Roman"/>
          <w:b/>
          <w:color w:val="2E74B5" w:themeColor="accent5" w:themeShade="BF"/>
          <w:sz w:val="28"/>
          <w:szCs w:val="28"/>
          <w:lang w:val="es-ES"/>
        </w:rPr>
      </w:pPr>
      <w:r>
        <w:rPr>
          <w:rFonts w:ascii="Times New Roman" w:eastAsia="Times New Roman" w:hAnsi="Times New Roman" w:cs="Times New Roman"/>
          <w:noProof/>
          <w:color w:val="000000"/>
          <w:sz w:val="32"/>
          <w:szCs w:val="21"/>
        </w:rPr>
        <w:drawing>
          <wp:inline distT="0" distB="0" distL="0" distR="0" wp14:anchorId="7563F60F" wp14:editId="5E8138C0">
            <wp:extent cx="4267200" cy="6400059"/>
            <wp:effectExtent l="0" t="0" r="0" b="1270"/>
            <wp:docPr id="28" name="Picture 2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Diagram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4127" cy="6410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43372" w14:textId="1E6B152E" w:rsidR="00490F1A" w:rsidRDefault="00490F1A" w:rsidP="00DF1881">
      <w:pPr>
        <w:shd w:val="clear" w:color="auto" w:fill="FFFFFF"/>
        <w:tabs>
          <w:tab w:val="left" w:pos="1061"/>
        </w:tabs>
        <w:autoSpaceDE w:val="0"/>
        <w:autoSpaceDN w:val="0"/>
        <w:adjustRightInd w:val="0"/>
        <w:spacing w:line="240" w:lineRule="auto"/>
        <w:rPr>
          <w:rFonts w:ascii="Times New Roman" w:eastAsia="Times New Roman" w:hAnsi="Times New Roman" w:cs="Times New Roman"/>
          <w:color w:val="000000"/>
          <w:sz w:val="32"/>
          <w:szCs w:val="21"/>
        </w:rPr>
      </w:pPr>
    </w:p>
    <w:p w14:paraId="670C7D90" w14:textId="77777777" w:rsidR="00847A2E" w:rsidRDefault="00847A2E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Times New Roman" w:eastAsia="Times New Roman" w:hAnsi="Times New Roman" w:cs="Times New Roman"/>
          <w:color w:val="000000"/>
          <w:sz w:val="32"/>
          <w:szCs w:val="21"/>
        </w:rPr>
      </w:pPr>
    </w:p>
    <w:p w14:paraId="39BD2CEA" w14:textId="00A92F38" w:rsidR="00490F1A" w:rsidRPr="00470A20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</w:pPr>
      <w:r w:rsidRPr="00470A20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  <w:t xml:space="preserve">PARTE </w:t>
      </w:r>
      <w:r w:rsidR="00C11B7D" w:rsidRPr="00470A20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  <w:t>II</w:t>
      </w:r>
      <w:r w:rsidRPr="00470A20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  <w:t xml:space="preserve">I - AKBF CONDICIONES MÉDICAS SUPERIORES QUE LLEVAN A LA FALLA RENAL </w:t>
      </w:r>
    </w:p>
    <w:p w14:paraId="2970E0DB" w14:textId="77777777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2"/>
          <w:szCs w:val="21"/>
          <w:lang w:val="es-ES"/>
        </w:rPr>
      </w:pPr>
    </w:p>
    <w:p w14:paraId="6A6EEED9" w14:textId="610CA78E" w:rsidR="00490F1A" w:rsidRDefault="00A84A6F" w:rsidP="00490F1A">
      <w:pPr>
        <w:shd w:val="clear" w:color="auto" w:fill="FFFFFF"/>
        <w:autoSpaceDE w:val="0"/>
        <w:autoSpaceDN w:val="0"/>
        <w:adjustRightInd w:val="0"/>
        <w:spacing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2"/>
          <w:szCs w:val="21"/>
        </w:rPr>
      </w:pPr>
      <w:r>
        <w:rPr>
          <w:rFonts w:ascii="Times New Roman" w:eastAsia="Times New Roman" w:hAnsi="Times New Roman" w:cs="Times New Roman"/>
          <w:b/>
          <w:noProof/>
          <w:color w:val="000000"/>
          <w:sz w:val="32"/>
          <w:szCs w:val="21"/>
        </w:rPr>
        <w:drawing>
          <wp:inline distT="0" distB="0" distL="0" distR="0" wp14:anchorId="3D84CED3" wp14:editId="6E6032E3">
            <wp:extent cx="5943600" cy="4547870"/>
            <wp:effectExtent l="0" t="0" r="0" b="5080"/>
            <wp:docPr id="49" name="Picture 4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Diagram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47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CDEB00" w14:textId="77777777" w:rsidR="00490F1A" w:rsidRDefault="00490F1A" w:rsidP="00490F1A">
      <w:pPr>
        <w:shd w:val="clear" w:color="auto" w:fill="FFFFFF"/>
        <w:autoSpaceDE w:val="0"/>
        <w:autoSpaceDN w:val="0"/>
        <w:adjustRightInd w:val="0"/>
        <w:spacing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2"/>
          <w:szCs w:val="21"/>
        </w:rPr>
      </w:pPr>
    </w:p>
    <w:p w14:paraId="42BD359E" w14:textId="337DD38F" w:rsidR="00490F1A" w:rsidRPr="001926FE" w:rsidRDefault="008E446F" w:rsidP="00490F1A">
      <w:pPr>
        <w:shd w:val="clear" w:color="auto" w:fill="FFFFFF"/>
        <w:autoSpaceDE w:val="0"/>
        <w:autoSpaceDN w:val="0"/>
        <w:adjustRightInd w:val="0"/>
        <w:spacing w:line="240" w:lineRule="auto"/>
        <w:jc w:val="center"/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</w:pPr>
      <w:r w:rsidRPr="001926FE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>DIABETES – PÁGINAS</w:t>
      </w:r>
      <w:r w:rsidR="00490F1A" w:rsidRPr="001926FE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 xml:space="preserve"> </w:t>
      </w:r>
      <w:r w:rsidR="004C0FDE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>22</w:t>
      </w:r>
      <w:r w:rsidR="00490F1A" w:rsidRPr="001926FE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 xml:space="preserve"> - 2</w:t>
      </w:r>
      <w:r w:rsidR="004C0FDE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>4</w:t>
      </w:r>
      <w:r w:rsidR="00490F1A" w:rsidRPr="001926FE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 xml:space="preserve"> </w:t>
      </w:r>
    </w:p>
    <w:p w14:paraId="6FBEC756" w14:textId="2494C627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line="240" w:lineRule="auto"/>
        <w:jc w:val="center"/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</w:pPr>
      <w:r w:rsidRPr="001926FE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 xml:space="preserve">ENFERMEDAD DEL </w:t>
      </w:r>
      <w:r w:rsidR="008E446F" w:rsidRPr="001926FE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>CORAZÓN – PÁGINAS</w:t>
      </w:r>
      <w:r w:rsidRPr="001926FE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 xml:space="preserve"> 2</w:t>
      </w:r>
      <w:r w:rsidR="00301F21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>5</w:t>
      </w:r>
      <w:r w:rsidRPr="001926FE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 xml:space="preserve"> - </w:t>
      </w:r>
      <w:r w:rsidR="00301F21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>27</w:t>
      </w:r>
      <w:r w:rsidRPr="001926FE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 xml:space="preserve"> </w:t>
      </w:r>
    </w:p>
    <w:p w14:paraId="04F21F63" w14:textId="47510BFF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line="240" w:lineRule="auto"/>
        <w:jc w:val="center"/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</w:pPr>
      <w:r w:rsidRPr="001926FE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 xml:space="preserve">ALTO </w:t>
      </w:r>
      <w:r w:rsidR="008E446F" w:rsidRPr="001926FE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>COLESTEROL – PÁGINAS</w:t>
      </w:r>
      <w:r w:rsidRPr="001926FE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 xml:space="preserve"> </w:t>
      </w:r>
      <w:r w:rsidR="00301F21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>28</w:t>
      </w:r>
      <w:r w:rsidRPr="001926FE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 xml:space="preserve"> - </w:t>
      </w:r>
      <w:r w:rsidR="00301F21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>30</w:t>
      </w:r>
    </w:p>
    <w:p w14:paraId="57AAD73B" w14:textId="05665FAF" w:rsidR="00490F1A" w:rsidRPr="001926FE" w:rsidRDefault="008E446F" w:rsidP="00490F1A">
      <w:pPr>
        <w:shd w:val="clear" w:color="auto" w:fill="FFFFFF"/>
        <w:autoSpaceDE w:val="0"/>
        <w:autoSpaceDN w:val="0"/>
        <w:adjustRightInd w:val="0"/>
        <w:spacing w:line="240" w:lineRule="auto"/>
        <w:jc w:val="center"/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</w:pPr>
      <w:r w:rsidRPr="001926FE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>HIPERTENSIÓN – PÁGINAS</w:t>
      </w:r>
      <w:r w:rsidR="00490F1A" w:rsidRPr="001926FE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 xml:space="preserve"> </w:t>
      </w:r>
      <w:r w:rsidR="009064C7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>31</w:t>
      </w:r>
      <w:r w:rsidR="00490F1A" w:rsidRPr="001926FE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 xml:space="preserve"> - </w:t>
      </w:r>
      <w:r w:rsidR="00826F2A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>3</w:t>
      </w:r>
      <w:r w:rsidR="009064C7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>3</w:t>
      </w:r>
    </w:p>
    <w:p w14:paraId="500FCA19" w14:textId="45819CCD" w:rsidR="00490F1A" w:rsidRPr="00D36EA2" w:rsidRDefault="008E446F" w:rsidP="00490F1A">
      <w:pPr>
        <w:shd w:val="clear" w:color="auto" w:fill="FFFFFF"/>
        <w:autoSpaceDE w:val="0"/>
        <w:autoSpaceDN w:val="0"/>
        <w:adjustRightInd w:val="0"/>
        <w:spacing w:line="240" w:lineRule="auto"/>
        <w:jc w:val="center"/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</w:pPr>
      <w:r w:rsidRPr="00030E82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>OBESIDAD – PÁGINAS</w:t>
      </w:r>
      <w:r w:rsidR="00490F1A" w:rsidRPr="00030E82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 xml:space="preserve"> </w:t>
      </w:r>
      <w:r w:rsidR="00C11B7D" w:rsidRPr="00030E82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>3</w:t>
      </w:r>
      <w:r w:rsidR="009064C7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>4</w:t>
      </w:r>
      <w:r w:rsidR="00C11B7D" w:rsidRPr="00030E82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 xml:space="preserve"> </w:t>
      </w:r>
      <w:r w:rsidR="00D318EA" w:rsidRPr="00D36EA2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>– 3</w:t>
      </w:r>
      <w:r w:rsidR="009064C7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>6</w:t>
      </w:r>
    </w:p>
    <w:p w14:paraId="08C90EDB" w14:textId="77777777" w:rsidR="00490F1A" w:rsidRPr="00D36EA2" w:rsidRDefault="00490F1A" w:rsidP="00490F1A">
      <w:pPr>
        <w:shd w:val="clear" w:color="auto" w:fill="FFFFFF"/>
        <w:autoSpaceDE w:val="0"/>
        <w:autoSpaceDN w:val="0"/>
        <w:adjustRightInd w:val="0"/>
        <w:spacing w:line="240" w:lineRule="auto"/>
        <w:jc w:val="center"/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</w:pPr>
    </w:p>
    <w:p w14:paraId="6098D61F" w14:textId="32745CB9" w:rsidR="002B4CA2" w:rsidRPr="00D36EA2" w:rsidRDefault="00055E7F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</w:pPr>
      <w:r w:rsidRPr="00D36EA2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  <w:t>DIABETES</w:t>
      </w:r>
    </w:p>
    <w:p w14:paraId="2B3B611C" w14:textId="77777777" w:rsidR="00550ACB" w:rsidRPr="00D36EA2" w:rsidRDefault="00550ACB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</w:pPr>
    </w:p>
    <w:p w14:paraId="1BA81347" w14:textId="77777777" w:rsidR="00550ACB" w:rsidRPr="00D36EA2" w:rsidRDefault="00550ACB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</w:pPr>
    </w:p>
    <w:p w14:paraId="041FD317" w14:textId="290C86B7" w:rsidR="00490F1A" w:rsidRDefault="00B21EA6" w:rsidP="00550ACB">
      <w:pPr>
        <w:shd w:val="clear" w:color="auto" w:fill="FFFFFF"/>
        <w:autoSpaceDE w:val="0"/>
        <w:autoSpaceDN w:val="0"/>
        <w:adjustRightInd w:val="0"/>
        <w:spacing w:line="240" w:lineRule="auto"/>
        <w:jc w:val="center"/>
        <w:rPr>
          <w:rFonts w:ascii="cabin" w:eastAsia="Times New Roman" w:hAnsi="cabin" w:cs="Times New Roman"/>
          <w:b/>
          <w:color w:val="000000"/>
          <w:sz w:val="36"/>
          <w:szCs w:val="21"/>
        </w:rPr>
      </w:pPr>
      <w:r>
        <w:rPr>
          <w:rFonts w:ascii="cabin" w:eastAsia="Times New Roman" w:hAnsi="cabin" w:cs="Times New Roman"/>
          <w:b/>
          <w:noProof/>
          <w:color w:val="000000"/>
          <w:sz w:val="36"/>
          <w:szCs w:val="21"/>
        </w:rPr>
        <w:drawing>
          <wp:inline distT="0" distB="0" distL="0" distR="0" wp14:anchorId="75256741" wp14:editId="154EB131">
            <wp:extent cx="6343650" cy="6772275"/>
            <wp:effectExtent l="0" t="0" r="0" b="9525"/>
            <wp:docPr id="55" name="Picture 5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Diagram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43650" cy="677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15356" w14:textId="2B4B7075" w:rsidR="00F33E54" w:rsidRDefault="00490F1A" w:rsidP="0005513F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</w:pPr>
      <w:r>
        <w:rPr>
          <w:rFonts w:ascii="Calibri" w:eastAsia="Times New Roman" w:hAnsi="Times New Roman" w:cs="Times New Roman"/>
          <w:b/>
          <w:color w:val="000000"/>
          <w:szCs w:val="21"/>
        </w:rPr>
        <w:br/>
      </w:r>
      <w:r w:rsidRPr="000C1913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  <w:t xml:space="preserve">SIMPTOMAS DE DIABETES </w:t>
      </w:r>
    </w:p>
    <w:p w14:paraId="094B2396" w14:textId="77777777" w:rsidR="00F16CC5" w:rsidRDefault="00F16CC5" w:rsidP="00F16CC5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cabin" w:eastAsia="Times New Roman" w:hAnsi="cabin" w:cs="Times New Roman"/>
          <w:b/>
          <w:color w:val="000000"/>
          <w:sz w:val="36"/>
          <w:szCs w:val="21"/>
          <w:lang w:val="es-ES"/>
        </w:rPr>
      </w:pPr>
    </w:p>
    <w:p w14:paraId="407C1F22" w14:textId="4A879CA5" w:rsidR="006D151F" w:rsidRPr="001926FE" w:rsidRDefault="00D20F4A" w:rsidP="00F33E54">
      <w:pPr>
        <w:shd w:val="clear" w:color="auto" w:fill="FFFFFF"/>
        <w:autoSpaceDE w:val="0"/>
        <w:autoSpaceDN w:val="0"/>
        <w:adjustRightInd w:val="0"/>
        <w:spacing w:line="240" w:lineRule="auto"/>
        <w:jc w:val="center"/>
        <w:rPr>
          <w:rFonts w:ascii="cabin" w:eastAsia="Times New Roman" w:hAnsi="cabin" w:cs="Times New Roman"/>
          <w:b/>
          <w:color w:val="000000"/>
          <w:sz w:val="36"/>
          <w:szCs w:val="21"/>
          <w:lang w:val="es-ES"/>
        </w:rPr>
      </w:pPr>
      <w:r>
        <w:rPr>
          <w:rFonts w:ascii="cabin" w:eastAsia="Times New Roman" w:hAnsi="cabin" w:cs="Times New Roman"/>
          <w:b/>
          <w:noProof/>
          <w:color w:val="000000"/>
          <w:sz w:val="36"/>
          <w:szCs w:val="21"/>
        </w:rPr>
        <w:drawing>
          <wp:inline distT="0" distB="0" distL="0" distR="0" wp14:anchorId="6B1532A9" wp14:editId="6D9F743A">
            <wp:extent cx="5943600" cy="6635750"/>
            <wp:effectExtent l="0" t="0" r="0" b="0"/>
            <wp:docPr id="59" name="Picture 5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Graphical user interface, application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3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AF115" w14:textId="77777777" w:rsidR="005D09F2" w:rsidRDefault="005D09F2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</w:pPr>
    </w:p>
    <w:p w14:paraId="4A5B169A" w14:textId="4928E01F" w:rsidR="00490F1A" w:rsidRDefault="00490F1A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</w:pPr>
      <w:r w:rsidRPr="005F40C9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  <w:t xml:space="preserve">TRATAMIENTOS DE DIABETES </w:t>
      </w:r>
    </w:p>
    <w:p w14:paraId="1EA26005" w14:textId="77777777" w:rsidR="005F40C9" w:rsidRDefault="005F40C9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</w:pPr>
    </w:p>
    <w:p w14:paraId="7CD1B142" w14:textId="77777777" w:rsidR="005F40C9" w:rsidRPr="005F40C9" w:rsidRDefault="005F40C9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</w:pPr>
    </w:p>
    <w:p w14:paraId="237EF261" w14:textId="32E1CD41" w:rsidR="00490F1A" w:rsidRDefault="0094759C" w:rsidP="005F40C9">
      <w:pPr>
        <w:shd w:val="clear" w:color="auto" w:fill="FFFFFF"/>
        <w:autoSpaceDE w:val="0"/>
        <w:autoSpaceDN w:val="0"/>
        <w:adjustRightInd w:val="0"/>
        <w:spacing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2"/>
          <w:szCs w:val="21"/>
        </w:rPr>
      </w:pPr>
      <w:r>
        <w:rPr>
          <w:rFonts w:ascii="Times New Roman" w:eastAsia="Times New Roman" w:hAnsi="Times New Roman" w:cs="Times New Roman"/>
          <w:b/>
          <w:noProof/>
          <w:color w:val="000000"/>
          <w:sz w:val="32"/>
          <w:szCs w:val="21"/>
        </w:rPr>
        <w:drawing>
          <wp:inline distT="0" distB="0" distL="0" distR="0" wp14:anchorId="1B8C12B4" wp14:editId="324AD7B4">
            <wp:extent cx="5855369" cy="2292424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2003" cy="2295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0" w:type="auto"/>
        <w:tblInd w:w="-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top w:w="10" w:type="dxa"/>
          <w:left w:w="10" w:type="dxa"/>
          <w:bottom w:w="10" w:type="dxa"/>
          <w:right w:w="10" w:type="dxa"/>
        </w:tblCellMar>
        <w:tblLook w:val="0000" w:firstRow="0" w:lastRow="0" w:firstColumn="0" w:lastColumn="0" w:noHBand="0" w:noVBand="0"/>
      </w:tblPr>
      <w:tblGrid>
        <w:gridCol w:w="4834"/>
        <w:gridCol w:w="5089"/>
      </w:tblGrid>
      <w:tr w:rsidR="00490F1A" w:rsidRPr="00E73A0B" w14:paraId="3D5A6C78" w14:textId="77777777" w:rsidTr="005D09F2">
        <w:trPr>
          <w:trHeight w:val="2282"/>
        </w:trPr>
        <w:tc>
          <w:tcPr>
            <w:tcW w:w="4834" w:type="dxa"/>
            <w:shd w:val="clear" w:color="auto" w:fill="ACB9CA"/>
          </w:tcPr>
          <w:p w14:paraId="5825444F" w14:textId="77777777" w:rsidR="00490F1A" w:rsidRPr="001926FE" w:rsidRDefault="00490F1A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24"/>
                <w:szCs w:val="21"/>
                <w:lang w:val="es-ES"/>
              </w:rPr>
            </w:pPr>
            <w:r w:rsidRPr="001926FE">
              <w:rPr>
                <w:rFonts w:ascii="Calibri" w:eastAsia="Times New Roman" w:hAnsi="Calibri" w:cs="Times New Roman"/>
                <w:b/>
                <w:color w:val="000000"/>
                <w:sz w:val="24"/>
                <w:szCs w:val="21"/>
                <w:lang w:val="es-ES"/>
              </w:rPr>
              <w:t xml:space="preserve">MONITORE SU SANGRE GLUCOSA DIARIA </w:t>
            </w:r>
          </w:p>
          <w:p w14:paraId="28BA7912" w14:textId="77777777" w:rsidR="00490F1A" w:rsidRPr="001926FE" w:rsidRDefault="00490F1A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24"/>
                <w:szCs w:val="21"/>
                <w:lang w:val="es-ES"/>
              </w:rPr>
            </w:pPr>
            <w:r w:rsidRPr="001926FE">
              <w:rPr>
                <w:rFonts w:ascii="Calibri" w:eastAsia="Times New Roman" w:hAnsi="Calibri" w:cs="Times New Roman"/>
                <w:b/>
                <w:color w:val="000000"/>
                <w:sz w:val="24"/>
                <w:szCs w:val="21"/>
                <w:lang w:val="es-ES"/>
              </w:rPr>
              <w:t xml:space="preserve">LOS MONITORES DE GLUCOSA DE SANGRE GRATUITOS ESTÁN DISPONIBLES CON SOLICITUD </w:t>
            </w:r>
          </w:p>
        </w:tc>
        <w:tc>
          <w:tcPr>
            <w:tcW w:w="5089" w:type="dxa"/>
            <w:shd w:val="clear" w:color="auto" w:fill="ACB9CA"/>
          </w:tcPr>
          <w:p w14:paraId="14C3705F" w14:textId="77777777" w:rsidR="00490F1A" w:rsidRPr="001926FE" w:rsidRDefault="00490F1A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24"/>
                <w:szCs w:val="21"/>
                <w:lang w:val="es-ES"/>
              </w:rPr>
            </w:pPr>
            <w:r w:rsidRPr="001926FE">
              <w:rPr>
                <w:rFonts w:ascii="Calibri" w:eastAsia="Times New Roman" w:hAnsi="Calibri" w:cs="Times New Roman"/>
                <w:b/>
                <w:color w:val="000000"/>
                <w:sz w:val="24"/>
                <w:szCs w:val="21"/>
                <w:lang w:val="es-ES"/>
              </w:rPr>
              <w:t xml:space="preserve">LOS PACIENTES DEBEN ESTABLECER UN RECORDATORIO EN SU TELÉFONO </w:t>
            </w:r>
          </w:p>
          <w:p w14:paraId="28BAB545" w14:textId="77777777" w:rsidR="00490F1A" w:rsidRPr="001926FE" w:rsidRDefault="00490F1A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24"/>
                <w:szCs w:val="21"/>
                <w:lang w:val="es-ES"/>
              </w:rPr>
            </w:pPr>
            <w:r w:rsidRPr="001926FE">
              <w:rPr>
                <w:rFonts w:ascii="Calibri" w:eastAsia="Times New Roman" w:hAnsi="Calibri" w:cs="Times New Roman"/>
                <w:b/>
                <w:color w:val="000000"/>
                <w:sz w:val="24"/>
                <w:szCs w:val="21"/>
                <w:lang w:val="es-ES"/>
              </w:rPr>
              <w:t xml:space="preserve">PACIENTES CON TIPO 1 LOS DIABETOS NECESITAN PROBAR EL AZÚCAR DE SANGRE 4 A 5 VECES AL DÍA </w:t>
            </w:r>
          </w:p>
          <w:p w14:paraId="1DC8D9DB" w14:textId="77777777" w:rsidR="00490F1A" w:rsidRPr="001926FE" w:rsidRDefault="00490F1A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24"/>
                <w:szCs w:val="21"/>
                <w:lang w:val="es-ES"/>
              </w:rPr>
            </w:pPr>
            <w:r w:rsidRPr="001926FE">
              <w:rPr>
                <w:rFonts w:ascii="Calibri" w:eastAsia="Times New Roman" w:hAnsi="Calibri" w:cs="Times New Roman"/>
                <w:b/>
                <w:color w:val="000000"/>
                <w:sz w:val="24"/>
                <w:szCs w:val="21"/>
                <w:lang w:val="es-ES"/>
              </w:rPr>
              <w:t xml:space="preserve">PACIENTES CON EL TIPO 2 DIABETES NECESITAN PROBAR SU AZÚCAR DE SANGRE UNA VEZ O DOS VECES AL DÍA  </w:t>
            </w:r>
          </w:p>
        </w:tc>
      </w:tr>
      <w:tr w:rsidR="00490F1A" w:rsidRPr="00E73A0B" w14:paraId="10871E8E" w14:textId="77777777" w:rsidTr="005D09F2">
        <w:trPr>
          <w:trHeight w:val="2033"/>
        </w:trPr>
        <w:tc>
          <w:tcPr>
            <w:tcW w:w="4834" w:type="dxa"/>
            <w:shd w:val="clear" w:color="auto" w:fill="ACB9CA"/>
          </w:tcPr>
          <w:p w14:paraId="50FFFD20" w14:textId="77777777" w:rsidR="00490F1A" w:rsidRPr="001926FE" w:rsidRDefault="00490F1A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24"/>
                <w:szCs w:val="21"/>
                <w:lang w:val="es-ES"/>
              </w:rPr>
            </w:pPr>
            <w:r w:rsidRPr="001926FE">
              <w:rPr>
                <w:rFonts w:ascii="Calibri" w:eastAsia="Times New Roman" w:hAnsi="Calibri" w:cs="Times New Roman"/>
                <w:b/>
                <w:color w:val="000000"/>
                <w:sz w:val="24"/>
                <w:szCs w:val="21"/>
                <w:lang w:val="es-ES"/>
              </w:rPr>
              <w:t xml:space="preserve">¿CUÁL ES LA PRUEBA DE AIC DIABETES?  </w:t>
            </w:r>
          </w:p>
          <w:p w14:paraId="079EA40C" w14:textId="77777777" w:rsidR="00490F1A" w:rsidRPr="001926FE" w:rsidRDefault="00490F1A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24"/>
                <w:szCs w:val="21"/>
                <w:lang w:val="es-ES"/>
              </w:rPr>
            </w:pPr>
            <w:r w:rsidRPr="001926FE">
              <w:rPr>
                <w:rFonts w:ascii="Calibri" w:eastAsia="Times New Roman" w:hAnsi="Calibri" w:cs="Times New Roman"/>
                <w:b/>
                <w:color w:val="000000"/>
                <w:sz w:val="24"/>
                <w:szCs w:val="21"/>
                <w:lang w:val="es-ES"/>
              </w:rPr>
              <w:t xml:space="preserve">MEDIDAS AIC NIVEL DE AZÚCAR DE SANGRE </w:t>
            </w:r>
          </w:p>
          <w:p w14:paraId="6C0817A7" w14:textId="77777777" w:rsidR="00490F1A" w:rsidRPr="001926FE" w:rsidRDefault="00490F1A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24"/>
                <w:szCs w:val="21"/>
                <w:lang w:val="es-ES"/>
              </w:rPr>
            </w:pPr>
            <w:r w:rsidRPr="001926FE">
              <w:rPr>
                <w:rFonts w:ascii="Calibri" w:eastAsia="Times New Roman" w:hAnsi="Calibri" w:cs="Times New Roman"/>
                <w:b/>
                <w:color w:val="000000"/>
                <w:sz w:val="24"/>
                <w:szCs w:val="21"/>
                <w:lang w:val="es-ES"/>
              </w:rPr>
              <w:t xml:space="preserve">AIC ABAJO 5.7% ES NORMAL </w:t>
            </w:r>
          </w:p>
          <w:p w14:paraId="0D8063D2" w14:textId="77777777" w:rsidR="00490F1A" w:rsidRPr="001926FE" w:rsidRDefault="00490F1A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24"/>
                <w:szCs w:val="21"/>
                <w:lang w:val="es-ES"/>
              </w:rPr>
            </w:pPr>
            <w:r w:rsidRPr="001926FE">
              <w:rPr>
                <w:rFonts w:ascii="Calibri" w:eastAsia="Times New Roman" w:hAnsi="Calibri" w:cs="Times New Roman"/>
                <w:b/>
                <w:color w:val="000000"/>
                <w:sz w:val="24"/>
                <w:szCs w:val="21"/>
                <w:lang w:val="es-ES"/>
              </w:rPr>
              <w:t xml:space="preserve">AIC ENTRE 5.7 Y 6.4% INDICA PREDIABETES  </w:t>
            </w:r>
          </w:p>
          <w:p w14:paraId="11823666" w14:textId="77777777" w:rsidR="00490F1A" w:rsidRPr="001926FE" w:rsidRDefault="00490F1A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24"/>
                <w:szCs w:val="21"/>
                <w:lang w:val="es-ES"/>
              </w:rPr>
            </w:pPr>
            <w:r w:rsidRPr="001926FE">
              <w:rPr>
                <w:rFonts w:ascii="Calibri" w:eastAsia="Times New Roman" w:hAnsi="Calibri" w:cs="Times New Roman"/>
                <w:b/>
                <w:color w:val="000000"/>
                <w:sz w:val="24"/>
                <w:szCs w:val="21"/>
                <w:lang w:val="es-ES"/>
              </w:rPr>
              <w:t xml:space="preserve">AIC A 6.5% O INDICACIONES MÁS ALTAS DIABETES </w:t>
            </w:r>
          </w:p>
        </w:tc>
        <w:tc>
          <w:tcPr>
            <w:tcW w:w="5089" w:type="dxa"/>
            <w:shd w:val="clear" w:color="auto" w:fill="ACB9CA"/>
          </w:tcPr>
          <w:p w14:paraId="4B6DA8FE" w14:textId="590983A5" w:rsidR="00490F1A" w:rsidRPr="001926FE" w:rsidRDefault="00490F1A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24"/>
                <w:szCs w:val="21"/>
                <w:lang w:val="es-ES"/>
              </w:rPr>
            </w:pPr>
            <w:r w:rsidRPr="001926FE">
              <w:rPr>
                <w:rFonts w:ascii="Calibri" w:eastAsia="Times New Roman" w:hAnsi="Calibri" w:cs="Times New Roman"/>
                <w:b/>
                <w:color w:val="000000"/>
                <w:sz w:val="24"/>
                <w:szCs w:val="21"/>
                <w:lang w:val="es-ES"/>
              </w:rPr>
              <w:t xml:space="preserve">IR AL MÉDICO Y </w:t>
            </w:r>
            <w:r w:rsidR="00C74DE1" w:rsidRPr="001926FE">
              <w:rPr>
                <w:rFonts w:ascii="Calibri" w:eastAsia="Times New Roman" w:hAnsi="Calibri" w:cs="Times New Roman"/>
                <w:b/>
                <w:color w:val="000000"/>
                <w:sz w:val="24"/>
                <w:szCs w:val="21"/>
                <w:lang w:val="es-ES"/>
              </w:rPr>
              <w:t>SEGUIR SUS</w:t>
            </w:r>
            <w:r w:rsidRPr="001926FE">
              <w:rPr>
                <w:rFonts w:ascii="Calibri" w:eastAsia="Times New Roman" w:hAnsi="Calibri" w:cs="Times New Roman"/>
                <w:b/>
                <w:color w:val="000000"/>
                <w:sz w:val="24"/>
                <w:szCs w:val="21"/>
                <w:lang w:val="es-ES"/>
              </w:rPr>
              <w:t xml:space="preserve"> RECOMENDACIONES </w:t>
            </w:r>
          </w:p>
          <w:p w14:paraId="48F8EC1E" w14:textId="77777777" w:rsidR="00490F1A" w:rsidRPr="001926FE" w:rsidRDefault="00490F1A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24"/>
                <w:szCs w:val="21"/>
                <w:lang w:val="es-ES"/>
              </w:rPr>
            </w:pPr>
            <w:r w:rsidRPr="001926FE">
              <w:rPr>
                <w:rFonts w:ascii="Calibri" w:eastAsia="Times New Roman" w:hAnsi="Calibri" w:cs="Times New Roman"/>
                <w:b/>
                <w:color w:val="000000"/>
                <w:sz w:val="24"/>
                <w:szCs w:val="21"/>
                <w:lang w:val="es-ES"/>
              </w:rPr>
              <w:t xml:space="preserve">LA HISTORIA MÉDICA FAMILIAR ES CONOCIMIENTO ESENCIAL. LOS MIEMBROS DE LA FAMILIA SIEMPRE DEBEN INFORMAR A SUS FÍSICOS SOBRE LOS MIEMBROS DE LA FAMILIA DIABÉTICA  </w:t>
            </w:r>
          </w:p>
        </w:tc>
      </w:tr>
      <w:tr w:rsidR="00490F1A" w:rsidRPr="00E73A0B" w14:paraId="0A627D57" w14:textId="77777777" w:rsidTr="005D09F2">
        <w:trPr>
          <w:trHeight w:val="1175"/>
        </w:trPr>
        <w:tc>
          <w:tcPr>
            <w:tcW w:w="4834" w:type="dxa"/>
            <w:shd w:val="clear" w:color="auto" w:fill="ACB9CA"/>
          </w:tcPr>
          <w:p w14:paraId="2AABF764" w14:textId="001CAFA5" w:rsidR="00490F1A" w:rsidRPr="001926FE" w:rsidRDefault="00490F1A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24"/>
                <w:szCs w:val="21"/>
                <w:lang w:val="es-ES"/>
              </w:rPr>
            </w:pPr>
            <w:r w:rsidRPr="001926FE">
              <w:rPr>
                <w:rFonts w:ascii="Calibri" w:eastAsia="Times New Roman" w:hAnsi="Calibri" w:cs="Times New Roman"/>
                <w:b/>
                <w:color w:val="000000"/>
                <w:sz w:val="24"/>
                <w:szCs w:val="21"/>
                <w:lang w:val="es-ES"/>
              </w:rPr>
              <w:t xml:space="preserve">DIABETES MEDICACIONES </w:t>
            </w:r>
            <w:r w:rsidR="00C74DE1" w:rsidRPr="001926FE">
              <w:rPr>
                <w:rFonts w:ascii="Calibri" w:eastAsia="Times New Roman" w:hAnsi="Calibri" w:cs="Times New Roman"/>
                <w:b/>
                <w:color w:val="000000"/>
                <w:sz w:val="24"/>
                <w:szCs w:val="21"/>
                <w:lang w:val="es-ES"/>
              </w:rPr>
              <w:t>INCLUYE.</w:t>
            </w:r>
            <w:r w:rsidRPr="001926FE">
              <w:rPr>
                <w:rFonts w:ascii="Calibri" w:eastAsia="Times New Roman" w:hAnsi="Calibri" w:cs="Times New Roman"/>
                <w:b/>
                <w:color w:val="000000"/>
                <w:sz w:val="24"/>
                <w:szCs w:val="21"/>
                <w:lang w:val="es-ES"/>
              </w:rPr>
              <w:t xml:space="preserve"> </w:t>
            </w:r>
          </w:p>
          <w:p w14:paraId="223E8DF3" w14:textId="77777777" w:rsidR="00490F1A" w:rsidRPr="001926FE" w:rsidRDefault="00490F1A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24"/>
                <w:szCs w:val="21"/>
                <w:lang w:val="es-ES"/>
              </w:rPr>
            </w:pPr>
            <w:r w:rsidRPr="001926FE">
              <w:rPr>
                <w:rFonts w:ascii="Calibri" w:eastAsia="Times New Roman" w:hAnsi="Calibri" w:cs="Times New Roman"/>
                <w:b/>
                <w:color w:val="000000"/>
                <w:sz w:val="24"/>
                <w:szCs w:val="21"/>
                <w:lang w:val="es-ES"/>
              </w:rPr>
              <w:t xml:space="preserve">INHIBIDORES, INSULINAS Y DROGAS DE COMBINACIÓN </w:t>
            </w:r>
          </w:p>
        </w:tc>
        <w:tc>
          <w:tcPr>
            <w:tcW w:w="5089" w:type="dxa"/>
            <w:shd w:val="clear" w:color="auto" w:fill="ACB9CA"/>
          </w:tcPr>
          <w:p w14:paraId="54D855DA" w14:textId="024FB88F" w:rsidR="00490F1A" w:rsidRPr="001926FE" w:rsidRDefault="00490F1A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24"/>
                <w:szCs w:val="21"/>
                <w:lang w:val="es-ES"/>
              </w:rPr>
            </w:pPr>
            <w:r w:rsidRPr="001926FE">
              <w:rPr>
                <w:rFonts w:ascii="Calibri" w:eastAsia="Times New Roman" w:hAnsi="Calibri" w:cs="Times New Roman"/>
                <w:b/>
                <w:color w:val="000000"/>
                <w:sz w:val="24"/>
                <w:szCs w:val="21"/>
                <w:lang w:val="es-ES"/>
              </w:rPr>
              <w:t xml:space="preserve">LOS PACIENTES DEBEN ESTABLECER UN RECORDATORIO EN SU TELÉFONO - TOMAR MEDICACIÓN A </w:t>
            </w:r>
            <w:r w:rsidR="00C74DE1" w:rsidRPr="001926FE">
              <w:rPr>
                <w:rFonts w:ascii="Calibri" w:eastAsia="Times New Roman" w:hAnsi="Calibri" w:cs="Times New Roman"/>
                <w:b/>
                <w:color w:val="000000"/>
                <w:sz w:val="24"/>
                <w:szCs w:val="21"/>
                <w:lang w:val="es-ES"/>
              </w:rPr>
              <w:t xml:space="preserve">TIEMPO </w:t>
            </w:r>
            <w:r w:rsidR="00A604FF" w:rsidRPr="001926FE">
              <w:rPr>
                <w:rFonts w:ascii="Calibri" w:eastAsia="Times New Roman" w:hAnsi="Calibri" w:cs="Times New Roman"/>
                <w:b/>
                <w:color w:val="000000"/>
                <w:sz w:val="24"/>
                <w:szCs w:val="21"/>
                <w:lang w:val="es-ES"/>
              </w:rPr>
              <w:t>– ALGUNAS</w:t>
            </w:r>
            <w:r w:rsidRPr="001926FE">
              <w:rPr>
                <w:rFonts w:ascii="Calibri" w:eastAsia="Times New Roman" w:hAnsi="Calibri" w:cs="Times New Roman"/>
                <w:b/>
                <w:color w:val="000000"/>
                <w:sz w:val="24"/>
                <w:szCs w:val="21"/>
                <w:lang w:val="es-ES"/>
              </w:rPr>
              <w:t xml:space="preserve"> MEDICACIONES SON LIBERACIÓN EXTENDIDA  </w:t>
            </w:r>
          </w:p>
        </w:tc>
      </w:tr>
    </w:tbl>
    <w:p w14:paraId="037EE8E1" w14:textId="77777777" w:rsidR="006D151F" w:rsidRPr="001926FE" w:rsidRDefault="006D151F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cabin" w:eastAsia="Times New Roman" w:hAnsi="cabin" w:cs="Times New Roman"/>
          <w:b/>
          <w:color w:val="000000"/>
          <w:sz w:val="36"/>
          <w:szCs w:val="21"/>
          <w:lang w:val="es-ES"/>
        </w:rPr>
      </w:pPr>
    </w:p>
    <w:p w14:paraId="7F6F30B8" w14:textId="36B8BC22" w:rsidR="00490F1A" w:rsidRDefault="00490F1A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</w:rPr>
      </w:pPr>
      <w:r w:rsidRPr="00AE0433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</w:rPr>
        <w:t xml:space="preserve">PREVENCIÓN DE DIABETES </w:t>
      </w:r>
    </w:p>
    <w:p w14:paraId="5877D367" w14:textId="77777777" w:rsidR="00AE0433" w:rsidRDefault="00AE0433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</w:rPr>
      </w:pPr>
    </w:p>
    <w:p w14:paraId="03874933" w14:textId="77777777" w:rsidR="00AE0433" w:rsidRPr="00AE0433" w:rsidRDefault="00AE0433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</w:rPr>
      </w:pPr>
    </w:p>
    <w:p w14:paraId="67ACF2EF" w14:textId="31ACAAD0" w:rsidR="00490F1A" w:rsidRDefault="00490F1A" w:rsidP="00F33E54">
      <w:pPr>
        <w:shd w:val="clear" w:color="auto" w:fill="FFFFFF"/>
        <w:autoSpaceDE w:val="0"/>
        <w:autoSpaceDN w:val="0"/>
        <w:adjustRightInd w:val="0"/>
        <w:spacing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2"/>
          <w:szCs w:val="21"/>
        </w:rPr>
      </w:pPr>
      <w:r>
        <w:rPr>
          <w:rFonts w:ascii="Calibri" w:eastAsia="Times New Roman" w:hAnsi="Times New Roman" w:cs="Times New Roman"/>
          <w:b/>
          <w:color w:val="000000"/>
          <w:szCs w:val="21"/>
        </w:rPr>
        <w:br/>
      </w:r>
      <w:r w:rsidR="00EE095B">
        <w:rPr>
          <w:rFonts w:ascii="Times New Roman" w:eastAsia="Times New Roman" w:hAnsi="Times New Roman" w:cs="Times New Roman"/>
          <w:b/>
          <w:noProof/>
          <w:color w:val="000000"/>
          <w:sz w:val="32"/>
          <w:szCs w:val="21"/>
        </w:rPr>
        <w:drawing>
          <wp:inline distT="0" distB="0" distL="0" distR="0" wp14:anchorId="4821B5DE" wp14:editId="60826169">
            <wp:extent cx="5943600" cy="3963035"/>
            <wp:effectExtent l="0" t="0" r="0" b="0"/>
            <wp:docPr id="13" name="Picture 1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Diagram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3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0B0D5" w14:textId="77777777" w:rsidR="00490F1A" w:rsidRDefault="00490F1A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Times New Roman" w:eastAsia="Times New Roman" w:hAnsi="Times New Roman" w:cs="Times New Roman"/>
          <w:b/>
          <w:color w:val="000000"/>
          <w:sz w:val="32"/>
          <w:szCs w:val="21"/>
        </w:rPr>
      </w:pPr>
    </w:p>
    <w:p w14:paraId="5CBCDECD" w14:textId="77777777" w:rsidR="00490F1A" w:rsidRDefault="00490F1A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Times New Roman" w:eastAsia="Times New Roman" w:hAnsi="Times New Roman" w:cs="Times New Roman"/>
          <w:b/>
          <w:color w:val="000000"/>
          <w:sz w:val="32"/>
          <w:szCs w:val="21"/>
        </w:rPr>
      </w:pPr>
    </w:p>
    <w:p w14:paraId="70DB0EBB" w14:textId="77777777" w:rsidR="009631F6" w:rsidRDefault="009631F6">
      <w:pPr>
        <w:rPr>
          <w:rFonts w:ascii="cabin" w:eastAsia="Times New Roman" w:hAnsi="cabin" w:cs="Times New Roman"/>
          <w:b/>
          <w:color w:val="000000"/>
          <w:sz w:val="36"/>
          <w:szCs w:val="21"/>
        </w:rPr>
      </w:pPr>
      <w:r>
        <w:rPr>
          <w:rFonts w:ascii="cabin" w:eastAsia="Times New Roman" w:hAnsi="cabin" w:cs="Times New Roman"/>
          <w:b/>
          <w:color w:val="000000"/>
          <w:sz w:val="36"/>
          <w:szCs w:val="21"/>
        </w:rPr>
        <w:br w:type="page"/>
      </w:r>
    </w:p>
    <w:p w14:paraId="54BC4F63" w14:textId="71E4C80A" w:rsidR="00490F1A" w:rsidRDefault="00490F1A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</w:rPr>
      </w:pPr>
      <w:r w:rsidRPr="009D259D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</w:rPr>
        <w:t xml:space="preserve">ENFERMEDAD DEL CORAZÓN </w:t>
      </w:r>
    </w:p>
    <w:p w14:paraId="06089A28" w14:textId="77777777" w:rsidR="009D259D" w:rsidRDefault="009D259D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</w:rPr>
      </w:pPr>
    </w:p>
    <w:p w14:paraId="45EBD982" w14:textId="77777777" w:rsidR="00D216B7" w:rsidRPr="009D259D" w:rsidRDefault="00D216B7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</w:rPr>
      </w:pPr>
    </w:p>
    <w:p w14:paraId="573E7EE7" w14:textId="3E7DCF7D" w:rsidR="00490F1A" w:rsidRDefault="002B4CA2" w:rsidP="00490F1A">
      <w:pPr>
        <w:shd w:val="clear" w:color="auto" w:fill="FFFFFF"/>
        <w:autoSpaceDE w:val="0"/>
        <w:autoSpaceDN w:val="0"/>
        <w:adjustRightInd w:val="0"/>
        <w:spacing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2"/>
          <w:szCs w:val="21"/>
        </w:rPr>
      </w:pPr>
      <w:r>
        <w:rPr>
          <w:rFonts w:ascii="Calibri" w:eastAsia="Times New Roman" w:hAnsi="Times New Roman" w:cs="Times New Roman"/>
          <w:b/>
          <w:noProof/>
          <w:color w:val="000000"/>
          <w:szCs w:val="21"/>
        </w:rPr>
        <w:drawing>
          <wp:inline distT="0" distB="0" distL="0" distR="0" wp14:anchorId="7B8DB9EF" wp14:editId="2AC5105D">
            <wp:extent cx="5943600" cy="5943600"/>
            <wp:effectExtent l="0" t="0" r="0" b="0"/>
            <wp:docPr id="56" name="Picture 5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Diagram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90F1A">
        <w:rPr>
          <w:rFonts w:ascii="Calibri" w:eastAsia="Times New Roman" w:hAnsi="Times New Roman" w:cs="Times New Roman"/>
          <w:b/>
          <w:color w:val="000000"/>
          <w:szCs w:val="21"/>
        </w:rPr>
        <w:br/>
      </w:r>
    </w:p>
    <w:p w14:paraId="1C4A3237" w14:textId="77777777" w:rsidR="00835653" w:rsidRDefault="00835653">
      <w:pPr>
        <w:rPr>
          <w:rFonts w:ascii="cabin" w:eastAsia="Times New Roman" w:hAnsi="Times New Roman" w:cs="Times New Roman"/>
          <w:b/>
          <w:color w:val="000000"/>
          <w:sz w:val="36"/>
          <w:szCs w:val="21"/>
          <w:lang w:val="es-ES"/>
        </w:rPr>
      </w:pPr>
      <w:r>
        <w:rPr>
          <w:rFonts w:ascii="cabin" w:eastAsia="Times New Roman" w:hAnsi="Times New Roman" w:cs="Times New Roman"/>
          <w:b/>
          <w:color w:val="000000"/>
          <w:sz w:val="36"/>
          <w:szCs w:val="21"/>
          <w:lang w:val="es-ES"/>
        </w:rPr>
        <w:br w:type="page"/>
      </w:r>
    </w:p>
    <w:p w14:paraId="42ECD19A" w14:textId="1231D1CC" w:rsidR="00835653" w:rsidRPr="000D265B" w:rsidRDefault="00490F1A" w:rsidP="00835653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</w:pPr>
      <w:r w:rsidRPr="000D265B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  <w:t xml:space="preserve">SIMPTOMAS DE ENFERMEDAD DEL CORAZÓN </w:t>
      </w:r>
    </w:p>
    <w:p w14:paraId="0E6795C7" w14:textId="77777777" w:rsidR="001E690E" w:rsidRDefault="001E690E" w:rsidP="00835653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cabin" w:eastAsia="Times New Roman" w:hAnsi="Times New Roman" w:cs="Times New Roman"/>
          <w:b/>
          <w:color w:val="2E74B5" w:themeColor="accent5" w:themeShade="BF"/>
          <w:sz w:val="32"/>
          <w:szCs w:val="32"/>
          <w:lang w:val="es-ES"/>
        </w:rPr>
      </w:pPr>
    </w:p>
    <w:p w14:paraId="5246AF85" w14:textId="2C698A33" w:rsidR="008F33C3" w:rsidRDefault="008F33C3" w:rsidP="00835653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cabin" w:eastAsia="Times New Roman" w:hAnsi="Times New Roman" w:cs="Times New Roman"/>
          <w:b/>
          <w:color w:val="000000"/>
          <w:sz w:val="36"/>
          <w:szCs w:val="21"/>
          <w:lang w:val="es-ES"/>
        </w:rPr>
      </w:pPr>
      <w:r>
        <w:rPr>
          <w:rFonts w:ascii="cabin" w:eastAsia="Times New Roman" w:hAnsi="Times New Roman" w:cs="Times New Roman"/>
          <w:b/>
          <w:noProof/>
          <w:color w:val="000000"/>
          <w:sz w:val="36"/>
          <w:szCs w:val="21"/>
          <w:lang w:val="es-ES"/>
        </w:rPr>
        <w:drawing>
          <wp:inline distT="0" distB="0" distL="0" distR="0" wp14:anchorId="67E77EA6" wp14:editId="42B2D821">
            <wp:extent cx="6858000" cy="6858000"/>
            <wp:effectExtent l="0" t="0" r="0" b="0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3DED5" w14:textId="2E0ADE21" w:rsidR="00BF53B4" w:rsidRDefault="00034C5F" w:rsidP="00835653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</w:pPr>
      <w:r w:rsidRPr="00034C5F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  <w:t>TRATAMIENTO DE LA ENFERMEDAD CARDÍACA</w:t>
      </w:r>
    </w:p>
    <w:p w14:paraId="13973A03" w14:textId="2E6F0014" w:rsidR="00490F1A" w:rsidRPr="001926FE" w:rsidRDefault="0068073B" w:rsidP="00171299">
      <w:pPr>
        <w:shd w:val="clear" w:color="auto" w:fill="FFFFFF"/>
        <w:autoSpaceDE w:val="0"/>
        <w:autoSpaceDN w:val="0"/>
        <w:adjustRightInd w:val="0"/>
        <w:spacing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2"/>
          <w:szCs w:val="21"/>
          <w:lang w:val="es-ES"/>
        </w:rPr>
      </w:pPr>
      <w:r>
        <w:rPr>
          <w:rFonts w:ascii="Times New Roman" w:eastAsia="Times New Roman" w:hAnsi="Times New Roman" w:cs="Times New Roman"/>
          <w:b/>
          <w:noProof/>
          <w:color w:val="000000"/>
          <w:sz w:val="32"/>
          <w:szCs w:val="21"/>
        </w:rPr>
        <w:drawing>
          <wp:inline distT="0" distB="0" distL="0" distR="0" wp14:anchorId="3C616AAF" wp14:editId="0E456CD3">
            <wp:extent cx="5325979" cy="3884095"/>
            <wp:effectExtent l="0" t="0" r="8255" b="2540"/>
            <wp:docPr id="69" name="Picture 69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 descr="Graphical user interface&#10;&#10;Description automatically generated with low confidence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0788" cy="3887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10530" w:type="dxa"/>
        <w:tblInd w:w="-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top w:w="10" w:type="dxa"/>
          <w:left w:w="10" w:type="dxa"/>
          <w:bottom w:w="10" w:type="dxa"/>
          <w:right w:w="10" w:type="dxa"/>
        </w:tblCellMar>
        <w:tblLook w:val="0000" w:firstRow="0" w:lastRow="0" w:firstColumn="0" w:lastColumn="0" w:noHBand="0" w:noVBand="0"/>
      </w:tblPr>
      <w:tblGrid>
        <w:gridCol w:w="5310"/>
        <w:gridCol w:w="5220"/>
      </w:tblGrid>
      <w:tr w:rsidR="00490F1A" w14:paraId="6B57562A" w14:textId="77777777" w:rsidTr="00A01C5D">
        <w:tc>
          <w:tcPr>
            <w:tcW w:w="5310" w:type="dxa"/>
            <w:shd w:val="clear" w:color="auto" w:fill="FFC9FC"/>
          </w:tcPr>
          <w:p w14:paraId="2B99539E" w14:textId="77777777" w:rsidR="00490F1A" w:rsidRPr="001926FE" w:rsidRDefault="00490F1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1"/>
                <w:lang w:val="es-ES"/>
              </w:rPr>
            </w:pPr>
          </w:p>
          <w:p w14:paraId="342995A9" w14:textId="77777777" w:rsidR="00490F1A" w:rsidRDefault="00490F1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1"/>
              </w:rPr>
            </w:pPr>
            <w:r>
              <w:rPr>
                <w:rFonts w:ascii="Calibri" w:eastAsia="Times New Roman" w:hAnsi="Calibri" w:cs="Times New Roman"/>
                <w:color w:val="1F4E79"/>
                <w:sz w:val="28"/>
                <w:szCs w:val="21"/>
              </w:rPr>
              <w:t xml:space="preserve">ESTADÍAS </w:t>
            </w:r>
          </w:p>
          <w:p w14:paraId="3A5F5640" w14:textId="77777777" w:rsidR="00490F1A" w:rsidRDefault="00490F1A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1"/>
              </w:rPr>
            </w:pPr>
          </w:p>
        </w:tc>
        <w:tc>
          <w:tcPr>
            <w:tcW w:w="5220" w:type="dxa"/>
            <w:shd w:val="clear" w:color="auto" w:fill="FFC9FC"/>
          </w:tcPr>
          <w:p w14:paraId="767CB7A1" w14:textId="77777777" w:rsidR="00490F1A" w:rsidRPr="001926FE" w:rsidRDefault="00490F1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</w:pPr>
            <w:r w:rsidRPr="001926FE">
              <w:rPr>
                <w:rFonts w:ascii="Calibri" w:eastAsia="Times New Roman" w:hAnsi="Calibri" w:cs="Times New Roman"/>
                <w:color w:val="1F4E79"/>
                <w:sz w:val="28"/>
                <w:szCs w:val="21"/>
                <w:lang w:val="es-ES"/>
              </w:rPr>
              <w:t xml:space="preserve">BAJA EL RIESGO DE LOS ATAQUES CORAZÓN Y BAJA EL COLESTEROL </w:t>
            </w:r>
          </w:p>
          <w:p w14:paraId="299D8849" w14:textId="77777777" w:rsidR="00490F1A" w:rsidRPr="001926FE" w:rsidRDefault="00490F1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</w:pPr>
          </w:p>
          <w:p w14:paraId="1B822878" w14:textId="77777777" w:rsidR="00490F1A" w:rsidRDefault="00490F1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1"/>
              </w:rPr>
            </w:pPr>
            <w:r>
              <w:rPr>
                <w:rFonts w:ascii="Calibri" w:eastAsia="Times New Roman" w:hAnsi="Calibri" w:cs="Times New Roman"/>
                <w:color w:val="1F4E79"/>
                <w:sz w:val="28"/>
                <w:szCs w:val="21"/>
              </w:rPr>
              <w:t xml:space="preserve">PLAQUE DE REDUCIR </w:t>
            </w:r>
          </w:p>
        </w:tc>
      </w:tr>
      <w:tr w:rsidR="00490F1A" w:rsidRPr="00E73A0B" w14:paraId="05B4607A" w14:textId="77777777" w:rsidTr="00A01C5D">
        <w:tc>
          <w:tcPr>
            <w:tcW w:w="5310" w:type="dxa"/>
            <w:shd w:val="clear" w:color="auto" w:fill="FFC9FC"/>
          </w:tcPr>
          <w:p w14:paraId="1091698B" w14:textId="77777777" w:rsidR="00490F1A" w:rsidRDefault="00490F1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1"/>
              </w:rPr>
            </w:pPr>
            <w:r>
              <w:rPr>
                <w:rFonts w:ascii="Calibri" w:eastAsia="Times New Roman" w:hAnsi="Calibri" w:cs="Times New Roman"/>
                <w:color w:val="1F4E79"/>
                <w:sz w:val="28"/>
                <w:szCs w:val="21"/>
              </w:rPr>
              <w:t xml:space="preserve">BETA - BLOQUEADORES </w:t>
            </w:r>
          </w:p>
          <w:p w14:paraId="358ABCB5" w14:textId="77777777" w:rsidR="00490F1A" w:rsidRDefault="00490F1A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1"/>
              </w:rPr>
            </w:pPr>
          </w:p>
        </w:tc>
        <w:tc>
          <w:tcPr>
            <w:tcW w:w="5220" w:type="dxa"/>
            <w:shd w:val="clear" w:color="auto" w:fill="FFC9FC"/>
          </w:tcPr>
          <w:p w14:paraId="267642F9" w14:textId="77777777" w:rsidR="00490F1A" w:rsidRPr="001926FE" w:rsidRDefault="00490F1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</w:pPr>
            <w:r w:rsidRPr="001926FE">
              <w:rPr>
                <w:rFonts w:ascii="Calibri" w:eastAsia="Times New Roman" w:hAnsi="Calibri" w:cs="Times New Roman"/>
                <w:color w:val="1F4E79"/>
                <w:sz w:val="28"/>
                <w:szCs w:val="21"/>
                <w:lang w:val="es-ES"/>
              </w:rPr>
              <w:t xml:space="preserve">PRESIÓN DE SANGRE BAJA </w:t>
            </w:r>
          </w:p>
          <w:p w14:paraId="21F40E6B" w14:textId="77777777" w:rsidR="00490F1A" w:rsidRPr="001926FE" w:rsidRDefault="00490F1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</w:pPr>
          </w:p>
          <w:p w14:paraId="2AD9EF0C" w14:textId="77777777" w:rsidR="00490F1A" w:rsidRPr="001926FE" w:rsidRDefault="00490F1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</w:pPr>
            <w:r w:rsidRPr="001926FE">
              <w:rPr>
                <w:rFonts w:ascii="Calibri" w:eastAsia="Times New Roman" w:hAnsi="Calibri" w:cs="Times New Roman"/>
                <w:color w:val="1F4E79"/>
                <w:sz w:val="28"/>
                <w:szCs w:val="21"/>
                <w:lang w:val="es-ES"/>
              </w:rPr>
              <w:t xml:space="preserve">REDUCE LA TASA DEL CORAZÓN </w:t>
            </w:r>
          </w:p>
        </w:tc>
      </w:tr>
      <w:tr w:rsidR="00490F1A" w:rsidRPr="00E73A0B" w14:paraId="1C8FC823" w14:textId="77777777" w:rsidTr="00A01C5D">
        <w:tc>
          <w:tcPr>
            <w:tcW w:w="5310" w:type="dxa"/>
            <w:shd w:val="clear" w:color="auto" w:fill="FFC9FC"/>
          </w:tcPr>
          <w:p w14:paraId="73E5D5E0" w14:textId="77777777" w:rsidR="00490F1A" w:rsidRDefault="00490F1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1"/>
              </w:rPr>
            </w:pPr>
            <w:r>
              <w:rPr>
                <w:rFonts w:ascii="Calibri" w:eastAsia="Times New Roman" w:hAnsi="Calibri" w:cs="Times New Roman"/>
                <w:color w:val="1F4E79"/>
                <w:sz w:val="28"/>
                <w:szCs w:val="21"/>
              </w:rPr>
              <w:t xml:space="preserve">GANADORES DE SANGRE </w:t>
            </w:r>
          </w:p>
          <w:p w14:paraId="534ADCFF" w14:textId="77777777" w:rsidR="00490F1A" w:rsidRDefault="00490F1A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1"/>
              </w:rPr>
            </w:pPr>
          </w:p>
        </w:tc>
        <w:tc>
          <w:tcPr>
            <w:tcW w:w="5220" w:type="dxa"/>
            <w:shd w:val="clear" w:color="auto" w:fill="FFC9FC"/>
          </w:tcPr>
          <w:p w14:paraId="7A0D0EC1" w14:textId="77777777" w:rsidR="00490F1A" w:rsidRPr="001926FE" w:rsidRDefault="00490F1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</w:pPr>
            <w:r w:rsidRPr="001926FE">
              <w:rPr>
                <w:rFonts w:ascii="Calibri" w:eastAsia="Times New Roman" w:hAnsi="Calibri" w:cs="Times New Roman"/>
                <w:color w:val="1F4E79"/>
                <w:sz w:val="28"/>
                <w:szCs w:val="21"/>
                <w:lang w:val="es-ES"/>
              </w:rPr>
              <w:t xml:space="preserve">EVITAR LOS ROPA DE SANGRE PELIGROSO </w:t>
            </w:r>
          </w:p>
          <w:p w14:paraId="61FC066F" w14:textId="77777777" w:rsidR="00490F1A" w:rsidRPr="001926FE" w:rsidRDefault="00490F1A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</w:pPr>
          </w:p>
        </w:tc>
      </w:tr>
      <w:tr w:rsidR="00490F1A" w:rsidRPr="00E73A0B" w14:paraId="605B1B22" w14:textId="77777777" w:rsidTr="00A01C5D">
        <w:tc>
          <w:tcPr>
            <w:tcW w:w="5310" w:type="dxa"/>
            <w:shd w:val="clear" w:color="auto" w:fill="FFC9FC"/>
          </w:tcPr>
          <w:p w14:paraId="21FC65B9" w14:textId="77777777" w:rsidR="00490F1A" w:rsidRPr="001926FE" w:rsidRDefault="00490F1A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</w:pPr>
          </w:p>
          <w:p w14:paraId="689D9E1D" w14:textId="0FB6F668" w:rsidR="00B364C5" w:rsidRPr="001926FE" w:rsidRDefault="00B364C5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</w:pPr>
            <w:r w:rsidRPr="001926FE">
              <w:rPr>
                <w:rFonts w:ascii="Calibri" w:eastAsia="Times New Roman" w:hAnsi="Calibri" w:cs="Times New Roman"/>
                <w:color w:val="002060"/>
                <w:sz w:val="28"/>
                <w:szCs w:val="21"/>
                <w:lang w:val="es-ES"/>
              </w:rPr>
              <w:t>CAMBIOS</w:t>
            </w:r>
            <w:r w:rsidR="00A01C5D" w:rsidRPr="001926FE">
              <w:rPr>
                <w:rFonts w:ascii="Calibri" w:eastAsia="Times New Roman" w:hAnsi="Calibri" w:cs="Times New Roman"/>
                <w:color w:val="002060"/>
                <w:sz w:val="28"/>
                <w:szCs w:val="21"/>
                <w:lang w:val="es-ES"/>
              </w:rPr>
              <w:t xml:space="preserve"> DE ESTILO DE VIDA</w:t>
            </w:r>
          </w:p>
        </w:tc>
        <w:tc>
          <w:tcPr>
            <w:tcW w:w="5220" w:type="dxa"/>
            <w:shd w:val="clear" w:color="auto" w:fill="FFC9FC"/>
          </w:tcPr>
          <w:p w14:paraId="01C7AF88" w14:textId="77777777" w:rsidR="00490F1A" w:rsidRPr="001926FE" w:rsidRDefault="00490F1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</w:pPr>
            <w:r w:rsidRPr="001926FE">
              <w:rPr>
                <w:rFonts w:ascii="Calibri" w:eastAsia="Times New Roman" w:hAnsi="Calibri" w:cs="Times New Roman"/>
                <w:color w:val="1F4E79"/>
                <w:sz w:val="28"/>
                <w:szCs w:val="21"/>
                <w:lang w:val="es-ES"/>
              </w:rPr>
              <w:t xml:space="preserve">MEJORE SU DIETA INMEDIATAMENTE </w:t>
            </w:r>
          </w:p>
          <w:p w14:paraId="64A5A495" w14:textId="663A6584" w:rsidR="00490F1A" w:rsidRPr="001926FE" w:rsidRDefault="00490F1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</w:pPr>
            <w:r w:rsidRPr="001926FE">
              <w:rPr>
                <w:rFonts w:ascii="Calibri" w:eastAsia="Times New Roman" w:hAnsi="Calibri" w:cs="Times New Roman"/>
                <w:color w:val="1F4E79"/>
                <w:sz w:val="28"/>
                <w:szCs w:val="21"/>
                <w:lang w:val="es-ES"/>
              </w:rPr>
              <w:t xml:space="preserve">ELIMINAR LAS TOXINAS </w:t>
            </w:r>
            <w:r w:rsidR="00A01C5D" w:rsidRPr="001926FE">
              <w:rPr>
                <w:rFonts w:ascii="Calibri" w:eastAsia="Times New Roman" w:hAnsi="Calibri" w:cs="Times New Roman"/>
                <w:color w:val="1F4E79"/>
                <w:sz w:val="28"/>
                <w:szCs w:val="21"/>
                <w:lang w:val="es-ES"/>
              </w:rPr>
              <w:t>(AZÚCAR</w:t>
            </w:r>
            <w:r w:rsidRPr="001926FE">
              <w:rPr>
                <w:rFonts w:ascii="Calibri" w:eastAsia="Times New Roman" w:hAnsi="Calibri" w:cs="Times New Roman"/>
                <w:color w:val="1F4E79"/>
                <w:sz w:val="28"/>
                <w:szCs w:val="21"/>
                <w:lang w:val="es-ES"/>
              </w:rPr>
              <w:t xml:space="preserve"> EXCESSIVO, ACEITES, GRASAS, FUMAR, BEBER Y </w:t>
            </w:r>
            <w:r w:rsidR="00A01C5D" w:rsidRPr="001926FE">
              <w:rPr>
                <w:rFonts w:ascii="Calibri" w:eastAsia="Times New Roman" w:hAnsi="Calibri" w:cs="Times New Roman"/>
                <w:color w:val="1F4E79"/>
                <w:sz w:val="28"/>
                <w:szCs w:val="21"/>
                <w:lang w:val="es-ES"/>
              </w:rPr>
              <w:t>DROGAS)</w:t>
            </w:r>
            <w:r w:rsidRPr="001926FE">
              <w:rPr>
                <w:rFonts w:ascii="Calibri" w:eastAsia="Times New Roman" w:hAnsi="Calibri" w:cs="Times New Roman"/>
                <w:color w:val="1F4E79"/>
                <w:sz w:val="28"/>
                <w:szCs w:val="21"/>
                <w:lang w:val="es-ES"/>
              </w:rPr>
              <w:t xml:space="preserve"> </w:t>
            </w:r>
          </w:p>
          <w:p w14:paraId="41A7E077" w14:textId="77777777" w:rsidR="00490F1A" w:rsidRPr="001926FE" w:rsidRDefault="00490F1A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</w:pPr>
          </w:p>
        </w:tc>
      </w:tr>
    </w:tbl>
    <w:p w14:paraId="106C2BFB" w14:textId="77777777" w:rsidR="00AA7840" w:rsidRDefault="00AA7840" w:rsidP="009B1F5C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</w:pPr>
    </w:p>
    <w:p w14:paraId="637DF5BA" w14:textId="03312BDB" w:rsidR="009B1F5C" w:rsidRDefault="009B1F5C" w:rsidP="009B1F5C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</w:pPr>
      <w:r w:rsidRPr="009B1F5C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  <w:t>PREVENCIÓN DE ENFERMEDADES DEL CORAZÓN</w:t>
      </w:r>
    </w:p>
    <w:p w14:paraId="6D298889" w14:textId="77777777" w:rsidR="009B1F5C" w:rsidRDefault="009B1F5C" w:rsidP="009B1F5C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</w:pPr>
    </w:p>
    <w:p w14:paraId="222CC264" w14:textId="7248C7E5" w:rsidR="00490F1A" w:rsidRPr="009B1F5C" w:rsidRDefault="00490F1A" w:rsidP="00B43BE6">
      <w:pPr>
        <w:shd w:val="clear" w:color="auto" w:fill="FFFFFF"/>
        <w:autoSpaceDE w:val="0"/>
        <w:autoSpaceDN w:val="0"/>
        <w:adjustRightInd w:val="0"/>
        <w:spacing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2"/>
          <w:szCs w:val="21"/>
          <w:lang w:val="es-ES"/>
        </w:rPr>
      </w:pPr>
      <w:r w:rsidRPr="001926FE">
        <w:rPr>
          <w:rFonts w:ascii="Calibri" w:eastAsia="Times New Roman" w:hAnsi="Times New Roman" w:cs="Times New Roman"/>
          <w:b/>
          <w:color w:val="000000"/>
          <w:szCs w:val="21"/>
          <w:lang w:val="es-ES"/>
        </w:rPr>
        <w:br/>
      </w:r>
      <w:r w:rsidR="00124E12">
        <w:rPr>
          <w:rFonts w:ascii="Times New Roman" w:eastAsia="Times New Roman" w:hAnsi="Times New Roman" w:cs="Times New Roman"/>
          <w:b/>
          <w:noProof/>
          <w:color w:val="000000"/>
          <w:sz w:val="32"/>
          <w:szCs w:val="21"/>
        </w:rPr>
        <w:drawing>
          <wp:inline distT="0" distB="0" distL="0" distR="0" wp14:anchorId="6C829005" wp14:editId="73BAAF07">
            <wp:extent cx="5943600" cy="6431915"/>
            <wp:effectExtent l="0" t="0" r="0" b="6985"/>
            <wp:docPr id="34" name="Picture 34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Shape&#10;&#10;Description automatically generated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31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366C5A" w14:textId="77777777" w:rsidR="00AA7840" w:rsidRDefault="00AA7840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</w:rPr>
      </w:pPr>
    </w:p>
    <w:p w14:paraId="2A2A4468" w14:textId="20DFF13D" w:rsidR="00490F1A" w:rsidRPr="00E348A9" w:rsidRDefault="00490F1A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</w:rPr>
      </w:pPr>
      <w:r w:rsidRPr="00E348A9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</w:rPr>
        <w:t xml:space="preserve">ALTO COLESTEROL </w:t>
      </w:r>
    </w:p>
    <w:p w14:paraId="328F0799" w14:textId="77777777" w:rsidR="00490F1A" w:rsidRDefault="00490F1A" w:rsidP="00490F1A">
      <w:pPr>
        <w:shd w:val="clear" w:color="auto" w:fill="FFFFFF"/>
        <w:autoSpaceDE w:val="0"/>
        <w:autoSpaceDN w:val="0"/>
        <w:adjustRightInd w:val="0"/>
        <w:spacing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2"/>
          <w:szCs w:val="21"/>
        </w:rPr>
      </w:pPr>
    </w:p>
    <w:p w14:paraId="34234CCD" w14:textId="77777777" w:rsidR="00490F1A" w:rsidRDefault="00055E7F" w:rsidP="00E348A9">
      <w:pPr>
        <w:shd w:val="clear" w:color="auto" w:fill="FFFFFF"/>
        <w:autoSpaceDE w:val="0"/>
        <w:autoSpaceDN w:val="0"/>
        <w:adjustRightInd w:val="0"/>
        <w:spacing w:line="240" w:lineRule="auto"/>
        <w:jc w:val="center"/>
        <w:rPr>
          <w:rFonts w:ascii="Times New Roman" w:eastAsia="Times New Roman" w:hAnsi="Times New Roman" w:cs="Times New Roman"/>
          <w:color w:val="000000"/>
          <w:szCs w:val="21"/>
        </w:rPr>
      </w:pPr>
      <w:r>
        <w:rPr>
          <w:rFonts w:ascii="Calibri" w:eastAsia="Times New Roman" w:hAnsi="Times New Roman" w:cs="Times New Roman"/>
          <w:noProof/>
          <w:color w:val="000000"/>
          <w:szCs w:val="21"/>
        </w:rPr>
        <w:drawing>
          <wp:inline distT="0" distB="0" distL="0" distR="0" wp14:anchorId="11F588B7" wp14:editId="2F213656">
            <wp:extent cx="5943600" cy="5943600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90F1A">
        <w:rPr>
          <w:rFonts w:ascii="Calibri" w:eastAsia="Times New Roman" w:hAnsi="Times New Roman" w:cs="Times New Roman"/>
          <w:color w:val="000000"/>
          <w:szCs w:val="21"/>
        </w:rPr>
        <w:br/>
      </w:r>
    </w:p>
    <w:p w14:paraId="016BCFF9" w14:textId="77777777" w:rsidR="00A51364" w:rsidRDefault="00A51364" w:rsidP="00E348A9">
      <w:pPr>
        <w:shd w:val="clear" w:color="auto" w:fill="FFFFFF"/>
        <w:autoSpaceDE w:val="0"/>
        <w:autoSpaceDN w:val="0"/>
        <w:adjustRightInd w:val="0"/>
        <w:spacing w:line="240" w:lineRule="auto"/>
        <w:jc w:val="center"/>
        <w:rPr>
          <w:rFonts w:ascii="Times New Roman" w:eastAsia="Times New Roman" w:hAnsi="Times New Roman" w:cs="Times New Roman"/>
          <w:color w:val="000000"/>
          <w:szCs w:val="21"/>
        </w:rPr>
      </w:pPr>
    </w:p>
    <w:p w14:paraId="10F56D1A" w14:textId="77777777" w:rsidR="00A51364" w:rsidRDefault="00A51364" w:rsidP="00E348A9">
      <w:pPr>
        <w:shd w:val="clear" w:color="auto" w:fill="FFFFFF"/>
        <w:autoSpaceDE w:val="0"/>
        <w:autoSpaceDN w:val="0"/>
        <w:adjustRightInd w:val="0"/>
        <w:spacing w:line="240" w:lineRule="auto"/>
        <w:jc w:val="center"/>
        <w:rPr>
          <w:rFonts w:ascii="Times New Roman" w:eastAsia="Times New Roman" w:hAnsi="Times New Roman" w:cs="Times New Roman"/>
          <w:color w:val="000000"/>
          <w:szCs w:val="21"/>
        </w:rPr>
      </w:pPr>
    </w:p>
    <w:p w14:paraId="3CF440D5" w14:textId="77777777" w:rsidR="00A51364" w:rsidRDefault="00A51364" w:rsidP="00E348A9">
      <w:pPr>
        <w:shd w:val="clear" w:color="auto" w:fill="FFFFFF"/>
        <w:autoSpaceDE w:val="0"/>
        <w:autoSpaceDN w:val="0"/>
        <w:adjustRightInd w:val="0"/>
        <w:spacing w:line="240" w:lineRule="auto"/>
        <w:jc w:val="center"/>
        <w:rPr>
          <w:rFonts w:ascii="Times New Roman" w:eastAsia="Times New Roman" w:hAnsi="Times New Roman" w:cs="Times New Roman"/>
          <w:color w:val="000000"/>
          <w:szCs w:val="21"/>
        </w:rPr>
      </w:pPr>
    </w:p>
    <w:p w14:paraId="0DE39F66" w14:textId="77777777" w:rsidR="00A51364" w:rsidRDefault="00A51364" w:rsidP="00E348A9">
      <w:pPr>
        <w:shd w:val="clear" w:color="auto" w:fill="FFFFFF"/>
        <w:autoSpaceDE w:val="0"/>
        <w:autoSpaceDN w:val="0"/>
        <w:adjustRightInd w:val="0"/>
        <w:spacing w:line="240" w:lineRule="auto"/>
        <w:jc w:val="center"/>
        <w:rPr>
          <w:rFonts w:ascii="Times New Roman" w:eastAsia="Times New Roman" w:hAnsi="Times New Roman" w:cs="Times New Roman"/>
          <w:color w:val="000000"/>
          <w:szCs w:val="21"/>
        </w:rPr>
      </w:pPr>
    </w:p>
    <w:p w14:paraId="30DA2110" w14:textId="77777777" w:rsidR="00A51364" w:rsidRDefault="00A51364" w:rsidP="00E348A9">
      <w:pPr>
        <w:shd w:val="clear" w:color="auto" w:fill="FFFFFF"/>
        <w:autoSpaceDE w:val="0"/>
        <w:autoSpaceDN w:val="0"/>
        <w:adjustRightInd w:val="0"/>
        <w:spacing w:line="240" w:lineRule="auto"/>
        <w:jc w:val="center"/>
        <w:rPr>
          <w:rFonts w:ascii="Times New Roman" w:eastAsia="Times New Roman" w:hAnsi="Times New Roman" w:cs="Times New Roman"/>
          <w:color w:val="000000"/>
          <w:szCs w:val="21"/>
        </w:rPr>
      </w:pPr>
    </w:p>
    <w:p w14:paraId="29C872B7" w14:textId="77777777" w:rsidR="007070E3" w:rsidRDefault="007070E3" w:rsidP="008347FD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Engravers MT" w:hAnsi="Engravers MT"/>
          <w:b/>
          <w:color w:val="2E74B5" w:themeColor="accent5" w:themeShade="BF"/>
          <w:sz w:val="32"/>
          <w:szCs w:val="32"/>
          <w:lang w:val="es"/>
        </w:rPr>
      </w:pPr>
    </w:p>
    <w:p w14:paraId="486CAAB3" w14:textId="7A33A185" w:rsidR="00A51364" w:rsidRPr="00A51364" w:rsidRDefault="00A51364" w:rsidP="008347FD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Times New Roman" w:eastAsia="Times New Roman" w:hAnsi="Times New Roman" w:cs="Times New Roman"/>
          <w:color w:val="000000"/>
          <w:szCs w:val="21"/>
        </w:rPr>
      </w:pPr>
      <w:r w:rsidRPr="00A51364">
        <w:rPr>
          <w:rFonts w:ascii="Engravers MT" w:hAnsi="Engravers MT"/>
          <w:b/>
          <w:color w:val="2E74B5" w:themeColor="accent5" w:themeShade="BF"/>
          <w:sz w:val="32"/>
          <w:szCs w:val="32"/>
          <w:lang w:val="es"/>
        </w:rPr>
        <w:t>ALTO COLESTEROL</w:t>
      </w:r>
      <w:r w:rsidRPr="00A51364">
        <w:rPr>
          <w:rFonts w:ascii="Times New Roman" w:eastAsia="Times New Roman" w:hAnsi="Times New Roman" w:cs="Times New Roman"/>
          <w:color w:val="000000"/>
          <w:szCs w:val="21"/>
        </w:rPr>
        <w:t xml:space="preserve"> </w:t>
      </w:r>
    </w:p>
    <w:p w14:paraId="70DBE87D" w14:textId="77777777" w:rsidR="00A51364" w:rsidRDefault="00A51364" w:rsidP="00A51364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Times New Roman" w:eastAsia="Times New Roman" w:hAnsi="Times New Roman" w:cs="Times New Roman"/>
          <w:color w:val="000000"/>
          <w:szCs w:val="21"/>
        </w:rPr>
      </w:pPr>
    </w:p>
    <w:p w14:paraId="4946349B" w14:textId="04CE058B" w:rsidR="00490F1A" w:rsidRPr="00BC1F9B" w:rsidRDefault="001F1947" w:rsidP="005F1FFB">
      <w:pPr>
        <w:shd w:val="clear" w:color="auto" w:fill="FFFFFF"/>
        <w:autoSpaceDE w:val="0"/>
        <w:autoSpaceDN w:val="0"/>
        <w:adjustRightInd w:val="0"/>
        <w:spacing w:line="240" w:lineRule="auto"/>
        <w:jc w:val="center"/>
        <w:rPr>
          <w:rFonts w:ascii="Times New Roman" w:eastAsia="Times New Roman" w:hAnsi="Times New Roman" w:cs="Times New Roman"/>
          <w:color w:val="000000"/>
          <w:szCs w:val="21"/>
          <w:lang w:val="es-ES"/>
        </w:rPr>
      </w:pPr>
      <w:r>
        <w:rPr>
          <w:rFonts w:ascii="Times New Roman" w:eastAsia="Times New Roman" w:hAnsi="Times New Roman" w:cs="Times New Roman"/>
          <w:noProof/>
          <w:color w:val="000000"/>
          <w:szCs w:val="21"/>
        </w:rPr>
        <w:drawing>
          <wp:inline distT="0" distB="0" distL="0" distR="0" wp14:anchorId="6EB768C7" wp14:editId="12202065">
            <wp:extent cx="6858000" cy="3429000"/>
            <wp:effectExtent l="0" t="0" r="0" b="0"/>
            <wp:docPr id="31" name="Picture 31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A picture containing shape&#10;&#10;Description automatically generated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CF9DF" w14:textId="3C75FE8B" w:rsidR="00490F1A" w:rsidRPr="00625238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b/>
          <w:color w:val="000000"/>
          <w:sz w:val="28"/>
          <w:szCs w:val="28"/>
          <w:lang w:val="es-ES"/>
        </w:rPr>
      </w:pPr>
      <w:r w:rsidRPr="00625238">
        <w:rPr>
          <w:rFonts w:ascii="Calibri" w:eastAsia="Times New Roman" w:hAnsi="Calibri" w:cs="Times New Roman"/>
          <w:b/>
          <w:color w:val="808080"/>
          <w:sz w:val="28"/>
          <w:szCs w:val="28"/>
          <w:lang w:val="es-ES"/>
        </w:rPr>
        <w:t xml:space="preserve">¿QUÉ ES EL LDL CHOLESTEROL?  –  LIPOPROTEINA DE BAJA </w:t>
      </w:r>
      <w:r w:rsidR="00E63CAA" w:rsidRPr="00625238">
        <w:rPr>
          <w:rFonts w:ascii="Calibri" w:eastAsia="Times New Roman" w:hAnsi="Calibri" w:cs="Times New Roman"/>
          <w:b/>
          <w:color w:val="808080"/>
          <w:sz w:val="28"/>
          <w:szCs w:val="28"/>
          <w:lang w:val="es-ES"/>
        </w:rPr>
        <w:t xml:space="preserve">DENSIDAD </w:t>
      </w:r>
      <w:r w:rsidR="007B3BEE" w:rsidRPr="00625238">
        <w:rPr>
          <w:rFonts w:ascii="Calibri" w:eastAsia="Times New Roman" w:hAnsi="Calibri" w:cs="Times New Roman"/>
          <w:b/>
          <w:color w:val="808080"/>
          <w:sz w:val="28"/>
          <w:szCs w:val="28"/>
          <w:lang w:val="es-ES"/>
        </w:rPr>
        <w:t xml:space="preserve">– </w:t>
      </w:r>
      <w:r w:rsidR="00DD3F5B" w:rsidRPr="00625238">
        <w:rPr>
          <w:rFonts w:ascii="Calibri" w:eastAsia="Times New Roman" w:hAnsi="Calibri" w:cs="Times New Roman"/>
          <w:b/>
          <w:color w:val="808080"/>
          <w:sz w:val="28"/>
          <w:szCs w:val="28"/>
          <w:lang w:val="es-ES"/>
        </w:rPr>
        <w:t>“MALO</w:t>
      </w:r>
      <w:r w:rsidRPr="00625238">
        <w:rPr>
          <w:rFonts w:ascii="Calibri" w:eastAsia="Times New Roman" w:hAnsi="Calibri" w:cs="Times New Roman"/>
          <w:b/>
          <w:color w:val="808080"/>
          <w:sz w:val="28"/>
          <w:szCs w:val="28"/>
          <w:lang w:val="es-ES"/>
        </w:rPr>
        <w:t xml:space="preserve"> </w:t>
      </w:r>
      <w:r w:rsidR="00513D62" w:rsidRPr="00625238">
        <w:rPr>
          <w:rFonts w:ascii="Calibri" w:eastAsia="Times New Roman" w:hAnsi="Calibri" w:cs="Times New Roman"/>
          <w:b/>
          <w:color w:val="808080"/>
          <w:sz w:val="28"/>
          <w:szCs w:val="28"/>
          <w:lang w:val="es-ES"/>
        </w:rPr>
        <w:t>CHOLESTEROL” CONSTRUYE</w:t>
      </w:r>
      <w:r w:rsidRPr="00625238">
        <w:rPr>
          <w:rFonts w:ascii="Calibri" w:eastAsia="Times New Roman" w:hAnsi="Calibri" w:cs="Times New Roman"/>
          <w:b/>
          <w:color w:val="808080"/>
          <w:sz w:val="28"/>
          <w:szCs w:val="28"/>
          <w:lang w:val="es-ES"/>
        </w:rPr>
        <w:t xml:space="preserve"> PLAQUE EN ARTERÍAS. AUMENTA EL RIESGO DE LA ENFERMEDAD DEL CORAZÓN Y EL ESTRUCTOR </w:t>
      </w:r>
    </w:p>
    <w:p w14:paraId="7AEAB880" w14:textId="77777777" w:rsidR="00490F1A" w:rsidRPr="00625238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b/>
          <w:color w:val="000000"/>
          <w:sz w:val="28"/>
          <w:szCs w:val="28"/>
          <w:lang w:val="es-ES"/>
        </w:rPr>
      </w:pPr>
    </w:p>
    <w:p w14:paraId="19B4F433" w14:textId="116356EC" w:rsidR="00490F1A" w:rsidRPr="00625238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b/>
          <w:color w:val="000000"/>
          <w:sz w:val="28"/>
          <w:szCs w:val="28"/>
          <w:lang w:val="es-ES"/>
        </w:rPr>
      </w:pPr>
      <w:r w:rsidRPr="00625238">
        <w:rPr>
          <w:rFonts w:ascii="Calibri" w:eastAsia="Times New Roman" w:hAnsi="Calibri" w:cs="Times New Roman"/>
          <w:b/>
          <w:color w:val="808080"/>
          <w:sz w:val="28"/>
          <w:szCs w:val="28"/>
          <w:lang w:val="es-ES"/>
        </w:rPr>
        <w:t>¿</w:t>
      </w:r>
      <w:r w:rsidR="003235DD" w:rsidRPr="00625238">
        <w:rPr>
          <w:rFonts w:ascii="Calibri" w:eastAsia="Times New Roman" w:hAnsi="Calibri" w:cs="Times New Roman"/>
          <w:b/>
          <w:color w:val="808080"/>
          <w:sz w:val="28"/>
          <w:szCs w:val="28"/>
          <w:lang w:val="es-ES"/>
        </w:rPr>
        <w:t xml:space="preserve">QUÉ ES EL CHOLESTEROL </w:t>
      </w:r>
      <w:r w:rsidRPr="00625238">
        <w:rPr>
          <w:rFonts w:ascii="Calibri" w:eastAsia="Times New Roman" w:hAnsi="Calibri" w:cs="Times New Roman"/>
          <w:b/>
          <w:color w:val="808080"/>
          <w:sz w:val="28"/>
          <w:szCs w:val="28"/>
          <w:lang w:val="es-ES"/>
        </w:rPr>
        <w:t xml:space="preserve">HDL? LIPOPROTEINA DE ALTA </w:t>
      </w:r>
      <w:r w:rsidR="00E63CAA" w:rsidRPr="00625238">
        <w:rPr>
          <w:rFonts w:ascii="Calibri" w:eastAsia="Times New Roman" w:hAnsi="Calibri" w:cs="Times New Roman"/>
          <w:b/>
          <w:color w:val="808080"/>
          <w:sz w:val="28"/>
          <w:szCs w:val="28"/>
          <w:lang w:val="es-ES"/>
        </w:rPr>
        <w:t xml:space="preserve">DENSIDAD – </w:t>
      </w:r>
      <w:r w:rsidR="004A0FBB" w:rsidRPr="00625238">
        <w:rPr>
          <w:rFonts w:ascii="Calibri" w:eastAsia="Times New Roman" w:hAnsi="Calibri" w:cs="Times New Roman"/>
          <w:b/>
          <w:color w:val="808080"/>
          <w:sz w:val="28"/>
          <w:szCs w:val="28"/>
          <w:lang w:val="es-ES"/>
        </w:rPr>
        <w:t>“BUENA</w:t>
      </w:r>
      <w:r w:rsidRPr="00625238">
        <w:rPr>
          <w:rFonts w:ascii="Calibri" w:eastAsia="Times New Roman" w:hAnsi="Calibri" w:cs="Times New Roman"/>
          <w:b/>
          <w:color w:val="808080"/>
          <w:sz w:val="28"/>
          <w:szCs w:val="28"/>
          <w:lang w:val="es-ES"/>
        </w:rPr>
        <w:t xml:space="preserve"> </w:t>
      </w:r>
      <w:r w:rsidR="00DD3F5B" w:rsidRPr="00625238">
        <w:rPr>
          <w:rFonts w:ascii="Calibri" w:eastAsia="Times New Roman" w:hAnsi="Calibri" w:cs="Times New Roman"/>
          <w:b/>
          <w:color w:val="808080"/>
          <w:sz w:val="28"/>
          <w:szCs w:val="28"/>
          <w:lang w:val="es-ES"/>
        </w:rPr>
        <w:t>COLESTEROL” PUEDE</w:t>
      </w:r>
      <w:r w:rsidRPr="00625238">
        <w:rPr>
          <w:rFonts w:ascii="Calibri" w:eastAsia="Times New Roman" w:hAnsi="Calibri" w:cs="Times New Roman"/>
          <w:b/>
          <w:color w:val="808080"/>
          <w:sz w:val="28"/>
          <w:szCs w:val="28"/>
          <w:lang w:val="es-ES"/>
        </w:rPr>
        <w:t xml:space="preserve"> BAJAR EL RIESGO DE LA ENFERMEDAD DEL CORAZÓN Y EL FUERTE </w:t>
      </w:r>
    </w:p>
    <w:p w14:paraId="4E08F901" w14:textId="77777777" w:rsidR="00490F1A" w:rsidRPr="00625238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b/>
          <w:color w:val="000000"/>
          <w:sz w:val="28"/>
          <w:szCs w:val="28"/>
          <w:lang w:val="es-ES"/>
        </w:rPr>
      </w:pPr>
    </w:p>
    <w:p w14:paraId="49458935" w14:textId="1470EB5D" w:rsidR="00490F1A" w:rsidRPr="00625238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b/>
          <w:color w:val="000000"/>
          <w:sz w:val="28"/>
          <w:szCs w:val="28"/>
          <w:lang w:val="es-ES"/>
        </w:rPr>
      </w:pPr>
      <w:r w:rsidRPr="00625238">
        <w:rPr>
          <w:rFonts w:ascii="Calibri" w:eastAsia="Times New Roman" w:hAnsi="Calibri" w:cs="Times New Roman"/>
          <w:b/>
          <w:color w:val="808080"/>
          <w:sz w:val="28"/>
          <w:szCs w:val="28"/>
          <w:lang w:val="es-ES"/>
        </w:rPr>
        <w:t xml:space="preserve">¿QUÉ SON LOS TRIGLICERIDOS?  UN TIPO DE GRASA </w:t>
      </w:r>
      <w:r w:rsidR="00E63CAA" w:rsidRPr="00625238">
        <w:rPr>
          <w:rFonts w:ascii="Calibri" w:eastAsia="Times New Roman" w:hAnsi="Calibri" w:cs="Times New Roman"/>
          <w:b/>
          <w:color w:val="808080"/>
          <w:sz w:val="28"/>
          <w:szCs w:val="28"/>
          <w:lang w:val="es-ES"/>
        </w:rPr>
        <w:t xml:space="preserve">(LIPID) </w:t>
      </w:r>
      <w:r w:rsidR="004A0FBB" w:rsidRPr="00625238">
        <w:rPr>
          <w:rFonts w:ascii="Calibri" w:eastAsia="Times New Roman" w:hAnsi="Calibri" w:cs="Times New Roman"/>
          <w:b/>
          <w:color w:val="808080"/>
          <w:sz w:val="28"/>
          <w:szCs w:val="28"/>
          <w:lang w:val="es-ES"/>
        </w:rPr>
        <w:t>– ALMACENADO</w:t>
      </w:r>
      <w:r w:rsidRPr="00625238">
        <w:rPr>
          <w:rFonts w:ascii="Calibri" w:eastAsia="Times New Roman" w:hAnsi="Calibri" w:cs="Times New Roman"/>
          <w:b/>
          <w:color w:val="808080"/>
          <w:sz w:val="28"/>
          <w:szCs w:val="28"/>
          <w:lang w:val="es-ES"/>
        </w:rPr>
        <w:t xml:space="preserve"> EN SUS CÉLULAS DE SANGRE CUANDO SU CUERPO NO QUEMA LA GRASA EN UNA MANERA DE TIEMPO </w:t>
      </w:r>
    </w:p>
    <w:p w14:paraId="0BAD9B09" w14:textId="77777777" w:rsidR="00490F1A" w:rsidRDefault="00490F1A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Times New Roman" w:eastAsia="Times New Roman" w:hAnsi="Times New Roman" w:cs="Times New Roman"/>
          <w:color w:val="000000"/>
          <w:szCs w:val="21"/>
          <w:lang w:val="es-ES"/>
        </w:rPr>
      </w:pPr>
    </w:p>
    <w:p w14:paraId="31BDB14D" w14:textId="77777777" w:rsidR="005D0AF2" w:rsidRDefault="005D0AF2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Times New Roman" w:eastAsia="Times New Roman" w:hAnsi="Times New Roman" w:cs="Times New Roman"/>
          <w:color w:val="000000"/>
          <w:szCs w:val="21"/>
          <w:lang w:val="es-ES"/>
        </w:rPr>
      </w:pPr>
    </w:p>
    <w:p w14:paraId="3AABB96B" w14:textId="77777777" w:rsidR="005D0AF2" w:rsidRDefault="005D0AF2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Times New Roman" w:eastAsia="Times New Roman" w:hAnsi="Times New Roman" w:cs="Times New Roman"/>
          <w:color w:val="000000"/>
          <w:szCs w:val="21"/>
          <w:lang w:val="es-ES"/>
        </w:rPr>
      </w:pPr>
    </w:p>
    <w:p w14:paraId="1F6FFDB6" w14:textId="77777777" w:rsidR="005D0AF2" w:rsidRDefault="005D0AF2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Times New Roman" w:eastAsia="Times New Roman" w:hAnsi="Times New Roman" w:cs="Times New Roman"/>
          <w:color w:val="000000"/>
          <w:szCs w:val="21"/>
          <w:lang w:val="es-ES"/>
        </w:rPr>
      </w:pPr>
    </w:p>
    <w:p w14:paraId="0A15F336" w14:textId="77777777" w:rsidR="005D0AF2" w:rsidRDefault="005D0AF2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Times New Roman" w:eastAsia="Times New Roman" w:hAnsi="Times New Roman" w:cs="Times New Roman"/>
          <w:color w:val="000000"/>
          <w:szCs w:val="21"/>
          <w:lang w:val="es-ES"/>
        </w:rPr>
      </w:pPr>
    </w:p>
    <w:p w14:paraId="12768AE0" w14:textId="180113CD" w:rsidR="000C7FF0" w:rsidRDefault="005D0AF2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Engravers MT" w:eastAsia="Times New Roman" w:hAnsi="Engravers MT" w:cs="Times New Roman"/>
          <w:color w:val="2E74B5" w:themeColor="accent5" w:themeShade="BF"/>
          <w:sz w:val="32"/>
          <w:szCs w:val="32"/>
          <w:lang w:val="es-ES"/>
        </w:rPr>
      </w:pPr>
      <w:r w:rsidRPr="000C7FF0">
        <w:rPr>
          <w:rFonts w:ascii="Engravers MT" w:eastAsia="Times New Roman" w:hAnsi="Engravers MT" w:cs="Times New Roman"/>
          <w:color w:val="2E74B5" w:themeColor="accent5" w:themeShade="BF"/>
          <w:sz w:val="32"/>
          <w:szCs w:val="32"/>
          <w:lang w:val="es-ES"/>
        </w:rPr>
        <w:t>PREVENCIÓN DEL COLESTEROL ALTO</w:t>
      </w:r>
    </w:p>
    <w:p w14:paraId="00530016" w14:textId="77777777" w:rsidR="0009045F" w:rsidRDefault="009F44BC" w:rsidP="005D0AF2">
      <w:pPr>
        <w:jc w:val="center"/>
        <w:rPr>
          <w:rFonts w:ascii="cabin" w:eastAsia="Times New Roman" w:hAnsi="Times New Roman" w:cs="Times New Roman"/>
          <w:b/>
          <w:color w:val="000000"/>
          <w:sz w:val="36"/>
          <w:szCs w:val="21"/>
        </w:rPr>
      </w:pPr>
      <w:r>
        <w:rPr>
          <w:rFonts w:ascii="cabin" w:eastAsia="Times New Roman" w:hAnsi="Times New Roman" w:cs="Times New Roman"/>
          <w:b/>
          <w:noProof/>
          <w:color w:val="000000"/>
          <w:sz w:val="36"/>
          <w:szCs w:val="21"/>
        </w:rPr>
        <w:drawing>
          <wp:inline distT="0" distB="0" distL="0" distR="0" wp14:anchorId="0C90FF00" wp14:editId="4B2FA02B">
            <wp:extent cx="5438274" cy="6957621"/>
            <wp:effectExtent l="0" t="0" r="0" b="0"/>
            <wp:docPr id="66" name="Picture 6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Diagram&#10;&#10;Description automatically generated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0485" cy="6960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9045F">
        <w:rPr>
          <w:rFonts w:ascii="cabin" w:eastAsia="Times New Roman" w:hAnsi="Times New Roman" w:cs="Times New Roman"/>
          <w:b/>
          <w:color w:val="000000"/>
          <w:sz w:val="36"/>
          <w:szCs w:val="21"/>
        </w:rPr>
        <w:br w:type="page"/>
      </w:r>
    </w:p>
    <w:p w14:paraId="1E216783" w14:textId="6E063CAF" w:rsidR="00490F1A" w:rsidRPr="00481073" w:rsidRDefault="00490F1A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</w:rPr>
      </w:pPr>
      <w:r w:rsidRPr="00481073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</w:rPr>
        <w:t xml:space="preserve">ALTA PREVENCIÓN DE COLESTEROL </w:t>
      </w:r>
    </w:p>
    <w:p w14:paraId="028CCBC2" w14:textId="77777777" w:rsidR="00490F1A" w:rsidRDefault="00490F1A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Times New Roman" w:eastAsia="Times New Roman" w:hAnsi="Times New Roman" w:cs="Times New Roman"/>
          <w:color w:val="000000"/>
          <w:szCs w:val="21"/>
        </w:rPr>
      </w:pPr>
    </w:p>
    <w:p w14:paraId="6E7189AC" w14:textId="76F2C92F" w:rsidR="00490F1A" w:rsidRDefault="00B82B15" w:rsidP="00490F1A">
      <w:pPr>
        <w:shd w:val="clear" w:color="auto" w:fill="FFFFFF"/>
        <w:autoSpaceDE w:val="0"/>
        <w:autoSpaceDN w:val="0"/>
        <w:adjustRightInd w:val="0"/>
        <w:spacing w:line="240" w:lineRule="auto"/>
        <w:jc w:val="center"/>
        <w:rPr>
          <w:rFonts w:ascii="Times New Roman" w:eastAsia="Times New Roman" w:hAnsi="Times New Roman" w:cs="Times New Roman"/>
          <w:color w:val="000000"/>
          <w:szCs w:val="21"/>
        </w:rPr>
      </w:pPr>
      <w:r>
        <w:rPr>
          <w:rFonts w:ascii="Times New Roman" w:eastAsia="Times New Roman" w:hAnsi="Times New Roman" w:cs="Times New Roman"/>
          <w:noProof/>
          <w:color w:val="000000"/>
          <w:szCs w:val="21"/>
        </w:rPr>
        <w:drawing>
          <wp:inline distT="0" distB="0" distL="0" distR="0" wp14:anchorId="5B1CFA79" wp14:editId="0D2DA762">
            <wp:extent cx="5358063" cy="3572614"/>
            <wp:effectExtent l="0" t="0" r="0" b="8890"/>
            <wp:docPr id="68" name="Picture 68" descr="A picture containing plate, food, dish, mea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 descr="A picture containing plate, food, dish, meal&#10;&#10;Description automatically generated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1109" cy="3574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BB6E2C" w14:textId="77777777" w:rsidR="00490F1A" w:rsidRDefault="00490F1A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Times New Roman" w:eastAsia="Times New Roman" w:hAnsi="Times New Roman" w:cs="Times New Roman"/>
          <w:color w:val="000000"/>
          <w:szCs w:val="21"/>
        </w:rPr>
      </w:pPr>
    </w:p>
    <w:p w14:paraId="757E3A90" w14:textId="797472C6" w:rsidR="00490F1A" w:rsidRDefault="00EB484D" w:rsidP="00490F1A">
      <w:pPr>
        <w:shd w:val="clear" w:color="auto" w:fill="FFFFFF"/>
        <w:autoSpaceDE w:val="0"/>
        <w:autoSpaceDN w:val="0"/>
        <w:adjustRightInd w:val="0"/>
        <w:spacing w:line="240" w:lineRule="auto"/>
        <w:jc w:val="center"/>
        <w:rPr>
          <w:rFonts w:ascii="Times New Roman" w:eastAsia="Times New Roman" w:hAnsi="Times New Roman" w:cs="Times New Roman"/>
          <w:color w:val="000000"/>
          <w:szCs w:val="21"/>
        </w:rPr>
      </w:pPr>
      <w:r>
        <w:rPr>
          <w:rFonts w:ascii="Times New Roman" w:eastAsia="Times New Roman" w:hAnsi="Times New Roman" w:cs="Times New Roman"/>
          <w:noProof/>
          <w:color w:val="000000"/>
          <w:szCs w:val="21"/>
        </w:rPr>
        <w:drawing>
          <wp:inline distT="0" distB="0" distL="0" distR="0" wp14:anchorId="036413F7" wp14:editId="7F92436C">
            <wp:extent cx="5534526" cy="2903852"/>
            <wp:effectExtent l="0" t="0" r="0" b="0"/>
            <wp:docPr id="67" name="Picture 67" descr="A picture containing food, fr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A picture containing food, fruit&#10;&#10;Description automatically generated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3515" cy="2913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9A971" w14:textId="7F269B4B" w:rsidR="00490F1A" w:rsidRDefault="00A96DD4" w:rsidP="00547EB6">
      <w:pPr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</w:rPr>
      </w:pPr>
      <w:r>
        <w:rPr>
          <w:rFonts w:ascii="cabin" w:eastAsia="Times New Roman" w:hAnsi="cabin" w:cs="Times New Roman"/>
          <w:b/>
          <w:color w:val="000000"/>
          <w:sz w:val="36"/>
          <w:szCs w:val="21"/>
        </w:rPr>
        <w:br w:type="page"/>
      </w:r>
      <w:r w:rsidR="00490F1A" w:rsidRPr="00687183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</w:rPr>
        <w:t xml:space="preserve">HIPERTENSIÓN </w:t>
      </w:r>
    </w:p>
    <w:p w14:paraId="3A69CBAF" w14:textId="77777777" w:rsidR="009420A2" w:rsidRPr="00687183" w:rsidRDefault="009420A2" w:rsidP="00547EB6">
      <w:pPr>
        <w:rPr>
          <w:rFonts w:ascii="Engravers MT" w:eastAsia="Times New Roman" w:hAnsi="Engravers MT" w:cs="Times New Roman"/>
          <w:b/>
          <w:color w:val="000000"/>
          <w:sz w:val="32"/>
          <w:szCs w:val="32"/>
        </w:rPr>
      </w:pPr>
    </w:p>
    <w:p w14:paraId="500602BB" w14:textId="77777777" w:rsidR="00490F1A" w:rsidRDefault="00490F1A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Times New Roman" w:eastAsia="Times New Roman" w:hAnsi="Times New Roman" w:cs="Times New Roman"/>
          <w:color w:val="000000"/>
          <w:szCs w:val="21"/>
        </w:rPr>
      </w:pPr>
    </w:p>
    <w:p w14:paraId="0934AFA4" w14:textId="77777777" w:rsidR="00076DE6" w:rsidRDefault="000B199D" w:rsidP="00687183">
      <w:pPr>
        <w:shd w:val="clear" w:color="auto" w:fill="FFFFFF"/>
        <w:autoSpaceDE w:val="0"/>
        <w:autoSpaceDN w:val="0"/>
        <w:adjustRightInd w:val="0"/>
        <w:spacing w:line="240" w:lineRule="auto"/>
        <w:jc w:val="center"/>
        <w:rPr>
          <w:rFonts w:ascii="Times New Roman" w:eastAsia="Times New Roman" w:hAnsi="Times New Roman" w:cs="Times New Roman"/>
          <w:color w:val="000000"/>
          <w:szCs w:val="21"/>
        </w:rPr>
      </w:pPr>
      <w:r>
        <w:rPr>
          <w:rFonts w:ascii="Calibri" w:eastAsia="Times New Roman" w:hAnsi="Times New Roman" w:cs="Times New Roman"/>
          <w:noProof/>
          <w:color w:val="000000"/>
          <w:szCs w:val="21"/>
        </w:rPr>
        <w:drawing>
          <wp:inline distT="0" distB="0" distL="0" distR="0" wp14:anchorId="101C9697" wp14:editId="32092553">
            <wp:extent cx="5943600" cy="5943600"/>
            <wp:effectExtent l="0" t="0" r="0" b="0"/>
            <wp:docPr id="58" name="Picture 5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Diagram&#10;&#10;Description automatically generated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11788" w14:textId="77777777" w:rsidR="00076DE6" w:rsidRDefault="00076DE6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Times New Roman" w:eastAsia="Times New Roman" w:hAnsi="Times New Roman" w:cs="Times New Roman"/>
          <w:color w:val="000000"/>
          <w:szCs w:val="21"/>
        </w:rPr>
      </w:pPr>
    </w:p>
    <w:p w14:paraId="21AB93E7" w14:textId="77777777" w:rsidR="00076DE6" w:rsidRDefault="00076DE6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Times New Roman" w:eastAsia="Times New Roman" w:hAnsi="Times New Roman" w:cs="Times New Roman"/>
          <w:color w:val="000000"/>
          <w:szCs w:val="21"/>
        </w:rPr>
      </w:pPr>
    </w:p>
    <w:p w14:paraId="4D360255" w14:textId="77777777" w:rsidR="00076DE6" w:rsidRDefault="00076DE6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Times New Roman" w:eastAsia="Times New Roman" w:hAnsi="Times New Roman" w:cs="Times New Roman"/>
          <w:color w:val="000000"/>
          <w:szCs w:val="21"/>
        </w:rPr>
      </w:pPr>
    </w:p>
    <w:p w14:paraId="1B42C39F" w14:textId="77777777" w:rsidR="00921FB4" w:rsidRDefault="00921FB4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Times New Roman" w:eastAsia="Times New Roman" w:hAnsi="Times New Roman" w:cs="Times New Roman"/>
          <w:color w:val="000000"/>
          <w:szCs w:val="21"/>
        </w:rPr>
      </w:pPr>
    </w:p>
    <w:p w14:paraId="515DCC42" w14:textId="109AD26E" w:rsidR="00490F1A" w:rsidRDefault="00490F1A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Engravers MT" w:hAnsi="Engravers MT" w:cs="Calibri"/>
          <w:b/>
          <w:bCs/>
          <w:color w:val="2E74B5" w:themeColor="accent5" w:themeShade="BF"/>
          <w:sz w:val="32"/>
          <w:szCs w:val="32"/>
        </w:rPr>
      </w:pPr>
      <w:r>
        <w:rPr>
          <w:rFonts w:ascii="Calibri" w:eastAsia="Times New Roman" w:hAnsi="Times New Roman" w:cs="Times New Roman"/>
          <w:color w:val="000000"/>
          <w:szCs w:val="21"/>
        </w:rPr>
        <w:br/>
      </w:r>
      <w:r w:rsidR="00746488" w:rsidRPr="009420A2">
        <w:rPr>
          <w:rFonts w:ascii="Engravers MT" w:hAnsi="Engravers MT" w:cs="Calibri"/>
          <w:b/>
          <w:bCs/>
          <w:color w:val="2E74B5" w:themeColor="accent5" w:themeShade="BF"/>
          <w:sz w:val="32"/>
          <w:szCs w:val="32"/>
          <w:highlight w:val="white"/>
        </w:rPr>
        <w:t>SIMPTOMAS DE HIPERSTENSIÓN</w:t>
      </w:r>
    </w:p>
    <w:p w14:paraId="40A7BE4E" w14:textId="77777777" w:rsidR="009420A2" w:rsidRPr="009420A2" w:rsidRDefault="009420A2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Engravers MT" w:eastAsia="Times New Roman" w:hAnsi="Engravers MT" w:cs="Times New Roman"/>
          <w:b/>
          <w:bCs/>
          <w:color w:val="000000"/>
          <w:sz w:val="32"/>
          <w:szCs w:val="32"/>
        </w:rPr>
      </w:pPr>
    </w:p>
    <w:p w14:paraId="1671ED4D" w14:textId="31109FE3" w:rsidR="00490F1A" w:rsidRDefault="00137AD6" w:rsidP="009420A2">
      <w:pPr>
        <w:shd w:val="clear" w:color="auto" w:fill="FFFFFF"/>
        <w:autoSpaceDE w:val="0"/>
        <w:autoSpaceDN w:val="0"/>
        <w:adjustRightInd w:val="0"/>
        <w:spacing w:line="240" w:lineRule="auto"/>
        <w:jc w:val="center"/>
        <w:rPr>
          <w:rFonts w:ascii="Times New Roman" w:eastAsia="Times New Roman" w:hAnsi="Times New Roman" w:cs="Times New Roman"/>
          <w:color w:val="000000"/>
          <w:szCs w:val="21"/>
        </w:rPr>
      </w:pPr>
      <w:r>
        <w:rPr>
          <w:rFonts w:ascii="Times New Roman" w:eastAsia="Times New Roman" w:hAnsi="Times New Roman" w:cs="Times New Roman"/>
          <w:noProof/>
          <w:color w:val="000000"/>
          <w:szCs w:val="21"/>
        </w:rPr>
        <w:drawing>
          <wp:inline distT="0" distB="0" distL="0" distR="0" wp14:anchorId="65D29F21" wp14:editId="44A06462">
            <wp:extent cx="5943600" cy="5943600"/>
            <wp:effectExtent l="0" t="0" r="0" b="0"/>
            <wp:docPr id="78" name="Picture 7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 descr="Graphical user interface, application&#10;&#10;Description automatically generated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0F747" w14:textId="77777777" w:rsidR="00885451" w:rsidRDefault="00885451">
      <w:pPr>
        <w:rPr>
          <w:rFonts w:ascii="Calibri" w:eastAsia="Times New Roman" w:hAnsi="Calibri" w:cs="Times New Roman"/>
          <w:color w:val="000000"/>
          <w:sz w:val="36"/>
          <w:szCs w:val="21"/>
        </w:rPr>
      </w:pPr>
      <w:r>
        <w:rPr>
          <w:rFonts w:ascii="Calibri" w:eastAsia="Times New Roman" w:hAnsi="Calibri" w:cs="Times New Roman"/>
          <w:color w:val="000000"/>
          <w:sz w:val="36"/>
          <w:szCs w:val="21"/>
        </w:rPr>
        <w:br w:type="page"/>
      </w:r>
    </w:p>
    <w:p w14:paraId="2BA956F9" w14:textId="60C8945F" w:rsidR="00490F1A" w:rsidRPr="00023570" w:rsidRDefault="00490F1A" w:rsidP="00811B4C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Engravers MT" w:eastAsia="Times New Roman" w:hAnsi="Engravers MT" w:cs="Times New Roman"/>
          <w:b/>
          <w:bCs/>
          <w:color w:val="2E74B5" w:themeColor="accent5" w:themeShade="BF"/>
          <w:sz w:val="32"/>
          <w:szCs w:val="32"/>
        </w:rPr>
      </w:pPr>
      <w:r w:rsidRPr="00023570">
        <w:rPr>
          <w:rFonts w:ascii="Engravers MT" w:eastAsia="Times New Roman" w:hAnsi="Engravers MT" w:cs="Times New Roman"/>
          <w:b/>
          <w:bCs/>
          <w:color w:val="2E74B5" w:themeColor="accent5" w:themeShade="BF"/>
          <w:sz w:val="32"/>
          <w:szCs w:val="32"/>
        </w:rPr>
        <w:t xml:space="preserve">TRATAMIENTO DE HIPERTENSIÓN </w:t>
      </w:r>
    </w:p>
    <w:p w14:paraId="1A7A6A8C" w14:textId="77777777" w:rsidR="00490F1A" w:rsidRDefault="00490F1A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Times New Roman" w:eastAsia="Times New Roman" w:hAnsi="Times New Roman" w:cs="Times New Roman"/>
          <w:color w:val="000000"/>
          <w:szCs w:val="21"/>
        </w:rPr>
      </w:pPr>
    </w:p>
    <w:p w14:paraId="65563966" w14:textId="77777777" w:rsidR="00490F1A" w:rsidRDefault="00490F1A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Times New Roman" w:eastAsia="Times New Roman" w:hAnsi="Times New Roman" w:cs="Times New Roman"/>
          <w:color w:val="000000"/>
          <w:szCs w:val="21"/>
        </w:rPr>
      </w:pPr>
    </w:p>
    <w:p w14:paraId="149345D1" w14:textId="5009D8ED" w:rsidR="00490F1A" w:rsidRDefault="00443E19" w:rsidP="00DF5B00">
      <w:pPr>
        <w:shd w:val="clear" w:color="auto" w:fill="FFFFFF"/>
        <w:autoSpaceDE w:val="0"/>
        <w:autoSpaceDN w:val="0"/>
        <w:adjustRightInd w:val="0"/>
        <w:spacing w:line="240" w:lineRule="auto"/>
        <w:jc w:val="center"/>
        <w:rPr>
          <w:rFonts w:ascii="Times New Roman" w:eastAsia="Times New Roman" w:hAnsi="Times New Roman" w:cs="Times New Roman"/>
          <w:color w:val="000000"/>
          <w:szCs w:val="21"/>
        </w:rPr>
      </w:pPr>
      <w:r>
        <w:rPr>
          <w:rFonts w:ascii="Calibri" w:eastAsia="Times New Roman" w:hAnsi="Times New Roman" w:cs="Times New Roman"/>
          <w:noProof/>
          <w:color w:val="000000"/>
          <w:szCs w:val="21"/>
        </w:rPr>
        <w:drawing>
          <wp:inline distT="0" distB="0" distL="0" distR="0" wp14:anchorId="24D3D723" wp14:editId="7C9E3F5B">
            <wp:extent cx="5943600" cy="3963035"/>
            <wp:effectExtent l="0" t="0" r="0" b="0"/>
            <wp:docPr id="77" name="Picture 7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7" descr="Diagram&#10;&#10;Description automatically generated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3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90F1A">
        <w:rPr>
          <w:rFonts w:ascii="Calibri" w:eastAsia="Times New Roman" w:hAnsi="Times New Roman" w:cs="Times New Roman"/>
          <w:color w:val="000000"/>
          <w:szCs w:val="21"/>
        </w:rPr>
        <w:br/>
      </w:r>
    </w:p>
    <w:p w14:paraId="70EA2A8E" w14:textId="77777777" w:rsidR="00490F1A" w:rsidRDefault="00490F1A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Times New Roman" w:eastAsia="Times New Roman" w:hAnsi="Times New Roman" w:cs="Times New Roman"/>
          <w:color w:val="000000"/>
          <w:szCs w:val="21"/>
        </w:rPr>
      </w:pPr>
    </w:p>
    <w:p w14:paraId="3DED19F2" w14:textId="77777777" w:rsidR="009D71FB" w:rsidRDefault="009D71FB">
      <w:pPr>
        <w:rPr>
          <w:rFonts w:ascii="Calibri" w:eastAsia="Times New Roman" w:hAnsi="Calibri" w:cs="Times New Roman"/>
          <w:color w:val="000000"/>
          <w:sz w:val="36"/>
          <w:szCs w:val="21"/>
        </w:rPr>
      </w:pPr>
      <w:r>
        <w:rPr>
          <w:rFonts w:ascii="Calibri" w:eastAsia="Times New Roman" w:hAnsi="Calibri" w:cs="Times New Roman"/>
          <w:color w:val="000000"/>
          <w:sz w:val="36"/>
          <w:szCs w:val="21"/>
        </w:rPr>
        <w:br w:type="page"/>
      </w:r>
    </w:p>
    <w:p w14:paraId="626F7C4D" w14:textId="6C2AB84C" w:rsidR="00490F1A" w:rsidRPr="007F4D5D" w:rsidRDefault="00490F1A" w:rsidP="00811B4C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Engravers MT" w:eastAsia="Times New Roman" w:hAnsi="Engravers MT" w:cs="Times New Roman"/>
          <w:b/>
          <w:bCs/>
          <w:color w:val="2E74B5" w:themeColor="accent5" w:themeShade="BF"/>
          <w:sz w:val="32"/>
          <w:szCs w:val="32"/>
        </w:rPr>
      </w:pPr>
      <w:r w:rsidRPr="007F4D5D">
        <w:rPr>
          <w:rFonts w:ascii="Engravers MT" w:eastAsia="Times New Roman" w:hAnsi="Engravers MT" w:cs="Times New Roman"/>
          <w:b/>
          <w:bCs/>
          <w:color w:val="2E74B5" w:themeColor="accent5" w:themeShade="BF"/>
          <w:sz w:val="32"/>
          <w:szCs w:val="32"/>
        </w:rPr>
        <w:t xml:space="preserve">PREVENCIÓN DE HIPERTENSIÓN </w:t>
      </w:r>
    </w:p>
    <w:p w14:paraId="05AAB884" w14:textId="77777777" w:rsidR="00811B4C" w:rsidRDefault="00811B4C" w:rsidP="00811B4C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36"/>
          <w:szCs w:val="21"/>
        </w:rPr>
      </w:pPr>
    </w:p>
    <w:p w14:paraId="6A007368" w14:textId="77777777" w:rsidR="00490F1A" w:rsidRDefault="00490F1A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Times New Roman" w:eastAsia="Times New Roman" w:hAnsi="Times New Roman" w:cs="Times New Roman"/>
          <w:color w:val="000000"/>
          <w:szCs w:val="21"/>
        </w:rPr>
      </w:pPr>
    </w:p>
    <w:p w14:paraId="2E584A07" w14:textId="32231402" w:rsidR="00490F1A" w:rsidRDefault="00490F1A" w:rsidP="00DF5B00">
      <w:pPr>
        <w:shd w:val="clear" w:color="auto" w:fill="FFFFFF"/>
        <w:autoSpaceDE w:val="0"/>
        <w:autoSpaceDN w:val="0"/>
        <w:adjustRightInd w:val="0"/>
        <w:spacing w:line="240" w:lineRule="auto"/>
        <w:jc w:val="center"/>
        <w:rPr>
          <w:rFonts w:ascii="Times New Roman" w:eastAsia="Times New Roman" w:hAnsi="Times New Roman" w:cs="Times New Roman"/>
          <w:color w:val="000000"/>
          <w:szCs w:val="21"/>
        </w:rPr>
      </w:pPr>
      <w:r>
        <w:rPr>
          <w:rFonts w:ascii="Times New Roman" w:eastAsia="Times New Roman" w:hAnsi="Times New Roman" w:cs="Times New Roman"/>
          <w:noProof/>
          <w:color w:val="000000"/>
          <w:szCs w:val="21"/>
        </w:rPr>
        <w:drawing>
          <wp:inline distT="0" distB="0" distL="0" distR="0" wp14:anchorId="4F59E909" wp14:editId="54F0BA2C">
            <wp:extent cx="5943600" cy="59436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1CC1F1" w14:textId="77777777" w:rsidR="00490F1A" w:rsidRDefault="00490F1A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Times New Roman" w:eastAsia="Times New Roman" w:hAnsi="Times New Roman" w:cs="Times New Roman"/>
          <w:color w:val="000000"/>
          <w:szCs w:val="21"/>
        </w:rPr>
      </w:pPr>
    </w:p>
    <w:p w14:paraId="4648F465" w14:textId="77777777" w:rsidR="00490F1A" w:rsidRDefault="00490F1A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Times New Roman" w:eastAsia="Times New Roman" w:hAnsi="Times New Roman" w:cs="Times New Roman"/>
          <w:color w:val="000000"/>
          <w:szCs w:val="21"/>
        </w:rPr>
      </w:pPr>
    </w:p>
    <w:p w14:paraId="77D4A938" w14:textId="77777777" w:rsidR="00490F1A" w:rsidRDefault="00490F1A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Times New Roman" w:eastAsia="Times New Roman" w:hAnsi="Times New Roman" w:cs="Times New Roman"/>
          <w:color w:val="000000"/>
          <w:szCs w:val="21"/>
        </w:rPr>
      </w:pPr>
    </w:p>
    <w:p w14:paraId="30CDB701" w14:textId="77777777" w:rsidR="008B5F56" w:rsidRDefault="008B5F56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</w:rPr>
      </w:pPr>
    </w:p>
    <w:p w14:paraId="346CC414" w14:textId="4AFEECC2" w:rsidR="00490F1A" w:rsidRDefault="00490F1A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Engravers MT" w:eastAsia="Times New Roman" w:hAnsi="Engravers MT" w:cs="Times New Roman"/>
          <w:b/>
          <w:color w:val="000000"/>
          <w:sz w:val="32"/>
          <w:szCs w:val="32"/>
        </w:rPr>
      </w:pPr>
      <w:r w:rsidRPr="00975841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</w:rPr>
        <w:t>OBESIDAD</w:t>
      </w:r>
      <w:r w:rsidRPr="00975841">
        <w:rPr>
          <w:rFonts w:ascii="Engravers MT" w:eastAsia="Times New Roman" w:hAnsi="Engravers MT" w:cs="Times New Roman"/>
          <w:b/>
          <w:color w:val="000000"/>
          <w:sz w:val="32"/>
          <w:szCs w:val="32"/>
        </w:rPr>
        <w:t xml:space="preserve"> </w:t>
      </w:r>
    </w:p>
    <w:p w14:paraId="44E37481" w14:textId="77777777" w:rsidR="00975841" w:rsidRDefault="00975841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Engravers MT" w:eastAsia="Times New Roman" w:hAnsi="Engravers MT" w:cs="Times New Roman"/>
          <w:b/>
          <w:color w:val="000000"/>
          <w:sz w:val="32"/>
          <w:szCs w:val="32"/>
        </w:rPr>
      </w:pPr>
    </w:p>
    <w:p w14:paraId="4C736EBA" w14:textId="77777777" w:rsidR="00975841" w:rsidRPr="00975841" w:rsidRDefault="00975841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Engravers MT" w:eastAsia="Times New Roman" w:hAnsi="Engravers MT" w:cs="Times New Roman"/>
          <w:color w:val="000000"/>
          <w:sz w:val="32"/>
          <w:szCs w:val="32"/>
        </w:rPr>
      </w:pPr>
    </w:p>
    <w:p w14:paraId="4BAAFB1F" w14:textId="1A4DE8F4" w:rsidR="00490F1A" w:rsidRDefault="00492E25" w:rsidP="00975841">
      <w:pPr>
        <w:shd w:val="clear" w:color="auto" w:fill="FFFFFF"/>
        <w:autoSpaceDE w:val="0"/>
        <w:autoSpaceDN w:val="0"/>
        <w:adjustRightInd w:val="0"/>
        <w:spacing w:line="240" w:lineRule="auto"/>
        <w:jc w:val="center"/>
        <w:rPr>
          <w:rFonts w:ascii="Times New Roman" w:eastAsia="Times New Roman" w:hAnsi="Times New Roman" w:cs="Times New Roman"/>
          <w:color w:val="000000"/>
          <w:sz w:val="32"/>
          <w:szCs w:val="21"/>
        </w:rPr>
      </w:pPr>
      <w:r>
        <w:rPr>
          <w:rFonts w:ascii="Calibri" w:eastAsia="Times New Roman" w:hAnsi="Times New Roman" w:cs="Times New Roman"/>
          <w:noProof/>
          <w:color w:val="000000"/>
          <w:szCs w:val="21"/>
        </w:rPr>
        <w:drawing>
          <wp:inline distT="0" distB="0" distL="0" distR="0" wp14:anchorId="39EE8F90" wp14:editId="77479E47">
            <wp:extent cx="5943600" cy="5943600"/>
            <wp:effectExtent l="0" t="0" r="0" b="0"/>
            <wp:docPr id="83" name="Picture 8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 83" descr="Diagram&#10;&#10;Description automatically generated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90F1A">
        <w:rPr>
          <w:rFonts w:ascii="Calibri" w:eastAsia="Times New Roman" w:hAnsi="Times New Roman" w:cs="Times New Roman"/>
          <w:color w:val="000000"/>
          <w:szCs w:val="21"/>
        </w:rPr>
        <w:br/>
      </w:r>
    </w:p>
    <w:p w14:paraId="7970B584" w14:textId="77777777" w:rsidR="00490F1A" w:rsidRDefault="00490F1A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cabin" w:eastAsia="Times New Roman" w:hAnsi="cabin" w:cs="Times New Roman"/>
          <w:b/>
          <w:color w:val="000000"/>
          <w:sz w:val="36"/>
          <w:szCs w:val="21"/>
        </w:rPr>
      </w:pPr>
    </w:p>
    <w:p w14:paraId="3BB6D3C0" w14:textId="254939C1" w:rsidR="005D2BFD" w:rsidRDefault="00490F1A" w:rsidP="00975841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Calibri" w:eastAsia="Times New Roman" w:hAnsi="Times New Roman" w:cs="Times New Roman"/>
          <w:color w:val="2E74B5" w:themeColor="accent5" w:themeShade="BF"/>
          <w:sz w:val="32"/>
          <w:szCs w:val="21"/>
          <w:lang w:val="es-ES"/>
        </w:rPr>
      </w:pPr>
      <w:r w:rsidRPr="00975841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  <w:t>SIMPTOMAS DE OBESIDAD</w:t>
      </w:r>
      <w:r w:rsidRPr="00975841">
        <w:rPr>
          <w:rFonts w:ascii="cabin" w:eastAsia="Times New Roman" w:hAnsi="Times New Roman" w:cs="Times New Roman"/>
          <w:b/>
          <w:color w:val="2E74B5" w:themeColor="accent5" w:themeShade="BF"/>
          <w:sz w:val="36"/>
          <w:szCs w:val="21"/>
          <w:lang w:val="es-ES"/>
        </w:rPr>
        <w:t xml:space="preserve"> </w:t>
      </w:r>
      <w:r w:rsidRPr="00975841">
        <w:rPr>
          <w:rFonts w:ascii="Calibri" w:eastAsia="Times New Roman" w:hAnsi="Times New Roman" w:cs="Times New Roman"/>
          <w:color w:val="2E74B5" w:themeColor="accent5" w:themeShade="BF"/>
          <w:sz w:val="32"/>
          <w:szCs w:val="21"/>
          <w:lang w:val="es-ES"/>
        </w:rPr>
        <w:t xml:space="preserve"> </w:t>
      </w:r>
    </w:p>
    <w:p w14:paraId="3B58D621" w14:textId="50832EE8" w:rsidR="00490F1A" w:rsidRPr="00E10788" w:rsidRDefault="00C46B89" w:rsidP="005D2BFD">
      <w:pPr>
        <w:shd w:val="clear" w:color="auto" w:fill="FFFFFF"/>
        <w:autoSpaceDE w:val="0"/>
        <w:autoSpaceDN w:val="0"/>
        <w:adjustRightInd w:val="0"/>
        <w:spacing w:line="240" w:lineRule="auto"/>
        <w:jc w:val="center"/>
        <w:rPr>
          <w:rFonts w:ascii="Times New Roman" w:eastAsia="Times New Roman" w:hAnsi="Times New Roman" w:cs="Times New Roman"/>
          <w:color w:val="000000"/>
          <w:sz w:val="32"/>
          <w:szCs w:val="21"/>
          <w:lang w:val="es-ES"/>
        </w:rPr>
      </w:pPr>
      <w:r>
        <w:rPr>
          <w:rFonts w:ascii="Times New Roman" w:eastAsia="Times New Roman" w:hAnsi="Times New Roman" w:cs="Times New Roman"/>
          <w:noProof/>
          <w:color w:val="000000"/>
          <w:sz w:val="32"/>
          <w:szCs w:val="21"/>
        </w:rPr>
        <w:drawing>
          <wp:inline distT="0" distB="0" distL="0" distR="0" wp14:anchorId="50BCE4D1" wp14:editId="3CF661A2">
            <wp:extent cx="5775158" cy="7340779"/>
            <wp:effectExtent l="0" t="0" r="0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3681" cy="7351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B7B4A" w14:textId="13BCC93F" w:rsidR="00490F1A" w:rsidRDefault="00854611" w:rsidP="00C46B89">
      <w:pPr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</w:pPr>
      <w:r w:rsidRPr="00E10788">
        <w:rPr>
          <w:rFonts w:ascii="cabin" w:eastAsia="Times New Roman" w:hAnsi="cabin" w:cs="Times New Roman"/>
          <w:b/>
          <w:color w:val="000000"/>
          <w:sz w:val="36"/>
          <w:szCs w:val="21"/>
          <w:lang w:val="es-ES"/>
        </w:rPr>
        <w:br w:type="page"/>
      </w:r>
      <w:r w:rsidR="00490F1A" w:rsidRPr="005D2BFD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  <w:t xml:space="preserve">TRATAMIENTO DE OBESIDAD </w:t>
      </w:r>
    </w:p>
    <w:p w14:paraId="69C9B710" w14:textId="77777777" w:rsidR="00461C14" w:rsidRPr="005D2BFD" w:rsidRDefault="00461C14" w:rsidP="00C46B89">
      <w:pPr>
        <w:rPr>
          <w:rFonts w:ascii="Engravers MT" w:eastAsia="Times New Roman" w:hAnsi="Engravers MT" w:cs="Times New Roman"/>
          <w:b/>
          <w:color w:val="000000"/>
          <w:sz w:val="32"/>
          <w:szCs w:val="32"/>
          <w:lang w:val="es-ES"/>
        </w:rPr>
      </w:pPr>
    </w:p>
    <w:p w14:paraId="6B55B4C6" w14:textId="64542D88" w:rsidR="00490F1A" w:rsidRDefault="00DB2AA9" w:rsidP="00811B4C">
      <w:pPr>
        <w:shd w:val="clear" w:color="auto" w:fill="FFFFFF"/>
        <w:autoSpaceDE w:val="0"/>
        <w:autoSpaceDN w:val="0"/>
        <w:adjustRightInd w:val="0"/>
        <w:spacing w:line="240" w:lineRule="auto"/>
        <w:jc w:val="center"/>
        <w:rPr>
          <w:rFonts w:ascii="cabin" w:eastAsia="Times New Roman" w:hAnsi="cabin" w:cs="Times New Roman"/>
          <w:b/>
          <w:color w:val="000000"/>
          <w:sz w:val="36"/>
          <w:szCs w:val="21"/>
        </w:rPr>
      </w:pPr>
      <w:r>
        <w:rPr>
          <w:rFonts w:ascii="cabin" w:eastAsia="Times New Roman" w:hAnsi="cabin" w:cs="Times New Roman"/>
          <w:b/>
          <w:noProof/>
          <w:color w:val="000000"/>
          <w:sz w:val="36"/>
          <w:szCs w:val="21"/>
        </w:rPr>
        <w:drawing>
          <wp:inline distT="0" distB="0" distL="0" distR="0" wp14:anchorId="0C63A735" wp14:editId="6A9A877C">
            <wp:extent cx="5943600" cy="416179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61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1C9ADF" w14:textId="3A568CAA" w:rsidR="00AC533F" w:rsidRDefault="00811B4C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Calibri" w:eastAsia="Times New Roman" w:hAnsi="Calibri" w:cs="Times New Roman"/>
          <w:color w:val="000000"/>
          <w:sz w:val="20"/>
          <w:szCs w:val="21"/>
        </w:rPr>
      </w:pPr>
      <w:r>
        <w:rPr>
          <w:rFonts w:ascii="Calibri" w:eastAsia="Times New Roman" w:hAnsi="Calibri" w:cs="Times New Roman"/>
          <w:noProof/>
          <w:color w:val="000000"/>
          <w:sz w:val="20"/>
          <w:szCs w:val="21"/>
        </w:rPr>
        <mc:AlternateContent>
          <mc:Choice Requires="wps">
            <w:drawing>
              <wp:anchor distT="0" distB="0" distL="114300" distR="114300" simplePos="0" relativeHeight="251637760" behindDoc="0" locked="0" layoutInCell="1" allowOverlap="1" wp14:anchorId="08BBB511" wp14:editId="4E42F768">
                <wp:simplePos x="0" y="0"/>
                <wp:positionH relativeFrom="column">
                  <wp:posOffset>180975</wp:posOffset>
                </wp:positionH>
                <wp:positionV relativeFrom="paragraph">
                  <wp:posOffset>71755</wp:posOffset>
                </wp:positionV>
                <wp:extent cx="2047875" cy="990600"/>
                <wp:effectExtent l="19050" t="0" r="28575" b="19050"/>
                <wp:wrapNone/>
                <wp:docPr id="60" name="Arrow: Chevron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47875" cy="990600"/>
                        </a:xfrm>
                        <a:prstGeom prst="chevron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solidFill>
                            <a:schemeClr val="accent5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4D3B80" id="_x0000_t55" coordsize="21600,21600" o:spt="55" adj="16200" path="m@0,l,0@1,10800,,21600@0,21600,21600,10800xe">
                <v:stroke joinstyle="miter"/>
                <v:formulas>
                  <v:f eqn="val #0"/>
                  <v:f eqn="sum 21600 0 @0"/>
                  <v:f eqn="prod #0 1 2"/>
                </v:formulas>
                <v:path o:connecttype="custom" o:connectlocs="@2,0;@1,10800;@2,21600;21600,10800" o:connectangles="270,180,90,0" textboxrect="0,0,10800,21600;0,0,16200,21600;0,0,21600,21600"/>
                <v:handles>
                  <v:h position="#0,topLeft" xrange="0,21600"/>
                </v:handles>
              </v:shapetype>
              <v:shape id="Arrow: Chevron 60" o:spid="_x0000_s1026" type="#_x0000_t55" style="position:absolute;margin-left:14.25pt;margin-top:5.65pt;width:161.25pt;height:78pt;z-index:25163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" adj="16376" fillcolor="#b4c6e7 [1300]" strokecolor="#bdd6ee [1304]" strokeweight="1pt"/>
            </w:pict>
          </mc:Fallback>
        </mc:AlternateContent>
      </w:r>
      <w:r>
        <w:rPr>
          <w:rFonts w:ascii="Calibri" w:eastAsia="Times New Roman" w:hAnsi="Calibri" w:cs="Times New Roman"/>
          <w:noProof/>
          <w:color w:val="000000"/>
          <w:sz w:val="20"/>
          <w:szCs w:val="21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528A399F" wp14:editId="5797564E">
                <wp:simplePos x="0" y="0"/>
                <wp:positionH relativeFrom="column">
                  <wp:posOffset>2228850</wp:posOffset>
                </wp:positionH>
                <wp:positionV relativeFrom="paragraph">
                  <wp:posOffset>71755</wp:posOffset>
                </wp:positionV>
                <wp:extent cx="2047875" cy="990600"/>
                <wp:effectExtent l="19050" t="0" r="28575" b="19050"/>
                <wp:wrapNone/>
                <wp:docPr id="62" name="Arrow: Chevron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47875" cy="990600"/>
                        </a:xfrm>
                        <a:prstGeom prst="chevron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solidFill>
                            <a:srgbClr val="5B9BD5">
                              <a:lumMod val="40000"/>
                              <a:lumOff val="6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D79C03" id="Arrow: Chevron 62" o:spid="_x0000_s1026" type="#_x0000_t55" style="position:absolute;margin-left:175.5pt;margin-top:5.65pt;width:161.25pt;height:78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" adj="16376" fillcolor="#ffe599 [1303]" strokecolor="#bdd7ee" strokeweight="1pt"/>
            </w:pict>
          </mc:Fallback>
        </mc:AlternateContent>
      </w:r>
      <w:r w:rsidR="00C00B5C">
        <w:rPr>
          <w:rFonts w:ascii="Calibri" w:eastAsia="Times New Roman" w:hAnsi="Calibri" w:cs="Times New Roman"/>
          <w:noProof/>
          <w:color w:val="000000"/>
          <w:sz w:val="20"/>
          <w:szCs w:val="21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2F5BAACA" wp14:editId="63D6D55C">
                <wp:simplePos x="0" y="0"/>
                <wp:positionH relativeFrom="column">
                  <wp:posOffset>4352925</wp:posOffset>
                </wp:positionH>
                <wp:positionV relativeFrom="paragraph">
                  <wp:posOffset>71755</wp:posOffset>
                </wp:positionV>
                <wp:extent cx="2047875" cy="990600"/>
                <wp:effectExtent l="19050" t="0" r="28575" b="19050"/>
                <wp:wrapNone/>
                <wp:docPr id="63" name="Arrow: Chevron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47875" cy="990600"/>
                        </a:xfrm>
                        <a:prstGeom prst="chevron">
                          <a:avLst/>
                        </a:prstGeom>
                        <a:solidFill>
                          <a:srgbClr val="FF9393"/>
                        </a:solidFill>
                        <a:ln w="12700" cap="flat" cmpd="sng" algn="ctr">
                          <a:solidFill>
                            <a:srgbClr val="5B9BD5">
                              <a:lumMod val="40000"/>
                              <a:lumOff val="6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55A8D6" id="Arrow: Chevron 63" o:spid="_x0000_s1026" type="#_x0000_t55" style="position:absolute;margin-left:342.75pt;margin-top:5.65pt;width:161.25pt;height:78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" adj="16376" fillcolor="#ff9393" strokecolor="#bdd7ee" strokeweight="1pt"/>
            </w:pict>
          </mc:Fallback>
        </mc:AlternateContent>
      </w:r>
    </w:p>
    <w:p w14:paraId="7B24D01E" w14:textId="1A25F9DA" w:rsidR="00CD49D3" w:rsidRDefault="00811B4C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Calibri" w:eastAsia="Times New Roman" w:hAnsi="Calibri" w:cs="Times New Roman"/>
          <w:color w:val="000000"/>
          <w:sz w:val="20"/>
          <w:szCs w:val="21"/>
        </w:rPr>
      </w:pPr>
      <w:r>
        <w:rPr>
          <w:rFonts w:ascii="Calibri" w:eastAsia="Times New Roman" w:hAnsi="Calibri" w:cs="Times New Roman"/>
          <w:noProof/>
          <w:color w:val="000000"/>
          <w:sz w:val="20"/>
          <w:szCs w:val="21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3EA80922" wp14:editId="7A1A2200">
                <wp:simplePos x="0" y="0"/>
                <wp:positionH relativeFrom="column">
                  <wp:posOffset>694690</wp:posOffset>
                </wp:positionH>
                <wp:positionV relativeFrom="paragraph">
                  <wp:posOffset>99695</wp:posOffset>
                </wp:positionV>
                <wp:extent cx="1152525" cy="561975"/>
                <wp:effectExtent l="0" t="0" r="9525" b="9525"/>
                <wp:wrapNone/>
                <wp:docPr id="61" name="Text Box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52525" cy="56197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CCD8005" w14:textId="239EF8E4" w:rsidR="00082D4B" w:rsidRPr="001926FE" w:rsidRDefault="00A11821" w:rsidP="000B3C01">
                            <w:pPr>
                              <w:shd w:val="clear" w:color="auto" w:fill="9CC2E5" w:themeFill="accent5" w:themeFillTint="99"/>
                              <w:jc w:val="center"/>
                              <w:rPr>
                                <w:sz w:val="20"/>
                                <w:szCs w:val="20"/>
                                <w:lang w:val="es-ES"/>
                              </w:rPr>
                            </w:pPr>
                            <w:r w:rsidRPr="001926FE">
                              <w:rPr>
                                <w:sz w:val="18"/>
                                <w:szCs w:val="18"/>
                                <w:lang w:val="es-ES"/>
                              </w:rPr>
                              <w:t xml:space="preserve">EXCESO PESO </w:t>
                            </w:r>
                            <w:r w:rsidR="00AB4EF7" w:rsidRPr="001926FE">
                              <w:rPr>
                                <w:rFonts w:ascii="Calibri" w:eastAsia="Times New Roman" w:hAnsi="Calibri" w:cs="Times New Roman"/>
                                <w:color w:val="000000"/>
                                <w:sz w:val="18"/>
                                <w:szCs w:val="18"/>
                                <w:lang w:val="es-ES"/>
                              </w:rPr>
                              <w:t xml:space="preserve">DAÑOS </w:t>
                            </w:r>
                            <w:r w:rsidR="008D69E1" w:rsidRPr="001926FE">
                              <w:rPr>
                                <w:sz w:val="18"/>
                                <w:szCs w:val="18"/>
                                <w:lang w:val="es-ES"/>
                              </w:rPr>
                              <w:t>ORGANOS, HUESOS</w:t>
                            </w:r>
                            <w:r w:rsidR="00AB4EF7" w:rsidRPr="001926FE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 Y UNO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80922" id="Text Box 61" o:spid="_x0000_s1030" type="#_x0000_t202" style="position:absolute;left:0;text-align:left;margin-left:54.7pt;margin-top:7.85pt;width:90.75pt;height:44.25pt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" fillcolor="#b4c6e7 [1300]" stroked="f" strokeweight=".5pt">
                <v:textbox>
                  <w:txbxContent>
                    <w:p w14:paraId="2CCD8005" w14:textId="239EF8E4" w:rsidR="00082D4B" w:rsidRPr="001926FE" w:rsidRDefault="00A11821" w:rsidP="000B3C01">
                      <w:pPr>
                        <w:shd w:val="clear" w:color="auto" w:fill="9CC2E5" w:themeFill="accent5" w:themeFillTint="99"/>
                        <w:jc w:val="center"/>
                        <w:rPr>
                          <w:sz w:val="20"/>
                          <w:szCs w:val="20"/>
                          <w:lang w:val="es-ES"/>
                        </w:rPr>
                      </w:pPr>
                      <w:r w:rsidRPr="001926FE">
                        <w:rPr>
                          <w:sz w:val="18"/>
                          <w:szCs w:val="18"/>
                          <w:lang w:val="es-ES"/>
                        </w:rPr>
                        <w:t xml:space="preserve">EXCESO PESO </w:t>
                      </w:r>
                      <w:r w:rsidR="00AB4EF7" w:rsidRPr="001926FE">
                        <w:rPr>
                          <w:rFonts w:ascii="Calibri" w:eastAsia="Times New Roman" w:hAnsi="Calibri" w:cs="Times New Roman"/>
                          <w:color w:val="000000"/>
                          <w:sz w:val="18"/>
                          <w:szCs w:val="18"/>
                          <w:lang w:val="es-ES"/>
                        </w:rPr>
                        <w:t xml:space="preserve">DAÑOS </w:t>
                      </w:r>
                      <w:r w:rsidR="008D69E1" w:rsidRPr="001926FE">
                        <w:rPr>
                          <w:sz w:val="18"/>
                          <w:szCs w:val="18"/>
                          <w:lang w:val="es-ES"/>
                        </w:rPr>
                        <w:t>ORGANOS, HUESOS</w:t>
                      </w:r>
                      <w:r w:rsidR="00AB4EF7" w:rsidRPr="001926FE">
                        <w:rPr>
                          <w:sz w:val="20"/>
                          <w:szCs w:val="20"/>
                          <w:lang w:val="es-ES"/>
                        </w:rPr>
                        <w:t xml:space="preserve"> Y UNO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alibri" w:eastAsia="Times New Roman" w:hAnsi="Calibri" w:cs="Times New Roman"/>
          <w:noProof/>
          <w:color w:val="000000"/>
          <w:sz w:val="20"/>
          <w:szCs w:val="21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9B7F09C" wp14:editId="43C42142">
                <wp:simplePos x="0" y="0"/>
                <wp:positionH relativeFrom="column">
                  <wp:posOffset>2743200</wp:posOffset>
                </wp:positionH>
                <wp:positionV relativeFrom="paragraph">
                  <wp:posOffset>99695</wp:posOffset>
                </wp:positionV>
                <wp:extent cx="1181100" cy="628650"/>
                <wp:effectExtent l="0" t="0" r="0" b="0"/>
                <wp:wrapNone/>
                <wp:docPr id="64" name="Text Box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81100" cy="62865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BF7BE3E" w14:textId="77777777" w:rsidR="000A41DD" w:rsidRPr="001926FE" w:rsidRDefault="000A41DD" w:rsidP="00861A4B">
                            <w:pPr>
                              <w:shd w:val="clear" w:color="auto" w:fill="FFE599" w:themeFill="accent4" w:themeFillTint="66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1"/>
                                <w:lang w:val="es-ES"/>
                              </w:rPr>
                            </w:pPr>
                            <w:r w:rsidRPr="001926FE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1"/>
                                <w:lang w:val="es-ES"/>
                              </w:rPr>
                              <w:t xml:space="preserve">VISITA A UN FÍSICO MÉDICO  </w:t>
                            </w:r>
                          </w:p>
                          <w:p w14:paraId="75C2A95C" w14:textId="69F520C3" w:rsidR="008D69E1" w:rsidRPr="001926FE" w:rsidRDefault="000A41DD" w:rsidP="00FF413C">
                            <w:pPr>
                              <w:shd w:val="clear" w:color="auto" w:fill="FFE599" w:themeFill="accent4" w:themeFillTint="66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sz w:val="20"/>
                                <w:szCs w:val="20"/>
                                <w:lang w:val="es-ES"/>
                              </w:rPr>
                            </w:pPr>
                            <w:r w:rsidRPr="001926FE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1"/>
                                <w:lang w:val="es-ES"/>
                              </w:rPr>
                              <w:t>INMEDIATAMEN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B7F09C" id="Text Box 64" o:spid="_x0000_s1031" type="#_x0000_t202" style="position:absolute;left:0;text-align:left;margin-left:3in;margin-top:7.85pt;width:93pt;height:49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" fillcolor="#ffe599 [1303]" stroked="f" strokeweight=".5pt">
                <v:textbox>
                  <w:txbxContent>
                    <w:p w14:paraId="0BF7BE3E" w14:textId="77777777" w:rsidR="000A41DD" w:rsidRPr="001926FE" w:rsidRDefault="000A41DD" w:rsidP="00861A4B">
                      <w:pPr>
                        <w:shd w:val="clear" w:color="auto" w:fill="FFE599" w:themeFill="accent4" w:themeFillTint="66"/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1"/>
                          <w:lang w:val="es-ES"/>
                        </w:rPr>
                      </w:pPr>
                      <w:r w:rsidRPr="001926FE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1"/>
                          <w:lang w:val="es-ES"/>
                        </w:rPr>
                        <w:t xml:space="preserve">VISITA A UN FÍSICO MÉDICO  </w:t>
                      </w:r>
                    </w:p>
                    <w:p w14:paraId="75C2A95C" w14:textId="69F520C3" w:rsidR="008D69E1" w:rsidRPr="001926FE" w:rsidRDefault="000A41DD" w:rsidP="00FF413C">
                      <w:pPr>
                        <w:shd w:val="clear" w:color="auto" w:fill="FFE599" w:themeFill="accent4" w:themeFillTint="66"/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sz w:val="20"/>
                          <w:szCs w:val="20"/>
                          <w:lang w:val="es-ES"/>
                        </w:rPr>
                      </w:pPr>
                      <w:r w:rsidRPr="001926FE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1"/>
                          <w:lang w:val="es-ES"/>
                        </w:rPr>
                        <w:t>INMEDIATAMENT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alibri" w:eastAsia="Times New Roman" w:hAnsi="Calibri" w:cs="Times New Roman"/>
          <w:noProof/>
          <w:color w:val="000000"/>
          <w:sz w:val="20"/>
          <w:szCs w:val="21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29EA5FB" wp14:editId="563CBDF6">
                <wp:simplePos x="0" y="0"/>
                <wp:positionH relativeFrom="column">
                  <wp:posOffset>4838700</wp:posOffset>
                </wp:positionH>
                <wp:positionV relativeFrom="paragraph">
                  <wp:posOffset>97790</wp:posOffset>
                </wp:positionV>
                <wp:extent cx="1181100" cy="571500"/>
                <wp:effectExtent l="0" t="0" r="0" b="0"/>
                <wp:wrapNone/>
                <wp:docPr id="65" name="Text Box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81100" cy="571500"/>
                        </a:xfrm>
                        <a:prstGeom prst="rect">
                          <a:avLst/>
                        </a:prstGeom>
                        <a:solidFill>
                          <a:srgbClr val="FF9393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4800C39" w14:textId="77777777" w:rsidR="000A41DD" w:rsidRDefault="001922AF" w:rsidP="00861A4B">
                            <w:pPr>
                              <w:shd w:val="clear" w:color="auto" w:fill="FF9393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1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LA OBESIDAD ES</w:t>
                            </w:r>
                            <w:r w:rsidR="000A41DD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1"/>
                              </w:rPr>
                              <w:t xml:space="preserve"> MÉDICA </w:t>
                            </w:r>
                          </w:p>
                          <w:p w14:paraId="2C0C2275" w14:textId="2A699F34" w:rsidR="008D69E1" w:rsidRPr="00DB5177" w:rsidRDefault="000A41DD" w:rsidP="00861A4B">
                            <w:pPr>
                              <w:shd w:val="clear" w:color="auto" w:fill="FF9393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1"/>
                              </w:rPr>
                              <w:t xml:space="preserve">CONDICIÓN </w:t>
                            </w:r>
                            <w:r w:rsidR="001922AF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9EA5FB" id="Text Box 65" o:spid="_x0000_s1032" type="#_x0000_t202" style="position:absolute;left:0;text-align:left;margin-left:381pt;margin-top:7.7pt;width:93pt;height:4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" fillcolor="#ff9393" stroked="f" strokeweight=".5pt">
                <v:textbox>
                  <w:txbxContent>
                    <w:p w14:paraId="54800C39" w14:textId="77777777" w:rsidR="000A41DD" w:rsidRDefault="001922AF" w:rsidP="00861A4B">
                      <w:pPr>
                        <w:shd w:val="clear" w:color="auto" w:fill="FF9393"/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1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LA OBESIDAD ES</w:t>
                      </w:r>
                      <w:r w:rsidR="000A41DD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1"/>
                        </w:rPr>
                        <w:t xml:space="preserve"> MÉDICA </w:t>
                      </w:r>
                    </w:p>
                    <w:p w14:paraId="2C0C2275" w14:textId="2A699F34" w:rsidR="008D69E1" w:rsidRPr="00DB5177" w:rsidRDefault="000A41DD" w:rsidP="00861A4B">
                      <w:pPr>
                        <w:shd w:val="clear" w:color="auto" w:fill="FF9393"/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1"/>
                        </w:rPr>
                        <w:t xml:space="preserve">CONDICIÓN </w:t>
                      </w:r>
                      <w:r w:rsidR="001922AF">
                        <w:rPr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15197D14" w14:textId="31C2D303" w:rsidR="00CD49D3" w:rsidRDefault="00CD49D3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Calibri" w:eastAsia="Times New Roman" w:hAnsi="Calibri" w:cs="Times New Roman"/>
          <w:color w:val="000000"/>
          <w:sz w:val="20"/>
          <w:szCs w:val="21"/>
        </w:rPr>
      </w:pPr>
    </w:p>
    <w:p w14:paraId="68BD8364" w14:textId="0F501C8B" w:rsidR="00CD49D3" w:rsidRDefault="00CD49D3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Calibri" w:eastAsia="Times New Roman" w:hAnsi="Calibri" w:cs="Times New Roman"/>
          <w:color w:val="000000"/>
          <w:sz w:val="20"/>
          <w:szCs w:val="21"/>
        </w:rPr>
      </w:pPr>
    </w:p>
    <w:p w14:paraId="7F78B71A" w14:textId="28595880" w:rsidR="00CD49D3" w:rsidRDefault="00CD49D3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Calibri" w:eastAsia="Times New Roman" w:hAnsi="Calibri" w:cs="Times New Roman"/>
          <w:color w:val="000000"/>
          <w:sz w:val="20"/>
          <w:szCs w:val="21"/>
        </w:rPr>
      </w:pPr>
    </w:p>
    <w:p w14:paraId="2D6391EC" w14:textId="77777777" w:rsidR="00CD49D3" w:rsidRDefault="00CD49D3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Calibri" w:eastAsia="Times New Roman" w:hAnsi="Calibri" w:cs="Times New Roman"/>
          <w:color w:val="000000"/>
          <w:sz w:val="20"/>
          <w:szCs w:val="21"/>
        </w:rPr>
      </w:pPr>
    </w:p>
    <w:p w14:paraId="754A6CC2" w14:textId="77777777" w:rsidR="00CD49D3" w:rsidRDefault="00CD49D3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Calibri" w:eastAsia="Times New Roman" w:hAnsi="Calibri" w:cs="Times New Roman"/>
          <w:color w:val="000000"/>
          <w:sz w:val="20"/>
          <w:szCs w:val="21"/>
        </w:rPr>
      </w:pPr>
    </w:p>
    <w:p w14:paraId="5149C8CB" w14:textId="77777777" w:rsidR="00CD49D3" w:rsidRDefault="00CD49D3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Calibri" w:eastAsia="Times New Roman" w:hAnsi="Calibri" w:cs="Times New Roman"/>
          <w:color w:val="000000"/>
          <w:sz w:val="20"/>
          <w:szCs w:val="21"/>
        </w:rPr>
      </w:pPr>
    </w:p>
    <w:p w14:paraId="407AB415" w14:textId="77777777" w:rsidR="00490F1A" w:rsidRDefault="00490F1A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cabin" w:eastAsia="Times New Roman" w:hAnsi="cabin" w:cs="Times New Roman"/>
          <w:b/>
          <w:color w:val="000000"/>
          <w:sz w:val="36"/>
          <w:szCs w:val="21"/>
        </w:rPr>
      </w:pPr>
    </w:p>
    <w:p w14:paraId="3E5B70E1" w14:textId="77777777" w:rsidR="00490F1A" w:rsidRPr="00CC201C" w:rsidRDefault="00490F1A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cabin" w:eastAsia="Times New Roman" w:hAnsi="cabin" w:cs="Times New Roman"/>
          <w:b/>
          <w:color w:val="000000"/>
          <w:sz w:val="36"/>
          <w:szCs w:val="21"/>
          <w14:textOutline w14:w="9525" w14:cap="rnd" w14:cmpd="sng" w14:algn="ctr">
            <w14:solidFill>
              <w14:schemeClr w14:val="bg1"/>
            </w14:solidFill>
            <w14:prstDash w14:val="solid"/>
            <w14:bevel/>
          </w14:textOutline>
        </w:rPr>
      </w:pPr>
    </w:p>
    <w:p w14:paraId="55064D1E" w14:textId="77777777" w:rsidR="00490F1A" w:rsidRDefault="00490F1A" w:rsidP="00490F1A">
      <w:pPr>
        <w:shd w:val="clear" w:color="auto" w:fill="FFFFFF"/>
        <w:autoSpaceDE w:val="0"/>
        <w:autoSpaceDN w:val="0"/>
        <w:adjustRightInd w:val="0"/>
        <w:spacing w:line="240" w:lineRule="auto"/>
        <w:jc w:val="right"/>
        <w:rPr>
          <w:rFonts w:ascii="Times New Roman" w:eastAsia="Times New Roman" w:hAnsi="Times New Roman" w:cs="Times New Roman"/>
          <w:color w:val="000000"/>
          <w:sz w:val="36"/>
          <w:szCs w:val="21"/>
        </w:rPr>
      </w:pPr>
      <w:r>
        <w:rPr>
          <w:rFonts w:ascii="Segoe UI" w:eastAsia="Times New Roman" w:hAnsi="Times New Roman" w:cs="Times New Roman"/>
          <w:color w:val="000000"/>
          <w:sz w:val="18"/>
          <w:szCs w:val="21"/>
        </w:rPr>
        <w:br/>
      </w:r>
      <w:r>
        <w:rPr>
          <w:rFonts w:ascii="Calibri" w:eastAsia="Times New Roman" w:hAnsi="Times New Roman" w:cs="Times New Roman"/>
          <w:color w:val="000000"/>
          <w:szCs w:val="21"/>
        </w:rPr>
        <w:br/>
      </w:r>
    </w:p>
    <w:p w14:paraId="0FF19E42" w14:textId="77777777" w:rsidR="00E65862" w:rsidRDefault="00E65862" w:rsidP="00490F1A">
      <w:pPr>
        <w:shd w:val="clear" w:color="auto" w:fill="FFFFFF"/>
        <w:autoSpaceDE w:val="0"/>
        <w:autoSpaceDN w:val="0"/>
        <w:adjustRightInd w:val="0"/>
        <w:spacing w:line="240" w:lineRule="auto"/>
        <w:jc w:val="right"/>
        <w:rPr>
          <w:rFonts w:ascii="Times New Roman" w:eastAsia="Times New Roman" w:hAnsi="Times New Roman" w:cs="Times New Roman"/>
          <w:color w:val="000000"/>
          <w:sz w:val="36"/>
          <w:szCs w:val="21"/>
        </w:rPr>
      </w:pPr>
    </w:p>
    <w:p w14:paraId="6DC94885" w14:textId="5A6F2E21" w:rsidR="00490F1A" w:rsidRDefault="00490F1A" w:rsidP="00490F1A">
      <w:pPr>
        <w:shd w:val="clear" w:color="auto" w:fill="FFFFFF"/>
        <w:autoSpaceDE w:val="0"/>
        <w:autoSpaceDN w:val="0"/>
        <w:adjustRightInd w:val="0"/>
        <w:spacing w:line="240" w:lineRule="auto"/>
        <w:jc w:val="right"/>
        <w:rPr>
          <w:rFonts w:ascii="Times New Roman" w:eastAsia="Times New Roman" w:hAnsi="Times New Roman" w:cs="Times New Roman"/>
          <w:color w:val="000000"/>
          <w:sz w:val="36"/>
          <w:szCs w:val="21"/>
        </w:rPr>
      </w:pPr>
    </w:p>
    <w:p w14:paraId="5B6C62CA" w14:textId="5AFE6934" w:rsidR="00490F1A" w:rsidRPr="00461C14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</w:pPr>
      <w:r w:rsidRPr="00461C14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  <w:t xml:space="preserve">PARTE </w:t>
      </w:r>
      <w:r w:rsidR="00DF5B00" w:rsidRPr="00461C14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  <w:t>IV</w:t>
      </w:r>
      <w:r w:rsidRPr="00461C14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  <w:t xml:space="preserve"> - LO QUE SUCEDE DURANTE LA FALLA RENAL </w:t>
      </w:r>
    </w:p>
    <w:p w14:paraId="4EB20481" w14:textId="77777777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Cs w:val="21"/>
          <w:lang w:val="es-ES"/>
        </w:rPr>
      </w:pPr>
    </w:p>
    <w:p w14:paraId="1E6397B1" w14:textId="77777777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Cs w:val="21"/>
          <w:lang w:val="es-ES"/>
        </w:rPr>
      </w:pPr>
    </w:p>
    <w:p w14:paraId="6DBF1812" w14:textId="472FB5D4" w:rsidR="00490F1A" w:rsidRDefault="006B66D5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Cs w:val="21"/>
        </w:rPr>
      </w:pPr>
      <w:r>
        <w:rPr>
          <w:rFonts w:ascii="Times New Roman" w:eastAsia="Times New Roman" w:hAnsi="Times New Roman" w:cs="Times New Roman"/>
          <w:noProof/>
          <w:color w:val="000000"/>
          <w:szCs w:val="21"/>
        </w:rPr>
        <w:drawing>
          <wp:inline distT="0" distB="0" distL="0" distR="0" wp14:anchorId="0C5F67BA" wp14:editId="13DE0019">
            <wp:extent cx="5052899" cy="3866331"/>
            <wp:effectExtent l="0" t="0" r="0" b="1270"/>
            <wp:docPr id="50" name="Picture 5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Diagram&#10;&#10;Description automatically generated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8956" cy="3878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C1EF6" w14:textId="77777777" w:rsidR="00BD10C5" w:rsidRDefault="00BD10C5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Cs w:val="21"/>
        </w:rPr>
      </w:pPr>
    </w:p>
    <w:p w14:paraId="0A28DB64" w14:textId="77777777" w:rsidR="00BD10C5" w:rsidRDefault="00BD10C5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Cs w:val="21"/>
        </w:rPr>
      </w:pPr>
    </w:p>
    <w:p w14:paraId="42168371" w14:textId="4F00FE91" w:rsidR="009F068A" w:rsidRDefault="00BF189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ind w:left="1440"/>
        <w:jc w:val="center"/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</w:pPr>
      <w:r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>INSUFICIENCIA RENAL</w:t>
      </w:r>
      <w:r w:rsidR="009F068A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 xml:space="preserve"> - PÁGINA </w:t>
      </w:r>
      <w:r w:rsidR="006D3D1D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>38</w:t>
      </w:r>
    </w:p>
    <w:p w14:paraId="570B6246" w14:textId="518CDB0D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ind w:left="1440"/>
        <w:jc w:val="center"/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</w:pPr>
      <w:r w:rsidRPr="001926FE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 xml:space="preserve">SÍNTOMAS PARA FALLA RENAL – PÁGINA </w:t>
      </w:r>
      <w:r w:rsidR="006D3D1D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>39</w:t>
      </w:r>
      <w:r w:rsidRPr="001926FE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 xml:space="preserve"> </w:t>
      </w:r>
    </w:p>
    <w:p w14:paraId="484CA426" w14:textId="0FA38BDD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ind w:left="1440"/>
        <w:jc w:val="center"/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</w:pPr>
      <w:r w:rsidRPr="001926FE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 xml:space="preserve">TRATAMIENTOS PARA FALLA RENAL – PÁGINA </w:t>
      </w:r>
      <w:r w:rsidR="002F6EA6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>4</w:t>
      </w:r>
      <w:r w:rsidR="006D3D1D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>0</w:t>
      </w:r>
    </w:p>
    <w:p w14:paraId="68F83543" w14:textId="00DF25E6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ind w:left="1440"/>
        <w:jc w:val="center"/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</w:pPr>
      <w:r w:rsidRPr="001926FE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>DIÁLISIS PERITONEAL – PÁGINA 4</w:t>
      </w:r>
      <w:r w:rsidR="006D3D1D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>1</w:t>
      </w:r>
    </w:p>
    <w:p w14:paraId="129D2991" w14:textId="00E19592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ind w:left="1440"/>
        <w:jc w:val="center"/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</w:pPr>
      <w:r w:rsidRPr="001926FE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>HEMODIÁLISIS – PÁGINA 4</w:t>
      </w:r>
      <w:r w:rsidR="006D3D1D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>2</w:t>
      </w:r>
      <w:r w:rsidRPr="001926FE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 xml:space="preserve"> </w:t>
      </w:r>
    </w:p>
    <w:p w14:paraId="5241A66C" w14:textId="7FD729E9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ind w:left="1440"/>
        <w:jc w:val="center"/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</w:pPr>
      <w:r w:rsidRPr="001926FE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>KIDNEY TRANSPLANT – PÁGINA 4</w:t>
      </w:r>
      <w:r w:rsidR="006D3D1D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>3</w:t>
      </w:r>
      <w:r w:rsidRPr="001926FE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 xml:space="preserve"> </w:t>
      </w:r>
    </w:p>
    <w:p w14:paraId="29A115DF" w14:textId="69A7DC71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ind w:left="1440"/>
        <w:jc w:val="center"/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</w:pPr>
      <w:r w:rsidRPr="001926FE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>TIPOS DE FALLA RENAL – PÁGINA 4</w:t>
      </w:r>
      <w:r w:rsidR="006D3D1D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>4</w:t>
      </w:r>
    </w:p>
    <w:p w14:paraId="1D514D6D" w14:textId="6EEA6F61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ind w:left="1440"/>
        <w:jc w:val="center"/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</w:pPr>
      <w:r w:rsidRPr="001926FE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>PREVENCIÓN DE FALLA RENAL – PÁGINA 4</w:t>
      </w:r>
      <w:r w:rsidR="00B65005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>5</w:t>
      </w:r>
      <w:r w:rsidRPr="001926FE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 xml:space="preserve"> </w:t>
      </w:r>
    </w:p>
    <w:p w14:paraId="314D65A4" w14:textId="260AB09C" w:rsidR="00D741C8" w:rsidRPr="001926FE" w:rsidRDefault="00490F1A" w:rsidP="006B66D5">
      <w:pPr>
        <w:shd w:val="clear" w:color="auto" w:fill="FFFFFF"/>
        <w:autoSpaceDE w:val="0"/>
        <w:autoSpaceDN w:val="0"/>
        <w:adjustRightInd w:val="0"/>
        <w:spacing w:after="0" w:line="240" w:lineRule="auto"/>
        <w:ind w:left="1440"/>
        <w:jc w:val="center"/>
        <w:rPr>
          <w:rFonts w:ascii="cabin" w:eastAsia="Times New Roman" w:hAnsi="cabin" w:cs="Times New Roman"/>
          <w:b/>
          <w:color w:val="000000"/>
          <w:sz w:val="36"/>
          <w:szCs w:val="21"/>
          <w:lang w:val="es-ES"/>
        </w:rPr>
      </w:pPr>
      <w:r w:rsidRPr="001926FE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 xml:space="preserve">RAZÓN DE LA PRUEBA ANUAL DE FUNCIÓN DE KIDNEY – PÁGINA </w:t>
      </w:r>
      <w:r w:rsidR="00B65005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>46</w:t>
      </w:r>
      <w:r w:rsidR="00D741C8" w:rsidRPr="001926FE">
        <w:rPr>
          <w:rFonts w:ascii="cabin" w:eastAsia="Times New Roman" w:hAnsi="cabin" w:cs="Times New Roman"/>
          <w:b/>
          <w:color w:val="000000"/>
          <w:sz w:val="36"/>
          <w:szCs w:val="21"/>
          <w:lang w:val="es-ES"/>
        </w:rPr>
        <w:br w:type="page"/>
      </w:r>
    </w:p>
    <w:p w14:paraId="014112A8" w14:textId="77777777" w:rsidR="00490F1A" w:rsidRPr="006B6F26" w:rsidRDefault="00490F1A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</w:rPr>
      </w:pPr>
      <w:r w:rsidRPr="006B6F26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</w:rPr>
        <w:t xml:space="preserve">FALLA RENAL </w:t>
      </w:r>
    </w:p>
    <w:p w14:paraId="387574D9" w14:textId="77777777" w:rsidR="00490F1A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 w:val="32"/>
          <w:szCs w:val="21"/>
        </w:rPr>
      </w:pPr>
    </w:p>
    <w:p w14:paraId="0D107D0E" w14:textId="77777777" w:rsidR="00490F1A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 w:val="32"/>
          <w:szCs w:val="21"/>
        </w:rPr>
      </w:pPr>
    </w:p>
    <w:p w14:paraId="4C9A4752" w14:textId="0EB80A39" w:rsidR="00490F1A" w:rsidRDefault="00594686" w:rsidP="00811B4C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32"/>
          <w:szCs w:val="21"/>
        </w:rPr>
      </w:pPr>
      <w:r>
        <w:rPr>
          <w:rFonts w:ascii="Times New Roman" w:eastAsia="Times New Roman" w:hAnsi="Times New Roman" w:cs="Times New Roman"/>
          <w:noProof/>
          <w:color w:val="000000"/>
          <w:sz w:val="32"/>
          <w:szCs w:val="21"/>
        </w:rPr>
        <w:drawing>
          <wp:inline distT="0" distB="0" distL="0" distR="0" wp14:anchorId="456CE9D9" wp14:editId="75A6C4C4">
            <wp:extent cx="5943600" cy="5943600"/>
            <wp:effectExtent l="0" t="0" r="0" b="0"/>
            <wp:docPr id="74" name="Picture 7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 descr="Diagram&#10;&#10;Description automatically generated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EE855" w14:textId="77777777" w:rsidR="00490F1A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 w:val="32"/>
          <w:szCs w:val="21"/>
        </w:rPr>
      </w:pPr>
    </w:p>
    <w:p w14:paraId="3213F306" w14:textId="77777777" w:rsidR="00490F1A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 w:val="32"/>
          <w:szCs w:val="21"/>
        </w:rPr>
      </w:pPr>
    </w:p>
    <w:p w14:paraId="52AE5BB6" w14:textId="17CB414B" w:rsidR="00923270" w:rsidRDefault="00923270">
      <w:pPr>
        <w:rPr>
          <w:rFonts w:ascii="Times New Roman" w:eastAsia="Times New Roman" w:hAnsi="Times New Roman" w:cs="Times New Roman"/>
          <w:color w:val="000000"/>
          <w:sz w:val="32"/>
          <w:szCs w:val="21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1"/>
        </w:rPr>
        <w:br w:type="page"/>
      </w:r>
    </w:p>
    <w:p w14:paraId="06013C26" w14:textId="77777777" w:rsidR="00490F1A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21"/>
        </w:rPr>
      </w:pPr>
      <w:r w:rsidRPr="006B6F26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21"/>
        </w:rPr>
        <w:t xml:space="preserve">SIMPTOMAS DE FALLA RENAL  </w:t>
      </w:r>
    </w:p>
    <w:p w14:paraId="60E7D2A0" w14:textId="77777777" w:rsidR="006B6F26" w:rsidRDefault="006B6F26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21"/>
        </w:rPr>
      </w:pPr>
    </w:p>
    <w:p w14:paraId="59B5D59B" w14:textId="77777777" w:rsidR="006B6F26" w:rsidRPr="006B6F26" w:rsidRDefault="006B6F26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21"/>
        </w:rPr>
      </w:pPr>
    </w:p>
    <w:p w14:paraId="786D27E9" w14:textId="07C67C5D" w:rsidR="00490F1A" w:rsidRDefault="00BD7D82" w:rsidP="00811B4C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cabin" w:eastAsia="Times New Roman" w:hAnsi="cabin" w:cs="Times New Roman"/>
          <w:b/>
          <w:color w:val="000000"/>
          <w:sz w:val="32"/>
          <w:szCs w:val="21"/>
        </w:rPr>
      </w:pPr>
      <w:r>
        <w:rPr>
          <w:rFonts w:ascii="cabin" w:eastAsia="Times New Roman" w:hAnsi="cabin" w:cs="Times New Roman"/>
          <w:b/>
          <w:noProof/>
          <w:color w:val="000000"/>
          <w:sz w:val="32"/>
          <w:szCs w:val="21"/>
        </w:rPr>
        <w:drawing>
          <wp:inline distT="0" distB="0" distL="0" distR="0" wp14:anchorId="649D9F73" wp14:editId="45D60454">
            <wp:extent cx="5943600" cy="3637280"/>
            <wp:effectExtent l="0" t="0" r="0" b="1270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37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A118FF" w14:textId="77777777" w:rsidR="00490F1A" w:rsidRDefault="00490F1A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cabin" w:eastAsia="Times New Roman" w:hAnsi="cabin" w:cs="Times New Roman"/>
          <w:b/>
          <w:color w:val="000000"/>
          <w:sz w:val="32"/>
          <w:szCs w:val="21"/>
        </w:rPr>
      </w:pPr>
    </w:p>
    <w:tbl>
      <w:tblPr>
        <w:tblW w:w="0" w:type="auto"/>
        <w:tblInd w:w="-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top w:w="10" w:type="dxa"/>
          <w:left w:w="10" w:type="dxa"/>
          <w:bottom w:w="10" w:type="dxa"/>
          <w:right w:w="10" w:type="dxa"/>
        </w:tblCellMar>
        <w:tblLook w:val="0000" w:firstRow="0" w:lastRow="0" w:firstColumn="0" w:lastColumn="0" w:noHBand="0" w:noVBand="0"/>
      </w:tblPr>
      <w:tblGrid>
        <w:gridCol w:w="10170"/>
      </w:tblGrid>
      <w:tr w:rsidR="00490F1A" w:rsidRPr="00E73A0B" w14:paraId="7AF1198E" w14:textId="77777777" w:rsidTr="00811B4C">
        <w:tc>
          <w:tcPr>
            <w:tcW w:w="10170" w:type="dxa"/>
            <w:shd w:val="clear" w:color="auto" w:fill="C00000"/>
          </w:tcPr>
          <w:p w14:paraId="1391B2B2" w14:textId="77777777" w:rsidR="004628E7" w:rsidRDefault="004628E7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bin" w:eastAsia="Times New Roman" w:hAnsi="cabin" w:cs="Times New Roman"/>
                <w:b/>
                <w:color w:val="000000"/>
                <w:sz w:val="32"/>
                <w:szCs w:val="21"/>
              </w:rPr>
            </w:pPr>
          </w:p>
          <w:p w14:paraId="60E72888" w14:textId="78814DC7" w:rsidR="00490F1A" w:rsidRPr="001926FE" w:rsidRDefault="00490F1A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bin" w:eastAsia="Times New Roman" w:hAnsi="cabin" w:cs="Times New Roman"/>
                <w:b/>
                <w:color w:val="000000"/>
                <w:sz w:val="32"/>
                <w:szCs w:val="21"/>
                <w:lang w:val="es-ES"/>
              </w:rPr>
            </w:pPr>
            <w:r w:rsidRPr="001926FE">
              <w:rPr>
                <w:rFonts w:ascii="cabin" w:eastAsia="Times New Roman" w:hAnsi="cabin" w:cs="Times New Roman"/>
                <w:b/>
                <w:color w:val="000000"/>
                <w:sz w:val="32"/>
                <w:szCs w:val="21"/>
                <w:lang w:val="es-ES"/>
              </w:rPr>
              <w:t xml:space="preserve">LOS SÍNTOMAS DE FALLA RENAL / KIDNEY A MENUDO ESTÁN CONFUNDIDOS CON LA FLU POR PACIENTES </w:t>
            </w:r>
          </w:p>
          <w:p w14:paraId="03FC1369" w14:textId="77777777" w:rsidR="004628E7" w:rsidRPr="001926FE" w:rsidRDefault="00490F1A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bin" w:eastAsia="Times New Roman" w:hAnsi="cabin" w:cs="Times New Roman"/>
                <w:b/>
                <w:color w:val="000000"/>
                <w:sz w:val="32"/>
                <w:szCs w:val="21"/>
                <w:lang w:val="es-ES"/>
              </w:rPr>
            </w:pPr>
            <w:r w:rsidRPr="001926FE">
              <w:rPr>
                <w:rFonts w:ascii="cabin" w:eastAsia="Times New Roman" w:hAnsi="cabin" w:cs="Times New Roman"/>
                <w:b/>
                <w:color w:val="000000"/>
                <w:sz w:val="32"/>
                <w:szCs w:val="21"/>
                <w:lang w:val="es-ES"/>
              </w:rPr>
              <w:t>¡VAYA AL DOCTOR O A LA SALA DE EMERGENCIA INMEDIATAMENTE SI TIENE LAS SIMPTOMAS ANTERIORES!</w:t>
            </w:r>
          </w:p>
          <w:p w14:paraId="1F0AC33F" w14:textId="509BCC5E" w:rsidR="00490F1A" w:rsidRPr="001926FE" w:rsidRDefault="00490F1A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bin" w:eastAsia="Times New Roman" w:hAnsi="cabin" w:cs="Times New Roman"/>
                <w:b/>
                <w:color w:val="000000"/>
                <w:sz w:val="32"/>
                <w:szCs w:val="21"/>
                <w:lang w:val="es-ES"/>
              </w:rPr>
            </w:pPr>
            <w:r w:rsidRPr="001926FE">
              <w:rPr>
                <w:rFonts w:ascii="cabin" w:eastAsia="Times New Roman" w:hAnsi="cabin" w:cs="Times New Roman"/>
                <w:b/>
                <w:color w:val="000000"/>
                <w:sz w:val="32"/>
                <w:szCs w:val="21"/>
                <w:lang w:val="es-ES"/>
              </w:rPr>
              <w:t xml:space="preserve"> </w:t>
            </w:r>
          </w:p>
        </w:tc>
      </w:tr>
    </w:tbl>
    <w:p w14:paraId="0E6E5C58" w14:textId="77777777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cabin" w:eastAsia="Times New Roman" w:hAnsi="cabin" w:cs="Times New Roman"/>
          <w:b/>
          <w:color w:val="000000"/>
          <w:sz w:val="32"/>
          <w:szCs w:val="21"/>
          <w:lang w:val="es-ES"/>
        </w:rPr>
      </w:pPr>
    </w:p>
    <w:p w14:paraId="2CDCCBEA" w14:textId="77777777" w:rsidR="00923270" w:rsidRPr="001926FE" w:rsidRDefault="00923270">
      <w:pPr>
        <w:rPr>
          <w:rFonts w:ascii="cabin" w:eastAsia="Times New Roman" w:hAnsi="cabin" w:cs="Times New Roman"/>
          <w:b/>
          <w:color w:val="000000"/>
          <w:sz w:val="32"/>
          <w:szCs w:val="21"/>
          <w:lang w:val="es-ES"/>
        </w:rPr>
      </w:pPr>
      <w:r w:rsidRPr="001926FE">
        <w:rPr>
          <w:rFonts w:ascii="cabin" w:eastAsia="Times New Roman" w:hAnsi="cabin" w:cs="Times New Roman"/>
          <w:b/>
          <w:color w:val="000000"/>
          <w:sz w:val="32"/>
          <w:szCs w:val="21"/>
          <w:lang w:val="es-ES"/>
        </w:rPr>
        <w:br w:type="page"/>
      </w:r>
    </w:p>
    <w:p w14:paraId="3AD943E8" w14:textId="1EBEBF30" w:rsidR="00490F1A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21"/>
          <w:lang w:val="es-ES"/>
        </w:rPr>
      </w:pPr>
      <w:r w:rsidRPr="006B6F26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21"/>
          <w:lang w:val="es-ES"/>
        </w:rPr>
        <w:t xml:space="preserve">TIPO DE TRATAMIENTO DE FALLA </w:t>
      </w:r>
      <w:r w:rsidR="00D77D0D" w:rsidRPr="006B6F26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21"/>
          <w:lang w:val="es-ES"/>
        </w:rPr>
        <w:t>RENAL – DIÁLISIS</w:t>
      </w:r>
      <w:r w:rsidRPr="006B6F26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21"/>
          <w:lang w:val="es-ES"/>
        </w:rPr>
        <w:t xml:space="preserve"> PERITONEAL </w:t>
      </w:r>
    </w:p>
    <w:p w14:paraId="3C0EEE01" w14:textId="1BAEBDB8" w:rsidR="00490F1A" w:rsidRDefault="00EE6E5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Cs w:val="21"/>
        </w:rPr>
      </w:pPr>
      <w:r>
        <w:rPr>
          <w:rFonts w:ascii="Times New Roman" w:eastAsia="Times New Roman" w:hAnsi="Times New Roman" w:cs="Times New Roman"/>
          <w:noProof/>
          <w:color w:val="000000"/>
          <w:szCs w:val="21"/>
        </w:rPr>
        <w:drawing>
          <wp:inline distT="0" distB="0" distL="0" distR="0" wp14:anchorId="19B0EA4D" wp14:editId="111A9275">
            <wp:extent cx="5983706" cy="4490550"/>
            <wp:effectExtent l="0" t="0" r="0" b="5715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9622" cy="45024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0" w:type="auto"/>
        <w:tblInd w:w="-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top w:w="10" w:type="dxa"/>
          <w:left w:w="10" w:type="dxa"/>
          <w:bottom w:w="10" w:type="dxa"/>
          <w:right w:w="10" w:type="dxa"/>
        </w:tblCellMar>
        <w:tblLook w:val="0000" w:firstRow="0" w:lastRow="0" w:firstColumn="0" w:lastColumn="0" w:noHBand="0" w:noVBand="0"/>
      </w:tblPr>
      <w:tblGrid>
        <w:gridCol w:w="10080"/>
      </w:tblGrid>
      <w:tr w:rsidR="00490F1A" w:rsidRPr="00E73A0B" w14:paraId="753379F1" w14:textId="77777777" w:rsidTr="006B6F26">
        <w:tc>
          <w:tcPr>
            <w:tcW w:w="10080" w:type="dxa"/>
          </w:tcPr>
          <w:p w14:paraId="23CD6439" w14:textId="77777777" w:rsidR="00490F1A" w:rsidRPr="001926FE" w:rsidRDefault="00490F1A">
            <w:pPr>
              <w:shd w:val="clear" w:color="auto" w:fill="F7CAAC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</w:pPr>
            <w:r w:rsidRPr="001926FE"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  <w:t xml:space="preserve">Los pacientes pueden recibir tratamiento en el hogar o en un centro de diálisis peritoneal </w:t>
            </w:r>
          </w:p>
          <w:p w14:paraId="198A999A" w14:textId="77777777" w:rsidR="00490F1A" w:rsidRPr="001926FE" w:rsidRDefault="00490F1A">
            <w:pPr>
              <w:shd w:val="clear" w:color="auto" w:fill="F7CAAC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</w:pPr>
          </w:p>
        </w:tc>
      </w:tr>
      <w:tr w:rsidR="00490F1A" w:rsidRPr="00E73A0B" w14:paraId="0F56D298" w14:textId="77777777" w:rsidTr="006B6F26">
        <w:tc>
          <w:tcPr>
            <w:tcW w:w="10080" w:type="dxa"/>
          </w:tcPr>
          <w:p w14:paraId="52D9F9F3" w14:textId="77777777" w:rsidR="00490F1A" w:rsidRPr="001926FE" w:rsidRDefault="00490F1A">
            <w:pPr>
              <w:shd w:val="clear" w:color="auto" w:fill="F7CAAC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</w:pPr>
            <w:r w:rsidRPr="001926FE"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  <w:t xml:space="preserve">Los pacientes deben tener un catéter de tubo de plástico colocado quirúrgicamente dentro de sus estómagos antes de comenzar la diálisis. </w:t>
            </w:r>
          </w:p>
        </w:tc>
      </w:tr>
      <w:tr w:rsidR="00490F1A" w:rsidRPr="00E73A0B" w14:paraId="107DAE42" w14:textId="77777777" w:rsidTr="006B6F26">
        <w:tc>
          <w:tcPr>
            <w:tcW w:w="10080" w:type="dxa"/>
          </w:tcPr>
          <w:p w14:paraId="10D9D99A" w14:textId="77777777" w:rsidR="00490F1A" w:rsidRPr="001926FE" w:rsidRDefault="00490F1A">
            <w:pPr>
              <w:shd w:val="clear" w:color="auto" w:fill="F7CAAC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</w:pPr>
            <w:r w:rsidRPr="001926FE"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  <w:t xml:space="preserve">El paciente tiene una solución de limpieza estéril colocada dentro de su estómago a través del catéter de tubo de plástico. </w:t>
            </w:r>
          </w:p>
        </w:tc>
      </w:tr>
      <w:tr w:rsidR="00490F1A" w:rsidRPr="00E73A0B" w14:paraId="5AFA8BA6" w14:textId="77777777" w:rsidTr="006B6F26">
        <w:tc>
          <w:tcPr>
            <w:tcW w:w="10080" w:type="dxa"/>
          </w:tcPr>
          <w:p w14:paraId="4092CE20" w14:textId="77777777" w:rsidR="00490F1A" w:rsidRPr="001926FE" w:rsidRDefault="00490F1A">
            <w:pPr>
              <w:shd w:val="clear" w:color="auto" w:fill="F7CAAC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</w:pPr>
            <w:r w:rsidRPr="001926FE"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  <w:t xml:space="preserve">El paciente tiene su líquido corporal limpiado y luego extirpado a través del catéter de plástico en el estómago. </w:t>
            </w:r>
          </w:p>
        </w:tc>
      </w:tr>
      <w:tr w:rsidR="00490F1A" w:rsidRPr="00E73A0B" w14:paraId="2DD8B0B1" w14:textId="77777777" w:rsidTr="006B6F26">
        <w:tc>
          <w:tcPr>
            <w:tcW w:w="10080" w:type="dxa"/>
          </w:tcPr>
          <w:p w14:paraId="58CC39F7" w14:textId="487D5C26" w:rsidR="00490F1A" w:rsidRPr="001926FE" w:rsidRDefault="00490F1A">
            <w:pPr>
              <w:shd w:val="clear" w:color="auto" w:fill="F7CAAC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1"/>
                <w:lang w:val="es-ES"/>
              </w:rPr>
            </w:pPr>
            <w:r w:rsidRPr="001926FE">
              <w:rPr>
                <w:rFonts w:ascii="Calibri" w:eastAsia="Times New Roman" w:hAnsi="Times New Roman" w:cs="Times New Roman"/>
                <w:color w:val="000000"/>
                <w:sz w:val="28"/>
                <w:szCs w:val="21"/>
                <w:lang w:val="es-ES"/>
              </w:rPr>
              <w:t>El plazo del tratamiento se puede completar durante todo el d</w:t>
            </w:r>
            <w:r w:rsidRPr="001926FE">
              <w:rPr>
                <w:rFonts w:ascii="Calibri" w:eastAsia="Times New Roman" w:hAnsi="Times New Roman" w:cs="Times New Roman"/>
                <w:color w:val="000000"/>
                <w:sz w:val="28"/>
                <w:szCs w:val="21"/>
                <w:lang w:val="es-ES"/>
              </w:rPr>
              <w:t>í</w:t>
            </w:r>
            <w:r w:rsidRPr="001926FE">
              <w:rPr>
                <w:rFonts w:ascii="Calibri" w:eastAsia="Times New Roman" w:hAnsi="Times New Roman" w:cs="Times New Roman"/>
                <w:color w:val="000000"/>
                <w:sz w:val="28"/>
                <w:szCs w:val="21"/>
                <w:lang w:val="es-ES"/>
              </w:rPr>
              <w:t xml:space="preserve">a en intercambios de 30 minutos a 40 minutos durante varias horas. </w:t>
            </w:r>
          </w:p>
        </w:tc>
      </w:tr>
      <w:tr w:rsidR="00490F1A" w:rsidRPr="00E73A0B" w14:paraId="1895B38E" w14:textId="77777777" w:rsidTr="006B6F26">
        <w:tc>
          <w:tcPr>
            <w:tcW w:w="10080" w:type="dxa"/>
          </w:tcPr>
          <w:p w14:paraId="6CFF48B8" w14:textId="77777777" w:rsidR="00490F1A" w:rsidRPr="001926FE" w:rsidRDefault="00490F1A">
            <w:pPr>
              <w:shd w:val="clear" w:color="auto" w:fill="F7CAAC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</w:pPr>
            <w:r w:rsidRPr="001926FE"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  <w:t xml:space="preserve">El tratamiento también puede ocurrir durante la noche mientras el paciente duerme. </w:t>
            </w:r>
          </w:p>
        </w:tc>
      </w:tr>
    </w:tbl>
    <w:p w14:paraId="64CC06CC" w14:textId="4D46862D" w:rsidR="00490F1A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21"/>
          <w:lang w:val="es-ES"/>
        </w:rPr>
      </w:pPr>
      <w:r w:rsidRPr="006B6F26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21"/>
          <w:lang w:val="es-ES"/>
        </w:rPr>
        <w:t xml:space="preserve">TIPO DE TRATAMIENTO DE FALLA RENAL </w:t>
      </w:r>
      <w:r w:rsidR="005534EF" w:rsidRPr="006B6F26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21"/>
          <w:lang w:val="es-ES"/>
        </w:rPr>
        <w:t>–</w:t>
      </w:r>
      <w:r w:rsidRPr="006B6F26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21"/>
          <w:lang w:val="es-ES"/>
        </w:rPr>
        <w:t xml:space="preserve"> </w:t>
      </w:r>
      <w:r w:rsidR="00BB01B3" w:rsidRPr="006B6F26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21"/>
          <w:lang w:val="es-ES"/>
        </w:rPr>
        <w:t>HEMODIÁLISIS</w:t>
      </w:r>
      <w:r w:rsidRPr="006B6F26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21"/>
          <w:lang w:val="es-ES"/>
        </w:rPr>
        <w:t xml:space="preserve"> </w:t>
      </w:r>
    </w:p>
    <w:p w14:paraId="32DB9511" w14:textId="77777777" w:rsidR="006B6F26" w:rsidRPr="006B6F26" w:rsidRDefault="006B6F26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21"/>
          <w:lang w:val="es-ES"/>
        </w:rPr>
      </w:pPr>
    </w:p>
    <w:p w14:paraId="355AE513" w14:textId="77777777" w:rsidR="00637B34" w:rsidRPr="001926FE" w:rsidRDefault="00637B34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bin" w:eastAsia="Times New Roman" w:hAnsi="cabin" w:cs="Times New Roman"/>
          <w:b/>
          <w:color w:val="000000"/>
          <w:sz w:val="32"/>
          <w:szCs w:val="21"/>
          <w:lang w:val="es-ES"/>
        </w:rPr>
      </w:pPr>
    </w:p>
    <w:p w14:paraId="022DA3D8" w14:textId="1224FD45" w:rsidR="00490F1A" w:rsidRDefault="00897A59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Cs w:val="21"/>
        </w:rPr>
      </w:pPr>
      <w:r>
        <w:rPr>
          <w:rFonts w:ascii="Calibri" w:eastAsia="Times New Roman" w:hAnsi="Times New Roman" w:cs="Times New Roman"/>
          <w:noProof/>
          <w:color w:val="000000"/>
          <w:szCs w:val="21"/>
        </w:rPr>
        <w:drawing>
          <wp:inline distT="0" distB="0" distL="0" distR="0" wp14:anchorId="3014E861" wp14:editId="77BD3B32">
            <wp:extent cx="6858000" cy="3191510"/>
            <wp:effectExtent l="0" t="0" r="0" b="8890"/>
            <wp:docPr id="10" name="Picture 1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Diagram&#10;&#10;Description automatically generated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19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90F1A">
        <w:rPr>
          <w:rFonts w:ascii="Calibri" w:eastAsia="Times New Roman" w:hAnsi="Times New Roman" w:cs="Times New Roman"/>
          <w:color w:val="000000"/>
          <w:szCs w:val="21"/>
        </w:rPr>
        <w:t xml:space="preserve">  </w:t>
      </w:r>
    </w:p>
    <w:p w14:paraId="2BF33FE1" w14:textId="77777777" w:rsidR="00490F1A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 w:val="32"/>
          <w:szCs w:val="21"/>
        </w:rPr>
      </w:pPr>
    </w:p>
    <w:tbl>
      <w:tblPr>
        <w:tblW w:w="0" w:type="auto"/>
        <w:tblInd w:w="35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top w:w="10" w:type="dxa"/>
          <w:left w:w="10" w:type="dxa"/>
          <w:bottom w:w="10" w:type="dxa"/>
          <w:right w:w="10" w:type="dxa"/>
        </w:tblCellMar>
        <w:tblLook w:val="0000" w:firstRow="0" w:lastRow="0" w:firstColumn="0" w:lastColumn="0" w:noHBand="0" w:noVBand="0"/>
      </w:tblPr>
      <w:tblGrid>
        <w:gridCol w:w="10080"/>
      </w:tblGrid>
      <w:tr w:rsidR="00490F1A" w:rsidRPr="00E73A0B" w14:paraId="7BF9871C" w14:textId="77777777" w:rsidTr="001C1AD6">
        <w:tc>
          <w:tcPr>
            <w:tcW w:w="10080" w:type="dxa"/>
            <w:shd w:val="clear" w:color="auto" w:fill="D5DCE4"/>
          </w:tcPr>
          <w:p w14:paraId="2DE66D3D" w14:textId="77777777" w:rsidR="00490F1A" w:rsidRPr="001926FE" w:rsidRDefault="00490F1A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32"/>
                <w:szCs w:val="21"/>
                <w:lang w:val="es-ES"/>
              </w:rPr>
            </w:pPr>
            <w:r w:rsidRPr="001926FE">
              <w:rPr>
                <w:rFonts w:ascii="Calibri" w:eastAsia="Times New Roman" w:hAnsi="Calibri" w:cs="Times New Roman"/>
                <w:color w:val="000000"/>
                <w:sz w:val="32"/>
                <w:szCs w:val="21"/>
                <w:lang w:val="es-ES"/>
              </w:rPr>
              <w:t xml:space="preserve">El paciente debe tener un acceso al brazo de la fístula, o un catéter del cuello o acceso a las piernas insertado quirúrgicamente antes de que comience la diálisis. </w:t>
            </w:r>
          </w:p>
        </w:tc>
      </w:tr>
      <w:tr w:rsidR="00490F1A" w:rsidRPr="00E73A0B" w14:paraId="47F76B34" w14:textId="77777777" w:rsidTr="001C1AD6">
        <w:tc>
          <w:tcPr>
            <w:tcW w:w="10080" w:type="dxa"/>
            <w:shd w:val="clear" w:color="auto" w:fill="D5DCE4"/>
          </w:tcPr>
          <w:p w14:paraId="2EC14817" w14:textId="5E42540A" w:rsidR="00490F1A" w:rsidRPr="001926FE" w:rsidRDefault="00490F1A">
            <w:pPr>
              <w:autoSpaceDE w:val="0"/>
              <w:autoSpaceDN w:val="0"/>
              <w:adjustRightInd w:val="0"/>
              <w:spacing w:line="240" w:lineRule="auto"/>
              <w:ind w:left="720"/>
              <w:jc w:val="center"/>
              <w:rPr>
                <w:rFonts w:ascii="Calibri" w:eastAsia="Times New Roman" w:hAnsi="Calibri" w:cs="Times New Roman"/>
                <w:color w:val="000000"/>
                <w:sz w:val="32"/>
                <w:szCs w:val="21"/>
                <w:lang w:val="es-ES"/>
              </w:rPr>
            </w:pPr>
            <w:r w:rsidRPr="001926FE">
              <w:rPr>
                <w:rFonts w:ascii="Calibri" w:eastAsia="Times New Roman" w:hAnsi="Calibri" w:cs="Times New Roman"/>
                <w:color w:val="000000"/>
                <w:sz w:val="32"/>
                <w:szCs w:val="21"/>
                <w:lang w:val="es-ES"/>
              </w:rPr>
              <w:t>El tratamiento de diálisis se lleva a cabo en un centro de diálisis, en el hogar.</w:t>
            </w:r>
            <w:r w:rsidRPr="001926FE">
              <w:rPr>
                <w:rFonts w:ascii="Times New Roman" w:eastAsia="Times New Roman" w:hAnsi="Calibri" w:cs="Times New Roman"/>
                <w:color w:val="000000"/>
                <w:sz w:val="32"/>
                <w:szCs w:val="21"/>
                <w:lang w:val="es-ES"/>
              </w:rPr>
              <w:t xml:space="preserve"> </w:t>
            </w:r>
            <w:r w:rsidRPr="001926FE">
              <w:rPr>
                <w:rFonts w:ascii="Calibri" w:eastAsia="Times New Roman" w:hAnsi="Calibri" w:cs="Times New Roman"/>
                <w:color w:val="000000"/>
                <w:sz w:val="32"/>
                <w:szCs w:val="21"/>
                <w:lang w:val="es-ES"/>
              </w:rPr>
              <w:t xml:space="preserve"> o en el hospital durante tres a cuatro horas, tres días a la semana. </w:t>
            </w:r>
          </w:p>
        </w:tc>
      </w:tr>
      <w:tr w:rsidR="00490F1A" w:rsidRPr="00E73A0B" w14:paraId="02340F42" w14:textId="77777777" w:rsidTr="001C1AD6">
        <w:tc>
          <w:tcPr>
            <w:tcW w:w="10080" w:type="dxa"/>
            <w:shd w:val="clear" w:color="auto" w:fill="D5DCE4"/>
          </w:tcPr>
          <w:p w14:paraId="79D8835A" w14:textId="227C757A" w:rsidR="00490F1A" w:rsidRPr="001926FE" w:rsidRDefault="00490F1A">
            <w:pPr>
              <w:autoSpaceDE w:val="0"/>
              <w:autoSpaceDN w:val="0"/>
              <w:adjustRightInd w:val="0"/>
              <w:spacing w:line="240" w:lineRule="auto"/>
              <w:ind w:left="720"/>
              <w:jc w:val="center"/>
              <w:rPr>
                <w:rFonts w:ascii="Calibri" w:eastAsia="Times New Roman" w:hAnsi="Calibri" w:cs="Times New Roman"/>
                <w:color w:val="000000"/>
                <w:sz w:val="32"/>
                <w:szCs w:val="21"/>
                <w:lang w:val="es-ES"/>
              </w:rPr>
            </w:pPr>
            <w:r w:rsidRPr="001926FE">
              <w:rPr>
                <w:rFonts w:ascii="Calibri" w:eastAsia="Times New Roman" w:hAnsi="Calibri" w:cs="Times New Roman"/>
                <w:color w:val="000000"/>
                <w:sz w:val="32"/>
                <w:szCs w:val="21"/>
                <w:lang w:val="es-ES"/>
              </w:rPr>
              <w:t xml:space="preserve">El paciente debe seguir una dieta de ingesta de líquidos restringida. Los pacientes deben evitar toxinas peligrosas </w:t>
            </w:r>
            <w:r w:rsidR="00D56194" w:rsidRPr="001926FE">
              <w:rPr>
                <w:rFonts w:ascii="Calibri" w:eastAsia="Times New Roman" w:hAnsi="Calibri" w:cs="Times New Roman"/>
                <w:color w:val="000000"/>
                <w:sz w:val="32"/>
                <w:szCs w:val="21"/>
                <w:lang w:val="es-ES"/>
              </w:rPr>
              <w:t>(fumar</w:t>
            </w:r>
            <w:r w:rsidRPr="001926FE">
              <w:rPr>
                <w:rFonts w:ascii="Calibri" w:eastAsia="Times New Roman" w:hAnsi="Calibri" w:cs="Times New Roman"/>
                <w:color w:val="000000"/>
                <w:sz w:val="32"/>
                <w:szCs w:val="21"/>
                <w:lang w:val="es-ES"/>
              </w:rPr>
              <w:t xml:space="preserve">, beber y </w:t>
            </w:r>
            <w:r w:rsidR="00271CCD" w:rsidRPr="001926FE">
              <w:rPr>
                <w:rFonts w:ascii="Calibri" w:eastAsia="Times New Roman" w:hAnsi="Calibri" w:cs="Times New Roman"/>
                <w:color w:val="000000"/>
                <w:sz w:val="32"/>
                <w:szCs w:val="21"/>
                <w:lang w:val="es-ES"/>
              </w:rPr>
              <w:t>drogas)</w:t>
            </w:r>
            <w:r w:rsidRPr="001926FE">
              <w:rPr>
                <w:rFonts w:ascii="Calibri" w:eastAsia="Times New Roman" w:hAnsi="Calibri" w:cs="Times New Roman"/>
                <w:color w:val="000000"/>
                <w:sz w:val="32"/>
                <w:szCs w:val="21"/>
                <w:lang w:val="es-ES"/>
              </w:rPr>
              <w:t xml:space="preserve">. </w:t>
            </w:r>
          </w:p>
        </w:tc>
      </w:tr>
      <w:tr w:rsidR="00490F1A" w:rsidRPr="00E73A0B" w14:paraId="24F8351D" w14:textId="77777777" w:rsidTr="001C1AD6">
        <w:tc>
          <w:tcPr>
            <w:tcW w:w="10080" w:type="dxa"/>
            <w:shd w:val="clear" w:color="auto" w:fill="D5DCE4"/>
          </w:tcPr>
          <w:p w14:paraId="2239F852" w14:textId="1DE14122" w:rsidR="00490F1A" w:rsidRPr="001926FE" w:rsidRDefault="00490F1A">
            <w:pPr>
              <w:autoSpaceDE w:val="0"/>
              <w:autoSpaceDN w:val="0"/>
              <w:adjustRightInd w:val="0"/>
              <w:spacing w:line="240" w:lineRule="auto"/>
              <w:ind w:left="720"/>
              <w:jc w:val="center"/>
              <w:rPr>
                <w:rFonts w:ascii="Calibri" w:eastAsia="Times New Roman" w:hAnsi="Calibri" w:cs="Times New Roman"/>
                <w:color w:val="000000"/>
                <w:sz w:val="32"/>
                <w:szCs w:val="21"/>
                <w:lang w:val="es-ES"/>
              </w:rPr>
            </w:pPr>
            <w:r w:rsidRPr="001926FE">
              <w:rPr>
                <w:rFonts w:ascii="Calibri" w:eastAsia="Times New Roman" w:hAnsi="Calibri" w:cs="Times New Roman"/>
                <w:color w:val="000000"/>
                <w:sz w:val="32"/>
                <w:szCs w:val="21"/>
                <w:lang w:val="es-ES"/>
              </w:rPr>
              <w:t xml:space="preserve">El paciente debe recibir tratamiento de diálisis por el resto de su vida o hasta que reciba un trasplante de riñón </w:t>
            </w:r>
            <w:r w:rsidR="00271CCD" w:rsidRPr="001926FE">
              <w:rPr>
                <w:rFonts w:ascii="Calibri" w:eastAsia="Times New Roman" w:hAnsi="Calibri" w:cs="Times New Roman"/>
                <w:color w:val="000000"/>
                <w:sz w:val="32"/>
                <w:szCs w:val="21"/>
                <w:lang w:val="es-ES"/>
              </w:rPr>
              <w:t>(si</w:t>
            </w:r>
            <w:r w:rsidRPr="001926FE">
              <w:rPr>
                <w:rFonts w:ascii="Calibri" w:eastAsia="Times New Roman" w:hAnsi="Calibri" w:cs="Times New Roman"/>
                <w:color w:val="000000"/>
                <w:sz w:val="32"/>
                <w:szCs w:val="21"/>
                <w:lang w:val="es-ES"/>
              </w:rPr>
              <w:t xml:space="preserve"> es elegible para un trasplante de </w:t>
            </w:r>
            <w:r w:rsidR="00DF5B00" w:rsidRPr="001926FE">
              <w:rPr>
                <w:rFonts w:ascii="Calibri" w:eastAsia="Times New Roman" w:hAnsi="Calibri" w:cs="Times New Roman"/>
                <w:color w:val="000000"/>
                <w:sz w:val="32"/>
                <w:szCs w:val="21"/>
                <w:lang w:val="es-ES"/>
              </w:rPr>
              <w:t>riñón)</w:t>
            </w:r>
            <w:r w:rsidRPr="001926FE">
              <w:rPr>
                <w:rFonts w:ascii="Calibri" w:eastAsia="Times New Roman" w:hAnsi="Calibri" w:cs="Times New Roman"/>
                <w:color w:val="000000"/>
                <w:sz w:val="32"/>
                <w:szCs w:val="21"/>
                <w:lang w:val="es-ES"/>
              </w:rPr>
              <w:t xml:space="preserve">. </w:t>
            </w:r>
          </w:p>
        </w:tc>
      </w:tr>
    </w:tbl>
    <w:p w14:paraId="67F08F44" w14:textId="77777777" w:rsidR="00271CCD" w:rsidRPr="001926FE" w:rsidRDefault="00271CCD">
      <w:pPr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</w:pPr>
      <w:r w:rsidRPr="001926FE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br w:type="page"/>
      </w:r>
    </w:p>
    <w:p w14:paraId="3F75C149" w14:textId="44052307" w:rsidR="00490F1A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Engravers MT" w:eastAsia="Times New Roman" w:hAnsi="Engravers MT" w:cs="Times New Roman"/>
          <w:color w:val="2E74B5" w:themeColor="accent5" w:themeShade="BF"/>
          <w:sz w:val="32"/>
          <w:szCs w:val="32"/>
          <w:lang w:val="es-ES"/>
        </w:rPr>
      </w:pPr>
      <w:r w:rsidRPr="006B6F26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  <w:t xml:space="preserve">TIPOS DE TRATAMIENTOS DE FALLA </w:t>
      </w:r>
      <w:r w:rsidR="00271CCD" w:rsidRPr="006B6F26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  <w:t xml:space="preserve">RENAL </w:t>
      </w:r>
      <w:r w:rsidR="001278FB" w:rsidRPr="006B6F26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  <w:t xml:space="preserve">– </w:t>
      </w:r>
      <w:r w:rsidR="00B3169B" w:rsidRPr="006B6F26">
        <w:rPr>
          <w:rFonts w:ascii="Engravers MT" w:eastAsia="Times New Roman" w:hAnsi="Engravers MT" w:cs="Times New Roman"/>
          <w:b/>
          <w:bCs/>
          <w:color w:val="2E74B5" w:themeColor="accent5" w:themeShade="BF"/>
          <w:sz w:val="32"/>
          <w:szCs w:val="32"/>
          <w:lang w:val="es-ES"/>
        </w:rPr>
        <w:t>TRASPLANTE DE RIÑÓN</w:t>
      </w:r>
      <w:r w:rsidR="00B3169B" w:rsidRPr="006B6F26">
        <w:rPr>
          <w:rFonts w:ascii="Engravers MT" w:eastAsia="Times New Roman" w:hAnsi="Engravers MT" w:cs="Times New Roman"/>
          <w:color w:val="2E74B5" w:themeColor="accent5" w:themeShade="BF"/>
          <w:sz w:val="32"/>
          <w:szCs w:val="32"/>
          <w:lang w:val="es-ES"/>
        </w:rPr>
        <w:t xml:space="preserve"> </w:t>
      </w:r>
    </w:p>
    <w:p w14:paraId="2384EE7B" w14:textId="49FF53AF" w:rsidR="00490F1A" w:rsidRDefault="00490F1A" w:rsidP="00490F1A">
      <w:pPr>
        <w:shd w:val="clear" w:color="auto" w:fill="FFFFFF"/>
        <w:autoSpaceDE w:val="0"/>
        <w:autoSpaceDN w:val="0"/>
        <w:adjustRightInd w:val="0"/>
        <w:spacing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1"/>
        </w:rPr>
      </w:pPr>
      <w:r>
        <w:rPr>
          <w:rFonts w:ascii="Times New Roman" w:eastAsia="Times New Roman" w:hAnsi="Times New Roman" w:cs="Times New Roman"/>
          <w:noProof/>
          <w:color w:val="000000"/>
          <w:sz w:val="28"/>
          <w:szCs w:val="21"/>
        </w:rPr>
        <w:drawing>
          <wp:inline distT="0" distB="0" distL="0" distR="0" wp14:anchorId="56EC294F" wp14:editId="66CA891E">
            <wp:extent cx="3722765" cy="2141128"/>
            <wp:effectExtent l="0" t="0" r="0" b="0"/>
            <wp:docPr id="21" name="Picture 21" descr="A picture containing outdoor, ground,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picture containing outdoor, ground, pers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438" cy="21472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BD99CF" w14:textId="41B1E240" w:rsidR="00490F1A" w:rsidRPr="00324954" w:rsidRDefault="00490F1A" w:rsidP="00324954">
      <w:pPr>
        <w:shd w:val="clear" w:color="auto" w:fill="FFFFFF"/>
        <w:autoSpaceDE w:val="0"/>
        <w:autoSpaceDN w:val="0"/>
        <w:adjustRightInd w:val="0"/>
        <w:spacing w:line="240" w:lineRule="auto"/>
        <w:jc w:val="center"/>
        <w:rPr>
          <w:rFonts w:ascii="cabin" w:eastAsia="Times New Roman" w:hAnsi="cabin" w:cs="Times New Roman"/>
          <w:color w:val="002060"/>
          <w:sz w:val="28"/>
          <w:szCs w:val="21"/>
          <w:lang w:val="es-ES"/>
        </w:rPr>
      </w:pPr>
      <w:r w:rsidRPr="00324954">
        <w:rPr>
          <w:rFonts w:ascii="cabin" w:eastAsia="Times New Roman" w:hAnsi="cabin" w:cs="Times New Roman"/>
          <w:b/>
          <w:color w:val="002060"/>
          <w:sz w:val="28"/>
          <w:szCs w:val="21"/>
          <w:lang w:val="es-ES"/>
        </w:rPr>
        <w:t>UN DONADOR DE KIDNEY ENGAÑADO O UN DONOR DE VOLUNTARIO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top w:w="10" w:type="dxa"/>
          <w:left w:w="10" w:type="dxa"/>
          <w:bottom w:w="10" w:type="dxa"/>
          <w:right w:w="10" w:type="dxa"/>
        </w:tblCellMar>
        <w:tblLook w:val="0000" w:firstRow="0" w:lastRow="0" w:firstColumn="0" w:lastColumn="0" w:noHBand="0" w:noVBand="0"/>
      </w:tblPr>
      <w:tblGrid>
        <w:gridCol w:w="9990"/>
      </w:tblGrid>
      <w:tr w:rsidR="00490F1A" w:rsidRPr="00E73A0B" w14:paraId="16AB63AA" w14:textId="77777777" w:rsidTr="00324954">
        <w:trPr>
          <w:jc w:val="center"/>
        </w:trPr>
        <w:tc>
          <w:tcPr>
            <w:tcW w:w="9990" w:type="dxa"/>
            <w:shd w:val="clear" w:color="auto" w:fill="C5E0B3"/>
          </w:tcPr>
          <w:p w14:paraId="2DC26BB9" w14:textId="41800EB0" w:rsidR="00490F1A" w:rsidRPr="001926FE" w:rsidRDefault="003F1837">
            <w:pPr>
              <w:autoSpaceDE w:val="0"/>
              <w:autoSpaceDN w:val="0"/>
              <w:adjustRightInd w:val="0"/>
              <w:spacing w:line="240" w:lineRule="auto"/>
              <w:ind w:left="720"/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</w:pPr>
            <w:r w:rsidRPr="001926FE">
              <w:rPr>
                <w:color w:val="000000"/>
                <w:sz w:val="28"/>
                <w:szCs w:val="21"/>
                <w:lang w:val="es"/>
              </w:rPr>
              <w:t>Cualquier persona: miembro de la familia, miembro no familiar, diferente origen étnico, edad (18 años y mayores) puede donar como UN</w:t>
            </w:r>
            <w:r w:rsidRPr="001926FE">
              <w:rPr>
                <w:b/>
                <w:color w:val="000000"/>
                <w:sz w:val="28"/>
                <w:szCs w:val="21"/>
                <w:lang w:val="es"/>
              </w:rPr>
              <w:t xml:space="preserve"> DONOR DE KIDNEY VIVO.</w:t>
            </w:r>
            <w:r>
              <w:rPr>
                <w:lang w:val="es"/>
              </w:rPr>
              <w:t xml:space="preserve"> </w:t>
            </w:r>
            <w:r w:rsidRPr="001926FE">
              <w:rPr>
                <w:color w:val="000000"/>
                <w:sz w:val="28"/>
                <w:szCs w:val="21"/>
                <w:lang w:val="es"/>
              </w:rPr>
              <w:t xml:space="preserve">  </w:t>
            </w:r>
            <w:r w:rsidR="00CF0F12" w:rsidRPr="001926FE">
              <w:rPr>
                <w:color w:val="000000"/>
                <w:sz w:val="28"/>
                <w:szCs w:val="21"/>
                <w:lang w:val="es"/>
              </w:rPr>
              <w:t xml:space="preserve">Recuerde, si su Cuarto de estar </w:t>
            </w:r>
            <w:r w:rsidR="00966EF3">
              <w:rPr>
                <w:color w:val="000000"/>
                <w:sz w:val="28"/>
                <w:szCs w:val="21"/>
                <w:lang w:val="es"/>
              </w:rPr>
              <w:t xml:space="preserve">Riñón </w:t>
            </w:r>
            <w:r w:rsidR="00CF0F12" w:rsidRPr="001926FE">
              <w:rPr>
                <w:color w:val="000000"/>
                <w:sz w:val="28"/>
                <w:szCs w:val="21"/>
                <w:lang w:val="es"/>
              </w:rPr>
              <w:t xml:space="preserve">no es una combinación perfecta, comuníquese con un hospital que participe en un programa de pares compartidos. </w:t>
            </w:r>
          </w:p>
        </w:tc>
      </w:tr>
      <w:tr w:rsidR="00490F1A" w:rsidRPr="00E73A0B" w14:paraId="53C8894A" w14:textId="77777777" w:rsidTr="00324954">
        <w:trPr>
          <w:jc w:val="center"/>
        </w:trPr>
        <w:tc>
          <w:tcPr>
            <w:tcW w:w="9990" w:type="dxa"/>
            <w:shd w:val="clear" w:color="auto" w:fill="C5E0B3"/>
          </w:tcPr>
          <w:p w14:paraId="481B20DD" w14:textId="1F0D24EB" w:rsidR="00490F1A" w:rsidRPr="001926FE" w:rsidRDefault="00490F1A">
            <w:pPr>
              <w:autoSpaceDE w:val="0"/>
              <w:autoSpaceDN w:val="0"/>
              <w:adjustRightInd w:val="0"/>
              <w:spacing w:line="240" w:lineRule="auto"/>
              <w:ind w:left="720"/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</w:pPr>
            <w:r w:rsidRPr="001926FE">
              <w:rPr>
                <w:rFonts w:ascii="Calibri" w:eastAsia="Times New Roman" w:hAnsi="Calibri" w:cs="Times New Roman"/>
                <w:b/>
                <w:color w:val="000000"/>
                <w:sz w:val="28"/>
                <w:szCs w:val="21"/>
                <w:lang w:val="es-ES"/>
              </w:rPr>
              <w:t xml:space="preserve">DONOR DE KIDNEY </w:t>
            </w:r>
            <w:r w:rsidR="00271CCD" w:rsidRPr="001926FE">
              <w:rPr>
                <w:rFonts w:ascii="Calibri" w:eastAsia="Times New Roman" w:hAnsi="Calibri" w:cs="Times New Roman"/>
                <w:b/>
                <w:color w:val="000000"/>
                <w:sz w:val="28"/>
                <w:szCs w:val="21"/>
                <w:lang w:val="es-ES"/>
              </w:rPr>
              <w:t xml:space="preserve">VIVO </w:t>
            </w:r>
            <w:r w:rsidR="00271CCD" w:rsidRPr="001926FE"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  <w:t>debe</w:t>
            </w:r>
            <w:r w:rsidRPr="001926FE"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  <w:t xml:space="preserve"> estar lo suficientemente sano como para vivir con un solo riñón. La prueba realizada; Pruebas de sangre y tipo de tejido, VIH y hepatitis, electrocardiograma </w:t>
            </w:r>
            <w:r w:rsidR="00271CCD" w:rsidRPr="001926FE"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  <w:t>(cardio</w:t>
            </w:r>
            <w:r w:rsidRPr="001926FE"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  <w:t xml:space="preserve"> y </w:t>
            </w:r>
            <w:r w:rsidR="00271CCD" w:rsidRPr="001926FE"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  <w:t>pulmón)</w:t>
            </w:r>
            <w:r w:rsidRPr="001926FE"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  <w:t xml:space="preserve">, mamografía y frotis de Papanicolaou </w:t>
            </w:r>
            <w:r w:rsidR="00271CCD" w:rsidRPr="001926FE"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  <w:t>(para</w:t>
            </w:r>
            <w:r w:rsidRPr="001926FE"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  <w:t xml:space="preserve"> </w:t>
            </w:r>
            <w:r w:rsidR="00271CCD" w:rsidRPr="001926FE"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  <w:t>mujeres)</w:t>
            </w:r>
            <w:r w:rsidRPr="001926FE"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  <w:t xml:space="preserve">, examen de próstata </w:t>
            </w:r>
            <w:r w:rsidR="00271CCD" w:rsidRPr="001926FE"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  <w:t>(para</w:t>
            </w:r>
            <w:r w:rsidRPr="001926FE"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  <w:t xml:space="preserve"> </w:t>
            </w:r>
            <w:r w:rsidR="00966F3B" w:rsidRPr="001926FE"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  <w:t>hombres)</w:t>
            </w:r>
            <w:r w:rsidRPr="001926FE"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  <w:t xml:space="preserve">, colonoscopia, El formulario de autorización dental </w:t>
            </w:r>
            <w:r w:rsidR="00CC0FDE" w:rsidRPr="001926FE"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  <w:t>(</w:t>
            </w:r>
            <w:r w:rsidR="00EC2AB6" w:rsidRPr="001926FE"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  <w:t>todas las enfermedades dentales deben</w:t>
            </w:r>
            <w:r w:rsidRPr="001926FE"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  <w:t xml:space="preserve"> eliminarse antes de un </w:t>
            </w:r>
            <w:r w:rsidR="001F01CD" w:rsidRPr="001926FE"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  <w:t>trasplante)</w:t>
            </w:r>
            <w:r w:rsidRPr="001926FE"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  <w:t xml:space="preserve"> y la prueba de riñón e hígado. </w:t>
            </w:r>
          </w:p>
        </w:tc>
      </w:tr>
      <w:tr w:rsidR="00490F1A" w:rsidRPr="00E73A0B" w14:paraId="0C0DB7A7" w14:textId="77777777" w:rsidTr="00324954">
        <w:trPr>
          <w:jc w:val="center"/>
        </w:trPr>
        <w:tc>
          <w:tcPr>
            <w:tcW w:w="9990" w:type="dxa"/>
            <w:shd w:val="clear" w:color="auto" w:fill="C5E0B3"/>
          </w:tcPr>
          <w:p w14:paraId="4F47AEE7" w14:textId="376175C9" w:rsidR="00490F1A" w:rsidRPr="001926FE" w:rsidRDefault="00271CCD">
            <w:pPr>
              <w:autoSpaceDE w:val="0"/>
              <w:autoSpaceDN w:val="0"/>
              <w:adjustRightInd w:val="0"/>
              <w:spacing w:line="240" w:lineRule="auto"/>
              <w:ind w:left="720"/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</w:pPr>
            <w:r w:rsidRPr="001926FE"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  <w:t>los RECEPTOR</w:t>
            </w:r>
            <w:r w:rsidRPr="001926FE">
              <w:rPr>
                <w:rFonts w:ascii="Calibri" w:eastAsia="Times New Roman" w:hAnsi="Calibri" w:cs="Times New Roman"/>
                <w:b/>
                <w:color w:val="000000"/>
                <w:sz w:val="28"/>
                <w:szCs w:val="21"/>
                <w:lang w:val="es-ES"/>
              </w:rPr>
              <w:t xml:space="preserve"> </w:t>
            </w:r>
            <w:r w:rsidRPr="001926FE"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  <w:t>debe</w:t>
            </w:r>
            <w:r w:rsidR="00490F1A" w:rsidRPr="001926FE"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  <w:t xml:space="preserve"> tomar pruebas anualmente para calificar para un trasplante de riñón. La prueba realizada; Pruebas de sangre y tipo de tejido, VIH y hepatitis, electrocardiograma </w:t>
            </w:r>
            <w:r w:rsidRPr="001926FE"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  <w:t>(cardio</w:t>
            </w:r>
            <w:r w:rsidR="00490F1A" w:rsidRPr="001926FE"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  <w:t xml:space="preserve"> y </w:t>
            </w:r>
            <w:r w:rsidRPr="001926FE"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  <w:t>pulmón)</w:t>
            </w:r>
            <w:r w:rsidR="00490F1A" w:rsidRPr="001926FE"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  <w:t xml:space="preserve">, mamografía y frotis de Papanicolaou </w:t>
            </w:r>
            <w:r w:rsidRPr="001926FE"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  <w:t>(para</w:t>
            </w:r>
            <w:r w:rsidR="00490F1A" w:rsidRPr="001926FE"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  <w:t xml:space="preserve"> </w:t>
            </w:r>
            <w:r w:rsidRPr="001926FE"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  <w:t>mujeres)</w:t>
            </w:r>
            <w:r w:rsidR="00490F1A" w:rsidRPr="001926FE"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  <w:t xml:space="preserve">, examen de próstata </w:t>
            </w:r>
            <w:r w:rsidRPr="001926FE"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  <w:t>(para</w:t>
            </w:r>
            <w:r w:rsidR="00490F1A" w:rsidRPr="001926FE"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  <w:t xml:space="preserve"> </w:t>
            </w:r>
            <w:r w:rsidR="00966F3B" w:rsidRPr="001926FE"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  <w:t>hombres)</w:t>
            </w:r>
            <w:r w:rsidR="00490F1A" w:rsidRPr="001926FE"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  <w:t xml:space="preserve">, colonoscopia, El formulario de autorización dental </w:t>
            </w:r>
            <w:r w:rsidR="00CC0FDE" w:rsidRPr="001926FE"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  <w:t>(</w:t>
            </w:r>
            <w:r w:rsidR="00EC2AB6" w:rsidRPr="001926FE"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  <w:t>todas las enfermedades dentales deben</w:t>
            </w:r>
            <w:r w:rsidR="00490F1A" w:rsidRPr="001926FE"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  <w:t xml:space="preserve"> eliminarse antes de un </w:t>
            </w:r>
            <w:r w:rsidR="00EC2AB6" w:rsidRPr="001926FE"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  <w:t>trasplante)</w:t>
            </w:r>
            <w:r w:rsidR="00490F1A" w:rsidRPr="001926FE"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  <w:t xml:space="preserve"> y la prueba de riñón e hígado. </w:t>
            </w:r>
          </w:p>
        </w:tc>
      </w:tr>
      <w:tr w:rsidR="00490F1A" w:rsidRPr="00E73A0B" w14:paraId="2FE6CDC3" w14:textId="77777777" w:rsidTr="00324954">
        <w:trPr>
          <w:jc w:val="center"/>
        </w:trPr>
        <w:tc>
          <w:tcPr>
            <w:tcW w:w="9990" w:type="dxa"/>
            <w:shd w:val="clear" w:color="auto" w:fill="C5E0B3"/>
          </w:tcPr>
          <w:p w14:paraId="054B2C15" w14:textId="15BA4DFB" w:rsidR="00490F1A" w:rsidRPr="001926FE" w:rsidRDefault="00271CCD">
            <w:pPr>
              <w:autoSpaceDE w:val="0"/>
              <w:autoSpaceDN w:val="0"/>
              <w:adjustRightInd w:val="0"/>
              <w:spacing w:line="240" w:lineRule="auto"/>
              <w:ind w:left="720"/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</w:pPr>
            <w:r w:rsidRPr="001926FE"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  <w:t>los RECEPTOR</w:t>
            </w:r>
            <w:r w:rsidRPr="001926FE">
              <w:rPr>
                <w:rFonts w:ascii="Calibri" w:eastAsia="Times New Roman" w:hAnsi="Calibri" w:cs="Times New Roman"/>
                <w:b/>
                <w:color w:val="000000"/>
                <w:sz w:val="28"/>
                <w:szCs w:val="21"/>
                <w:lang w:val="es-ES"/>
              </w:rPr>
              <w:t xml:space="preserve"> </w:t>
            </w:r>
            <w:r w:rsidRPr="001926FE"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  <w:t>de</w:t>
            </w:r>
            <w:r w:rsidR="00490F1A" w:rsidRPr="001926FE"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  <w:t xml:space="preserve"> un trasplante de riñón debe tomar medicamentos antirrechazo por el resto de su vida. </w:t>
            </w:r>
          </w:p>
        </w:tc>
      </w:tr>
    </w:tbl>
    <w:p w14:paraId="284989E6" w14:textId="77777777" w:rsidR="00474D1A" w:rsidRPr="00CD1BB0" w:rsidRDefault="00474D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noProof/>
          <w:color w:val="000000"/>
          <w:szCs w:val="21"/>
          <w:lang w:val="es-ES"/>
        </w:rPr>
      </w:pPr>
    </w:p>
    <w:p w14:paraId="61798772" w14:textId="77777777" w:rsidR="00FE23C0" w:rsidRDefault="00FE23C0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Engravers MT" w:eastAsia="Times New Roman" w:hAnsi="Engravers MT" w:cs="Times New Roman"/>
          <w:b/>
          <w:bCs/>
          <w:color w:val="2E74B5" w:themeColor="accent5" w:themeShade="BF"/>
          <w:sz w:val="32"/>
          <w:szCs w:val="32"/>
        </w:rPr>
      </w:pPr>
    </w:p>
    <w:p w14:paraId="1DFA0F12" w14:textId="270E0F9B" w:rsidR="003765E4" w:rsidRDefault="003765E4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noProof/>
          <w:color w:val="000000"/>
          <w:szCs w:val="21"/>
        </w:rPr>
      </w:pPr>
      <w:r w:rsidRPr="003765E4">
        <w:rPr>
          <w:rFonts w:ascii="Engravers MT" w:eastAsia="Times New Roman" w:hAnsi="Engravers MT" w:cs="Times New Roman"/>
          <w:b/>
          <w:bCs/>
          <w:color w:val="2E74B5" w:themeColor="accent5" w:themeShade="BF"/>
          <w:sz w:val="32"/>
          <w:szCs w:val="32"/>
        </w:rPr>
        <w:t xml:space="preserve">TIPOS DE INSUFICIENCIA RENAL </w:t>
      </w:r>
    </w:p>
    <w:p w14:paraId="1123B544" w14:textId="77777777" w:rsidR="003765E4" w:rsidRDefault="003765E4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noProof/>
          <w:color w:val="000000"/>
          <w:szCs w:val="21"/>
        </w:rPr>
      </w:pPr>
    </w:p>
    <w:p w14:paraId="34B2E9B6" w14:textId="77777777" w:rsidR="003765E4" w:rsidRDefault="003765E4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noProof/>
          <w:color w:val="000000"/>
          <w:szCs w:val="21"/>
        </w:rPr>
      </w:pPr>
    </w:p>
    <w:p w14:paraId="44708B28" w14:textId="21EDA3D5" w:rsidR="00490F1A" w:rsidRDefault="00C02DB2" w:rsidP="00324954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Calibri" w:eastAsia="Times New Roman" w:hAnsi="Calibri" w:cs="Times New Roman"/>
          <w:color w:val="000000"/>
          <w:szCs w:val="21"/>
        </w:rPr>
      </w:pPr>
      <w:r>
        <w:rPr>
          <w:rFonts w:ascii="Calibri" w:eastAsia="Times New Roman" w:hAnsi="Calibri" w:cs="Times New Roman"/>
          <w:noProof/>
          <w:color w:val="000000"/>
          <w:szCs w:val="21"/>
        </w:rPr>
        <w:drawing>
          <wp:inline distT="0" distB="0" distL="0" distR="0" wp14:anchorId="2E416A4E" wp14:editId="12B1CA1F">
            <wp:extent cx="5532349" cy="2786664"/>
            <wp:effectExtent l="0" t="0" r="0" b="0"/>
            <wp:docPr id="41" name="Picture 41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Diagram&#10;&#10;Description automatically generated with medium confidence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6737" cy="2798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744CA" w14:textId="78E29EA6" w:rsidR="00490F1A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28"/>
          <w:szCs w:val="21"/>
        </w:rPr>
      </w:pPr>
      <w:r>
        <w:rPr>
          <w:rFonts w:ascii="Calibri" w:eastAsia="Times New Roman" w:hAnsi="Calibri" w:cs="Times New Roman"/>
          <w:color w:val="000000"/>
          <w:sz w:val="28"/>
          <w:szCs w:val="21"/>
        </w:rPr>
        <w:t xml:space="preserve">     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top w:w="10" w:type="dxa"/>
          <w:left w:w="10" w:type="dxa"/>
          <w:bottom w:w="10" w:type="dxa"/>
          <w:right w:w="10" w:type="dxa"/>
        </w:tblCellMar>
        <w:tblLook w:val="0000" w:firstRow="0" w:lastRow="0" w:firstColumn="0" w:lastColumn="0" w:noHBand="0" w:noVBand="0"/>
      </w:tblPr>
      <w:tblGrid>
        <w:gridCol w:w="3348"/>
        <w:gridCol w:w="6120"/>
      </w:tblGrid>
      <w:tr w:rsidR="00490F1A" w14:paraId="36C3762C" w14:textId="77777777" w:rsidTr="00324954">
        <w:trPr>
          <w:jc w:val="center"/>
        </w:trPr>
        <w:tc>
          <w:tcPr>
            <w:tcW w:w="3348" w:type="dxa"/>
            <w:shd w:val="clear" w:color="auto" w:fill="B4C6E7"/>
          </w:tcPr>
          <w:p w14:paraId="4236C942" w14:textId="0F2A8E1A" w:rsidR="008827A1" w:rsidRDefault="007528F6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1"/>
              </w:rPr>
            </w:pPr>
            <w:r>
              <w:rPr>
                <w:rFonts w:ascii="Calibri" w:eastAsia="Times New Roman" w:hAnsi="Calibri" w:cs="Times New Roman"/>
                <w:color w:val="000000"/>
                <w:sz w:val="28"/>
                <w:szCs w:val="21"/>
              </w:rPr>
              <w:t>FUNCIÓN RENAL NORMAL</w:t>
            </w:r>
          </w:p>
        </w:tc>
        <w:tc>
          <w:tcPr>
            <w:tcW w:w="6120" w:type="dxa"/>
            <w:shd w:val="clear" w:color="auto" w:fill="FFE599"/>
          </w:tcPr>
          <w:p w14:paraId="4AD3B494" w14:textId="77777777" w:rsidR="00490F1A" w:rsidRDefault="00490F1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1"/>
              </w:rPr>
            </w:pPr>
            <w:r>
              <w:rPr>
                <w:rFonts w:ascii="Calibri" w:eastAsia="Times New Roman" w:hAnsi="Calibri" w:cs="Times New Roman"/>
                <w:color w:val="000000"/>
                <w:sz w:val="28"/>
                <w:szCs w:val="21"/>
              </w:rPr>
              <w:t xml:space="preserve">FUNCIÓN KIDNEY 100% </w:t>
            </w:r>
          </w:p>
        </w:tc>
      </w:tr>
      <w:tr w:rsidR="00490F1A" w:rsidRPr="00E73A0B" w14:paraId="024B502A" w14:textId="77777777" w:rsidTr="00324954">
        <w:trPr>
          <w:jc w:val="center"/>
        </w:trPr>
        <w:tc>
          <w:tcPr>
            <w:tcW w:w="3348" w:type="dxa"/>
            <w:shd w:val="clear" w:color="auto" w:fill="B4C6E7"/>
          </w:tcPr>
          <w:p w14:paraId="039938C0" w14:textId="77777777" w:rsidR="00490F1A" w:rsidRDefault="00490F1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1"/>
              </w:rPr>
            </w:pPr>
          </w:p>
          <w:p w14:paraId="2822CB29" w14:textId="77777777" w:rsidR="00490F1A" w:rsidRDefault="00490F1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1"/>
              </w:rPr>
            </w:pPr>
            <w:r>
              <w:rPr>
                <w:rFonts w:ascii="Calibri" w:eastAsia="Times New Roman" w:hAnsi="Calibri" w:cs="Times New Roman"/>
                <w:color w:val="000000"/>
                <w:sz w:val="28"/>
                <w:szCs w:val="21"/>
              </w:rPr>
              <w:t xml:space="preserve">ENFERMEDAD DE KIDNEY POLÍTICA </w:t>
            </w:r>
          </w:p>
        </w:tc>
        <w:tc>
          <w:tcPr>
            <w:tcW w:w="6120" w:type="dxa"/>
            <w:shd w:val="clear" w:color="auto" w:fill="FFE599"/>
          </w:tcPr>
          <w:p w14:paraId="59D89A37" w14:textId="77777777" w:rsidR="00490F1A" w:rsidRPr="001926FE" w:rsidRDefault="00490F1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</w:pPr>
          </w:p>
          <w:p w14:paraId="65A12444" w14:textId="77777777" w:rsidR="00490F1A" w:rsidRPr="001926FE" w:rsidRDefault="00490F1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</w:pPr>
            <w:r w:rsidRPr="001926FE"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  <w:t xml:space="preserve">CISTAS QUE CUBREN A LOS NIÑOS E IMPEDEN LA FUNCIÓN RENAL </w:t>
            </w:r>
          </w:p>
          <w:p w14:paraId="71F9414E" w14:textId="77777777" w:rsidR="00490F1A" w:rsidRPr="001926FE" w:rsidRDefault="00490F1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</w:pPr>
          </w:p>
        </w:tc>
      </w:tr>
      <w:tr w:rsidR="00490F1A" w:rsidRPr="00E73A0B" w14:paraId="2E06B431" w14:textId="77777777" w:rsidTr="00324954">
        <w:trPr>
          <w:jc w:val="center"/>
        </w:trPr>
        <w:tc>
          <w:tcPr>
            <w:tcW w:w="3348" w:type="dxa"/>
            <w:shd w:val="clear" w:color="auto" w:fill="B4C6E7"/>
          </w:tcPr>
          <w:p w14:paraId="1E4F146E" w14:textId="77777777" w:rsidR="00490F1A" w:rsidRPr="001926FE" w:rsidRDefault="00490F1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1"/>
                <w:lang w:val="es-ES"/>
              </w:rPr>
            </w:pPr>
          </w:p>
          <w:p w14:paraId="5ACF8A24" w14:textId="77777777" w:rsidR="00490F1A" w:rsidRDefault="00490F1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1"/>
              </w:rPr>
            </w:pPr>
            <w:r>
              <w:rPr>
                <w:rFonts w:ascii="Calibri" w:eastAsia="Times New Roman" w:hAnsi="Calibri" w:cs="Times New Roman"/>
                <w:color w:val="000000"/>
                <w:sz w:val="28"/>
                <w:szCs w:val="21"/>
              </w:rPr>
              <w:t xml:space="preserve">CÁNCER DE KIDNEY  </w:t>
            </w:r>
          </w:p>
        </w:tc>
        <w:tc>
          <w:tcPr>
            <w:tcW w:w="6120" w:type="dxa"/>
            <w:shd w:val="clear" w:color="auto" w:fill="FFE599"/>
          </w:tcPr>
          <w:p w14:paraId="66F3712D" w14:textId="77777777" w:rsidR="00490F1A" w:rsidRPr="001926FE" w:rsidRDefault="00490F1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</w:pPr>
          </w:p>
          <w:p w14:paraId="2449ACFB" w14:textId="77777777" w:rsidR="00490F1A" w:rsidRPr="001926FE" w:rsidRDefault="00490F1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</w:pPr>
            <w:r w:rsidRPr="001926FE"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  <w:t xml:space="preserve">UNA ENFERMEDAD CAUSADA POR CÉLULAS CANCEROSAS EN EL KIDNEY </w:t>
            </w:r>
          </w:p>
          <w:p w14:paraId="397DE6A9" w14:textId="77777777" w:rsidR="00490F1A" w:rsidRPr="001926FE" w:rsidRDefault="00490F1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</w:pPr>
          </w:p>
        </w:tc>
      </w:tr>
      <w:tr w:rsidR="00490F1A" w:rsidRPr="00E73A0B" w14:paraId="072C6276" w14:textId="77777777" w:rsidTr="00324954">
        <w:trPr>
          <w:jc w:val="center"/>
        </w:trPr>
        <w:tc>
          <w:tcPr>
            <w:tcW w:w="3348" w:type="dxa"/>
            <w:shd w:val="clear" w:color="auto" w:fill="B4C6E7"/>
          </w:tcPr>
          <w:p w14:paraId="523B8AA0" w14:textId="77777777" w:rsidR="00490F1A" w:rsidRPr="001926FE" w:rsidRDefault="00490F1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</w:pPr>
          </w:p>
          <w:p w14:paraId="5141F943" w14:textId="77777777" w:rsidR="00490F1A" w:rsidRDefault="00490F1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1"/>
              </w:rPr>
            </w:pPr>
            <w:r>
              <w:rPr>
                <w:rFonts w:ascii="Calibri" w:eastAsia="Times New Roman" w:hAnsi="Calibri" w:cs="Times New Roman"/>
                <w:color w:val="000000"/>
                <w:sz w:val="28"/>
                <w:szCs w:val="21"/>
              </w:rPr>
              <w:t xml:space="preserve">PIEDRAS DE KIDNEY </w:t>
            </w:r>
          </w:p>
        </w:tc>
        <w:tc>
          <w:tcPr>
            <w:tcW w:w="6120" w:type="dxa"/>
            <w:shd w:val="clear" w:color="auto" w:fill="FFE599"/>
          </w:tcPr>
          <w:p w14:paraId="6B0450B6" w14:textId="77777777" w:rsidR="00490F1A" w:rsidRPr="001926FE" w:rsidRDefault="00490F1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</w:pPr>
          </w:p>
          <w:p w14:paraId="1F993A00" w14:textId="77777777" w:rsidR="00490F1A" w:rsidRPr="001926FE" w:rsidRDefault="00490F1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</w:pPr>
            <w:r w:rsidRPr="001926FE"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  <w:t xml:space="preserve">LAS PIEDRAS OCURREN EN EL KIDNEY DEBEN A UNA DISMINUCIÓN EN VOLUMEN URINO </w:t>
            </w:r>
          </w:p>
          <w:p w14:paraId="5452CA6C" w14:textId="77777777" w:rsidR="00490F1A" w:rsidRPr="001926FE" w:rsidRDefault="00490F1A">
            <w:pPr>
              <w:shd w:val="clear" w:color="auto" w:fill="FFE599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</w:pPr>
          </w:p>
        </w:tc>
      </w:tr>
      <w:tr w:rsidR="00490F1A" w:rsidRPr="00E73A0B" w14:paraId="5EFC053A" w14:textId="77777777" w:rsidTr="00324954">
        <w:trPr>
          <w:jc w:val="center"/>
        </w:trPr>
        <w:tc>
          <w:tcPr>
            <w:tcW w:w="3348" w:type="dxa"/>
            <w:shd w:val="clear" w:color="auto" w:fill="B4C6E7"/>
          </w:tcPr>
          <w:p w14:paraId="4CC9F872" w14:textId="77777777" w:rsidR="00490F1A" w:rsidRPr="001926FE" w:rsidRDefault="00490F1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</w:pPr>
          </w:p>
          <w:p w14:paraId="7B4D145D" w14:textId="77777777" w:rsidR="00490F1A" w:rsidRDefault="00490F1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1"/>
              </w:rPr>
            </w:pPr>
            <w:r>
              <w:rPr>
                <w:rFonts w:ascii="Calibri" w:eastAsia="Times New Roman" w:hAnsi="Calibri" w:cs="Times New Roman"/>
                <w:color w:val="000000"/>
                <w:sz w:val="28"/>
                <w:szCs w:val="21"/>
              </w:rPr>
              <w:t xml:space="preserve">FALLA DE KIDNEY </w:t>
            </w:r>
          </w:p>
        </w:tc>
        <w:tc>
          <w:tcPr>
            <w:tcW w:w="6120" w:type="dxa"/>
            <w:shd w:val="clear" w:color="auto" w:fill="FFE599"/>
          </w:tcPr>
          <w:p w14:paraId="571323A7" w14:textId="77777777" w:rsidR="00490F1A" w:rsidRPr="001926FE" w:rsidRDefault="00490F1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</w:pPr>
          </w:p>
          <w:p w14:paraId="144B9EDA" w14:textId="77777777" w:rsidR="00490F1A" w:rsidRPr="001926FE" w:rsidRDefault="00490F1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</w:pPr>
            <w:r w:rsidRPr="001926FE"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  <w:t xml:space="preserve">LOS NIÑOS YA NO PRODUCEN LA URINA, RETIRAN LAS TOXINAS DE SANGRE O RESIDUOS DE FILTRO </w:t>
            </w:r>
          </w:p>
          <w:p w14:paraId="3419DB3A" w14:textId="77777777" w:rsidR="00490F1A" w:rsidRPr="001926FE" w:rsidRDefault="00490F1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</w:pPr>
          </w:p>
        </w:tc>
      </w:tr>
    </w:tbl>
    <w:p w14:paraId="51C9A87D" w14:textId="77777777" w:rsidR="00B87B15" w:rsidRDefault="00B87B15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21"/>
          <w:lang w:val="es-ES"/>
        </w:rPr>
      </w:pPr>
    </w:p>
    <w:p w14:paraId="1755030D" w14:textId="77777777" w:rsidR="00B87B15" w:rsidRDefault="00B87B15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21"/>
          <w:lang w:val="es-ES"/>
        </w:rPr>
      </w:pPr>
    </w:p>
    <w:p w14:paraId="1611C43A" w14:textId="4051A5DE" w:rsidR="00C53052" w:rsidRPr="00CD1BB0" w:rsidRDefault="00086A07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Engravers MT" w:eastAsia="Times New Roman" w:hAnsi="Engravers MT" w:cs="Times New Roman"/>
          <w:b/>
          <w:color w:val="000000"/>
          <w:sz w:val="32"/>
          <w:szCs w:val="21"/>
          <w:lang w:val="es-ES"/>
        </w:rPr>
      </w:pPr>
      <w:r w:rsidRPr="00CD1BB0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21"/>
          <w:lang w:val="es-ES"/>
        </w:rPr>
        <w:t>PREVENCIÓN DE LA INSUFICIENCIA RENAL</w:t>
      </w:r>
    </w:p>
    <w:p w14:paraId="225A094F" w14:textId="77777777" w:rsidR="00C53052" w:rsidRPr="00CD1BB0" w:rsidRDefault="00C53052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bin" w:eastAsia="Times New Roman" w:hAnsi="cabin" w:cs="Times New Roman"/>
          <w:b/>
          <w:color w:val="000000"/>
          <w:sz w:val="32"/>
          <w:szCs w:val="21"/>
          <w:lang w:val="es-ES"/>
        </w:rPr>
      </w:pPr>
    </w:p>
    <w:p w14:paraId="06D2BFFF" w14:textId="39CDAC5C" w:rsidR="00490F1A" w:rsidRPr="00CD1BB0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bin" w:eastAsia="Times New Roman" w:hAnsi="cabin" w:cs="Times New Roman"/>
          <w:b/>
          <w:color w:val="000000"/>
          <w:sz w:val="32"/>
          <w:szCs w:val="21"/>
          <w:lang w:val="es-ES"/>
        </w:rPr>
      </w:pPr>
      <w:r w:rsidRPr="00CD1BB0">
        <w:rPr>
          <w:rFonts w:ascii="cabin" w:eastAsia="Times New Roman" w:hAnsi="cabin" w:cs="Times New Roman"/>
          <w:b/>
          <w:color w:val="000000"/>
          <w:sz w:val="32"/>
          <w:szCs w:val="21"/>
          <w:lang w:val="es-ES"/>
        </w:rPr>
        <w:t xml:space="preserve">PREVENCIÓN DE FALLA RENAL </w:t>
      </w:r>
    </w:p>
    <w:p w14:paraId="5E1C4D30" w14:textId="77777777" w:rsidR="00490F1A" w:rsidRPr="00CD1BB0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Cs w:val="21"/>
          <w:lang w:val="es-ES"/>
        </w:rPr>
      </w:pPr>
      <w:r w:rsidRPr="00CD1BB0">
        <w:rPr>
          <w:rFonts w:ascii="Calibri" w:eastAsia="Times New Roman" w:hAnsi="Calibri" w:cs="Times New Roman"/>
          <w:color w:val="000000"/>
          <w:szCs w:val="21"/>
          <w:lang w:val="es-ES"/>
        </w:rPr>
        <w:br/>
      </w:r>
    </w:p>
    <w:p w14:paraId="7ECA0313" w14:textId="77777777" w:rsidR="00490F1A" w:rsidRPr="00CD1BB0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 w:val="32"/>
          <w:szCs w:val="21"/>
          <w:lang w:val="es-ES"/>
        </w:rPr>
      </w:pPr>
      <w:r w:rsidRPr="00CD1BB0">
        <w:rPr>
          <w:rFonts w:ascii="Times New Roman" w:eastAsia="Times New Roman" w:hAnsi="Times New Roman" w:cs="Times New Roman"/>
          <w:color w:val="000000"/>
          <w:sz w:val="32"/>
          <w:szCs w:val="21"/>
          <w:lang w:val="es-ES"/>
        </w:rPr>
        <w:t xml:space="preserve"> </w:t>
      </w:r>
    </w:p>
    <w:p w14:paraId="26E4EB89" w14:textId="0AD02E6E" w:rsidR="00490F1A" w:rsidRDefault="00490F1A" w:rsidP="007F0FBF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32"/>
          <w:szCs w:val="21"/>
        </w:rPr>
      </w:pPr>
      <w:r>
        <w:rPr>
          <w:rFonts w:ascii="Times New Roman" w:eastAsia="Times New Roman" w:hAnsi="Times New Roman" w:cs="Times New Roman"/>
          <w:noProof/>
          <w:color w:val="000000"/>
          <w:sz w:val="32"/>
          <w:szCs w:val="21"/>
        </w:rPr>
        <w:drawing>
          <wp:inline distT="0" distB="0" distL="0" distR="0" wp14:anchorId="4E94392D" wp14:editId="2FF9521F">
            <wp:extent cx="5943600" cy="3239770"/>
            <wp:effectExtent l="0" t="0" r="0" b="0"/>
            <wp:docPr id="19" name="Picture 19" descr="A picture containing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icture containing circ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39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2CB585" w14:textId="77777777" w:rsidR="00490F1A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 w:val="32"/>
          <w:szCs w:val="21"/>
        </w:rPr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top w:w="10" w:type="dxa"/>
          <w:left w:w="10" w:type="dxa"/>
          <w:bottom w:w="10" w:type="dxa"/>
          <w:right w:w="10" w:type="dxa"/>
        </w:tblCellMar>
        <w:tblLook w:val="0000" w:firstRow="0" w:lastRow="0" w:firstColumn="0" w:lastColumn="0" w:noHBand="0" w:noVBand="0"/>
      </w:tblPr>
      <w:tblGrid>
        <w:gridCol w:w="4519"/>
        <w:gridCol w:w="6191"/>
      </w:tblGrid>
      <w:tr w:rsidR="00490F1A" w:rsidRPr="00E73A0B" w14:paraId="08FC80A4" w14:textId="77777777" w:rsidTr="00324954">
        <w:trPr>
          <w:jc w:val="center"/>
        </w:trPr>
        <w:tc>
          <w:tcPr>
            <w:tcW w:w="4519" w:type="dxa"/>
            <w:shd w:val="clear" w:color="auto" w:fill="64C6DA"/>
          </w:tcPr>
          <w:p w14:paraId="493C857C" w14:textId="77777777" w:rsidR="00490F1A" w:rsidRDefault="00490F1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1"/>
              </w:rPr>
            </w:pPr>
            <w:r>
              <w:rPr>
                <w:rFonts w:ascii="Calibri" w:eastAsia="Times New Roman" w:hAnsi="Calibri" w:cs="Times New Roman"/>
                <w:color w:val="000000"/>
                <w:sz w:val="28"/>
                <w:szCs w:val="21"/>
              </w:rPr>
              <w:t xml:space="preserve">AGUA DE BEBIDA </w:t>
            </w:r>
          </w:p>
        </w:tc>
        <w:tc>
          <w:tcPr>
            <w:tcW w:w="6191" w:type="dxa"/>
            <w:shd w:val="clear" w:color="auto" w:fill="64C6DA"/>
          </w:tcPr>
          <w:p w14:paraId="31D9BB8B" w14:textId="439F458F" w:rsidR="00490F1A" w:rsidRPr="001926FE" w:rsidRDefault="00490F1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</w:pPr>
            <w:r w:rsidRPr="001926FE"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  <w:t xml:space="preserve">EN LUGAR DE SODA, TÉ, </w:t>
            </w:r>
            <w:r w:rsidR="00966F3B" w:rsidRPr="001926FE"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  <w:t>CAFÉ, Y</w:t>
            </w:r>
            <w:r w:rsidRPr="001926FE"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  <w:t xml:space="preserve"> JUGO DE FRUTAS </w:t>
            </w:r>
          </w:p>
        </w:tc>
      </w:tr>
      <w:tr w:rsidR="00490F1A" w:rsidRPr="00E73A0B" w14:paraId="283D8C54" w14:textId="77777777" w:rsidTr="00324954">
        <w:trPr>
          <w:jc w:val="center"/>
        </w:trPr>
        <w:tc>
          <w:tcPr>
            <w:tcW w:w="4519" w:type="dxa"/>
            <w:shd w:val="clear" w:color="auto" w:fill="64C6DA"/>
          </w:tcPr>
          <w:p w14:paraId="59DFCF72" w14:textId="77777777" w:rsidR="00490F1A" w:rsidRPr="001926FE" w:rsidRDefault="00490F1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1"/>
                <w:lang w:val="es-ES"/>
              </w:rPr>
            </w:pPr>
          </w:p>
          <w:p w14:paraId="7A262745" w14:textId="77777777" w:rsidR="00490F1A" w:rsidRDefault="00490F1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1"/>
              </w:rPr>
            </w:pPr>
            <w:r>
              <w:rPr>
                <w:rFonts w:ascii="Calibri" w:eastAsia="Times New Roman" w:hAnsi="Calibri" w:cs="Times New Roman"/>
                <w:color w:val="000000"/>
                <w:sz w:val="28"/>
                <w:szCs w:val="21"/>
              </w:rPr>
              <w:t xml:space="preserve">AGUA DE BEBIDA </w:t>
            </w:r>
          </w:p>
        </w:tc>
        <w:tc>
          <w:tcPr>
            <w:tcW w:w="6191" w:type="dxa"/>
            <w:shd w:val="clear" w:color="auto" w:fill="64C6DA"/>
          </w:tcPr>
          <w:p w14:paraId="24BD809F" w14:textId="77777777" w:rsidR="00490F1A" w:rsidRPr="001926FE" w:rsidRDefault="00490F1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</w:pPr>
            <w:r w:rsidRPr="001926FE"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  <w:t xml:space="preserve">CONSTIPACIÓN DE LÍMITES </w:t>
            </w:r>
          </w:p>
          <w:p w14:paraId="14FC25A9" w14:textId="77777777" w:rsidR="00490F1A" w:rsidRPr="001926FE" w:rsidRDefault="00490F1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</w:pPr>
            <w:r w:rsidRPr="001926FE"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  <w:t xml:space="preserve">HIDRATA A TUS ÓRGANOS Y HUESOS </w:t>
            </w:r>
          </w:p>
        </w:tc>
      </w:tr>
      <w:tr w:rsidR="00490F1A" w:rsidRPr="00E73A0B" w14:paraId="1AA3907F" w14:textId="77777777" w:rsidTr="00324954">
        <w:trPr>
          <w:jc w:val="center"/>
        </w:trPr>
        <w:tc>
          <w:tcPr>
            <w:tcW w:w="4519" w:type="dxa"/>
            <w:shd w:val="clear" w:color="auto" w:fill="64C6DA"/>
          </w:tcPr>
          <w:p w14:paraId="5C3D3460" w14:textId="77777777" w:rsidR="00490F1A" w:rsidRPr="001926FE" w:rsidRDefault="00490F1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1"/>
                <w:lang w:val="es-ES"/>
              </w:rPr>
            </w:pPr>
          </w:p>
          <w:p w14:paraId="330F3A1E" w14:textId="77777777" w:rsidR="00490F1A" w:rsidRDefault="00490F1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1"/>
              </w:rPr>
            </w:pPr>
            <w:r>
              <w:rPr>
                <w:rFonts w:ascii="Calibri" w:eastAsia="Times New Roman" w:hAnsi="Calibri" w:cs="Times New Roman"/>
                <w:color w:val="000000"/>
                <w:sz w:val="28"/>
                <w:szCs w:val="21"/>
              </w:rPr>
              <w:t xml:space="preserve">EJERCICIO </w:t>
            </w:r>
          </w:p>
        </w:tc>
        <w:tc>
          <w:tcPr>
            <w:tcW w:w="6191" w:type="dxa"/>
            <w:shd w:val="clear" w:color="auto" w:fill="64C6DA"/>
          </w:tcPr>
          <w:p w14:paraId="6A35524F" w14:textId="2ABBFC46" w:rsidR="00490F1A" w:rsidRPr="001926FE" w:rsidRDefault="00490F1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</w:pPr>
            <w:r w:rsidRPr="001926FE"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  <w:t xml:space="preserve">EL MOVIMIENTO CORPORAL DE LOS </w:t>
            </w:r>
            <w:r w:rsidR="00966F3B" w:rsidRPr="001926FE"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  <w:t>CUERPOS –</w:t>
            </w:r>
            <w:r w:rsidRPr="001926FE"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  <w:t xml:space="preserve">   COMIENCE CON CAMINAR </w:t>
            </w:r>
          </w:p>
        </w:tc>
      </w:tr>
      <w:tr w:rsidR="00490F1A" w:rsidRPr="00E73A0B" w14:paraId="51303BB5" w14:textId="77777777" w:rsidTr="00324954">
        <w:trPr>
          <w:jc w:val="center"/>
        </w:trPr>
        <w:tc>
          <w:tcPr>
            <w:tcW w:w="4519" w:type="dxa"/>
            <w:shd w:val="clear" w:color="auto" w:fill="64C6DA"/>
          </w:tcPr>
          <w:p w14:paraId="0FEB0BEA" w14:textId="77777777" w:rsidR="00490F1A" w:rsidRPr="001926FE" w:rsidRDefault="00490F1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</w:pPr>
            <w:r w:rsidRPr="001926FE"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  <w:t xml:space="preserve">DEJA DE FUMAR / VAPOR / BEBIDA / DROGAS </w:t>
            </w:r>
          </w:p>
        </w:tc>
        <w:tc>
          <w:tcPr>
            <w:tcW w:w="6191" w:type="dxa"/>
            <w:shd w:val="clear" w:color="auto" w:fill="64C6DA"/>
          </w:tcPr>
          <w:p w14:paraId="4734D731" w14:textId="6E0E8714" w:rsidR="00490F1A" w:rsidRPr="001926FE" w:rsidRDefault="00966F3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</w:pPr>
            <w:r w:rsidRPr="001926FE"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  <w:t>TOXINAS DAÑA</w:t>
            </w:r>
            <w:r w:rsidR="00490F1A" w:rsidRPr="001926FE"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  <w:t xml:space="preserve"> A TUS ORGANOS </w:t>
            </w:r>
          </w:p>
        </w:tc>
      </w:tr>
      <w:tr w:rsidR="00490F1A" w:rsidRPr="00E73A0B" w14:paraId="441ABB32" w14:textId="77777777" w:rsidTr="00324954">
        <w:trPr>
          <w:jc w:val="center"/>
        </w:trPr>
        <w:tc>
          <w:tcPr>
            <w:tcW w:w="4519" w:type="dxa"/>
            <w:shd w:val="clear" w:color="auto" w:fill="64C6DA"/>
          </w:tcPr>
          <w:p w14:paraId="426F5E7A" w14:textId="77777777" w:rsidR="00490F1A" w:rsidRPr="001926FE" w:rsidRDefault="00490F1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1"/>
                <w:lang w:val="es-ES"/>
              </w:rPr>
            </w:pPr>
          </w:p>
          <w:p w14:paraId="45885259" w14:textId="77777777" w:rsidR="00490F1A" w:rsidRDefault="00490F1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1"/>
              </w:rPr>
            </w:pPr>
            <w:r>
              <w:rPr>
                <w:rFonts w:ascii="Calibri" w:eastAsia="Times New Roman" w:hAnsi="Calibri" w:cs="Times New Roman"/>
                <w:color w:val="000000"/>
                <w:sz w:val="28"/>
                <w:szCs w:val="21"/>
              </w:rPr>
              <w:t xml:space="preserve">COMER SALUTIR </w:t>
            </w:r>
          </w:p>
        </w:tc>
        <w:tc>
          <w:tcPr>
            <w:tcW w:w="6191" w:type="dxa"/>
            <w:shd w:val="clear" w:color="auto" w:fill="64C6DA"/>
          </w:tcPr>
          <w:p w14:paraId="19CC0CFB" w14:textId="35217AD3" w:rsidR="00490F1A" w:rsidRPr="001926FE" w:rsidRDefault="00966F3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</w:pPr>
            <w:r w:rsidRPr="001926FE"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  <w:t>ADD MÁS</w:t>
            </w:r>
            <w:r w:rsidR="00490F1A" w:rsidRPr="001926FE">
              <w:rPr>
                <w:rFonts w:ascii="Calibri" w:eastAsia="Times New Roman" w:hAnsi="Calibri" w:cs="Times New Roman"/>
                <w:color w:val="000000"/>
                <w:sz w:val="28"/>
                <w:szCs w:val="21"/>
                <w:lang w:val="es-ES"/>
              </w:rPr>
              <w:t xml:space="preserve"> FRUTAS Y VERDURAS EN LUGAR DE CHIPS / CARAMELO / CAKES </w:t>
            </w:r>
          </w:p>
        </w:tc>
      </w:tr>
    </w:tbl>
    <w:p w14:paraId="508C47FA" w14:textId="77777777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 w:val="32"/>
          <w:szCs w:val="21"/>
          <w:lang w:val="es-ES"/>
        </w:rPr>
      </w:pPr>
    </w:p>
    <w:p w14:paraId="6AFFA622" w14:textId="77777777" w:rsidR="001A2BF6" w:rsidRDefault="001A2BF6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</w:pPr>
    </w:p>
    <w:p w14:paraId="394FF58F" w14:textId="77777777" w:rsidR="001A2BF6" w:rsidRDefault="001A2BF6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</w:pPr>
    </w:p>
    <w:p w14:paraId="3CB66A3D" w14:textId="6C955E4F" w:rsidR="00490F1A" w:rsidRPr="00C83713" w:rsidRDefault="00490F1A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</w:pPr>
      <w:r w:rsidRPr="00C83713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  <w:t xml:space="preserve">RAZÓN PARA LA PRUEBA ANUAL DE FUNCIÓN DE KIDNEY  </w:t>
      </w:r>
    </w:p>
    <w:p w14:paraId="3D167942" w14:textId="77777777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Times New Roman" w:eastAsia="Times New Roman" w:hAnsi="Times New Roman" w:cs="Times New Roman"/>
          <w:color w:val="000000"/>
          <w:sz w:val="32"/>
          <w:szCs w:val="21"/>
          <w:lang w:val="es-ES"/>
        </w:rPr>
      </w:pPr>
    </w:p>
    <w:p w14:paraId="22369D50" w14:textId="2CCB719D" w:rsidR="00490F1A" w:rsidRDefault="00C11F9B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Times New Roman" w:eastAsia="Times New Roman" w:hAnsi="Times New Roman" w:cs="Times New Roman"/>
          <w:color w:val="000000"/>
          <w:szCs w:val="21"/>
        </w:rPr>
      </w:pPr>
      <w:r>
        <w:rPr>
          <w:rFonts w:ascii="Calibri" w:eastAsia="Times New Roman" w:hAnsi="Times New Roman" w:cs="Times New Roman"/>
          <w:noProof/>
          <w:color w:val="000000"/>
          <w:szCs w:val="21"/>
        </w:rPr>
        <w:drawing>
          <wp:inline distT="0" distB="0" distL="0" distR="0" wp14:anchorId="13D26A5B" wp14:editId="7F1A91C3">
            <wp:extent cx="6400800" cy="2134785"/>
            <wp:effectExtent l="0" t="0" r="0" b="0"/>
            <wp:docPr id="23" name="Picture 23" descr="Chart, bubbl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Chart, bubble chart&#10;&#10;Description automatically generated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8655" cy="213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90F1A">
        <w:rPr>
          <w:rFonts w:ascii="Calibri" w:eastAsia="Times New Roman" w:hAnsi="Times New Roman" w:cs="Times New Roman"/>
          <w:color w:val="000000"/>
          <w:szCs w:val="21"/>
        </w:rPr>
        <w:t xml:space="preserve">  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top w:w="10" w:type="dxa"/>
          <w:left w:w="10" w:type="dxa"/>
          <w:bottom w:w="10" w:type="dxa"/>
          <w:right w:w="10" w:type="dxa"/>
        </w:tblCellMar>
        <w:tblLook w:val="0000" w:firstRow="0" w:lastRow="0" w:firstColumn="0" w:lastColumn="0" w:noHBand="0" w:noVBand="0"/>
      </w:tblPr>
      <w:tblGrid>
        <w:gridCol w:w="9576"/>
      </w:tblGrid>
      <w:tr w:rsidR="00490F1A" w:rsidRPr="00E73A0B" w14:paraId="38A7177D" w14:textId="77777777" w:rsidTr="005658E5">
        <w:trPr>
          <w:jc w:val="center"/>
        </w:trPr>
        <w:tc>
          <w:tcPr>
            <w:tcW w:w="9576" w:type="dxa"/>
            <w:shd w:val="clear" w:color="auto" w:fill="FFD966"/>
          </w:tcPr>
          <w:p w14:paraId="243DD2B7" w14:textId="77777777" w:rsidR="00490F1A" w:rsidRPr="001926FE" w:rsidRDefault="00490F1A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</w:pPr>
            <w:r w:rsidRPr="001926FE"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  <w:t xml:space="preserve">¿POR QUÉ DEBE TENER UNA PRUEBA DE FUNCIÓN DE KIDNEY ANUNCIAMENTE? </w:t>
            </w:r>
          </w:p>
          <w:p w14:paraId="72C98959" w14:textId="041D736E" w:rsidR="00490F1A" w:rsidRPr="001926FE" w:rsidRDefault="00490F1A">
            <w:pPr>
              <w:autoSpaceDE w:val="0"/>
              <w:autoSpaceDN w:val="0"/>
              <w:adjustRightInd w:val="0"/>
              <w:spacing w:line="240" w:lineRule="auto"/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</w:pPr>
            <w:r w:rsidRPr="001926FE">
              <w:rPr>
                <w:rFonts w:ascii="cabin" w:eastAsia="Times New Roman" w:hAnsi="cabin" w:cs="Times New Roman"/>
                <w:color w:val="000000"/>
                <w:sz w:val="28"/>
                <w:szCs w:val="21"/>
                <w:lang w:val="es-ES"/>
              </w:rPr>
              <w:t xml:space="preserve">Las fluctuaciones de la función renal ocurren anualmente. Cambie de médico de inmediato si su médico no quiere evaluar su función renal. Como paciente, esté a cargo de su salud. La atención médica proactiva es mejor que la atención médica </w:t>
            </w:r>
            <w:r w:rsidR="00200EE9" w:rsidRPr="001926FE">
              <w:rPr>
                <w:rFonts w:ascii="cabin" w:eastAsia="Times New Roman" w:hAnsi="cabin" w:cs="Times New Roman"/>
                <w:color w:val="000000"/>
                <w:sz w:val="28"/>
                <w:szCs w:val="21"/>
                <w:lang w:val="es-ES"/>
              </w:rPr>
              <w:t>reactiva.</w:t>
            </w:r>
            <w:r w:rsidRPr="001926FE">
              <w:rPr>
                <w:rFonts w:ascii="cabin" w:eastAsia="Times New Roman" w:hAnsi="cabin" w:cs="Times New Roman"/>
                <w:color w:val="000000"/>
                <w:sz w:val="28"/>
                <w:szCs w:val="21"/>
                <w:lang w:val="es-ES"/>
              </w:rPr>
              <w:t xml:space="preserve"> </w:t>
            </w:r>
          </w:p>
        </w:tc>
      </w:tr>
      <w:tr w:rsidR="00490F1A" w:rsidRPr="00E73A0B" w14:paraId="47D4CAD3" w14:textId="77777777" w:rsidTr="005658E5">
        <w:trPr>
          <w:jc w:val="center"/>
        </w:trPr>
        <w:tc>
          <w:tcPr>
            <w:tcW w:w="9576" w:type="dxa"/>
            <w:shd w:val="clear" w:color="auto" w:fill="FFD966"/>
          </w:tcPr>
          <w:p w14:paraId="7D3CEF7F" w14:textId="77777777" w:rsidR="00490F1A" w:rsidRPr="001926FE" w:rsidRDefault="00490F1A">
            <w:pPr>
              <w:autoSpaceDE w:val="0"/>
              <w:autoSpaceDN w:val="0"/>
              <w:adjustRightInd w:val="0"/>
              <w:spacing w:line="240" w:lineRule="auto"/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</w:pPr>
            <w:r w:rsidRPr="001926FE"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  <w:t xml:space="preserve">¿CÓMO RECIBES UNA PRUEBA DE FUNCIÓN DE KIDNEY? </w:t>
            </w:r>
          </w:p>
          <w:p w14:paraId="7C9A9070" w14:textId="77777777" w:rsidR="000532EA" w:rsidRDefault="000532EA" w:rsidP="002828FD">
            <w:pPr>
              <w:autoSpaceDE w:val="0"/>
              <w:autoSpaceDN w:val="0"/>
              <w:adjustRightInd w:val="0"/>
              <w:spacing w:line="240" w:lineRule="auto"/>
              <w:rPr>
                <w:rFonts w:ascii="cabin" w:eastAsia="Times New Roman" w:hAnsi="cabin" w:cs="Times New Roman"/>
                <w:color w:val="000000"/>
                <w:sz w:val="28"/>
                <w:szCs w:val="21"/>
              </w:rPr>
            </w:pPr>
            <w:r>
              <w:rPr>
                <w:color w:val="000000"/>
                <w:sz w:val="28"/>
                <w:szCs w:val="21"/>
                <w:lang w:val="es"/>
              </w:rPr>
              <w:t xml:space="preserve">Dos tipos de pruebas. </w:t>
            </w:r>
          </w:p>
          <w:p w14:paraId="590C4C37" w14:textId="77777777" w:rsidR="00490F1A" w:rsidRPr="001926FE" w:rsidRDefault="00490F1A" w:rsidP="00490F1A">
            <w:pPr>
              <w:numPr>
                <w:ilvl w:val="0"/>
                <w:numId w:val="12"/>
              </w:numPr>
              <w:autoSpaceDE w:val="0"/>
              <w:autoSpaceDN w:val="0"/>
              <w:adjustRightInd w:val="0"/>
              <w:spacing w:line="240" w:lineRule="auto"/>
              <w:ind w:left="720" w:hanging="360"/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</w:pPr>
            <w:r w:rsidRPr="001926FE">
              <w:rPr>
                <w:rFonts w:ascii="cabin" w:eastAsia="Times New Roman" w:hAnsi="cabin" w:cs="Times New Roman"/>
                <w:color w:val="000000"/>
                <w:sz w:val="28"/>
                <w:szCs w:val="21"/>
                <w:lang w:val="es-ES"/>
              </w:rPr>
              <w:t xml:space="preserve">Prueba de orina 2.  Prueba de sangre </w:t>
            </w:r>
          </w:p>
        </w:tc>
      </w:tr>
      <w:tr w:rsidR="00490F1A" w:rsidRPr="00E73A0B" w14:paraId="6C6AFCF3" w14:textId="77777777" w:rsidTr="005658E5">
        <w:trPr>
          <w:jc w:val="center"/>
        </w:trPr>
        <w:tc>
          <w:tcPr>
            <w:tcW w:w="9576" w:type="dxa"/>
            <w:shd w:val="clear" w:color="auto" w:fill="FFD966"/>
          </w:tcPr>
          <w:p w14:paraId="4975C942" w14:textId="77777777" w:rsidR="00490F1A" w:rsidRPr="001926FE" w:rsidRDefault="00490F1A">
            <w:pPr>
              <w:autoSpaceDE w:val="0"/>
              <w:autoSpaceDN w:val="0"/>
              <w:adjustRightInd w:val="0"/>
              <w:spacing w:line="240" w:lineRule="auto"/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</w:pPr>
            <w:r w:rsidRPr="001926FE"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  <w:t xml:space="preserve">¿CUÁL ES LA PRIMERA RAZÓN QUE NECESITA UNA PRUEBA DE FUNCIÓN DE KIDNEY? </w:t>
            </w:r>
          </w:p>
          <w:p w14:paraId="46B6C331" w14:textId="314F99BB" w:rsidR="00490F1A" w:rsidRPr="001926FE" w:rsidRDefault="00490F1A">
            <w:pPr>
              <w:autoSpaceDE w:val="0"/>
              <w:autoSpaceDN w:val="0"/>
              <w:adjustRightInd w:val="0"/>
              <w:spacing w:line="240" w:lineRule="auto"/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</w:pPr>
            <w:r w:rsidRPr="001926FE">
              <w:rPr>
                <w:rFonts w:ascii="cabin" w:eastAsia="Times New Roman" w:hAnsi="cabin" w:cs="Times New Roman"/>
                <w:color w:val="000000"/>
                <w:sz w:val="28"/>
                <w:szCs w:val="21"/>
                <w:lang w:val="es-ES"/>
              </w:rPr>
              <w:t xml:space="preserve">Solicitar pruebas anuales de función </w:t>
            </w:r>
            <w:r w:rsidR="00200EE9" w:rsidRPr="001926FE">
              <w:rPr>
                <w:rFonts w:ascii="cabin" w:eastAsia="Times New Roman" w:hAnsi="cabin" w:cs="Times New Roman"/>
                <w:color w:val="000000"/>
                <w:sz w:val="28"/>
                <w:szCs w:val="21"/>
                <w:lang w:val="es-ES"/>
              </w:rPr>
              <w:t>renal, especialmente</w:t>
            </w:r>
            <w:r w:rsidRPr="001926FE">
              <w:rPr>
                <w:rFonts w:ascii="cabin" w:eastAsia="Times New Roman" w:hAnsi="cabin" w:cs="Times New Roman"/>
                <w:color w:val="000000"/>
                <w:sz w:val="28"/>
                <w:szCs w:val="21"/>
                <w:lang w:val="es-ES"/>
              </w:rPr>
              <w:t xml:space="preserve"> si usted o alguien de su familia tiene las siguientes afecciones médicas; Diabetes, enfermedad cardíaca, colesterol alto, hipertensión, obesidad o enfermedad renal. Tiene un mayor riesgo de sufrir insuficiencia renal si las afecciones médicas preexistentes afectan a los miembros de su familia. Una prueba de función renal le informará a usted y a su médico qué tan bien funcionan sus riñones.  </w:t>
            </w:r>
          </w:p>
        </w:tc>
      </w:tr>
    </w:tbl>
    <w:p w14:paraId="60DC77E1" w14:textId="77777777" w:rsidR="00B65A45" w:rsidRDefault="00B65A45">
      <w:pPr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</w:pPr>
    </w:p>
    <w:p w14:paraId="0070DC76" w14:textId="20707413" w:rsidR="00B65A45" w:rsidRDefault="00B65A45">
      <w:pPr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</w:pPr>
    </w:p>
    <w:p w14:paraId="43CA1965" w14:textId="77777777" w:rsidR="00B65A45" w:rsidRDefault="00184EA4">
      <w:pPr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</w:pPr>
      <w:r w:rsidRPr="00B65A45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  <w:t>Razones para hacerse una prueba anual de función renal</w:t>
      </w:r>
    </w:p>
    <w:p w14:paraId="57A9A6CC" w14:textId="77777777" w:rsidR="003F6F70" w:rsidRDefault="003F6F70">
      <w:pPr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</w:pPr>
    </w:p>
    <w:p w14:paraId="5A3E4994" w14:textId="41B9547E" w:rsidR="003F6F70" w:rsidRDefault="00410816" w:rsidP="00BA4A0A">
      <w:pPr>
        <w:jc w:val="center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</w:pPr>
      <w:r>
        <w:rPr>
          <w:rFonts w:ascii="Engravers MT" w:eastAsia="Times New Roman" w:hAnsi="Engravers MT" w:cs="Times New Roman"/>
          <w:b/>
          <w:noProof/>
          <w:color w:val="5B9BD5" w:themeColor="accent5"/>
          <w:sz w:val="32"/>
          <w:szCs w:val="32"/>
          <w:lang w:val="es-ES"/>
        </w:rPr>
        <w:drawing>
          <wp:inline distT="0" distB="0" distL="0" distR="0" wp14:anchorId="7DEB4E5F" wp14:editId="59DB6EDC">
            <wp:extent cx="5226269" cy="3484179"/>
            <wp:effectExtent l="0" t="0" r="0" b="2540"/>
            <wp:docPr id="25" name="Picture 2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Diagram&#10;&#10;Description automatically generated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9895" cy="34865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3574A3" w14:textId="77777777" w:rsidR="003F6F70" w:rsidRDefault="003F6F70">
      <w:pPr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744"/>
        <w:gridCol w:w="4832"/>
      </w:tblGrid>
      <w:tr w:rsidR="008B5504" w:rsidRPr="00E73A0B" w14:paraId="77F3C5E5" w14:textId="77777777" w:rsidTr="00564C65">
        <w:trPr>
          <w:jc w:val="center"/>
        </w:trPr>
        <w:tc>
          <w:tcPr>
            <w:tcW w:w="4744" w:type="dxa"/>
            <w:shd w:val="clear" w:color="auto" w:fill="D9E2F3" w:themeFill="accent1" w:themeFillTint="33"/>
          </w:tcPr>
          <w:p w14:paraId="27D5756A" w14:textId="77777777" w:rsidR="00A5631A" w:rsidRPr="00A5631A" w:rsidRDefault="00A5631A" w:rsidP="00631EC4">
            <w:pPr>
              <w:jc w:val="center"/>
              <w:rPr>
                <w:rFonts w:eastAsia="Times New Roman" w:cstheme="minorHAnsi"/>
                <w:b/>
                <w:color w:val="BF8F00" w:themeColor="accent4" w:themeShade="BF"/>
                <w:sz w:val="28"/>
                <w:szCs w:val="28"/>
                <w:lang w:val="es-ES"/>
              </w:rPr>
            </w:pPr>
            <w:r w:rsidRPr="00D3193A">
              <w:rPr>
                <w:b/>
                <w:color w:val="BF8F00" w:themeColor="accent4" w:themeShade="BF"/>
                <w:sz w:val="28"/>
                <w:szCs w:val="28"/>
                <w:lang w:val="es"/>
              </w:rPr>
              <w:t>DINERO</w:t>
            </w:r>
          </w:p>
          <w:p w14:paraId="43063AF3" w14:textId="77777777" w:rsidR="00A5631A" w:rsidRPr="00A5631A" w:rsidRDefault="00A5631A" w:rsidP="00631EC4">
            <w:pPr>
              <w:jc w:val="center"/>
              <w:rPr>
                <w:rFonts w:eastAsia="Times New Roman" w:cstheme="minorHAnsi"/>
                <w:b/>
                <w:color w:val="BF8F00" w:themeColor="accent4" w:themeShade="BF"/>
                <w:sz w:val="28"/>
                <w:szCs w:val="28"/>
                <w:lang w:val="es-ES"/>
              </w:rPr>
            </w:pPr>
            <w:r w:rsidRPr="00D3193A">
              <w:rPr>
                <w:b/>
                <w:color w:val="BF8F00" w:themeColor="accent4" w:themeShade="BF"/>
                <w:sz w:val="28"/>
                <w:szCs w:val="28"/>
                <w:lang w:val="es"/>
              </w:rPr>
              <w:t>NO SE PUEDE VOLVER A COMPRAR</w:t>
            </w:r>
          </w:p>
          <w:p w14:paraId="472AADCF" w14:textId="61105524" w:rsidR="008B5504" w:rsidRPr="00D3193A" w:rsidRDefault="00A5631A" w:rsidP="009E6DCF">
            <w:pPr>
              <w:jc w:val="center"/>
              <w:rPr>
                <w:rFonts w:ascii="Engravers MT" w:eastAsia="Times New Roman" w:hAnsi="Engravers MT" w:cs="Times New Roman"/>
                <w:b/>
                <w:color w:val="BF8F00" w:themeColor="accent4" w:themeShade="BF"/>
                <w:sz w:val="32"/>
                <w:szCs w:val="32"/>
              </w:rPr>
            </w:pPr>
            <w:r w:rsidRPr="00D3193A">
              <w:rPr>
                <w:b/>
                <w:color w:val="BF8F00" w:themeColor="accent4" w:themeShade="BF"/>
                <w:sz w:val="28"/>
                <w:szCs w:val="28"/>
                <w:lang w:val="es"/>
              </w:rPr>
              <w:t>TU SALUD</w:t>
            </w:r>
          </w:p>
        </w:tc>
        <w:tc>
          <w:tcPr>
            <w:tcW w:w="4832" w:type="dxa"/>
            <w:shd w:val="clear" w:color="auto" w:fill="D9E2F3" w:themeFill="accent1" w:themeFillTint="33"/>
          </w:tcPr>
          <w:p w14:paraId="6CC80792" w14:textId="41C1EABE" w:rsidR="00DB24C3" w:rsidRPr="00CD1BB0" w:rsidRDefault="00DB24C3" w:rsidP="00DB24C3">
            <w:pPr>
              <w:jc w:val="center"/>
              <w:rPr>
                <w:rFonts w:eastAsia="Times New Roman" w:cstheme="minorHAnsi"/>
                <w:b/>
                <w:color w:val="BF8F00" w:themeColor="accent4" w:themeShade="BF"/>
                <w:sz w:val="28"/>
                <w:szCs w:val="28"/>
                <w:lang w:val="es-ES"/>
              </w:rPr>
            </w:pPr>
            <w:r w:rsidRPr="00D3193A">
              <w:rPr>
                <w:b/>
                <w:color w:val="BF8F00" w:themeColor="accent4" w:themeShade="BF"/>
                <w:sz w:val="28"/>
                <w:szCs w:val="28"/>
                <w:lang w:val="es"/>
              </w:rPr>
              <w:t>HORA</w:t>
            </w:r>
          </w:p>
          <w:p w14:paraId="50D76007" w14:textId="77777777" w:rsidR="00DB24C3" w:rsidRPr="00DB24C3" w:rsidRDefault="00DB24C3" w:rsidP="00A83A31">
            <w:pPr>
              <w:jc w:val="center"/>
              <w:rPr>
                <w:rFonts w:eastAsia="Times New Roman" w:cstheme="minorHAnsi"/>
                <w:b/>
                <w:color w:val="BF8F00" w:themeColor="accent4" w:themeShade="BF"/>
                <w:sz w:val="28"/>
                <w:szCs w:val="28"/>
                <w:lang w:val="es-ES"/>
              </w:rPr>
            </w:pPr>
            <w:r w:rsidRPr="00D3193A">
              <w:rPr>
                <w:b/>
                <w:color w:val="BF8F00" w:themeColor="accent4" w:themeShade="BF"/>
                <w:sz w:val="28"/>
                <w:szCs w:val="28"/>
                <w:lang w:val="es"/>
              </w:rPr>
              <w:t>NO DURARÁ</w:t>
            </w:r>
          </w:p>
          <w:p w14:paraId="4A2491A2" w14:textId="718BCD46" w:rsidR="008B5504" w:rsidRPr="00A5631A" w:rsidRDefault="00DB24C3" w:rsidP="009E6DCF">
            <w:pPr>
              <w:jc w:val="center"/>
              <w:rPr>
                <w:rFonts w:ascii="Engravers MT" w:eastAsia="Times New Roman" w:hAnsi="Engravers MT" w:cs="Times New Roman"/>
                <w:b/>
                <w:color w:val="BF8F00" w:themeColor="accent4" w:themeShade="BF"/>
                <w:sz w:val="32"/>
                <w:szCs w:val="32"/>
                <w:lang w:val="es-ES"/>
              </w:rPr>
            </w:pPr>
            <w:r w:rsidRPr="00D3193A">
              <w:rPr>
                <w:b/>
                <w:color w:val="BF8F00" w:themeColor="accent4" w:themeShade="BF"/>
                <w:sz w:val="28"/>
                <w:szCs w:val="28"/>
                <w:lang w:val="es"/>
              </w:rPr>
              <w:t>PARA TU SALUD</w:t>
            </w:r>
          </w:p>
        </w:tc>
      </w:tr>
      <w:tr w:rsidR="008B5504" w:rsidRPr="00E73A0B" w14:paraId="77F6C89B" w14:textId="77777777" w:rsidTr="00564C65">
        <w:trPr>
          <w:jc w:val="center"/>
        </w:trPr>
        <w:tc>
          <w:tcPr>
            <w:tcW w:w="4744" w:type="dxa"/>
            <w:shd w:val="clear" w:color="auto" w:fill="D9E2F3" w:themeFill="accent1" w:themeFillTint="33"/>
          </w:tcPr>
          <w:p w14:paraId="5DFBDE6C" w14:textId="0D39612C" w:rsidR="008B5504" w:rsidRPr="001940F0" w:rsidRDefault="001940F0" w:rsidP="009E6DCF">
            <w:pPr>
              <w:jc w:val="center"/>
              <w:rPr>
                <w:rFonts w:eastAsia="Times New Roman" w:cstheme="minorHAnsi"/>
                <w:b/>
                <w:color w:val="BF8F00" w:themeColor="accent4" w:themeShade="BF"/>
                <w:sz w:val="28"/>
                <w:szCs w:val="28"/>
                <w:lang w:val="es-ES"/>
              </w:rPr>
            </w:pPr>
            <w:r w:rsidRPr="001940F0">
              <w:rPr>
                <w:rFonts w:eastAsia="Times New Roman" w:cstheme="minorHAnsi"/>
                <w:b/>
                <w:color w:val="BF8F00" w:themeColor="accent4" w:themeShade="BF"/>
                <w:sz w:val="28"/>
                <w:szCs w:val="28"/>
                <w:lang w:val="es-ES"/>
              </w:rPr>
              <w:t xml:space="preserve"> </w:t>
            </w:r>
            <w:r w:rsidRPr="00D3193A">
              <w:rPr>
                <w:b/>
                <w:color w:val="BF8F00" w:themeColor="accent4" w:themeShade="BF"/>
                <w:sz w:val="28"/>
                <w:szCs w:val="28"/>
                <w:lang w:val="es"/>
              </w:rPr>
              <w:t>LAS PRUEBAS TEMPRANAS NO AYUDAN, SI NO HACE NADA</w:t>
            </w:r>
          </w:p>
        </w:tc>
        <w:tc>
          <w:tcPr>
            <w:tcW w:w="4832" w:type="dxa"/>
            <w:shd w:val="clear" w:color="auto" w:fill="D9E2F3" w:themeFill="accent1" w:themeFillTint="33"/>
          </w:tcPr>
          <w:p w14:paraId="4AE6A6EE" w14:textId="6BD1F65C" w:rsidR="00ED3016" w:rsidRPr="00CD1BB0" w:rsidRDefault="00ED3016" w:rsidP="00ED3016">
            <w:pPr>
              <w:jc w:val="center"/>
              <w:rPr>
                <w:rFonts w:eastAsia="Times New Roman" w:cstheme="minorHAnsi"/>
                <w:b/>
                <w:color w:val="BF8F00" w:themeColor="accent4" w:themeShade="BF"/>
                <w:sz w:val="28"/>
                <w:szCs w:val="28"/>
                <w:lang w:val="es-ES"/>
              </w:rPr>
            </w:pPr>
            <w:r w:rsidRPr="00ED3016">
              <w:rPr>
                <w:rFonts w:eastAsia="Times New Roman" w:cstheme="minorHAnsi"/>
                <w:b/>
                <w:color w:val="BF8F00" w:themeColor="accent4" w:themeShade="BF"/>
                <w:sz w:val="28"/>
                <w:szCs w:val="28"/>
                <w:lang w:val="es-ES"/>
              </w:rPr>
              <w:t xml:space="preserve"> </w:t>
            </w:r>
            <w:r w:rsidRPr="00D3193A">
              <w:rPr>
                <w:b/>
                <w:color w:val="BF8F00" w:themeColor="accent4" w:themeShade="BF"/>
                <w:sz w:val="28"/>
                <w:szCs w:val="28"/>
                <w:lang w:val="es"/>
              </w:rPr>
              <w:t>ACTÚE INMEDIATAMENTE</w:t>
            </w:r>
          </w:p>
          <w:p w14:paraId="248AB2B6" w14:textId="0D9ED035" w:rsidR="008B5504" w:rsidRPr="00ED3016" w:rsidRDefault="00ED3016" w:rsidP="009E6DCF">
            <w:pPr>
              <w:jc w:val="center"/>
              <w:rPr>
                <w:rFonts w:ascii="Engravers MT" w:eastAsia="Times New Roman" w:hAnsi="Engravers MT" w:cs="Times New Roman"/>
                <w:b/>
                <w:color w:val="BF8F00" w:themeColor="accent4" w:themeShade="BF"/>
                <w:sz w:val="32"/>
                <w:szCs w:val="32"/>
                <w:lang w:val="es-ES"/>
              </w:rPr>
            </w:pPr>
            <w:r w:rsidRPr="00D3193A">
              <w:rPr>
                <w:b/>
                <w:color w:val="BF8F00" w:themeColor="accent4" w:themeShade="BF"/>
                <w:sz w:val="28"/>
                <w:szCs w:val="28"/>
                <w:lang w:val="es"/>
              </w:rPr>
              <w:t>SOBRE LOS RESULTADOS DE LAS PRUEBAS</w:t>
            </w:r>
          </w:p>
        </w:tc>
      </w:tr>
      <w:tr w:rsidR="008B5504" w:rsidRPr="00E73A0B" w14:paraId="0B7FE440" w14:textId="77777777" w:rsidTr="00564C65">
        <w:trPr>
          <w:jc w:val="center"/>
        </w:trPr>
        <w:tc>
          <w:tcPr>
            <w:tcW w:w="4744" w:type="dxa"/>
            <w:shd w:val="clear" w:color="auto" w:fill="D9E2F3" w:themeFill="accent1" w:themeFillTint="33"/>
          </w:tcPr>
          <w:p w14:paraId="5CB1E758" w14:textId="3C271EC3" w:rsidR="003C1DF0" w:rsidRPr="00CD1BB0" w:rsidRDefault="003C1DF0" w:rsidP="005A03C0">
            <w:pPr>
              <w:jc w:val="center"/>
              <w:rPr>
                <w:rFonts w:eastAsia="Times New Roman" w:cstheme="minorHAnsi"/>
                <w:b/>
                <w:color w:val="BF8F00" w:themeColor="accent4" w:themeShade="BF"/>
                <w:sz w:val="28"/>
                <w:szCs w:val="28"/>
                <w:lang w:val="es-ES"/>
              </w:rPr>
            </w:pPr>
            <w:r w:rsidRPr="003C1DF0">
              <w:rPr>
                <w:rFonts w:eastAsia="Times New Roman" w:cstheme="minorHAnsi"/>
                <w:b/>
                <w:color w:val="BF8F00" w:themeColor="accent4" w:themeShade="BF"/>
                <w:sz w:val="28"/>
                <w:szCs w:val="28"/>
                <w:lang w:val="es-ES"/>
              </w:rPr>
              <w:t xml:space="preserve"> </w:t>
            </w:r>
            <w:r w:rsidRPr="00D3193A">
              <w:rPr>
                <w:b/>
                <w:color w:val="BF8F00" w:themeColor="accent4" w:themeShade="BF"/>
                <w:sz w:val="28"/>
                <w:szCs w:val="28"/>
                <w:lang w:val="es"/>
              </w:rPr>
              <w:t>EL AUTOCUIDADO ES</w:t>
            </w:r>
          </w:p>
          <w:p w14:paraId="3004F40F" w14:textId="77777777" w:rsidR="003C1DF0" w:rsidRPr="003C1DF0" w:rsidRDefault="003C1DF0" w:rsidP="002A0714">
            <w:pPr>
              <w:jc w:val="center"/>
              <w:rPr>
                <w:rFonts w:eastAsia="Times New Roman" w:cstheme="minorHAnsi"/>
                <w:b/>
                <w:color w:val="BF8F00" w:themeColor="accent4" w:themeShade="BF"/>
                <w:sz w:val="28"/>
                <w:szCs w:val="28"/>
                <w:lang w:val="es-ES"/>
              </w:rPr>
            </w:pPr>
            <w:r w:rsidRPr="00D3193A">
              <w:rPr>
                <w:b/>
                <w:color w:val="BF8F00" w:themeColor="accent4" w:themeShade="BF"/>
                <w:sz w:val="28"/>
                <w:szCs w:val="28"/>
                <w:lang w:val="es"/>
              </w:rPr>
              <w:t>MÁS BARATO QUE</w:t>
            </w:r>
          </w:p>
          <w:p w14:paraId="3157F1BD" w14:textId="4913BC2A" w:rsidR="008B5504" w:rsidRPr="00D3193A" w:rsidRDefault="003C1DF0" w:rsidP="009E6DCF">
            <w:pPr>
              <w:jc w:val="center"/>
              <w:rPr>
                <w:rFonts w:eastAsia="Times New Roman" w:cstheme="minorHAnsi"/>
                <w:b/>
                <w:color w:val="BF8F00" w:themeColor="accent4" w:themeShade="BF"/>
                <w:sz w:val="28"/>
                <w:szCs w:val="28"/>
              </w:rPr>
            </w:pPr>
            <w:r w:rsidRPr="00D3193A">
              <w:rPr>
                <w:b/>
                <w:color w:val="BF8F00" w:themeColor="accent4" w:themeShade="BF"/>
                <w:sz w:val="28"/>
                <w:szCs w:val="28"/>
                <w:lang w:val="es"/>
              </w:rPr>
              <w:t>ATENCIÓN DE URGENCIA</w:t>
            </w:r>
          </w:p>
        </w:tc>
        <w:tc>
          <w:tcPr>
            <w:tcW w:w="4832" w:type="dxa"/>
            <w:shd w:val="clear" w:color="auto" w:fill="D9E2F3" w:themeFill="accent1" w:themeFillTint="33"/>
          </w:tcPr>
          <w:p w14:paraId="15E19E3A" w14:textId="3664168D" w:rsidR="008B5504" w:rsidRPr="003C1DF0" w:rsidRDefault="00ED3016" w:rsidP="009E6DCF">
            <w:pPr>
              <w:jc w:val="center"/>
              <w:rPr>
                <w:rFonts w:eastAsia="Times New Roman" w:cstheme="minorHAnsi"/>
                <w:b/>
                <w:color w:val="BF8F00" w:themeColor="accent4" w:themeShade="BF"/>
                <w:sz w:val="28"/>
                <w:szCs w:val="28"/>
                <w:lang w:val="es-ES"/>
              </w:rPr>
            </w:pPr>
            <w:r w:rsidRPr="003C1DF0">
              <w:rPr>
                <w:rFonts w:eastAsia="Times New Roman" w:cstheme="minorHAnsi"/>
                <w:b/>
                <w:color w:val="BF8F00" w:themeColor="accent4" w:themeShade="BF"/>
                <w:sz w:val="28"/>
                <w:szCs w:val="28"/>
                <w:lang w:val="es-ES"/>
              </w:rPr>
              <w:t xml:space="preserve"> </w:t>
            </w:r>
            <w:r w:rsidRPr="00D3193A">
              <w:rPr>
                <w:b/>
                <w:color w:val="BF8F00" w:themeColor="accent4" w:themeShade="BF"/>
                <w:sz w:val="28"/>
                <w:szCs w:val="28"/>
                <w:lang w:val="es"/>
              </w:rPr>
              <w:t>EL CUIDADO PERSONAL TE SALVARÁ LA VIDA</w:t>
            </w:r>
          </w:p>
        </w:tc>
      </w:tr>
    </w:tbl>
    <w:p w14:paraId="43C0EF18" w14:textId="77777777" w:rsidR="00564C65" w:rsidRDefault="00564C65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</w:rPr>
      </w:pPr>
    </w:p>
    <w:p w14:paraId="53DC9D4B" w14:textId="77777777" w:rsidR="00564C65" w:rsidRDefault="00564C65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</w:rPr>
      </w:pPr>
    </w:p>
    <w:p w14:paraId="64519B85" w14:textId="77777777" w:rsidR="00564C65" w:rsidRDefault="00564C65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</w:rPr>
      </w:pPr>
    </w:p>
    <w:p w14:paraId="7FCAC18E" w14:textId="77777777" w:rsidR="00564C65" w:rsidRDefault="00564C65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</w:rPr>
      </w:pPr>
    </w:p>
    <w:p w14:paraId="6EB2E2D8" w14:textId="29C82F49" w:rsidR="00490F1A" w:rsidRPr="00BB3A3D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</w:rPr>
      </w:pPr>
      <w:r w:rsidRPr="00BB3A3D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</w:rPr>
        <w:t xml:space="preserve">PARTE V - VIDA SALUDABLE </w:t>
      </w:r>
    </w:p>
    <w:p w14:paraId="5FB566E9" w14:textId="77777777" w:rsidR="00490F1A" w:rsidRDefault="00490F1A" w:rsidP="00490F1A">
      <w:pPr>
        <w:shd w:val="clear" w:color="auto" w:fill="FFFFFF"/>
        <w:autoSpaceDE w:val="0"/>
        <w:autoSpaceDN w:val="0"/>
        <w:adjustRightInd w:val="0"/>
        <w:spacing w:line="240" w:lineRule="auto"/>
        <w:jc w:val="both"/>
        <w:rPr>
          <w:rFonts w:ascii="Calibri" w:eastAsia="Times New Roman" w:hAnsi="Calibri" w:cs="Times New Roman"/>
          <w:color w:val="000000"/>
          <w:szCs w:val="21"/>
        </w:rPr>
      </w:pPr>
    </w:p>
    <w:p w14:paraId="4D39EEF5" w14:textId="77777777" w:rsidR="00490F1A" w:rsidRDefault="00490F1A" w:rsidP="00490F1A">
      <w:pPr>
        <w:shd w:val="clear" w:color="auto" w:fill="FFFFFF"/>
        <w:autoSpaceDE w:val="0"/>
        <w:autoSpaceDN w:val="0"/>
        <w:adjustRightInd w:val="0"/>
        <w:spacing w:line="240" w:lineRule="auto"/>
        <w:jc w:val="both"/>
        <w:rPr>
          <w:rFonts w:ascii="Times New Roman" w:eastAsia="Times New Roman" w:hAnsi="Times New Roman" w:cs="Times New Roman"/>
          <w:color w:val="000000"/>
          <w:szCs w:val="21"/>
        </w:rPr>
      </w:pPr>
    </w:p>
    <w:p w14:paraId="4290FF93" w14:textId="5A492434" w:rsidR="00490F1A" w:rsidRDefault="00DC343C" w:rsidP="00490F1A">
      <w:pPr>
        <w:shd w:val="clear" w:color="auto" w:fill="FFFFFF"/>
        <w:autoSpaceDE w:val="0"/>
        <w:autoSpaceDN w:val="0"/>
        <w:adjustRightInd w:val="0"/>
        <w:spacing w:line="240" w:lineRule="auto"/>
        <w:jc w:val="center"/>
        <w:rPr>
          <w:rFonts w:ascii="Times New Roman" w:eastAsia="Times New Roman" w:hAnsi="Times New Roman" w:cs="Times New Roman"/>
          <w:color w:val="000000"/>
          <w:szCs w:val="21"/>
        </w:rPr>
      </w:pPr>
      <w:r>
        <w:rPr>
          <w:rFonts w:ascii="Times New Roman" w:eastAsia="Times New Roman" w:hAnsi="Times New Roman" w:cs="Times New Roman"/>
          <w:noProof/>
          <w:color w:val="000000"/>
          <w:szCs w:val="21"/>
        </w:rPr>
        <w:drawing>
          <wp:inline distT="0" distB="0" distL="0" distR="0" wp14:anchorId="42FECE62" wp14:editId="5465C740">
            <wp:extent cx="4892842" cy="3743861"/>
            <wp:effectExtent l="0" t="0" r="3175" b="9525"/>
            <wp:docPr id="70" name="Picture 7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 descr="Diagram&#10;&#10;Description automatically generated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1450" cy="3750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98AAF" w14:textId="19F9467A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</w:pPr>
      <w:r w:rsidRPr="001926FE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 xml:space="preserve">BENEFICIOS DE YOGA – PÁGINA </w:t>
      </w:r>
      <w:r w:rsidR="0096374D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>48</w:t>
      </w:r>
    </w:p>
    <w:p w14:paraId="363A4513" w14:textId="77777777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</w:pPr>
    </w:p>
    <w:p w14:paraId="7478BA26" w14:textId="3067082E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</w:pPr>
      <w:r w:rsidRPr="001926FE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 xml:space="preserve">BENEFICIOS DE CAMINAR – PÁGINA </w:t>
      </w:r>
      <w:r w:rsidR="0096374D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>49</w:t>
      </w:r>
    </w:p>
    <w:p w14:paraId="568A323F" w14:textId="77777777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</w:pPr>
    </w:p>
    <w:p w14:paraId="0EB69134" w14:textId="68B6E7BF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</w:pPr>
      <w:r w:rsidRPr="001926FE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 xml:space="preserve">BENEFICIOS DE CORRER – PÁGINA </w:t>
      </w:r>
      <w:r w:rsidR="009A361A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>5</w:t>
      </w:r>
      <w:r w:rsidR="0096374D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>0</w:t>
      </w:r>
      <w:r w:rsidRPr="001926FE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 xml:space="preserve"> </w:t>
      </w:r>
    </w:p>
    <w:p w14:paraId="0CED241A" w14:textId="77777777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</w:pPr>
    </w:p>
    <w:p w14:paraId="008EB35E" w14:textId="7579D624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</w:pPr>
      <w:r w:rsidRPr="001926FE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 xml:space="preserve">BENEFICIOS DE AGUA BEBIDA – PÁGINA </w:t>
      </w:r>
      <w:r w:rsidR="009A361A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>5</w:t>
      </w:r>
      <w:r w:rsidR="0096374D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>1</w:t>
      </w:r>
    </w:p>
    <w:p w14:paraId="7D83E048" w14:textId="77777777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</w:pPr>
    </w:p>
    <w:p w14:paraId="474020C5" w14:textId="6B958FB1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</w:pPr>
      <w:r w:rsidRPr="001926FE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 xml:space="preserve">PELIGROS DE </w:t>
      </w:r>
      <w:r w:rsidR="004E5AD2" w:rsidRPr="001926FE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 xml:space="preserve">LAS OPCIONES DE ESTILO DE VIDA </w:t>
      </w:r>
      <w:r w:rsidRPr="001926FE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>– PÁGINA 5</w:t>
      </w:r>
      <w:r w:rsidR="0096374D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>2</w:t>
      </w:r>
    </w:p>
    <w:p w14:paraId="0235F944" w14:textId="77777777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</w:pPr>
    </w:p>
    <w:p w14:paraId="6BA8550E" w14:textId="45F5F55D" w:rsidR="00490F1A" w:rsidRPr="001926FE" w:rsidRDefault="004E5AD2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</w:pPr>
      <w:r w:rsidRPr="001926FE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 xml:space="preserve">RESULTADOS MÉDICOS DEL TABAQUISMO </w:t>
      </w:r>
      <w:r w:rsidR="00490F1A" w:rsidRPr="001926FE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 xml:space="preserve">– </w:t>
      </w:r>
      <w:r w:rsidR="007E2694" w:rsidRPr="001926FE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>PÁGINA</w:t>
      </w:r>
      <w:r w:rsidR="007E2694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>S</w:t>
      </w:r>
      <w:r w:rsidR="00490F1A" w:rsidRPr="001926FE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 xml:space="preserve"> 5</w:t>
      </w:r>
      <w:r w:rsidR="0096374D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>3</w:t>
      </w:r>
      <w:r w:rsidR="00490F1A" w:rsidRPr="001926FE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 xml:space="preserve"> - 5</w:t>
      </w:r>
      <w:r w:rsidR="0096374D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>4</w:t>
      </w:r>
    </w:p>
    <w:p w14:paraId="33D3F280" w14:textId="77777777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</w:pPr>
    </w:p>
    <w:p w14:paraId="650ADF01" w14:textId="3A7DE746" w:rsidR="00490F1A" w:rsidRPr="001926FE" w:rsidRDefault="007E2694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</w:pPr>
      <w:r w:rsidRPr="001926FE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 xml:space="preserve">TODO FUMAR NO ES SALUDABLE </w:t>
      </w:r>
      <w:r w:rsidR="00490F1A" w:rsidRPr="001926FE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>– PÁGINA 5</w:t>
      </w:r>
      <w:r w:rsidR="0096374D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>5</w:t>
      </w:r>
      <w:r w:rsidR="00490F1A" w:rsidRPr="001926FE">
        <w:rPr>
          <w:rFonts w:ascii="cabin" w:eastAsia="Times New Roman" w:hAnsi="cabin" w:cs="Times New Roman"/>
          <w:b/>
          <w:color w:val="000000"/>
          <w:sz w:val="28"/>
          <w:szCs w:val="21"/>
          <w:lang w:val="es-ES"/>
        </w:rPr>
        <w:t xml:space="preserve"> </w:t>
      </w:r>
    </w:p>
    <w:p w14:paraId="38D8F19D" w14:textId="77777777" w:rsidR="0096374D" w:rsidRPr="0096374D" w:rsidRDefault="0096374D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</w:pPr>
    </w:p>
    <w:p w14:paraId="779A0B0C" w14:textId="77777777" w:rsidR="0096374D" w:rsidRPr="0096374D" w:rsidRDefault="0096374D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</w:pPr>
    </w:p>
    <w:p w14:paraId="1F495665" w14:textId="75B9E52E" w:rsidR="00490F1A" w:rsidRPr="00600768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</w:rPr>
      </w:pPr>
      <w:r w:rsidRPr="00600768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</w:rPr>
        <w:t xml:space="preserve">BENEFICIOS DE YOGA </w:t>
      </w:r>
    </w:p>
    <w:p w14:paraId="5B841B0F" w14:textId="77777777" w:rsidR="00490F1A" w:rsidRDefault="00490F1A" w:rsidP="00490F1A">
      <w:pPr>
        <w:shd w:val="clear" w:color="auto" w:fill="FFFFFF"/>
        <w:autoSpaceDE w:val="0"/>
        <w:autoSpaceDN w:val="0"/>
        <w:adjustRightInd w:val="0"/>
        <w:spacing w:line="240" w:lineRule="auto"/>
        <w:jc w:val="both"/>
        <w:rPr>
          <w:rFonts w:ascii="Segoe UI" w:eastAsia="Times New Roman" w:hAnsi="Segoe UI" w:cs="Times New Roman"/>
          <w:color w:val="000000"/>
          <w:sz w:val="18"/>
          <w:szCs w:val="21"/>
        </w:rPr>
      </w:pPr>
    </w:p>
    <w:p w14:paraId="760EFB64" w14:textId="73441963" w:rsidR="00490F1A" w:rsidRDefault="009C0382" w:rsidP="00A7453A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Segoe UI" w:eastAsia="Times New Roman" w:hAnsi="Segoe UI" w:cs="Times New Roman"/>
          <w:color w:val="000000"/>
          <w:sz w:val="18"/>
          <w:szCs w:val="21"/>
        </w:rPr>
      </w:pPr>
      <w:r>
        <w:rPr>
          <w:rFonts w:ascii="Times New Roman" w:eastAsia="Times New Roman" w:hAnsi="Segoe UI" w:cs="Times New Roman"/>
          <w:noProof/>
          <w:color w:val="000000"/>
          <w:szCs w:val="21"/>
        </w:rPr>
        <w:drawing>
          <wp:inline distT="0" distB="0" distL="0" distR="0" wp14:anchorId="7E85E2B3" wp14:editId="0A6D32D5">
            <wp:extent cx="5943600" cy="3963035"/>
            <wp:effectExtent l="0" t="0" r="0" b="0"/>
            <wp:docPr id="75" name="Picture 75" descr="A person with the tongue ou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 descr="A person with the tongue out&#10;&#10;Description automatically generated with low confidence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3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CF2F94" w14:textId="77777777" w:rsidR="00490F1A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Cs w:val="21"/>
        </w:rPr>
      </w:pPr>
      <w:r>
        <w:rPr>
          <w:rFonts w:ascii="Times New Roman" w:eastAsia="Times New Roman" w:hAnsi="Times New Roman" w:cs="Times New Roman"/>
          <w:color w:val="000000"/>
          <w:szCs w:val="21"/>
        </w:rPr>
        <w:t xml:space="preserve">  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top w:w="10" w:type="dxa"/>
          <w:left w:w="10" w:type="dxa"/>
          <w:bottom w:w="10" w:type="dxa"/>
          <w:right w:w="10" w:type="dxa"/>
        </w:tblCellMar>
        <w:tblLook w:val="0000" w:firstRow="0" w:lastRow="0" w:firstColumn="0" w:lastColumn="0" w:noHBand="0" w:noVBand="0"/>
      </w:tblPr>
      <w:tblGrid>
        <w:gridCol w:w="9198"/>
      </w:tblGrid>
      <w:tr w:rsidR="00490F1A" w14:paraId="28B2AA19" w14:textId="77777777" w:rsidTr="00A7453A">
        <w:trPr>
          <w:jc w:val="center"/>
        </w:trPr>
        <w:tc>
          <w:tcPr>
            <w:tcW w:w="9198" w:type="dxa"/>
          </w:tcPr>
          <w:p w14:paraId="22610B2C" w14:textId="0EA49A66" w:rsidR="00490F1A" w:rsidRPr="001926FE" w:rsidRDefault="00200EE9">
            <w:pPr>
              <w:shd w:val="clear" w:color="auto" w:fill="E7E6E6"/>
              <w:autoSpaceDE w:val="0"/>
              <w:autoSpaceDN w:val="0"/>
              <w:adjustRightInd w:val="0"/>
              <w:spacing w:after="0" w:line="240" w:lineRule="auto"/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</w:pPr>
            <w:r w:rsidRPr="001926FE"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  <w:t>“SI</w:t>
            </w:r>
            <w:r w:rsidR="00490F1A" w:rsidRPr="001926FE"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  <w:t xml:space="preserve"> SIEMPRE HACE LO QUE SIEMPRE HACE, OBTENDRÁ LO QUE SIEMPRE </w:t>
            </w:r>
            <w:r w:rsidR="00B61122" w:rsidRPr="001926FE"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  <w:t>TIENE”</w:t>
            </w:r>
            <w:r w:rsidR="00490F1A" w:rsidRPr="001926FE"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  <w:t xml:space="preserve">  </w:t>
            </w:r>
          </w:p>
          <w:p w14:paraId="7FF6589E" w14:textId="0BEAE261" w:rsidR="00490F1A" w:rsidRPr="00B73147" w:rsidRDefault="00A311DB" w:rsidP="00B73147">
            <w:pPr>
              <w:shd w:val="clear" w:color="auto" w:fill="E7E6E6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bin" w:eastAsia="Times New Roman" w:hAnsi="cabin" w:cs="Times New Roman"/>
                <w:b/>
                <w:color w:val="000000"/>
                <w:sz w:val="28"/>
                <w:szCs w:val="28"/>
              </w:rPr>
            </w:pPr>
            <w:r w:rsidRPr="00B73147">
              <w:rPr>
                <w:rFonts w:ascii="cabin" w:eastAsia="Times New Roman" w:hAnsi="cabin" w:cs="Times New Roman"/>
                <w:b/>
                <w:color w:val="000000"/>
                <w:sz w:val="28"/>
                <w:szCs w:val="28"/>
                <w:lang w:val="es-ES"/>
              </w:rPr>
              <w:t>P</w:t>
            </w:r>
            <w:r w:rsidR="00F836BC">
              <w:rPr>
                <w:rFonts w:ascii="cabin" w:eastAsia="Times New Roman" w:hAnsi="cabin" w:cs="Times New Roman"/>
                <w:b/>
                <w:color w:val="000000"/>
                <w:sz w:val="28"/>
                <w:szCs w:val="28"/>
                <w:lang w:val="es-ES"/>
              </w:rPr>
              <w:t>OR</w:t>
            </w:r>
            <w:r w:rsidRPr="00B73147">
              <w:rPr>
                <w:rFonts w:ascii="cabin" w:eastAsia="Times New Roman" w:hAnsi="cabin" w:cs="Times New Roman"/>
                <w:b/>
                <w:color w:val="000000"/>
                <w:sz w:val="28"/>
                <w:szCs w:val="28"/>
                <w:lang w:val="es-ES"/>
              </w:rPr>
              <w:t xml:space="preserve"> H</w:t>
            </w:r>
            <w:r w:rsidR="00F836BC">
              <w:rPr>
                <w:rFonts w:ascii="cabin" w:eastAsia="Times New Roman" w:hAnsi="cabin" w:cs="Times New Roman"/>
                <w:b/>
                <w:color w:val="000000"/>
                <w:sz w:val="28"/>
                <w:szCs w:val="28"/>
                <w:lang w:val="es-ES"/>
              </w:rPr>
              <w:t>ENRY</w:t>
            </w:r>
            <w:r w:rsidRPr="00B73147">
              <w:rPr>
                <w:rFonts w:ascii="cabin" w:eastAsia="Times New Roman" w:hAnsi="cabin" w:cs="Times New Roman"/>
                <w:b/>
                <w:color w:val="000000"/>
                <w:sz w:val="28"/>
                <w:szCs w:val="28"/>
                <w:lang w:val="es-ES"/>
              </w:rPr>
              <w:t xml:space="preserve"> F</w:t>
            </w:r>
            <w:r w:rsidR="00F836BC">
              <w:rPr>
                <w:rFonts w:ascii="cabin" w:eastAsia="Times New Roman" w:hAnsi="cabin" w:cs="Times New Roman"/>
                <w:b/>
                <w:color w:val="000000"/>
                <w:sz w:val="28"/>
                <w:szCs w:val="28"/>
                <w:lang w:val="es-ES"/>
              </w:rPr>
              <w:t>ORD</w:t>
            </w:r>
          </w:p>
        </w:tc>
      </w:tr>
    </w:tbl>
    <w:p w14:paraId="69344EEE" w14:textId="77777777" w:rsidR="00490F1A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bin" w:eastAsia="Times New Roman" w:hAnsi="cabin" w:cs="Times New Roman"/>
          <w:b/>
          <w:color w:val="000000"/>
          <w:sz w:val="36"/>
          <w:szCs w:val="21"/>
        </w:rPr>
      </w:pPr>
    </w:p>
    <w:p w14:paraId="16C4F61A" w14:textId="77777777" w:rsidR="00490F1A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bin" w:eastAsia="Times New Roman" w:hAnsi="cabin" w:cs="Times New Roman"/>
          <w:b/>
          <w:color w:val="000000"/>
          <w:sz w:val="36"/>
          <w:szCs w:val="21"/>
        </w:rPr>
      </w:pPr>
    </w:p>
    <w:p w14:paraId="1D21FDAB" w14:textId="77777777" w:rsidR="00490F1A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bin" w:eastAsia="Times New Roman" w:hAnsi="cabin" w:cs="Times New Roman"/>
          <w:b/>
          <w:color w:val="000000"/>
          <w:sz w:val="36"/>
          <w:szCs w:val="21"/>
        </w:rPr>
      </w:pPr>
    </w:p>
    <w:p w14:paraId="3C0D41C4" w14:textId="77777777" w:rsidR="00490F1A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bin" w:eastAsia="Times New Roman" w:hAnsi="cabin" w:cs="Times New Roman"/>
          <w:b/>
          <w:color w:val="000000"/>
          <w:sz w:val="36"/>
          <w:szCs w:val="21"/>
        </w:rPr>
      </w:pPr>
    </w:p>
    <w:p w14:paraId="63A0E254" w14:textId="77777777" w:rsidR="00490F1A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bin" w:eastAsia="Times New Roman" w:hAnsi="cabin" w:cs="Times New Roman"/>
          <w:b/>
          <w:color w:val="000000"/>
          <w:sz w:val="36"/>
          <w:szCs w:val="21"/>
        </w:rPr>
      </w:pPr>
    </w:p>
    <w:p w14:paraId="2E17A076" w14:textId="77777777" w:rsidR="00490F1A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bin" w:eastAsia="Times New Roman" w:hAnsi="cabin" w:cs="Times New Roman"/>
          <w:b/>
          <w:color w:val="000000"/>
          <w:sz w:val="36"/>
          <w:szCs w:val="21"/>
        </w:rPr>
      </w:pPr>
    </w:p>
    <w:p w14:paraId="7CC75B20" w14:textId="77777777" w:rsidR="00200EE9" w:rsidRDefault="00200EE9">
      <w:pPr>
        <w:rPr>
          <w:rFonts w:ascii="cabin" w:eastAsia="Times New Roman" w:hAnsi="cabin" w:cs="Times New Roman"/>
          <w:b/>
          <w:color w:val="000000"/>
          <w:sz w:val="36"/>
          <w:szCs w:val="21"/>
        </w:rPr>
      </w:pPr>
      <w:r>
        <w:rPr>
          <w:rFonts w:ascii="cabin" w:eastAsia="Times New Roman" w:hAnsi="cabin" w:cs="Times New Roman"/>
          <w:b/>
          <w:color w:val="000000"/>
          <w:sz w:val="36"/>
          <w:szCs w:val="21"/>
        </w:rPr>
        <w:br w:type="page"/>
      </w:r>
    </w:p>
    <w:p w14:paraId="5B739094" w14:textId="24E4E8E5" w:rsidR="00490F1A" w:rsidRPr="00600768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</w:rPr>
      </w:pPr>
      <w:r w:rsidRPr="00600768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</w:rPr>
        <w:t xml:space="preserve">BENEFICIOS DE CAMINAR </w:t>
      </w:r>
    </w:p>
    <w:p w14:paraId="3751FAF2" w14:textId="77777777" w:rsidR="00C316C6" w:rsidRDefault="00C316C6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bin" w:eastAsia="Times New Roman" w:hAnsi="cabin" w:cs="Times New Roman"/>
          <w:b/>
          <w:color w:val="000000"/>
          <w:sz w:val="36"/>
          <w:szCs w:val="21"/>
        </w:rPr>
      </w:pPr>
    </w:p>
    <w:p w14:paraId="7B7E6311" w14:textId="4C7AE659" w:rsidR="00490F1A" w:rsidRDefault="00C316C6" w:rsidP="00A7453A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Segoe UI" w:eastAsia="Times New Roman" w:hAnsi="Segoe UI" w:cs="Times New Roman"/>
          <w:color w:val="000000"/>
          <w:sz w:val="28"/>
          <w:szCs w:val="21"/>
        </w:rPr>
      </w:pPr>
      <w:r>
        <w:rPr>
          <w:rFonts w:ascii="Times New Roman" w:eastAsia="Times New Roman" w:hAnsi="Segoe UI" w:cs="Times New Roman"/>
          <w:noProof/>
          <w:color w:val="000000"/>
          <w:szCs w:val="21"/>
        </w:rPr>
        <w:drawing>
          <wp:inline distT="0" distB="0" distL="0" distR="0" wp14:anchorId="56C86900" wp14:editId="3C6B2CDE">
            <wp:extent cx="6496011" cy="4331368"/>
            <wp:effectExtent l="0" t="0" r="635" b="0"/>
            <wp:docPr id="80" name="Picture 80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 80" descr="A picture containing diagram&#10;&#10;Description automatically generated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06311" cy="4338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AB7332" w14:textId="77777777" w:rsidR="00490F1A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1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1"/>
        </w:rPr>
        <w:t xml:space="preserve">  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top w:w="10" w:type="dxa"/>
          <w:left w:w="10" w:type="dxa"/>
          <w:bottom w:w="10" w:type="dxa"/>
          <w:right w:w="10" w:type="dxa"/>
        </w:tblCellMar>
        <w:tblLook w:val="0000" w:firstRow="0" w:lastRow="0" w:firstColumn="0" w:lastColumn="0" w:noHBand="0" w:noVBand="0"/>
      </w:tblPr>
      <w:tblGrid>
        <w:gridCol w:w="10620"/>
      </w:tblGrid>
      <w:tr w:rsidR="00490F1A" w14:paraId="75005296" w14:textId="77777777" w:rsidTr="00A7453A">
        <w:trPr>
          <w:jc w:val="center"/>
        </w:trPr>
        <w:tc>
          <w:tcPr>
            <w:tcW w:w="10620" w:type="dxa"/>
            <w:shd w:val="clear" w:color="auto" w:fill="F1C161"/>
          </w:tcPr>
          <w:p w14:paraId="5E6F0DEB" w14:textId="4993C50B" w:rsidR="00490F1A" w:rsidRPr="001926FE" w:rsidRDefault="00200EE9">
            <w:pPr>
              <w:autoSpaceDE w:val="0"/>
              <w:autoSpaceDN w:val="0"/>
              <w:adjustRightInd w:val="0"/>
              <w:spacing w:after="0" w:line="240" w:lineRule="auto"/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</w:pPr>
            <w:r w:rsidRPr="001926FE"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  <w:t>“SI</w:t>
            </w:r>
            <w:r w:rsidR="00490F1A" w:rsidRPr="001926FE"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  <w:t xml:space="preserve"> ESTÁ CAMINANDO POR EL CAMINO CORRECTO Y ESTÁ DISPUESTO A MANTENER CAMINANDO, EVENTUALMENTE HARÁ PROGRESO</w:t>
            </w:r>
            <w:r w:rsidRPr="001926FE"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  <w:t>.”</w:t>
            </w:r>
            <w:r w:rsidR="00490F1A" w:rsidRPr="001926FE"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  <w:t xml:space="preserve">  </w:t>
            </w:r>
          </w:p>
          <w:p w14:paraId="6575D885" w14:textId="69867E66" w:rsidR="00490F1A" w:rsidRDefault="00490F1A">
            <w:pPr>
              <w:autoSpaceDE w:val="0"/>
              <w:autoSpaceDN w:val="0"/>
              <w:adjustRightInd w:val="0"/>
              <w:spacing w:after="0" w:line="240" w:lineRule="auto"/>
              <w:rPr>
                <w:rFonts w:ascii="cabin" w:eastAsia="Times New Roman" w:hAnsi="cabin" w:cs="Times New Roman"/>
                <w:color w:val="000000"/>
                <w:sz w:val="28"/>
                <w:szCs w:val="21"/>
              </w:rPr>
            </w:pPr>
            <w:r w:rsidRPr="001926FE"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  <w:t xml:space="preserve">                                                                                             </w:t>
            </w:r>
            <w:r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</w:rPr>
              <w:t xml:space="preserve">POR EL PRESIDENTE BARACK OBAMA </w:t>
            </w:r>
          </w:p>
        </w:tc>
      </w:tr>
    </w:tbl>
    <w:p w14:paraId="286D3064" w14:textId="77777777" w:rsidR="00490F1A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Cs w:val="21"/>
        </w:rPr>
      </w:pPr>
    </w:p>
    <w:p w14:paraId="1F94D31C" w14:textId="77777777" w:rsidR="00200EE9" w:rsidRDefault="00200EE9">
      <w:pPr>
        <w:rPr>
          <w:rFonts w:ascii="cabin" w:eastAsia="Times New Roman" w:hAnsi="cabin" w:cs="Times New Roman"/>
          <w:b/>
          <w:color w:val="000000"/>
          <w:sz w:val="36"/>
          <w:szCs w:val="21"/>
        </w:rPr>
      </w:pPr>
      <w:r>
        <w:rPr>
          <w:rFonts w:ascii="cabin" w:eastAsia="Times New Roman" w:hAnsi="cabin" w:cs="Times New Roman"/>
          <w:b/>
          <w:color w:val="000000"/>
          <w:sz w:val="36"/>
          <w:szCs w:val="21"/>
        </w:rPr>
        <w:br w:type="page"/>
      </w:r>
    </w:p>
    <w:p w14:paraId="7FE63561" w14:textId="06FFD4D6" w:rsidR="00490F1A" w:rsidRPr="00600768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</w:rPr>
      </w:pPr>
      <w:r w:rsidRPr="00600768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</w:rPr>
        <w:t xml:space="preserve">BENEFICIOS DE CORRER </w:t>
      </w:r>
    </w:p>
    <w:p w14:paraId="3D9ACE43" w14:textId="77777777" w:rsidR="00490F1A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Cs w:val="21"/>
        </w:rPr>
      </w:pPr>
    </w:p>
    <w:p w14:paraId="76E7BC46" w14:textId="06015203" w:rsidR="00490F1A" w:rsidRDefault="00D07504" w:rsidP="00A7453A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Cs w:val="21"/>
        </w:rPr>
      </w:pPr>
      <w:r>
        <w:rPr>
          <w:rFonts w:ascii="Times New Roman" w:eastAsia="Times New Roman" w:hAnsi="Times New Roman" w:cs="Times New Roman"/>
          <w:noProof/>
          <w:color w:val="000000"/>
          <w:szCs w:val="21"/>
        </w:rPr>
        <w:drawing>
          <wp:inline distT="0" distB="0" distL="0" distR="0" wp14:anchorId="51FDF2DB" wp14:editId="62AF6891">
            <wp:extent cx="5943600" cy="5943600"/>
            <wp:effectExtent l="0" t="0" r="0" b="0"/>
            <wp:docPr id="76" name="Picture 7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 descr="Diagram&#10;&#10;Description automatically generated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0" w:type="auto"/>
        <w:jc w:val="center"/>
        <w:tblLayout w:type="fixed"/>
        <w:tblCellMar>
          <w:top w:w="10" w:type="dxa"/>
          <w:left w:w="10" w:type="dxa"/>
          <w:bottom w:w="10" w:type="dxa"/>
          <w:right w:w="10" w:type="dxa"/>
        </w:tblCellMar>
        <w:tblLook w:val="0000" w:firstRow="0" w:lastRow="0" w:firstColumn="0" w:lastColumn="0" w:noHBand="0" w:noVBand="0"/>
      </w:tblPr>
      <w:tblGrid>
        <w:gridCol w:w="9576"/>
      </w:tblGrid>
      <w:tr w:rsidR="00490F1A" w14:paraId="3250325E" w14:textId="77777777" w:rsidTr="00A7453A">
        <w:trPr>
          <w:jc w:val="center"/>
        </w:trPr>
        <w:tc>
          <w:tcPr>
            <w:tcW w:w="9576" w:type="dxa"/>
            <w:tcBorders>
              <w:top w:val="nil"/>
              <w:left w:val="nil"/>
              <w:bottom w:val="nil"/>
              <w:right w:val="nil"/>
            </w:tcBorders>
          </w:tcPr>
          <w:p w14:paraId="332EC4C3" w14:textId="77777777" w:rsidR="00490F1A" w:rsidRPr="001926FE" w:rsidRDefault="00490F1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1"/>
                <w:lang w:val="es-ES"/>
              </w:rPr>
            </w:pPr>
          </w:p>
          <w:p w14:paraId="243F4615" w14:textId="5F93EF29" w:rsidR="00490F1A" w:rsidRPr="001926FE" w:rsidRDefault="00200EE9">
            <w:pPr>
              <w:shd w:val="clear" w:color="auto" w:fill="BF8F00"/>
              <w:autoSpaceDE w:val="0"/>
              <w:autoSpaceDN w:val="0"/>
              <w:adjustRightInd w:val="0"/>
              <w:spacing w:after="0" w:line="240" w:lineRule="auto"/>
              <w:rPr>
                <w:rFonts w:ascii="cabin" w:eastAsia="Times New Roman" w:hAnsi="cabin" w:cs="Times New Roman"/>
                <w:color w:val="000000"/>
                <w:sz w:val="28"/>
                <w:szCs w:val="21"/>
                <w:lang w:val="es-ES"/>
              </w:rPr>
            </w:pPr>
            <w:r w:rsidRPr="001926FE">
              <w:rPr>
                <w:rFonts w:ascii="cabin" w:eastAsia="Times New Roman" w:hAnsi="cabin" w:cs="Times New Roman"/>
                <w:color w:val="000000"/>
                <w:sz w:val="28"/>
                <w:szCs w:val="21"/>
                <w:lang w:val="es-ES"/>
              </w:rPr>
              <w:t>“CORRE</w:t>
            </w:r>
            <w:r w:rsidR="00490F1A" w:rsidRPr="001926FE">
              <w:rPr>
                <w:rFonts w:ascii="cabin" w:eastAsia="Times New Roman" w:hAnsi="cabin" w:cs="Times New Roman"/>
                <w:color w:val="000000"/>
                <w:sz w:val="28"/>
                <w:szCs w:val="21"/>
                <w:lang w:val="es-ES"/>
              </w:rPr>
              <w:t>, CORRE Y CORRE ... MÁS SU CUERPO LLAMA COMO UN DULCE, MÁS FÍSICA Y MENTALMENTE SE ADAPTA A USTED</w:t>
            </w:r>
            <w:r w:rsidR="00F836BC" w:rsidRPr="001926FE">
              <w:rPr>
                <w:rFonts w:ascii="cabin" w:eastAsia="Times New Roman" w:hAnsi="cabin" w:cs="Times New Roman"/>
                <w:color w:val="000000"/>
                <w:sz w:val="28"/>
                <w:szCs w:val="21"/>
                <w:lang w:val="es-ES"/>
              </w:rPr>
              <w:t>.”</w:t>
            </w:r>
            <w:r w:rsidR="00490F1A" w:rsidRPr="001926FE">
              <w:rPr>
                <w:rFonts w:ascii="cabin" w:eastAsia="Times New Roman" w:hAnsi="cabin" w:cs="Times New Roman"/>
                <w:color w:val="000000"/>
                <w:sz w:val="28"/>
                <w:szCs w:val="21"/>
                <w:lang w:val="es-ES"/>
              </w:rPr>
              <w:t xml:space="preserve"> </w:t>
            </w:r>
          </w:p>
          <w:p w14:paraId="2A7053EB" w14:textId="77777777" w:rsidR="00490F1A" w:rsidRDefault="00490F1A">
            <w:pPr>
              <w:shd w:val="clear" w:color="auto" w:fill="BF8F00"/>
              <w:autoSpaceDE w:val="0"/>
              <w:autoSpaceDN w:val="0"/>
              <w:adjustRightInd w:val="0"/>
              <w:spacing w:after="0" w:line="240" w:lineRule="auto"/>
              <w:rPr>
                <w:rFonts w:ascii="cabin" w:eastAsia="Times New Roman" w:hAnsi="cabin" w:cs="Times New Roman"/>
                <w:color w:val="000000"/>
                <w:sz w:val="28"/>
                <w:szCs w:val="21"/>
              </w:rPr>
            </w:pPr>
            <w:r w:rsidRPr="001926FE">
              <w:rPr>
                <w:rFonts w:ascii="cabin" w:eastAsia="Times New Roman" w:hAnsi="cabin" w:cs="Times New Roman"/>
                <w:color w:val="000000"/>
                <w:sz w:val="28"/>
                <w:szCs w:val="21"/>
                <w:lang w:val="es-ES"/>
              </w:rPr>
              <w:t xml:space="preserve">                                                                                                                                  </w:t>
            </w:r>
            <w:r>
              <w:rPr>
                <w:rFonts w:ascii="cabin" w:eastAsia="Times New Roman" w:hAnsi="cabin" w:cs="Times New Roman"/>
                <w:color w:val="000000"/>
                <w:sz w:val="28"/>
                <w:szCs w:val="21"/>
              </w:rPr>
              <w:t xml:space="preserve">POR INVAJY </w:t>
            </w:r>
          </w:p>
        </w:tc>
      </w:tr>
    </w:tbl>
    <w:p w14:paraId="49A90B60" w14:textId="77777777" w:rsidR="00490F1A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Cs w:val="21"/>
        </w:rPr>
      </w:pPr>
    </w:p>
    <w:p w14:paraId="752649CC" w14:textId="77777777" w:rsidR="00490F1A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Cs w:val="21"/>
        </w:rPr>
      </w:pPr>
    </w:p>
    <w:p w14:paraId="412A7FCC" w14:textId="77777777" w:rsidR="00200EE9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cabin" w:cs="Times New Roman"/>
          <w:color w:val="000000"/>
          <w:szCs w:val="21"/>
        </w:rPr>
      </w:pPr>
      <w:r>
        <w:rPr>
          <w:rFonts w:ascii="Times New Roman" w:eastAsia="Times New Roman" w:hAnsi="cabin" w:cs="Times New Roman"/>
          <w:color w:val="000000"/>
          <w:szCs w:val="21"/>
        </w:rPr>
        <w:t> </w:t>
      </w:r>
      <w:r>
        <w:rPr>
          <w:rFonts w:ascii="Times New Roman" w:eastAsia="Times New Roman" w:hAnsi="cabin" w:cs="Times New Roman"/>
          <w:color w:val="000000"/>
          <w:szCs w:val="21"/>
        </w:rPr>
        <w:t xml:space="preserve"> </w:t>
      </w:r>
    </w:p>
    <w:p w14:paraId="392A58BB" w14:textId="77777777" w:rsidR="00200EE9" w:rsidRDefault="00200EE9">
      <w:pPr>
        <w:rPr>
          <w:rFonts w:ascii="Times New Roman" w:eastAsia="Times New Roman" w:hAnsi="cabin" w:cs="Times New Roman"/>
          <w:color w:val="000000"/>
          <w:szCs w:val="21"/>
        </w:rPr>
      </w:pPr>
      <w:r>
        <w:rPr>
          <w:rFonts w:ascii="Times New Roman" w:eastAsia="Times New Roman" w:hAnsi="cabin" w:cs="Times New Roman"/>
          <w:color w:val="000000"/>
          <w:szCs w:val="21"/>
        </w:rPr>
        <w:br w:type="page"/>
      </w:r>
    </w:p>
    <w:p w14:paraId="58EA14D6" w14:textId="16759D90" w:rsidR="00490F1A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</w:rPr>
      </w:pPr>
      <w:r w:rsidRPr="0020182E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</w:rPr>
        <w:t xml:space="preserve">BENEFICIOS DE AGUA BEBIDA </w:t>
      </w:r>
    </w:p>
    <w:p w14:paraId="2EC60499" w14:textId="77777777" w:rsidR="0020182E" w:rsidRDefault="0020182E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</w:rPr>
      </w:pPr>
    </w:p>
    <w:p w14:paraId="28A9C2BC" w14:textId="77777777" w:rsidR="0020182E" w:rsidRPr="0020182E" w:rsidRDefault="0020182E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</w:rPr>
      </w:pPr>
    </w:p>
    <w:p w14:paraId="272E4E27" w14:textId="485518A8" w:rsidR="00490F1A" w:rsidRDefault="00E47CF5" w:rsidP="00A7453A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Segoe UI" w:eastAsia="Times New Roman" w:hAnsi="Segoe UI" w:cs="Times New Roman"/>
          <w:color w:val="000000"/>
          <w:sz w:val="18"/>
          <w:szCs w:val="21"/>
        </w:rPr>
      </w:pPr>
      <w:r>
        <w:rPr>
          <w:rFonts w:ascii="Times New Roman" w:eastAsia="Times New Roman" w:hAnsi="Segoe UI" w:cs="Times New Roman"/>
          <w:noProof/>
          <w:color w:val="000000"/>
          <w:szCs w:val="21"/>
        </w:rPr>
        <w:drawing>
          <wp:inline distT="0" distB="0" distL="0" distR="0" wp14:anchorId="73B1B449" wp14:editId="0D846CD8">
            <wp:extent cx="5943600" cy="3822065"/>
            <wp:effectExtent l="0" t="0" r="0" b="6985"/>
            <wp:docPr id="4" name="Picture 4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 with medium confidence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22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790409" w14:textId="29EE5415" w:rsidR="00490F1A" w:rsidRPr="000E517A" w:rsidRDefault="00490F1A" w:rsidP="00C53D61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cabin" w:eastAsia="Times New Roman" w:hAnsi="cabin" w:cs="Times New Roman"/>
          <w:b/>
          <w:color w:val="002060"/>
          <w:sz w:val="28"/>
          <w:szCs w:val="21"/>
          <w:lang w:val="es-ES"/>
        </w:rPr>
      </w:pPr>
      <w:r w:rsidRPr="000E517A">
        <w:rPr>
          <w:rFonts w:ascii="cabin" w:eastAsia="Times New Roman" w:hAnsi="cabin" w:cs="Times New Roman"/>
          <w:b/>
          <w:color w:val="002060"/>
          <w:sz w:val="28"/>
          <w:szCs w:val="21"/>
          <w:lang w:val="es-ES"/>
        </w:rPr>
        <w:t>CONSEJOS SOBRE CÓMO BEBER MÁS AGUA</w:t>
      </w:r>
    </w:p>
    <w:p w14:paraId="5B9CAD40" w14:textId="77777777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Cs w:val="21"/>
          <w:lang w:val="es-ES"/>
        </w:rPr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top w:w="10" w:type="dxa"/>
          <w:left w:w="10" w:type="dxa"/>
          <w:bottom w:w="10" w:type="dxa"/>
          <w:right w:w="10" w:type="dxa"/>
        </w:tblCellMar>
        <w:tblLook w:val="0000" w:firstRow="0" w:lastRow="0" w:firstColumn="0" w:lastColumn="0" w:noHBand="0" w:noVBand="0"/>
      </w:tblPr>
      <w:tblGrid>
        <w:gridCol w:w="9576"/>
      </w:tblGrid>
      <w:tr w:rsidR="00490F1A" w:rsidRPr="00E73A0B" w14:paraId="1D500FC7" w14:textId="77777777" w:rsidTr="00A7453A">
        <w:trPr>
          <w:jc w:val="center"/>
        </w:trPr>
        <w:tc>
          <w:tcPr>
            <w:tcW w:w="9576" w:type="dxa"/>
            <w:shd w:val="clear" w:color="auto" w:fill="FBE4D5"/>
          </w:tcPr>
          <w:p w14:paraId="24AF643E" w14:textId="768B661D" w:rsidR="00490F1A" w:rsidRPr="001926FE" w:rsidRDefault="00490F1A" w:rsidP="00A7453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bin" w:eastAsia="Times New Roman" w:hAnsi="cabin" w:cs="Times New Roman"/>
                <w:color w:val="000000"/>
                <w:sz w:val="32"/>
                <w:szCs w:val="32"/>
                <w:lang w:val="es-ES"/>
              </w:rPr>
            </w:pPr>
            <w:r w:rsidRPr="001926FE">
              <w:rPr>
                <w:rFonts w:ascii="cabin" w:eastAsia="Times New Roman" w:hAnsi="cabin" w:cs="Times New Roman"/>
                <w:color w:val="000000"/>
                <w:sz w:val="32"/>
                <w:szCs w:val="32"/>
                <w:lang w:val="es-ES"/>
              </w:rPr>
              <w:t xml:space="preserve">BEBE SU AGUA EN LA TEMPERATURA DE LA </w:t>
            </w:r>
            <w:r w:rsidR="00200EE9" w:rsidRPr="001926FE">
              <w:rPr>
                <w:rFonts w:ascii="cabin" w:eastAsia="Times New Roman" w:hAnsi="cabin" w:cs="Times New Roman"/>
                <w:color w:val="000000"/>
                <w:sz w:val="32"/>
                <w:szCs w:val="32"/>
                <w:lang w:val="es-ES"/>
              </w:rPr>
              <w:t xml:space="preserve">HABITACIÓN </w:t>
            </w:r>
            <w:r w:rsidR="00A56FA6" w:rsidRPr="001926FE">
              <w:rPr>
                <w:rFonts w:ascii="cabin" w:eastAsia="Times New Roman" w:hAnsi="cabin" w:cs="Times New Roman"/>
                <w:color w:val="000000"/>
                <w:sz w:val="32"/>
                <w:szCs w:val="32"/>
                <w:lang w:val="es-ES"/>
              </w:rPr>
              <w:t>– BEBERÁ</w:t>
            </w:r>
            <w:r w:rsidRPr="001926FE">
              <w:rPr>
                <w:rFonts w:ascii="cabin" w:eastAsia="Times New Roman" w:hAnsi="cabin" w:cs="Times New Roman"/>
                <w:color w:val="000000"/>
                <w:sz w:val="32"/>
                <w:szCs w:val="32"/>
                <w:lang w:val="es-ES"/>
              </w:rPr>
              <w:t xml:space="preserve"> CANTIDADES MÁS GRANDES</w:t>
            </w:r>
          </w:p>
          <w:p w14:paraId="77A558E4" w14:textId="77777777" w:rsidR="00490F1A" w:rsidRPr="001926FE" w:rsidRDefault="00490F1A" w:rsidP="00A7453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lang w:val="es-ES"/>
              </w:rPr>
            </w:pPr>
          </w:p>
        </w:tc>
      </w:tr>
      <w:tr w:rsidR="00490F1A" w:rsidRPr="00E73A0B" w14:paraId="50A47A6D" w14:textId="77777777" w:rsidTr="00A7453A">
        <w:trPr>
          <w:jc w:val="center"/>
        </w:trPr>
        <w:tc>
          <w:tcPr>
            <w:tcW w:w="9576" w:type="dxa"/>
            <w:shd w:val="clear" w:color="auto" w:fill="FBE4D5"/>
          </w:tcPr>
          <w:p w14:paraId="2379FCF7" w14:textId="5CD94C5C" w:rsidR="00490F1A" w:rsidRPr="001926FE" w:rsidRDefault="00490F1A" w:rsidP="00A7453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bin" w:eastAsia="Times New Roman" w:hAnsi="cabin" w:cs="Times New Roman"/>
                <w:color w:val="000000"/>
                <w:sz w:val="32"/>
                <w:szCs w:val="32"/>
                <w:lang w:val="es-ES"/>
              </w:rPr>
            </w:pPr>
            <w:r w:rsidRPr="001926FE">
              <w:rPr>
                <w:rFonts w:ascii="cabin" w:eastAsia="Times New Roman" w:hAnsi="cabin" w:cs="Times New Roman"/>
                <w:color w:val="000000"/>
                <w:sz w:val="32"/>
                <w:szCs w:val="32"/>
                <w:lang w:val="es-ES"/>
              </w:rPr>
              <w:t>LLEVE UNA BOTELLA DE 32 OZ CON USTED EN TODAS PARTES EN LA CASA</w:t>
            </w:r>
          </w:p>
          <w:p w14:paraId="19EA6800" w14:textId="77777777" w:rsidR="00490F1A" w:rsidRPr="001926FE" w:rsidRDefault="00490F1A" w:rsidP="00A7453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lang w:val="es-ES"/>
              </w:rPr>
            </w:pPr>
          </w:p>
        </w:tc>
      </w:tr>
      <w:tr w:rsidR="00490F1A" w:rsidRPr="00E73A0B" w14:paraId="393C9225" w14:textId="77777777" w:rsidTr="00A7453A">
        <w:trPr>
          <w:jc w:val="center"/>
        </w:trPr>
        <w:tc>
          <w:tcPr>
            <w:tcW w:w="9576" w:type="dxa"/>
            <w:shd w:val="clear" w:color="auto" w:fill="FBE4D5"/>
          </w:tcPr>
          <w:p w14:paraId="50F98ACD" w14:textId="17535FEF" w:rsidR="00490F1A" w:rsidRPr="001926FE" w:rsidRDefault="00490F1A" w:rsidP="00A7453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bin" w:eastAsia="Times New Roman" w:hAnsi="cabin" w:cs="Times New Roman"/>
                <w:color w:val="000000"/>
                <w:sz w:val="32"/>
                <w:szCs w:val="32"/>
                <w:lang w:val="es-ES"/>
              </w:rPr>
            </w:pPr>
            <w:r w:rsidRPr="001926FE">
              <w:rPr>
                <w:rFonts w:ascii="cabin" w:eastAsia="Times New Roman" w:hAnsi="cabin" w:cs="Times New Roman"/>
                <w:color w:val="000000"/>
                <w:sz w:val="32"/>
                <w:szCs w:val="32"/>
                <w:lang w:val="es-ES"/>
              </w:rPr>
              <w:t>LLEVE UNA BOTELLA DE 32 OZ CON USTED EN TODAS PARTES</w:t>
            </w:r>
          </w:p>
          <w:p w14:paraId="104EC732" w14:textId="77777777" w:rsidR="00490F1A" w:rsidRPr="001926FE" w:rsidRDefault="00490F1A" w:rsidP="00A7453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lang w:val="es-ES"/>
              </w:rPr>
            </w:pPr>
          </w:p>
        </w:tc>
      </w:tr>
      <w:tr w:rsidR="00490F1A" w:rsidRPr="00E73A0B" w14:paraId="5375B4FF" w14:textId="77777777" w:rsidTr="00A7453A">
        <w:trPr>
          <w:jc w:val="center"/>
        </w:trPr>
        <w:tc>
          <w:tcPr>
            <w:tcW w:w="9576" w:type="dxa"/>
            <w:shd w:val="clear" w:color="auto" w:fill="FBE4D5"/>
          </w:tcPr>
          <w:p w14:paraId="63BF6C22" w14:textId="7494069F" w:rsidR="00490F1A" w:rsidRPr="001926FE" w:rsidRDefault="00490F1A" w:rsidP="00A7453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bin" w:eastAsia="Times New Roman" w:hAnsi="cabin" w:cs="Times New Roman"/>
                <w:color w:val="000000"/>
                <w:sz w:val="32"/>
                <w:szCs w:val="32"/>
                <w:lang w:val="es-ES"/>
              </w:rPr>
            </w:pPr>
            <w:r w:rsidRPr="001926FE">
              <w:rPr>
                <w:rFonts w:ascii="cabin" w:eastAsia="Times New Roman" w:hAnsi="cabin" w:cs="Times New Roman"/>
                <w:color w:val="000000"/>
                <w:sz w:val="32"/>
                <w:szCs w:val="32"/>
                <w:lang w:val="es-ES"/>
              </w:rPr>
              <w:t>BEBE AGUA TAN PRONTO COMO DESPIERTA</w:t>
            </w:r>
          </w:p>
          <w:p w14:paraId="41A43443" w14:textId="77777777" w:rsidR="00490F1A" w:rsidRPr="001926FE" w:rsidRDefault="00490F1A" w:rsidP="00A7453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lang w:val="es-ES"/>
              </w:rPr>
            </w:pPr>
          </w:p>
        </w:tc>
      </w:tr>
      <w:tr w:rsidR="00490F1A" w:rsidRPr="00E73A0B" w14:paraId="4C00CAFB" w14:textId="77777777" w:rsidTr="00A7453A">
        <w:trPr>
          <w:jc w:val="center"/>
        </w:trPr>
        <w:tc>
          <w:tcPr>
            <w:tcW w:w="9576" w:type="dxa"/>
            <w:shd w:val="clear" w:color="auto" w:fill="FBE4D5"/>
          </w:tcPr>
          <w:p w14:paraId="65AD7F7D" w14:textId="6DCF07CE" w:rsidR="00490F1A" w:rsidRPr="001926FE" w:rsidRDefault="00490F1A" w:rsidP="00A7453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bin" w:eastAsia="Times New Roman" w:hAnsi="cabin" w:cs="Times New Roman"/>
                <w:color w:val="000000"/>
                <w:sz w:val="32"/>
                <w:szCs w:val="32"/>
                <w:lang w:val="es-ES"/>
              </w:rPr>
            </w:pPr>
            <w:r w:rsidRPr="001926FE">
              <w:rPr>
                <w:rFonts w:ascii="cabin" w:eastAsia="Times New Roman" w:hAnsi="cabin" w:cs="Times New Roman"/>
                <w:color w:val="000000"/>
                <w:sz w:val="32"/>
                <w:szCs w:val="32"/>
                <w:lang w:val="es-ES"/>
              </w:rPr>
              <w:t>BEBE AGUA ANTES DE IR A LA CAMA</w:t>
            </w:r>
          </w:p>
        </w:tc>
      </w:tr>
    </w:tbl>
    <w:p w14:paraId="5577E097" w14:textId="77777777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Cs w:val="21"/>
          <w:lang w:val="es-ES"/>
        </w:rPr>
      </w:pPr>
    </w:p>
    <w:p w14:paraId="72EFDFC9" w14:textId="77777777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Cs w:val="21"/>
          <w:lang w:val="es-ES"/>
        </w:rPr>
      </w:pPr>
    </w:p>
    <w:p w14:paraId="7769278A" w14:textId="77777777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Cs w:val="21"/>
          <w:lang w:val="es-ES"/>
        </w:rPr>
      </w:pPr>
    </w:p>
    <w:p w14:paraId="70B89EAE" w14:textId="7EF7D4DD" w:rsidR="00490F1A" w:rsidRDefault="0020182E" w:rsidP="00B73B2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</w:pPr>
      <w:r w:rsidRPr="0020182E">
        <w:rPr>
          <w:rFonts w:ascii="Engravers MT" w:hAnsi="Engravers MT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564F86B5" wp14:editId="14B99B6F">
                <wp:simplePos x="0" y="0"/>
                <wp:positionH relativeFrom="column">
                  <wp:posOffset>0</wp:posOffset>
                </wp:positionH>
                <wp:positionV relativeFrom="paragraph">
                  <wp:posOffset>377825</wp:posOffset>
                </wp:positionV>
                <wp:extent cx="6841490" cy="3205480"/>
                <wp:effectExtent l="0" t="0" r="16510" b="13970"/>
                <wp:wrapSquare wrapText="bothSides"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41490" cy="320548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51E68D1" w14:textId="6D41BF64" w:rsidR="002D47A3" w:rsidRPr="003F4F86" w:rsidRDefault="004F5A91" w:rsidP="00B73B2A">
                            <w:pPr>
                              <w:shd w:val="clear" w:color="auto" w:fill="FFFFFF"/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jc w:val="center"/>
                              <w:rPr>
                                <w:rFonts w:ascii="cabin" w:eastAsia="Times New Roman" w:hAnsi="cabin" w:cs="Times New Roman"/>
                                <w:b/>
                                <w:noProof/>
                                <w:color w:val="000000"/>
                                <w:sz w:val="36"/>
                                <w:szCs w:val="21"/>
                              </w:rPr>
                            </w:pPr>
                            <w:r>
                              <w:rPr>
                                <w:rFonts w:ascii="cabin" w:eastAsia="Times New Roman" w:hAnsi="cabin" w:cs="Times New Roman"/>
                                <w:b/>
                                <w:noProof/>
                                <w:color w:val="000000"/>
                                <w:sz w:val="36"/>
                                <w:szCs w:val="21"/>
                              </w:rPr>
                              <w:drawing>
                                <wp:inline distT="0" distB="0" distL="0" distR="0" wp14:anchorId="3AB982C9" wp14:editId="40E00321">
                                  <wp:extent cx="6023811" cy="3158039"/>
                                  <wp:effectExtent l="0" t="0" r="0" b="4445"/>
                                  <wp:docPr id="37" name="Picture 37" descr="A picture containing diagram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7" name="Picture 37" descr="A picture containing diagram&#10;&#10;Description automatically generated"/>
                                          <pic:cNvPicPr/>
                                        </pic:nvPicPr>
                                        <pic:blipFill>
                                          <a:blip r:embed="rId5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030489" cy="316154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4F86B5" id="Text Box 32" o:spid="_x0000_s1033" type="#_x0000_t202" style="position:absolute;margin-left:0;margin-top:29.75pt;width:538.7pt;height:252.4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" filled="f" strokeweight=".5pt">
                <v:textbox>
                  <w:txbxContent>
                    <w:p w14:paraId="351E68D1" w14:textId="6D41BF64" w:rsidR="002D47A3" w:rsidRPr="003F4F86" w:rsidRDefault="004F5A91" w:rsidP="00B73B2A">
                      <w:pPr>
                        <w:shd w:val="clear" w:color="auto" w:fill="FFFFFF"/>
                        <w:autoSpaceDE w:val="0"/>
                        <w:autoSpaceDN w:val="0"/>
                        <w:adjustRightInd w:val="0"/>
                        <w:spacing w:line="240" w:lineRule="auto"/>
                        <w:jc w:val="center"/>
                        <w:rPr>
                          <w:rFonts w:ascii="cabin" w:eastAsia="Times New Roman" w:hAnsi="cabin" w:cs="Times New Roman"/>
                          <w:b/>
                          <w:noProof/>
                          <w:color w:val="000000"/>
                          <w:sz w:val="36"/>
                          <w:szCs w:val="21"/>
                        </w:rPr>
                      </w:pPr>
                      <w:r>
                        <w:rPr>
                          <w:rFonts w:ascii="cabin" w:eastAsia="Times New Roman" w:hAnsi="cabin" w:cs="Times New Roman"/>
                          <w:b/>
                          <w:noProof/>
                          <w:color w:val="000000"/>
                          <w:sz w:val="36"/>
                          <w:szCs w:val="21"/>
                        </w:rPr>
                        <w:drawing>
                          <wp:inline distT="0" distB="0" distL="0" distR="0" wp14:anchorId="3AB982C9" wp14:editId="40E00321">
                            <wp:extent cx="6023811" cy="3158039"/>
                            <wp:effectExtent l="0" t="0" r="0" b="4445"/>
                            <wp:docPr id="37" name="Picture 37" descr="A picture containing diagram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7" name="Picture 37" descr="A picture containing diagram&#10;&#10;Description automatically generated"/>
                                    <pic:cNvPicPr/>
                                  </pic:nvPicPr>
                                  <pic:blipFill>
                                    <a:blip r:embed="rId5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030489" cy="316154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B27DC" w:rsidRPr="0020182E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  <w:t>PELIGROS DE LAS ELECCIONES DE ESTILO DE VIDA</w:t>
      </w:r>
    </w:p>
    <w:p w14:paraId="772D3720" w14:textId="77777777" w:rsidR="00B74B92" w:rsidRPr="0020182E" w:rsidRDefault="00B74B92" w:rsidP="00B73B2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Engravers MT" w:eastAsia="Times New Roman" w:hAnsi="Engravers MT" w:cs="Times New Roman"/>
          <w:b/>
          <w:color w:val="000000"/>
          <w:sz w:val="32"/>
          <w:szCs w:val="32"/>
          <w:lang w:val="es-ES"/>
        </w:rPr>
      </w:pPr>
    </w:p>
    <w:tbl>
      <w:tblPr>
        <w:tblW w:w="10902" w:type="dxa"/>
        <w:tblInd w:w="-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top w:w="10" w:type="dxa"/>
          <w:left w:w="10" w:type="dxa"/>
          <w:bottom w:w="10" w:type="dxa"/>
          <w:right w:w="10" w:type="dxa"/>
        </w:tblCellMar>
        <w:tblLook w:val="0000" w:firstRow="0" w:lastRow="0" w:firstColumn="0" w:lastColumn="0" w:noHBand="0" w:noVBand="0"/>
      </w:tblPr>
      <w:tblGrid>
        <w:gridCol w:w="10902"/>
      </w:tblGrid>
      <w:tr w:rsidR="00490F1A" w:rsidRPr="00E73A0B" w14:paraId="7F80CCE3" w14:textId="77777777" w:rsidTr="00B74B92">
        <w:trPr>
          <w:trHeight w:val="1265"/>
        </w:trPr>
        <w:tc>
          <w:tcPr>
            <w:tcW w:w="10902" w:type="dxa"/>
            <w:shd w:val="clear" w:color="auto" w:fill="EDEDED"/>
          </w:tcPr>
          <w:p w14:paraId="7108F3E0" w14:textId="5E899EA0" w:rsidR="00490F1A" w:rsidRPr="001926FE" w:rsidRDefault="002D47A3" w:rsidP="00C31D0A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bin" w:eastAsia="Times New Roman" w:hAnsi="cabin" w:cs="Times New Roman"/>
                <w:b/>
                <w:color w:val="000000"/>
                <w:sz w:val="32"/>
                <w:szCs w:val="32"/>
                <w:lang w:val="es-ES"/>
              </w:rPr>
            </w:pPr>
            <w:r>
              <w:rPr>
                <w:rFonts w:ascii="cabin" w:eastAsia="Times New Roman" w:hAnsi="cabin" w:cs="Times New Roman"/>
                <w:b/>
                <w:color w:val="000000"/>
                <w:sz w:val="32"/>
                <w:szCs w:val="32"/>
                <w:lang w:val="es-ES"/>
              </w:rPr>
              <w:t>CEREBRO</w:t>
            </w:r>
            <w:r w:rsidR="00200EE9" w:rsidRPr="001926FE">
              <w:rPr>
                <w:rFonts w:ascii="cabin" w:eastAsia="Times New Roman" w:hAnsi="cabin" w:cs="Times New Roman"/>
                <w:b/>
                <w:color w:val="000000"/>
                <w:sz w:val="32"/>
                <w:szCs w:val="32"/>
                <w:lang w:val="es-ES"/>
              </w:rPr>
              <w:t xml:space="preserve"> </w:t>
            </w:r>
            <w:r w:rsidR="00A56FA6" w:rsidRPr="001926FE">
              <w:rPr>
                <w:rFonts w:ascii="cabin" w:eastAsia="Times New Roman" w:hAnsi="cabin" w:cs="Times New Roman"/>
                <w:b/>
                <w:color w:val="000000"/>
                <w:sz w:val="32"/>
                <w:szCs w:val="32"/>
                <w:lang w:val="es-ES"/>
              </w:rPr>
              <w:t>– LAS</w:t>
            </w:r>
            <w:r w:rsidR="00490F1A" w:rsidRPr="001926FE">
              <w:rPr>
                <w:rFonts w:ascii="cabin" w:eastAsia="Times New Roman" w:hAnsi="cabin" w:cs="Times New Roman"/>
                <w:b/>
                <w:color w:val="000000"/>
                <w:sz w:val="32"/>
                <w:szCs w:val="32"/>
                <w:lang w:val="es-ES"/>
              </w:rPr>
              <w:t xml:space="preserve"> DROGAS INTERFEREN CON CÓMO LOS NEURONES RECIBEN, ENVIAN Y PROCEDIMIENTO MENSAJES A LA NEUROTRANSMITTER</w:t>
            </w:r>
          </w:p>
        </w:tc>
      </w:tr>
      <w:tr w:rsidR="00490F1A" w:rsidRPr="00E73A0B" w14:paraId="596A3614" w14:textId="77777777" w:rsidTr="00B74B92">
        <w:trPr>
          <w:trHeight w:val="905"/>
        </w:trPr>
        <w:tc>
          <w:tcPr>
            <w:tcW w:w="10902" w:type="dxa"/>
            <w:shd w:val="clear" w:color="auto" w:fill="EDEDED"/>
          </w:tcPr>
          <w:p w14:paraId="0B410BB1" w14:textId="60973AF0" w:rsidR="00490F1A" w:rsidRPr="001926FE" w:rsidRDefault="00C565B6" w:rsidP="00C31D0A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bin" w:eastAsia="Times New Roman" w:hAnsi="cabin" w:cs="Times New Roman"/>
                <w:b/>
                <w:color w:val="000000"/>
                <w:sz w:val="32"/>
                <w:szCs w:val="32"/>
                <w:lang w:val="es-ES"/>
              </w:rPr>
            </w:pPr>
            <w:r>
              <w:rPr>
                <w:b/>
                <w:color w:val="000000"/>
                <w:sz w:val="32"/>
                <w:szCs w:val="32"/>
                <w:lang w:val="es"/>
              </w:rPr>
              <w:t xml:space="preserve">CORAZÓN </w:t>
            </w:r>
            <w:r w:rsidR="007F552D" w:rsidRPr="001926FE">
              <w:rPr>
                <w:rFonts w:ascii="cabin" w:eastAsia="Times New Roman" w:hAnsi="cabin" w:cs="Times New Roman"/>
                <w:b/>
                <w:color w:val="000000"/>
                <w:sz w:val="32"/>
                <w:szCs w:val="32"/>
                <w:lang w:val="es-ES"/>
              </w:rPr>
              <w:t>– LAS</w:t>
            </w:r>
            <w:r w:rsidR="00490F1A" w:rsidRPr="001926FE">
              <w:rPr>
                <w:rFonts w:ascii="cabin" w:eastAsia="Times New Roman" w:hAnsi="cabin" w:cs="Times New Roman"/>
                <w:b/>
                <w:color w:val="000000"/>
                <w:sz w:val="32"/>
                <w:szCs w:val="32"/>
                <w:lang w:val="es-ES"/>
              </w:rPr>
              <w:t xml:space="preserve"> TOXINAS DEL ALCOHOL PUEDEN DAÑAR SU ORGÁN</w:t>
            </w:r>
          </w:p>
        </w:tc>
      </w:tr>
      <w:tr w:rsidR="00490F1A" w:rsidRPr="00E73A0B" w14:paraId="33B8280F" w14:textId="77777777" w:rsidTr="00B74B92">
        <w:trPr>
          <w:trHeight w:val="881"/>
        </w:trPr>
        <w:tc>
          <w:tcPr>
            <w:tcW w:w="10902" w:type="dxa"/>
            <w:shd w:val="clear" w:color="auto" w:fill="EDEDED"/>
          </w:tcPr>
          <w:p w14:paraId="5AA9809F" w14:textId="24BCE8B9" w:rsidR="00490F1A" w:rsidRPr="001926FE" w:rsidRDefault="00CB578B" w:rsidP="00C31D0A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bin" w:eastAsia="Times New Roman" w:hAnsi="cabin" w:cs="Times New Roman"/>
                <w:b/>
                <w:color w:val="000000"/>
                <w:sz w:val="32"/>
                <w:szCs w:val="32"/>
                <w:lang w:val="es-ES"/>
              </w:rPr>
            </w:pPr>
            <w:r>
              <w:rPr>
                <w:rFonts w:ascii="cabin" w:eastAsia="Times New Roman" w:hAnsi="cabin" w:cs="Times New Roman"/>
                <w:b/>
                <w:color w:val="000000"/>
                <w:sz w:val="32"/>
                <w:szCs w:val="32"/>
                <w:lang w:val="es-ES"/>
              </w:rPr>
              <w:t>RI</w:t>
            </w:r>
            <w:r>
              <w:rPr>
                <w:rFonts w:ascii="cabin" w:eastAsia="Times New Roman" w:hAnsi="cabin" w:cs="Times New Roman" w:hint="eastAsia"/>
                <w:b/>
                <w:color w:val="000000"/>
                <w:sz w:val="32"/>
                <w:szCs w:val="32"/>
                <w:lang w:val="es-ES"/>
              </w:rPr>
              <w:t>Ñ</w:t>
            </w:r>
            <w:r>
              <w:rPr>
                <w:rFonts w:ascii="cabin" w:eastAsia="Times New Roman" w:hAnsi="cabin" w:cs="Times New Roman"/>
                <w:b/>
                <w:color w:val="000000"/>
                <w:sz w:val="32"/>
                <w:szCs w:val="32"/>
                <w:lang w:val="es-ES"/>
              </w:rPr>
              <w:t>ONES</w:t>
            </w:r>
            <w:r w:rsidR="00200EE9" w:rsidRPr="001926FE">
              <w:rPr>
                <w:rFonts w:ascii="cabin" w:eastAsia="Times New Roman" w:hAnsi="cabin" w:cs="Times New Roman"/>
                <w:b/>
                <w:color w:val="000000"/>
                <w:sz w:val="32"/>
                <w:szCs w:val="32"/>
                <w:lang w:val="es-ES"/>
              </w:rPr>
              <w:t xml:space="preserve"> </w:t>
            </w:r>
            <w:r w:rsidR="007F552D" w:rsidRPr="001926FE">
              <w:rPr>
                <w:rFonts w:ascii="cabin" w:eastAsia="Times New Roman" w:hAnsi="cabin" w:cs="Times New Roman"/>
                <w:b/>
                <w:color w:val="000000"/>
                <w:sz w:val="32"/>
                <w:szCs w:val="32"/>
                <w:lang w:val="es-ES"/>
              </w:rPr>
              <w:t>– LIMPIAR</w:t>
            </w:r>
            <w:r w:rsidR="00490F1A" w:rsidRPr="001926FE">
              <w:rPr>
                <w:rFonts w:ascii="cabin" w:eastAsia="Times New Roman" w:hAnsi="cabin" w:cs="Times New Roman"/>
                <w:b/>
                <w:color w:val="000000"/>
                <w:sz w:val="32"/>
                <w:szCs w:val="32"/>
                <w:lang w:val="es-ES"/>
              </w:rPr>
              <w:t xml:space="preserve"> RESIDUOS Y TOXINAS DE SU SANGRE ES UNA BATALLA PERDIDA</w:t>
            </w:r>
          </w:p>
        </w:tc>
      </w:tr>
      <w:tr w:rsidR="00490F1A" w:rsidRPr="00E73A0B" w14:paraId="12A670E2" w14:textId="77777777" w:rsidTr="00B74B92">
        <w:trPr>
          <w:trHeight w:val="533"/>
        </w:trPr>
        <w:tc>
          <w:tcPr>
            <w:tcW w:w="10902" w:type="dxa"/>
            <w:shd w:val="clear" w:color="auto" w:fill="EDEDED"/>
          </w:tcPr>
          <w:p w14:paraId="3AE58830" w14:textId="7E38CB62" w:rsidR="00490F1A" w:rsidRPr="001926FE" w:rsidRDefault="001C05FD" w:rsidP="00C31D0A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bin" w:eastAsia="Times New Roman" w:hAnsi="cabin" w:cs="Times New Roman"/>
                <w:b/>
                <w:color w:val="000000"/>
                <w:sz w:val="32"/>
                <w:szCs w:val="32"/>
                <w:lang w:val="es-ES"/>
              </w:rPr>
            </w:pPr>
            <w:r>
              <w:rPr>
                <w:rFonts w:ascii="cabin" w:eastAsia="Times New Roman" w:hAnsi="cabin" w:cs="Times New Roman"/>
                <w:b/>
                <w:color w:val="000000"/>
                <w:sz w:val="32"/>
                <w:szCs w:val="32"/>
                <w:lang w:val="es-ES"/>
              </w:rPr>
              <w:t>H</w:t>
            </w:r>
            <w:r>
              <w:rPr>
                <w:rFonts w:ascii="cabin" w:eastAsia="Times New Roman" w:hAnsi="cabin" w:cs="Times New Roman" w:hint="eastAsia"/>
                <w:b/>
                <w:color w:val="000000"/>
                <w:sz w:val="32"/>
                <w:szCs w:val="32"/>
                <w:lang w:val="es-ES"/>
              </w:rPr>
              <w:t>Í</w:t>
            </w:r>
            <w:r>
              <w:rPr>
                <w:rFonts w:ascii="cabin" w:eastAsia="Times New Roman" w:hAnsi="cabin" w:cs="Times New Roman"/>
                <w:b/>
                <w:color w:val="000000"/>
                <w:sz w:val="32"/>
                <w:szCs w:val="32"/>
                <w:lang w:val="es-ES"/>
              </w:rPr>
              <w:t>GADO</w:t>
            </w:r>
            <w:r w:rsidR="007F552D" w:rsidRPr="001926FE">
              <w:rPr>
                <w:rFonts w:ascii="cabin" w:eastAsia="Times New Roman" w:hAnsi="cabin" w:cs="Times New Roman"/>
                <w:b/>
                <w:color w:val="000000"/>
                <w:sz w:val="32"/>
                <w:szCs w:val="32"/>
                <w:lang w:val="es-ES"/>
              </w:rPr>
              <w:t xml:space="preserve"> </w:t>
            </w:r>
            <w:r w:rsidR="003C544F" w:rsidRPr="001926FE">
              <w:rPr>
                <w:rFonts w:ascii="cabin" w:eastAsia="Times New Roman" w:hAnsi="cabin" w:cs="Times New Roman"/>
                <w:b/>
                <w:color w:val="000000"/>
                <w:sz w:val="32"/>
                <w:szCs w:val="32"/>
                <w:lang w:val="es-ES"/>
              </w:rPr>
              <w:t>– BEBER</w:t>
            </w:r>
            <w:r w:rsidR="00490F1A" w:rsidRPr="001926FE">
              <w:rPr>
                <w:rFonts w:ascii="cabin" w:eastAsia="Times New Roman" w:hAnsi="cabin" w:cs="Times New Roman"/>
                <w:b/>
                <w:color w:val="000000"/>
                <w:sz w:val="32"/>
                <w:szCs w:val="32"/>
                <w:lang w:val="es-ES"/>
              </w:rPr>
              <w:t xml:space="preserve"> CAUSARÁ CIRRHOSIS Y MUERTE</w:t>
            </w:r>
          </w:p>
        </w:tc>
      </w:tr>
      <w:tr w:rsidR="00490F1A" w:rsidRPr="00E73A0B" w14:paraId="79CC3E1E" w14:textId="77777777" w:rsidTr="00B74B92">
        <w:trPr>
          <w:trHeight w:val="905"/>
        </w:trPr>
        <w:tc>
          <w:tcPr>
            <w:tcW w:w="10902" w:type="dxa"/>
            <w:shd w:val="clear" w:color="auto" w:fill="EDEDED"/>
          </w:tcPr>
          <w:p w14:paraId="1645409B" w14:textId="63DF680F" w:rsidR="00490F1A" w:rsidRPr="001926FE" w:rsidRDefault="00E04868" w:rsidP="00C31D0A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bin" w:eastAsia="Times New Roman" w:hAnsi="cabin" w:cs="Times New Roman"/>
                <w:b/>
                <w:color w:val="000000"/>
                <w:sz w:val="32"/>
                <w:szCs w:val="32"/>
                <w:lang w:val="es-ES"/>
              </w:rPr>
            </w:pPr>
            <w:r>
              <w:rPr>
                <w:b/>
                <w:color w:val="000000"/>
                <w:sz w:val="32"/>
                <w:szCs w:val="32"/>
                <w:lang w:val="es"/>
              </w:rPr>
              <w:t>PULMONES</w:t>
            </w:r>
            <w:r w:rsidR="00200EE9" w:rsidRPr="001926FE">
              <w:rPr>
                <w:rFonts w:ascii="cabin" w:eastAsia="Times New Roman" w:hAnsi="cabin" w:cs="Times New Roman"/>
                <w:b/>
                <w:color w:val="000000"/>
                <w:sz w:val="32"/>
                <w:szCs w:val="32"/>
                <w:lang w:val="es-ES"/>
              </w:rPr>
              <w:t xml:space="preserve"> </w:t>
            </w:r>
            <w:r w:rsidR="007F552D" w:rsidRPr="001926FE">
              <w:rPr>
                <w:rFonts w:ascii="cabin" w:eastAsia="Times New Roman" w:hAnsi="cabin" w:cs="Times New Roman"/>
                <w:b/>
                <w:color w:val="000000"/>
                <w:sz w:val="32"/>
                <w:szCs w:val="32"/>
                <w:lang w:val="es-ES"/>
              </w:rPr>
              <w:t>– NO</w:t>
            </w:r>
            <w:r w:rsidR="00490F1A" w:rsidRPr="001926FE">
              <w:rPr>
                <w:rFonts w:ascii="cabin" w:eastAsia="Times New Roman" w:hAnsi="cabin" w:cs="Times New Roman"/>
                <w:b/>
                <w:color w:val="000000"/>
                <w:sz w:val="32"/>
                <w:szCs w:val="32"/>
                <w:lang w:val="es-ES"/>
              </w:rPr>
              <w:t xml:space="preserve"> FUERON CONSTRUIDOS PARA LUCHAR CON NICOTINA; EVENTUALMENTE, FALLARÁN</w:t>
            </w:r>
          </w:p>
        </w:tc>
      </w:tr>
      <w:tr w:rsidR="00490F1A" w:rsidRPr="00E73A0B" w14:paraId="32DF10DB" w14:textId="77777777" w:rsidTr="00B74B92">
        <w:trPr>
          <w:trHeight w:val="892"/>
        </w:trPr>
        <w:tc>
          <w:tcPr>
            <w:tcW w:w="10902" w:type="dxa"/>
            <w:shd w:val="clear" w:color="auto" w:fill="EDEDED"/>
          </w:tcPr>
          <w:p w14:paraId="2B77ED80" w14:textId="0CA7F23A" w:rsidR="00490F1A" w:rsidRPr="001926FE" w:rsidRDefault="0089344E" w:rsidP="00C31D0A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bin" w:eastAsia="Times New Roman" w:hAnsi="cabin" w:cs="Times New Roman"/>
                <w:b/>
                <w:color w:val="000000"/>
                <w:sz w:val="32"/>
                <w:szCs w:val="32"/>
                <w:lang w:val="es-ES"/>
              </w:rPr>
            </w:pPr>
            <w:r>
              <w:rPr>
                <w:rFonts w:ascii="cabin" w:eastAsia="Times New Roman" w:hAnsi="cabin" w:cs="Times New Roman"/>
                <w:b/>
                <w:color w:val="000000"/>
                <w:sz w:val="32"/>
                <w:szCs w:val="32"/>
                <w:lang w:val="es-ES"/>
              </w:rPr>
              <w:t>DIENTES</w:t>
            </w:r>
            <w:r w:rsidR="00200EE9" w:rsidRPr="001926FE">
              <w:rPr>
                <w:rFonts w:ascii="cabin" w:eastAsia="Times New Roman" w:hAnsi="cabin" w:cs="Times New Roman"/>
                <w:b/>
                <w:color w:val="000000"/>
                <w:sz w:val="32"/>
                <w:szCs w:val="32"/>
                <w:lang w:val="es-ES"/>
              </w:rPr>
              <w:t xml:space="preserve"> </w:t>
            </w:r>
            <w:r w:rsidR="007F552D" w:rsidRPr="001926FE">
              <w:rPr>
                <w:rFonts w:ascii="cabin" w:eastAsia="Times New Roman" w:hAnsi="cabin" w:cs="Times New Roman"/>
                <w:b/>
                <w:color w:val="000000"/>
                <w:sz w:val="32"/>
                <w:szCs w:val="32"/>
                <w:lang w:val="es-ES"/>
              </w:rPr>
              <w:t>– EL</w:t>
            </w:r>
            <w:r w:rsidR="00490F1A" w:rsidRPr="001926FE">
              <w:rPr>
                <w:rFonts w:ascii="cabin" w:eastAsia="Times New Roman" w:hAnsi="cabin" w:cs="Times New Roman"/>
                <w:b/>
                <w:color w:val="000000"/>
                <w:sz w:val="32"/>
                <w:szCs w:val="32"/>
                <w:lang w:val="es-ES"/>
              </w:rPr>
              <w:t xml:space="preserve"> AZÚCAR EXCESO ES HAVOC EL MOMENTO QUE ENTRA EN TU BOCA</w:t>
            </w:r>
          </w:p>
        </w:tc>
      </w:tr>
    </w:tbl>
    <w:p w14:paraId="7B8A75C4" w14:textId="77777777" w:rsidR="00866101" w:rsidRDefault="00866101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</w:pPr>
    </w:p>
    <w:p w14:paraId="5108F53C" w14:textId="7F730B6E" w:rsidR="00490F1A" w:rsidRPr="00F522A9" w:rsidRDefault="006C386B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</w:pPr>
      <w:r w:rsidRPr="00F522A9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  <w:t>RESULTADOS MÉDICOS DEL TABAQUISMO</w:t>
      </w:r>
    </w:p>
    <w:p w14:paraId="0A3652C2" w14:textId="77777777" w:rsidR="00A56FA6" w:rsidRPr="006C386B" w:rsidRDefault="00A56FA6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bin" w:eastAsia="Times New Roman" w:hAnsi="cabin" w:cs="Times New Roman"/>
          <w:b/>
          <w:color w:val="000000"/>
          <w:sz w:val="36"/>
          <w:szCs w:val="21"/>
          <w:lang w:val="es-ES"/>
        </w:rPr>
      </w:pPr>
    </w:p>
    <w:p w14:paraId="5FB4EDB0" w14:textId="49F95887" w:rsidR="00490F1A" w:rsidRDefault="00B56C03" w:rsidP="00490F1A">
      <w:pPr>
        <w:shd w:val="clear" w:color="auto" w:fill="FFFFFF"/>
        <w:autoSpaceDE w:val="0"/>
        <w:autoSpaceDN w:val="0"/>
        <w:adjustRightInd w:val="0"/>
        <w:spacing w:line="240" w:lineRule="auto"/>
        <w:jc w:val="center"/>
        <w:rPr>
          <w:rFonts w:ascii="cabin" w:eastAsia="Times New Roman" w:hAnsi="cabin" w:cs="Times New Roman"/>
          <w:b/>
          <w:color w:val="000000"/>
          <w:sz w:val="36"/>
          <w:szCs w:val="21"/>
        </w:rPr>
      </w:pPr>
      <w:r>
        <w:rPr>
          <w:rFonts w:ascii="cabin" w:eastAsia="Times New Roman" w:hAnsi="cabin" w:cs="Times New Roman"/>
          <w:b/>
          <w:noProof/>
          <w:color w:val="000000"/>
          <w:sz w:val="36"/>
          <w:szCs w:val="21"/>
        </w:rPr>
        <w:drawing>
          <wp:inline distT="0" distB="0" distL="0" distR="0" wp14:anchorId="7DC60BAE" wp14:editId="629D9FC9">
            <wp:extent cx="2711669" cy="2711669"/>
            <wp:effectExtent l="0" t="0" r="0" b="0"/>
            <wp:docPr id="39" name="Picture 39" descr="A picture containing tex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A picture containing text, sign&#10;&#10;Description automatically generated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5215" cy="2725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top w:w="10" w:type="dxa"/>
          <w:left w:w="10" w:type="dxa"/>
          <w:bottom w:w="10" w:type="dxa"/>
          <w:right w:w="10" w:type="dxa"/>
        </w:tblCellMar>
        <w:tblLook w:val="0000" w:firstRow="0" w:lastRow="0" w:firstColumn="0" w:lastColumn="0" w:noHBand="0" w:noVBand="0"/>
      </w:tblPr>
      <w:tblGrid>
        <w:gridCol w:w="4788"/>
        <w:gridCol w:w="4788"/>
      </w:tblGrid>
      <w:tr w:rsidR="00490F1A" w:rsidRPr="00E73A0B" w14:paraId="4F11D7C3" w14:textId="77777777" w:rsidTr="000E517A">
        <w:trPr>
          <w:jc w:val="center"/>
        </w:trPr>
        <w:tc>
          <w:tcPr>
            <w:tcW w:w="4788" w:type="dxa"/>
            <w:shd w:val="clear" w:color="auto" w:fill="FFCC99"/>
          </w:tcPr>
          <w:p w14:paraId="3B0F728C" w14:textId="211B11A6" w:rsidR="00490F1A" w:rsidRPr="001926FE" w:rsidRDefault="00044906" w:rsidP="00D81361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bin" w:eastAsia="Times New Roman" w:hAnsi="cabin" w:cs="Times New Roman"/>
                <w:b/>
                <w:color w:val="000000"/>
                <w:sz w:val="28"/>
                <w:szCs w:val="28"/>
                <w:lang w:val="es-ES"/>
              </w:rPr>
            </w:pPr>
            <w:r>
              <w:rPr>
                <w:rFonts w:ascii="cabin" w:eastAsia="Times New Roman" w:hAnsi="cabin" w:cs="Times New Roman"/>
                <w:b/>
                <w:color w:val="000000"/>
                <w:sz w:val="28"/>
                <w:szCs w:val="28"/>
                <w:lang w:val="es-ES"/>
              </w:rPr>
              <w:t>C</w:t>
            </w:r>
            <w:r>
              <w:rPr>
                <w:rFonts w:ascii="cabin" w:eastAsia="Times New Roman" w:hAnsi="cabin" w:cs="Times New Roman" w:hint="eastAsia"/>
                <w:b/>
                <w:color w:val="000000"/>
                <w:sz w:val="28"/>
                <w:szCs w:val="28"/>
                <w:lang w:val="es-ES"/>
              </w:rPr>
              <w:t>Á</w:t>
            </w:r>
            <w:r>
              <w:rPr>
                <w:rFonts w:ascii="cabin" w:eastAsia="Times New Roman" w:hAnsi="cabin" w:cs="Times New Roman"/>
                <w:b/>
                <w:color w:val="000000"/>
                <w:sz w:val="28"/>
                <w:szCs w:val="28"/>
                <w:lang w:val="es-ES"/>
              </w:rPr>
              <w:t>NCER</w:t>
            </w:r>
            <w:r w:rsidR="00490F1A" w:rsidRPr="001926FE">
              <w:rPr>
                <w:rFonts w:ascii="cabin" w:eastAsia="Times New Roman" w:hAnsi="cabin" w:cs="Times New Roman"/>
                <w:b/>
                <w:color w:val="000000"/>
                <w:sz w:val="28"/>
                <w:szCs w:val="28"/>
                <w:lang w:val="es-ES"/>
              </w:rPr>
              <w:t xml:space="preserve"> </w:t>
            </w:r>
            <w:r w:rsidR="00F769D6" w:rsidRPr="001926FE">
              <w:rPr>
                <w:rFonts w:ascii="cabin" w:eastAsia="Times New Roman" w:hAnsi="cabin" w:cs="Times New Roman"/>
                <w:b/>
                <w:color w:val="000000"/>
                <w:sz w:val="28"/>
                <w:szCs w:val="28"/>
                <w:lang w:val="es-ES"/>
              </w:rPr>
              <w:t xml:space="preserve">- </w:t>
            </w:r>
            <w:r w:rsidR="00F769D6" w:rsidRPr="00A7453A">
              <w:rPr>
                <w:rFonts w:ascii="cabin" w:eastAsia="Times New Roman" w:hAnsi="cabin" w:cs="Times New Roman"/>
                <w:bCs/>
                <w:sz w:val="28"/>
                <w:szCs w:val="28"/>
                <w:lang w:val="es-ES"/>
              </w:rPr>
              <w:t>Una</w:t>
            </w:r>
            <w:r w:rsidR="00490F1A" w:rsidRPr="00A7453A">
              <w:rPr>
                <w:rFonts w:ascii="Roboto" w:eastAsia="Times New Roman" w:hAnsi="cabin" w:cs="Times New Roman"/>
                <w:bCs/>
                <w:sz w:val="28"/>
                <w:szCs w:val="28"/>
                <w:lang w:val="es-ES"/>
              </w:rPr>
              <w:t xml:space="preserve"> </w:t>
            </w:r>
            <w:r w:rsidR="00490F1A" w:rsidRPr="001926FE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>enfermedad causada por una divisi</w:t>
            </w:r>
            <w:r w:rsidR="00490F1A" w:rsidRPr="001926FE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>ó</w:t>
            </w:r>
            <w:r w:rsidR="00490F1A" w:rsidRPr="001926FE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>n incontrolada de c</w:t>
            </w:r>
            <w:r w:rsidR="00490F1A" w:rsidRPr="001926FE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>é</w:t>
            </w:r>
            <w:r w:rsidR="00490F1A" w:rsidRPr="001926FE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>lulas anormales en una parte del cuerpo</w:t>
            </w:r>
            <w:r w:rsidR="0082175A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>.</w:t>
            </w:r>
          </w:p>
        </w:tc>
        <w:tc>
          <w:tcPr>
            <w:tcW w:w="4788" w:type="dxa"/>
            <w:shd w:val="clear" w:color="auto" w:fill="FFCC99"/>
          </w:tcPr>
          <w:p w14:paraId="5AAA3721" w14:textId="2680C0B5" w:rsidR="00490F1A" w:rsidRPr="001926FE" w:rsidRDefault="006A3FC9" w:rsidP="00D81361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bin" w:eastAsia="Times New Roman" w:hAnsi="cabin" w:cs="Times New Roman"/>
                <w:b/>
                <w:color w:val="000000"/>
                <w:sz w:val="28"/>
                <w:szCs w:val="28"/>
                <w:lang w:val="es-ES"/>
              </w:rPr>
            </w:pPr>
            <w:r>
              <w:rPr>
                <w:rFonts w:ascii="cabin" w:eastAsia="Times New Roman" w:hAnsi="cabin" w:cs="Times New Roman"/>
                <w:b/>
                <w:color w:val="000000"/>
                <w:sz w:val="28"/>
                <w:szCs w:val="28"/>
                <w:lang w:val="es-ES"/>
              </w:rPr>
              <w:t>ENFISEMA</w:t>
            </w:r>
            <w:r w:rsidR="00F769D6" w:rsidRPr="001926FE">
              <w:rPr>
                <w:rFonts w:ascii="cabin" w:eastAsia="Times New Roman" w:hAnsi="cabin" w:cs="Times New Roman"/>
                <w:b/>
                <w:color w:val="000000"/>
                <w:sz w:val="28"/>
                <w:szCs w:val="28"/>
                <w:lang w:val="es-ES"/>
              </w:rPr>
              <w:t xml:space="preserve">- </w:t>
            </w:r>
            <w:r w:rsidR="00F769D6" w:rsidRPr="00A7453A">
              <w:rPr>
                <w:rFonts w:ascii="cabin" w:eastAsia="Times New Roman" w:hAnsi="cabin" w:cs="Times New Roman"/>
                <w:bCs/>
                <w:color w:val="000000"/>
                <w:sz w:val="28"/>
                <w:szCs w:val="28"/>
                <w:lang w:val="es-ES"/>
              </w:rPr>
              <w:t>Una</w:t>
            </w:r>
            <w:r w:rsidR="00490F1A" w:rsidRPr="001926FE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 xml:space="preserve"> condici</w:t>
            </w:r>
            <w:r w:rsidR="00490F1A" w:rsidRPr="001926FE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>ó</w:t>
            </w:r>
            <w:r w:rsidR="00490F1A" w:rsidRPr="001926FE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>n en la que los alv</w:t>
            </w:r>
            <w:r w:rsidR="00490F1A" w:rsidRPr="001926FE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>é</w:t>
            </w:r>
            <w:r w:rsidR="00490F1A" w:rsidRPr="001926FE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>olos de los pulmones est</w:t>
            </w:r>
            <w:r w:rsidR="00490F1A" w:rsidRPr="001926FE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>á</w:t>
            </w:r>
            <w:r w:rsidR="00490F1A" w:rsidRPr="001926FE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>n da</w:t>
            </w:r>
            <w:r w:rsidR="00490F1A" w:rsidRPr="001926FE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>ñ</w:t>
            </w:r>
            <w:r w:rsidR="00490F1A" w:rsidRPr="001926FE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>ados y agrandados, causando disnea</w:t>
            </w:r>
            <w:r w:rsidR="0082175A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>.</w:t>
            </w:r>
          </w:p>
        </w:tc>
      </w:tr>
      <w:tr w:rsidR="00490F1A" w:rsidRPr="00E73A0B" w14:paraId="7EF68BA3" w14:textId="77777777" w:rsidTr="000E517A">
        <w:trPr>
          <w:jc w:val="center"/>
        </w:trPr>
        <w:tc>
          <w:tcPr>
            <w:tcW w:w="4788" w:type="dxa"/>
            <w:shd w:val="clear" w:color="auto" w:fill="FFCC99"/>
          </w:tcPr>
          <w:p w14:paraId="7A8F2775" w14:textId="7168750D" w:rsidR="00490F1A" w:rsidRPr="00576F4A" w:rsidRDefault="00576F4A" w:rsidP="00D81361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Roboto" w:eastAsia="Times New Roman" w:hAnsi="Roboto" w:cs="Times New Roman"/>
                <w:b/>
                <w:color w:val="000000"/>
                <w:sz w:val="28"/>
                <w:szCs w:val="28"/>
                <w:lang w:val="es-ES"/>
              </w:rPr>
            </w:pPr>
            <w:r>
              <w:rPr>
                <w:rFonts w:ascii="cabin" w:eastAsia="Times New Roman" w:hAnsi="Roboto" w:cs="Times New Roman"/>
                <w:b/>
                <w:color w:val="000000"/>
                <w:sz w:val="28"/>
                <w:szCs w:val="28"/>
                <w:lang w:val="es-ES"/>
              </w:rPr>
              <w:t>ATAQUES CARD</w:t>
            </w:r>
            <w:r>
              <w:rPr>
                <w:rFonts w:ascii="cabin" w:eastAsia="Times New Roman" w:hAnsi="Roboto" w:cs="Times New Roman"/>
                <w:b/>
                <w:color w:val="000000"/>
                <w:sz w:val="28"/>
                <w:szCs w:val="28"/>
                <w:lang w:val="es-ES"/>
              </w:rPr>
              <w:t>Í</w:t>
            </w:r>
            <w:r>
              <w:rPr>
                <w:rFonts w:ascii="cabin" w:eastAsia="Times New Roman" w:hAnsi="Roboto" w:cs="Times New Roman"/>
                <w:b/>
                <w:color w:val="000000"/>
                <w:sz w:val="28"/>
                <w:szCs w:val="28"/>
                <w:lang w:val="es-ES"/>
              </w:rPr>
              <w:t>ACOS</w:t>
            </w:r>
            <w:r w:rsidR="00F769D6" w:rsidRPr="001926FE">
              <w:rPr>
                <w:rFonts w:ascii="cabin" w:eastAsia="Times New Roman" w:hAnsi="Roboto" w:cs="Times New Roman"/>
                <w:b/>
                <w:color w:val="000000"/>
                <w:sz w:val="28"/>
                <w:szCs w:val="28"/>
                <w:lang w:val="es-ES"/>
              </w:rPr>
              <w:t xml:space="preserve"> </w:t>
            </w:r>
            <w:r w:rsidR="00A7453A" w:rsidRPr="001926FE">
              <w:rPr>
                <w:rFonts w:ascii="Roboto" w:eastAsia="Times New Roman" w:hAnsi="Roboto" w:cs="Times New Roman"/>
                <w:b/>
                <w:color w:val="000000"/>
                <w:sz w:val="28"/>
                <w:szCs w:val="28"/>
                <w:lang w:val="es-ES"/>
              </w:rPr>
              <w:t xml:space="preserve">- </w:t>
            </w:r>
            <w:r w:rsidR="00A7453A" w:rsidRPr="001926FE">
              <w:rPr>
                <w:rFonts w:ascii="Roboto" w:eastAsia="Times New Roman" w:hAnsi="Roboto" w:cs="Times New Roman"/>
                <w:color w:val="000000"/>
                <w:sz w:val="28"/>
                <w:szCs w:val="28"/>
                <w:lang w:val="es-ES"/>
              </w:rPr>
              <w:t>ocurre</w:t>
            </w:r>
            <w:r w:rsidR="00A7453A">
              <w:rPr>
                <w:rFonts w:ascii="Roboto" w:eastAsia="Times New Roman" w:hAnsi="Roboto" w:cs="Times New Roman"/>
                <w:color w:val="000000"/>
                <w:sz w:val="28"/>
                <w:szCs w:val="28"/>
                <w:lang w:val="es-ES"/>
              </w:rPr>
              <w:t xml:space="preserve"> cuando el flujo de sangre rica en oxígeno en una o más de las arterias coronarias, que irrigan el músculo cardíaco, </w:t>
            </w:r>
            <w:r w:rsidR="00490F1A" w:rsidRPr="001926FE">
              <w:rPr>
                <w:rFonts w:ascii="Roboto" w:eastAsia="Times New Roman" w:hAnsi="Roboto" w:cs="Times New Roman"/>
                <w:color w:val="000000"/>
                <w:sz w:val="28"/>
                <w:szCs w:val="28"/>
                <w:lang w:val="es-ES"/>
              </w:rPr>
              <w:t xml:space="preserve">se bloquea repentinamente y una sección del músculo cardíaco </w:t>
            </w:r>
            <w:r w:rsidR="006C386B" w:rsidRPr="001926FE">
              <w:rPr>
                <w:rFonts w:ascii="Roboto" w:eastAsia="Times New Roman" w:hAnsi="Roboto" w:cs="Times New Roman"/>
                <w:color w:val="000000"/>
                <w:sz w:val="28"/>
                <w:szCs w:val="28"/>
                <w:lang w:val="es-ES"/>
              </w:rPr>
              <w:t>puede’</w:t>
            </w:r>
            <w:r w:rsidR="00490F1A" w:rsidRPr="001926FE">
              <w:rPr>
                <w:rFonts w:ascii="Roboto" w:eastAsia="Times New Roman" w:hAnsi="Roboto" w:cs="Times New Roman"/>
                <w:color w:val="000000"/>
                <w:sz w:val="28"/>
                <w:szCs w:val="28"/>
                <w:lang w:val="es-ES"/>
              </w:rPr>
              <w:t xml:space="preserve"> Para obtener suficiente oxígeno. </w:t>
            </w:r>
            <w:r w:rsidR="007006E7">
              <w:rPr>
                <w:rFonts w:ascii="Roboto" w:eastAsia="Times New Roman" w:hAnsi="Roboto" w:cs="Times New Roman"/>
                <w:color w:val="000000"/>
                <w:sz w:val="28"/>
                <w:szCs w:val="28"/>
                <w:lang w:val="es-ES"/>
              </w:rPr>
              <w:t>El bloqueo causado cuando la peste se rompe.</w:t>
            </w:r>
          </w:p>
        </w:tc>
        <w:tc>
          <w:tcPr>
            <w:tcW w:w="4788" w:type="dxa"/>
            <w:shd w:val="clear" w:color="auto" w:fill="FFCC99"/>
          </w:tcPr>
          <w:p w14:paraId="60E9A89D" w14:textId="346DAA75" w:rsidR="00490F1A" w:rsidRPr="001926FE" w:rsidRDefault="00520C8D" w:rsidP="00D81361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bin" w:eastAsia="Times New Roman" w:hAnsi="cabin" w:cs="Times New Roman"/>
                <w:b/>
                <w:color w:val="000000"/>
                <w:sz w:val="28"/>
                <w:szCs w:val="28"/>
                <w:lang w:val="es-ES"/>
              </w:rPr>
            </w:pPr>
            <w:r>
              <w:rPr>
                <w:rFonts w:ascii="cabin" w:eastAsia="Times New Roman" w:hAnsi="cabin" w:cs="Times New Roman"/>
                <w:b/>
                <w:color w:val="000000"/>
                <w:sz w:val="28"/>
                <w:szCs w:val="28"/>
                <w:lang w:val="es-ES"/>
              </w:rPr>
              <w:t>HIPERTENSI</w:t>
            </w:r>
            <w:r>
              <w:rPr>
                <w:rFonts w:ascii="cabin" w:eastAsia="Times New Roman" w:hAnsi="cabin" w:cs="Times New Roman" w:hint="eastAsia"/>
                <w:b/>
                <w:color w:val="000000"/>
                <w:sz w:val="28"/>
                <w:szCs w:val="28"/>
                <w:lang w:val="es-ES"/>
              </w:rPr>
              <w:t>Ó</w:t>
            </w:r>
            <w:r>
              <w:rPr>
                <w:rFonts w:ascii="cabin" w:eastAsia="Times New Roman" w:hAnsi="cabin" w:cs="Times New Roman"/>
                <w:b/>
                <w:color w:val="000000"/>
                <w:sz w:val="28"/>
                <w:szCs w:val="28"/>
                <w:lang w:val="es-ES"/>
              </w:rPr>
              <w:t>N</w:t>
            </w:r>
            <w:r w:rsidR="00660B27">
              <w:rPr>
                <w:rFonts w:ascii="cabin" w:eastAsia="Times New Roman" w:hAnsi="cabin" w:cs="Times New Roman"/>
                <w:b/>
                <w:color w:val="000000"/>
                <w:sz w:val="28"/>
                <w:szCs w:val="28"/>
                <w:lang w:val="es-ES"/>
              </w:rPr>
              <w:t xml:space="preserve"> -</w:t>
            </w:r>
            <w:r w:rsidR="00490F1A" w:rsidRPr="001926FE">
              <w:rPr>
                <w:rFonts w:ascii="Roboto" w:eastAsia="Times New Roman" w:hAnsi="cabin" w:cs="Times New Roman"/>
                <w:color w:val="000000"/>
                <w:sz w:val="28"/>
                <w:szCs w:val="28"/>
                <w:lang w:val="es-ES"/>
              </w:rPr>
              <w:t xml:space="preserve"> </w:t>
            </w:r>
            <w:r w:rsidR="000F6915" w:rsidRPr="001926FE">
              <w:rPr>
                <w:rFonts w:ascii="Roboto" w:eastAsia="Times New Roman" w:hAnsi="cabin" w:cs="Times New Roman"/>
                <w:color w:val="000000"/>
                <w:sz w:val="28"/>
                <w:szCs w:val="28"/>
                <w:lang w:val="es-ES"/>
              </w:rPr>
              <w:t>cuerpo</w:t>
            </w:r>
            <w:r w:rsidR="000F6915" w:rsidRPr="001926FE">
              <w:rPr>
                <w:rFonts w:ascii="Roboto" w:eastAsia="Times New Roman" w:hAnsi="cabin" w:cs="Times New Roman"/>
                <w:color w:val="000000"/>
                <w:sz w:val="28"/>
                <w:szCs w:val="28"/>
                <w:lang w:val="es-ES"/>
              </w:rPr>
              <w:t>’</w:t>
            </w:r>
            <w:r w:rsidR="00490F1A" w:rsidRPr="001926FE">
              <w:rPr>
                <w:rFonts w:ascii="Roboto" w:eastAsia="Times New Roman" w:hAnsi="cabin" w:cs="Times New Roman"/>
                <w:color w:val="000000"/>
                <w:sz w:val="28"/>
                <w:szCs w:val="28"/>
                <w:lang w:val="es-ES"/>
              </w:rPr>
              <w:t xml:space="preserve"> s red de vasos sangu</w:t>
            </w:r>
            <w:r w:rsidR="00490F1A" w:rsidRPr="001926FE">
              <w:rPr>
                <w:rFonts w:ascii="Roboto" w:eastAsia="Times New Roman" w:hAnsi="cabin" w:cs="Times New Roman"/>
                <w:color w:val="000000"/>
                <w:sz w:val="28"/>
                <w:szCs w:val="28"/>
                <w:lang w:val="es-ES"/>
              </w:rPr>
              <w:t>í</w:t>
            </w:r>
            <w:r w:rsidR="00490F1A" w:rsidRPr="001926FE">
              <w:rPr>
                <w:rFonts w:ascii="Roboto" w:eastAsia="Times New Roman" w:hAnsi="cabin" w:cs="Times New Roman"/>
                <w:color w:val="000000"/>
                <w:sz w:val="28"/>
                <w:szCs w:val="28"/>
                <w:lang w:val="es-ES"/>
              </w:rPr>
              <w:t>neos, conocida como sistema vascular, cambia con la edad. Las arterias se vuelven m</w:t>
            </w:r>
            <w:r w:rsidR="00490F1A" w:rsidRPr="001926FE">
              <w:rPr>
                <w:rFonts w:ascii="Roboto" w:eastAsia="Times New Roman" w:hAnsi="cabin" w:cs="Times New Roman"/>
                <w:color w:val="000000"/>
                <w:sz w:val="28"/>
                <w:szCs w:val="28"/>
                <w:lang w:val="es-ES"/>
              </w:rPr>
              <w:t>á</w:t>
            </w:r>
            <w:r w:rsidR="00490F1A" w:rsidRPr="001926FE">
              <w:rPr>
                <w:rFonts w:ascii="Roboto" w:eastAsia="Times New Roman" w:hAnsi="cabin" w:cs="Times New Roman"/>
                <w:color w:val="000000"/>
                <w:sz w:val="28"/>
                <w:szCs w:val="28"/>
                <w:lang w:val="es-ES"/>
              </w:rPr>
              <w:t>s r</w:t>
            </w:r>
            <w:r w:rsidR="00490F1A" w:rsidRPr="001926FE">
              <w:rPr>
                <w:rFonts w:ascii="Roboto" w:eastAsia="Times New Roman" w:hAnsi="cabin" w:cs="Times New Roman"/>
                <w:color w:val="000000"/>
                <w:sz w:val="28"/>
                <w:szCs w:val="28"/>
                <w:lang w:val="es-ES"/>
              </w:rPr>
              <w:t>í</w:t>
            </w:r>
            <w:r w:rsidR="00490F1A" w:rsidRPr="001926FE">
              <w:rPr>
                <w:rFonts w:ascii="Roboto" w:eastAsia="Times New Roman" w:hAnsi="cabin" w:cs="Times New Roman"/>
                <w:color w:val="000000"/>
                <w:sz w:val="28"/>
                <w:szCs w:val="28"/>
                <w:lang w:val="es-ES"/>
              </w:rPr>
              <w:t>gidas, lo que hace que la presi</w:t>
            </w:r>
            <w:r w:rsidR="00490F1A" w:rsidRPr="001926FE">
              <w:rPr>
                <w:rFonts w:ascii="Roboto" w:eastAsia="Times New Roman" w:hAnsi="cabin" w:cs="Times New Roman"/>
                <w:color w:val="000000"/>
                <w:sz w:val="28"/>
                <w:szCs w:val="28"/>
                <w:lang w:val="es-ES"/>
              </w:rPr>
              <w:t>ó</w:t>
            </w:r>
            <w:r w:rsidR="00490F1A" w:rsidRPr="001926FE">
              <w:rPr>
                <w:rFonts w:ascii="Roboto" w:eastAsia="Times New Roman" w:hAnsi="cabin" w:cs="Times New Roman"/>
                <w:color w:val="000000"/>
                <w:sz w:val="28"/>
                <w:szCs w:val="28"/>
                <w:lang w:val="es-ES"/>
              </w:rPr>
              <w:t xml:space="preserve">n arterial </w:t>
            </w:r>
            <w:r w:rsidR="000F6915" w:rsidRPr="001926FE">
              <w:rPr>
                <w:rFonts w:ascii="Roboto" w:eastAsia="Times New Roman" w:hAnsi="cabin" w:cs="Times New Roman"/>
                <w:color w:val="000000"/>
                <w:sz w:val="28"/>
                <w:szCs w:val="28"/>
                <w:lang w:val="es-ES"/>
              </w:rPr>
              <w:t>suba.</w:t>
            </w:r>
          </w:p>
        </w:tc>
      </w:tr>
      <w:tr w:rsidR="00490F1A" w:rsidRPr="00E73A0B" w14:paraId="3DE365CD" w14:textId="77777777" w:rsidTr="000E517A">
        <w:trPr>
          <w:jc w:val="center"/>
        </w:trPr>
        <w:tc>
          <w:tcPr>
            <w:tcW w:w="4788" w:type="dxa"/>
            <w:shd w:val="clear" w:color="auto" w:fill="FFCC99"/>
          </w:tcPr>
          <w:p w14:paraId="5357EF0A" w14:textId="6E312803" w:rsidR="00490F1A" w:rsidRPr="001926FE" w:rsidRDefault="000F6915" w:rsidP="00D81361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Roboto" w:eastAsia="Times New Roman" w:hAnsi="Roboto" w:cs="Times New Roman"/>
                <w:b/>
                <w:color w:val="000000"/>
                <w:sz w:val="28"/>
                <w:szCs w:val="28"/>
                <w:lang w:val="es-ES"/>
              </w:rPr>
            </w:pPr>
            <w:r w:rsidRPr="001926FE">
              <w:rPr>
                <w:rFonts w:ascii="cabin" w:eastAsia="Times New Roman" w:hAnsi="Roboto" w:cs="Times New Roman"/>
                <w:b/>
                <w:color w:val="000000"/>
                <w:sz w:val="28"/>
                <w:szCs w:val="28"/>
                <w:lang w:val="es-ES"/>
              </w:rPr>
              <w:t xml:space="preserve">TUBERCULOSIS </w:t>
            </w:r>
            <w:r w:rsidRPr="001926FE">
              <w:rPr>
                <w:rFonts w:ascii="cabin" w:eastAsia="Times New Roman" w:hAnsi="Roboto" w:cs="Times New Roman"/>
                <w:b/>
                <w:color w:val="000000"/>
                <w:sz w:val="28"/>
                <w:szCs w:val="28"/>
                <w:lang w:val="es-ES"/>
              </w:rPr>
              <w:t>–</w:t>
            </w:r>
            <w:r w:rsidR="00490F1A" w:rsidRPr="001926FE">
              <w:rPr>
                <w:rFonts w:ascii="cabin" w:eastAsia="Times New Roman" w:hAnsi="Roboto" w:cs="Times New Roman"/>
                <w:b/>
                <w:color w:val="000000"/>
                <w:sz w:val="28"/>
                <w:szCs w:val="28"/>
                <w:lang w:val="es-ES"/>
              </w:rPr>
              <w:t xml:space="preserve">   </w:t>
            </w:r>
            <w:r w:rsidR="00490F1A" w:rsidRPr="001926FE">
              <w:rPr>
                <w:rFonts w:ascii="Roboto" w:eastAsia="Times New Roman" w:hAnsi="Roboto" w:cs="Times New Roman"/>
                <w:color w:val="000000"/>
                <w:sz w:val="28"/>
                <w:szCs w:val="28"/>
                <w:lang w:val="es-ES"/>
              </w:rPr>
              <w:t xml:space="preserve">una enfermedad bacteriana infecciosa caracterizada por el crecimiento de nódulos </w:t>
            </w:r>
            <w:r w:rsidRPr="001926FE">
              <w:rPr>
                <w:rFonts w:ascii="Roboto" w:eastAsia="Times New Roman" w:hAnsi="Roboto" w:cs="Times New Roman"/>
                <w:color w:val="000000"/>
                <w:sz w:val="28"/>
                <w:szCs w:val="28"/>
                <w:lang w:val="es-ES"/>
              </w:rPr>
              <w:t>(tubérculos)</w:t>
            </w:r>
            <w:r w:rsidR="00490F1A" w:rsidRPr="001926FE">
              <w:rPr>
                <w:rFonts w:ascii="Roboto" w:eastAsia="Times New Roman" w:hAnsi="Roboto" w:cs="Times New Roman"/>
                <w:color w:val="000000"/>
                <w:sz w:val="28"/>
                <w:szCs w:val="28"/>
                <w:lang w:val="es-ES"/>
              </w:rPr>
              <w:t xml:space="preserve"> en los tejidos, especialmente en los </w:t>
            </w:r>
            <w:r w:rsidR="0082175A" w:rsidRPr="001926FE">
              <w:rPr>
                <w:rFonts w:ascii="Roboto" w:eastAsia="Times New Roman" w:hAnsi="Roboto" w:cs="Times New Roman"/>
                <w:color w:val="000000"/>
                <w:sz w:val="28"/>
                <w:szCs w:val="28"/>
                <w:lang w:val="es-ES"/>
              </w:rPr>
              <w:t>pulmones.</w:t>
            </w:r>
          </w:p>
        </w:tc>
        <w:tc>
          <w:tcPr>
            <w:tcW w:w="4788" w:type="dxa"/>
            <w:shd w:val="clear" w:color="auto" w:fill="FFCC99"/>
          </w:tcPr>
          <w:p w14:paraId="6F7A322A" w14:textId="1D5C566A" w:rsidR="00544165" w:rsidRPr="001926FE" w:rsidRDefault="000F6915" w:rsidP="00D81361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bin" w:eastAsia="Times New Roman" w:hAnsi="cabin" w:cs="Times New Roman"/>
                <w:b/>
                <w:color w:val="000000"/>
                <w:sz w:val="28"/>
                <w:szCs w:val="28"/>
                <w:lang w:val="es-ES"/>
              </w:rPr>
            </w:pPr>
            <w:r w:rsidRPr="001926FE">
              <w:rPr>
                <w:rFonts w:ascii="cabin" w:eastAsia="Times New Roman" w:hAnsi="cabin" w:cs="Times New Roman"/>
                <w:b/>
                <w:color w:val="000000"/>
                <w:sz w:val="28"/>
                <w:szCs w:val="28"/>
                <w:lang w:val="es-ES"/>
              </w:rPr>
              <w:t>BRONQUITIS –</w:t>
            </w:r>
            <w:r w:rsidR="00490F1A" w:rsidRPr="001926FE">
              <w:rPr>
                <w:rFonts w:ascii="cabin" w:eastAsia="Times New Roman" w:hAnsi="cabin" w:cs="Times New Roman"/>
                <w:b/>
                <w:color w:val="000000"/>
                <w:sz w:val="28"/>
                <w:szCs w:val="28"/>
                <w:lang w:val="es-ES"/>
              </w:rPr>
              <w:t xml:space="preserve">   </w:t>
            </w:r>
            <w:r w:rsidR="00490F1A" w:rsidRPr="001926FE">
              <w:rPr>
                <w:rFonts w:ascii="Roboto" w:eastAsia="Times New Roman" w:hAnsi="cabin" w:cs="Times New Roman"/>
                <w:color w:val="000000"/>
                <w:sz w:val="28"/>
                <w:szCs w:val="28"/>
                <w:lang w:val="es-ES"/>
              </w:rPr>
              <w:t>Una inflamaci</w:t>
            </w:r>
            <w:r w:rsidR="00490F1A" w:rsidRPr="001926FE">
              <w:rPr>
                <w:rFonts w:ascii="Roboto" w:eastAsia="Times New Roman" w:hAnsi="cabin" w:cs="Times New Roman"/>
                <w:color w:val="000000"/>
                <w:sz w:val="28"/>
                <w:szCs w:val="28"/>
                <w:lang w:val="es-ES"/>
              </w:rPr>
              <w:t>ó</w:t>
            </w:r>
            <w:r w:rsidR="00490F1A" w:rsidRPr="001926FE">
              <w:rPr>
                <w:rFonts w:ascii="Roboto" w:eastAsia="Times New Roman" w:hAnsi="cabin" w:cs="Times New Roman"/>
                <w:color w:val="000000"/>
                <w:sz w:val="28"/>
                <w:szCs w:val="28"/>
                <w:lang w:val="es-ES"/>
              </w:rPr>
              <w:t>n del revestimiento de sus bronquios, que transportan aire hacia y desde sus pulmones</w:t>
            </w:r>
            <w:r w:rsidR="0082175A">
              <w:rPr>
                <w:rFonts w:ascii="Roboto" w:eastAsia="Times New Roman" w:hAnsi="cabin" w:cs="Times New Roman"/>
                <w:color w:val="000000"/>
                <w:sz w:val="28"/>
                <w:szCs w:val="28"/>
                <w:lang w:val="es-ES"/>
              </w:rPr>
              <w:t>.</w:t>
            </w:r>
          </w:p>
        </w:tc>
      </w:tr>
    </w:tbl>
    <w:p w14:paraId="49C42151" w14:textId="77777777" w:rsidR="00866101" w:rsidRDefault="00866101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</w:pPr>
    </w:p>
    <w:p w14:paraId="6E199864" w14:textId="77777777" w:rsidR="00BA4A0A" w:rsidRDefault="00BA4A0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</w:pPr>
    </w:p>
    <w:p w14:paraId="7D17EAF1" w14:textId="2295F660" w:rsidR="00A56FA6" w:rsidRPr="00B74B92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</w:pPr>
      <w:r w:rsidRPr="00B74B92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  <w:t>resultados médicos de fumar CONTINUADO</w:t>
      </w:r>
    </w:p>
    <w:p w14:paraId="44B7311D" w14:textId="0A306178" w:rsidR="00490F1A" w:rsidRPr="00327981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bin" w:eastAsia="Times New Roman" w:hAnsi="cabin" w:cs="Times New Roman"/>
          <w:b/>
          <w:color w:val="000000"/>
          <w:sz w:val="36"/>
          <w:szCs w:val="21"/>
          <w:lang w:val="es-ES"/>
        </w:rPr>
      </w:pPr>
      <w:r w:rsidRPr="00327981">
        <w:rPr>
          <w:rFonts w:ascii="cabin" w:eastAsia="Times New Roman" w:hAnsi="cabin" w:cs="Times New Roman"/>
          <w:b/>
          <w:color w:val="000000"/>
          <w:sz w:val="36"/>
          <w:szCs w:val="21"/>
          <w:lang w:val="es-ES"/>
        </w:rPr>
        <w:t xml:space="preserve"> </w:t>
      </w:r>
    </w:p>
    <w:p w14:paraId="5920A33D" w14:textId="21A7E8C8" w:rsidR="006D63F6" w:rsidRDefault="00252897" w:rsidP="00AE0074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cabin" w:eastAsia="Times New Roman" w:hAnsi="cabin" w:cs="Times New Roman"/>
          <w:b/>
          <w:color w:val="000000"/>
          <w:sz w:val="36"/>
          <w:szCs w:val="21"/>
        </w:rPr>
      </w:pPr>
      <w:r>
        <w:rPr>
          <w:rFonts w:ascii="cabin" w:eastAsia="Times New Roman" w:hAnsi="cabin" w:cs="Times New Roman"/>
          <w:b/>
          <w:noProof/>
          <w:color w:val="000000"/>
          <w:sz w:val="36"/>
          <w:szCs w:val="21"/>
        </w:rPr>
        <w:drawing>
          <wp:inline distT="0" distB="0" distL="0" distR="0" wp14:anchorId="4199F28F" wp14:editId="46AE9E80">
            <wp:extent cx="2727435" cy="2727435"/>
            <wp:effectExtent l="0" t="0" r="0" b="0"/>
            <wp:docPr id="11" name="Picture 1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Diagram&#10;&#10;Description automatically generated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0291" cy="27402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5A828" w14:textId="77777777" w:rsidR="00327981" w:rsidRDefault="00327981" w:rsidP="00AE0074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cabin" w:eastAsia="Times New Roman" w:hAnsi="cabin" w:cs="Times New Roman"/>
          <w:b/>
          <w:color w:val="000000"/>
          <w:sz w:val="36"/>
          <w:szCs w:val="21"/>
        </w:rPr>
      </w:pPr>
    </w:p>
    <w:tbl>
      <w:tblPr>
        <w:tblW w:w="9576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top w:w="10" w:type="dxa"/>
          <w:left w:w="10" w:type="dxa"/>
          <w:bottom w:w="10" w:type="dxa"/>
          <w:right w:w="10" w:type="dxa"/>
        </w:tblCellMar>
        <w:tblLook w:val="0000" w:firstRow="0" w:lastRow="0" w:firstColumn="0" w:lastColumn="0" w:noHBand="0" w:noVBand="0"/>
      </w:tblPr>
      <w:tblGrid>
        <w:gridCol w:w="4788"/>
        <w:gridCol w:w="4788"/>
      </w:tblGrid>
      <w:tr w:rsidR="00490F1A" w:rsidRPr="00E73A0B" w14:paraId="29A3064D" w14:textId="77777777" w:rsidTr="00B74B92">
        <w:trPr>
          <w:jc w:val="center"/>
        </w:trPr>
        <w:tc>
          <w:tcPr>
            <w:tcW w:w="4788" w:type="dxa"/>
            <w:shd w:val="clear" w:color="auto" w:fill="FFFFCC"/>
          </w:tcPr>
          <w:p w14:paraId="42527A52" w14:textId="540BCB4B" w:rsidR="00490F1A" w:rsidRPr="001926FE" w:rsidRDefault="00111561">
            <w:pPr>
              <w:autoSpaceDE w:val="0"/>
              <w:autoSpaceDN w:val="0"/>
              <w:adjustRightInd w:val="0"/>
              <w:spacing w:line="240" w:lineRule="auto"/>
              <w:rPr>
                <w:rFonts w:ascii="cabin" w:eastAsia="Times New Roman" w:hAnsi="cabin" w:cs="Times New Roman"/>
                <w:b/>
                <w:color w:val="000000"/>
                <w:sz w:val="28"/>
                <w:szCs w:val="28"/>
                <w:lang w:val="es-ES"/>
              </w:rPr>
            </w:pPr>
            <w:r>
              <w:rPr>
                <w:rFonts w:ascii="cabin" w:eastAsia="Times New Roman" w:hAnsi="cabin" w:cs="Times New Roman"/>
                <w:b/>
                <w:color w:val="000000"/>
                <w:sz w:val="28"/>
                <w:szCs w:val="28"/>
                <w:lang w:val="es-ES"/>
              </w:rPr>
              <w:t>ASMA</w:t>
            </w:r>
            <w:r w:rsidR="000F6915" w:rsidRPr="001926FE">
              <w:rPr>
                <w:rFonts w:ascii="cabin" w:eastAsia="Times New Roman" w:hAnsi="cabin" w:cs="Times New Roman"/>
                <w:b/>
                <w:color w:val="000000"/>
                <w:sz w:val="28"/>
                <w:szCs w:val="28"/>
                <w:lang w:val="es-ES"/>
              </w:rPr>
              <w:t xml:space="preserve"> –</w:t>
            </w:r>
            <w:r w:rsidR="00490F1A" w:rsidRPr="001926FE">
              <w:rPr>
                <w:rFonts w:ascii="cabin" w:eastAsia="Times New Roman" w:hAnsi="cabin" w:cs="Times New Roman"/>
                <w:b/>
                <w:color w:val="000000"/>
                <w:sz w:val="28"/>
                <w:szCs w:val="28"/>
                <w:lang w:val="es-ES"/>
              </w:rPr>
              <w:t xml:space="preserve">   </w:t>
            </w:r>
            <w:r w:rsidR="00490F1A" w:rsidRPr="001926FE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>el paciente inhala humo de tabaco, las sustancias irritantes se depositan en el revestimiento h</w:t>
            </w:r>
            <w:r w:rsidR="00490F1A" w:rsidRPr="001926FE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>ú</w:t>
            </w:r>
            <w:r w:rsidR="00490F1A" w:rsidRPr="001926FE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>medo de las v</w:t>
            </w:r>
            <w:r w:rsidR="00490F1A" w:rsidRPr="001926FE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>í</w:t>
            </w:r>
            <w:r w:rsidR="00490F1A" w:rsidRPr="001926FE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 xml:space="preserve">as respiratorias y pueden provocar episodios de asma </w:t>
            </w:r>
          </w:p>
        </w:tc>
        <w:tc>
          <w:tcPr>
            <w:tcW w:w="4788" w:type="dxa"/>
            <w:shd w:val="clear" w:color="auto" w:fill="FFFFCC"/>
          </w:tcPr>
          <w:p w14:paraId="712B6A89" w14:textId="406492FC" w:rsidR="00490F1A" w:rsidRPr="001926FE" w:rsidRDefault="00B45ECA">
            <w:pPr>
              <w:autoSpaceDE w:val="0"/>
              <w:autoSpaceDN w:val="0"/>
              <w:adjustRightInd w:val="0"/>
              <w:spacing w:line="240" w:lineRule="auto"/>
              <w:rPr>
                <w:rFonts w:ascii="cabin" w:eastAsia="Times New Roman" w:hAnsi="cabin" w:cs="Times New Roman"/>
                <w:b/>
                <w:color w:val="000000"/>
                <w:sz w:val="28"/>
                <w:szCs w:val="28"/>
                <w:lang w:val="es-ES"/>
              </w:rPr>
            </w:pPr>
            <w:r>
              <w:rPr>
                <w:rFonts w:ascii="cabin" w:eastAsia="Times New Roman" w:hAnsi="cabin" w:cs="Times New Roman"/>
                <w:b/>
                <w:color w:val="000000"/>
                <w:sz w:val="28"/>
                <w:szCs w:val="28"/>
                <w:lang w:val="es-ES"/>
              </w:rPr>
              <w:t>MUERTE INFANTIL</w:t>
            </w:r>
            <w:r w:rsidR="00490F1A" w:rsidRPr="001926FE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 xml:space="preserve"> </w:t>
            </w:r>
            <w:r w:rsidR="00054439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 xml:space="preserve">- </w:t>
            </w:r>
            <w:r w:rsidR="00490F1A" w:rsidRPr="001926FE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>humo de segunda mano causa numerosos problemas de salud en beb</w:t>
            </w:r>
            <w:r w:rsidR="00490F1A" w:rsidRPr="001926FE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>é</w:t>
            </w:r>
            <w:r w:rsidR="00490F1A" w:rsidRPr="001926FE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>s y ni</w:t>
            </w:r>
            <w:r w:rsidR="00490F1A" w:rsidRPr="001926FE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>ñ</w:t>
            </w:r>
            <w:r w:rsidR="00490F1A" w:rsidRPr="001926FE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>os, incluidos ataques de asma m</w:t>
            </w:r>
            <w:r w:rsidR="00490F1A" w:rsidRPr="001926FE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>á</w:t>
            </w:r>
            <w:r w:rsidR="00490F1A" w:rsidRPr="001926FE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>s frecuentes y graves, infecciones respiratorias, infecciones del o</w:t>
            </w:r>
            <w:r w:rsidR="00490F1A" w:rsidRPr="001926FE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>í</w:t>
            </w:r>
            <w:r w:rsidR="00490F1A" w:rsidRPr="001926FE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>do y /condici</w:t>
            </w:r>
            <w:r w:rsidR="00490F1A" w:rsidRPr="001926FE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>ó</w:t>
            </w:r>
            <w:r w:rsidR="00490F1A" w:rsidRPr="001926FE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>n en la cual los alv</w:t>
            </w:r>
            <w:r w:rsidR="00490F1A" w:rsidRPr="001926FE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>é</w:t>
            </w:r>
            <w:r w:rsidR="00490F1A" w:rsidRPr="001926FE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>olos de los pulmones est</w:t>
            </w:r>
            <w:r w:rsidR="00490F1A" w:rsidRPr="001926FE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>á</w:t>
            </w:r>
            <w:r w:rsidR="00490F1A" w:rsidRPr="001926FE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>n da</w:t>
            </w:r>
            <w:r w:rsidR="00490F1A" w:rsidRPr="001926FE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>ñ</w:t>
            </w:r>
            <w:r w:rsidR="00490F1A" w:rsidRPr="001926FE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 xml:space="preserve">ados y agrandados, causando disnea </w:t>
            </w:r>
          </w:p>
        </w:tc>
      </w:tr>
      <w:tr w:rsidR="00490F1A" w:rsidRPr="00E73A0B" w14:paraId="25536F76" w14:textId="77777777" w:rsidTr="00B74B92">
        <w:trPr>
          <w:jc w:val="center"/>
        </w:trPr>
        <w:tc>
          <w:tcPr>
            <w:tcW w:w="4788" w:type="dxa"/>
            <w:shd w:val="clear" w:color="auto" w:fill="FFFFCC"/>
          </w:tcPr>
          <w:p w14:paraId="6E358D9D" w14:textId="6D28E3DD" w:rsidR="00490F1A" w:rsidRPr="0066705F" w:rsidRDefault="00B335FF">
            <w:pPr>
              <w:autoSpaceDE w:val="0"/>
              <w:autoSpaceDN w:val="0"/>
              <w:adjustRightInd w:val="0"/>
              <w:spacing w:line="240" w:lineRule="auto"/>
              <w:rPr>
                <w:rFonts w:ascii="cabin" w:eastAsia="Times New Roman" w:hAnsi="cabin" w:cs="Times New Roman"/>
                <w:b/>
                <w:color w:val="000000"/>
                <w:sz w:val="28"/>
                <w:szCs w:val="28"/>
                <w:lang w:val="es-ES"/>
              </w:rPr>
            </w:pPr>
            <w:r>
              <w:rPr>
                <w:rFonts w:ascii="cabin" w:eastAsia="Times New Roman" w:hAnsi="cabin" w:cs="Times New Roman"/>
                <w:b/>
                <w:color w:val="000000"/>
                <w:sz w:val="28"/>
                <w:szCs w:val="28"/>
                <w:lang w:val="es-ES"/>
              </w:rPr>
              <w:t>NEUMON</w:t>
            </w:r>
            <w:r>
              <w:rPr>
                <w:rFonts w:ascii="cabin" w:eastAsia="Times New Roman" w:hAnsi="cabin" w:cs="Times New Roman" w:hint="eastAsia"/>
                <w:b/>
                <w:color w:val="000000"/>
                <w:sz w:val="28"/>
                <w:szCs w:val="28"/>
                <w:lang w:val="es-ES"/>
              </w:rPr>
              <w:t>Í</w:t>
            </w:r>
            <w:r>
              <w:rPr>
                <w:rFonts w:ascii="cabin" w:eastAsia="Times New Roman" w:hAnsi="cabin" w:cs="Times New Roman"/>
                <w:b/>
                <w:color w:val="000000"/>
                <w:sz w:val="28"/>
                <w:szCs w:val="28"/>
                <w:lang w:val="es-ES"/>
              </w:rPr>
              <w:t>A</w:t>
            </w:r>
            <w:r w:rsidR="000F6915" w:rsidRPr="001926FE">
              <w:rPr>
                <w:rFonts w:ascii="cabin" w:eastAsia="Times New Roman" w:hAnsi="cabin" w:cs="Times New Roman"/>
                <w:b/>
                <w:color w:val="000000"/>
                <w:sz w:val="28"/>
                <w:szCs w:val="28"/>
                <w:lang w:val="es-ES"/>
              </w:rPr>
              <w:t>–</w:t>
            </w:r>
            <w:r w:rsidR="00490F1A" w:rsidRPr="001926FE">
              <w:rPr>
                <w:rFonts w:ascii="cabin" w:eastAsia="Times New Roman" w:hAnsi="cabin" w:cs="Times New Roman"/>
                <w:b/>
                <w:color w:val="000000"/>
                <w:sz w:val="28"/>
                <w:szCs w:val="28"/>
                <w:lang w:val="es-ES"/>
              </w:rPr>
              <w:t xml:space="preserve">   </w:t>
            </w:r>
            <w:r w:rsidR="00490F1A" w:rsidRPr="001926FE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>Una infecci</w:t>
            </w:r>
            <w:r w:rsidR="00490F1A" w:rsidRPr="001926FE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>ó</w:t>
            </w:r>
            <w:r w:rsidR="00490F1A" w:rsidRPr="001926FE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>n que inflama los alv</w:t>
            </w:r>
            <w:r w:rsidR="00490F1A" w:rsidRPr="001926FE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>é</w:t>
            </w:r>
            <w:r w:rsidR="00490F1A" w:rsidRPr="001926FE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>olos en uno o ambos pulmones. Los sacos de aire pueden llenarse con l</w:t>
            </w:r>
            <w:r w:rsidR="00490F1A" w:rsidRPr="001926FE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>í</w:t>
            </w:r>
            <w:r w:rsidR="00490F1A" w:rsidRPr="001926FE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 xml:space="preserve">quido o pus </w:t>
            </w:r>
            <w:r w:rsidR="000F6915" w:rsidRPr="001926FE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>(material</w:t>
            </w:r>
            <w:r w:rsidR="00490F1A" w:rsidRPr="001926FE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 xml:space="preserve"> </w:t>
            </w:r>
            <w:r w:rsidR="000F6915" w:rsidRPr="001926FE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>purulento)</w:t>
            </w:r>
            <w:r w:rsidR="00490F1A" w:rsidRPr="001926FE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>, causando tos con flema o pus, fiebre, escalofr</w:t>
            </w:r>
            <w:r w:rsidR="00490F1A" w:rsidRPr="001926FE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>í</w:t>
            </w:r>
            <w:r w:rsidR="00490F1A" w:rsidRPr="001926FE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 xml:space="preserve">os y dificultad para respirar. </w:t>
            </w:r>
            <w:r w:rsidR="0066705F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>Varias bacterias, virus y hongos pueden causar neumon</w:t>
            </w:r>
            <w:r w:rsidR="0066705F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>í</w:t>
            </w:r>
            <w:r w:rsidR="0066705F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>a.</w:t>
            </w:r>
          </w:p>
        </w:tc>
        <w:tc>
          <w:tcPr>
            <w:tcW w:w="4788" w:type="dxa"/>
            <w:shd w:val="clear" w:color="auto" w:fill="FFFFCC"/>
          </w:tcPr>
          <w:p w14:paraId="1786B17B" w14:textId="26B0AE04" w:rsidR="00490F1A" w:rsidRPr="001926FE" w:rsidRDefault="00885775">
            <w:pPr>
              <w:autoSpaceDE w:val="0"/>
              <w:autoSpaceDN w:val="0"/>
              <w:adjustRightInd w:val="0"/>
              <w:spacing w:line="240" w:lineRule="auto"/>
              <w:rPr>
                <w:rFonts w:ascii="cabin" w:eastAsia="Times New Roman" w:hAnsi="cabin" w:cs="Times New Roman"/>
                <w:b/>
                <w:color w:val="000000"/>
                <w:sz w:val="28"/>
                <w:szCs w:val="28"/>
                <w:lang w:val="es-ES"/>
              </w:rPr>
            </w:pPr>
            <w:r>
              <w:rPr>
                <w:rFonts w:ascii="cabin" w:eastAsia="Times New Roman" w:hAnsi="cabin" w:cs="Times New Roman"/>
                <w:b/>
                <w:color w:val="000000"/>
                <w:sz w:val="28"/>
                <w:szCs w:val="28"/>
                <w:lang w:val="es-ES"/>
              </w:rPr>
              <w:t>GOLPE</w:t>
            </w:r>
            <w:r w:rsidR="00490F1A" w:rsidRPr="001926FE">
              <w:rPr>
                <w:rFonts w:ascii="cabin" w:eastAsia="Times New Roman" w:hAnsi="cabin" w:cs="Times New Roman"/>
                <w:b/>
                <w:color w:val="000000"/>
                <w:sz w:val="28"/>
                <w:szCs w:val="28"/>
                <w:lang w:val="es-ES"/>
              </w:rPr>
              <w:t xml:space="preserve"> </w:t>
            </w:r>
            <w:r w:rsidR="000F6915" w:rsidRPr="001926FE">
              <w:rPr>
                <w:rFonts w:ascii="cabin" w:eastAsia="Times New Roman" w:hAnsi="cabin" w:cs="Times New Roman"/>
                <w:b/>
                <w:color w:val="000000"/>
                <w:sz w:val="28"/>
                <w:szCs w:val="28"/>
                <w:lang w:val="es-ES"/>
              </w:rPr>
              <w:t xml:space="preserve">- </w:t>
            </w:r>
            <w:r w:rsidR="00EC6368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>P</w:t>
            </w:r>
            <w:r w:rsidR="00EC6368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>é</w:t>
            </w:r>
            <w:r w:rsidR="00EC6368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>rdida del flujo sangu</w:t>
            </w:r>
            <w:r w:rsidR="00EC6368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>í</w:t>
            </w:r>
            <w:r w:rsidR="00EC6368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>neo a una parte del cerebro, que da</w:t>
            </w:r>
            <w:r w:rsidR="00EC6368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>ñ</w:t>
            </w:r>
            <w:r w:rsidR="00EC6368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>a el tejido cerebral. Accidentes cerebrovasculares causados por co</w:t>
            </w:r>
            <w:r w:rsidR="00EC6368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>á</w:t>
            </w:r>
            <w:r w:rsidR="00EC6368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>gulos de sangre y vasos sangu</w:t>
            </w:r>
            <w:r w:rsidR="00EC6368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>í</w:t>
            </w:r>
            <w:r w:rsidR="00EC6368">
              <w:rPr>
                <w:rFonts w:ascii="Roboto" w:eastAsia="Times New Roman" w:hAnsi="cabin" w:cs="Times New Roman"/>
                <w:color w:val="202124"/>
                <w:sz w:val="28"/>
                <w:szCs w:val="28"/>
                <w:lang w:val="es-ES"/>
              </w:rPr>
              <w:t>neos rotos en el cerebro.</w:t>
            </w:r>
          </w:p>
        </w:tc>
      </w:tr>
    </w:tbl>
    <w:p w14:paraId="3AEF312C" w14:textId="77777777" w:rsidR="00FD3E87" w:rsidRPr="00CD064F" w:rsidRDefault="00FD3E87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cabin" w:eastAsia="Times New Roman" w:hAnsi="cabin" w:cs="Times New Roman"/>
          <w:b/>
          <w:color w:val="000000"/>
          <w:sz w:val="36"/>
          <w:szCs w:val="21"/>
          <w:lang w:val="es-ES"/>
        </w:rPr>
      </w:pPr>
    </w:p>
    <w:p w14:paraId="3318C0A1" w14:textId="4618A7EE" w:rsidR="00490F1A" w:rsidRPr="00B74B92" w:rsidRDefault="00490F1A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</w:rPr>
      </w:pPr>
      <w:proofErr w:type="spellStart"/>
      <w:r w:rsidRPr="00B74B92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</w:rPr>
        <w:t>todo</w:t>
      </w:r>
      <w:proofErr w:type="spellEnd"/>
      <w:r w:rsidRPr="00B74B92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</w:rPr>
        <w:t xml:space="preserve"> </w:t>
      </w:r>
      <w:proofErr w:type="spellStart"/>
      <w:r w:rsidRPr="00B74B92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</w:rPr>
        <w:t>fumar</w:t>
      </w:r>
      <w:proofErr w:type="spellEnd"/>
      <w:r w:rsidRPr="00B74B92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</w:rPr>
        <w:t xml:space="preserve"> es </w:t>
      </w:r>
      <w:proofErr w:type="spellStart"/>
      <w:r w:rsidRPr="00B74B92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</w:rPr>
        <w:t>fumar</w:t>
      </w:r>
      <w:proofErr w:type="spellEnd"/>
      <w:r w:rsidRPr="00B74B92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</w:rPr>
        <w:t xml:space="preserve"> </w:t>
      </w:r>
    </w:p>
    <w:p w14:paraId="57A2B036" w14:textId="77777777" w:rsidR="00490F1A" w:rsidRDefault="00490F1A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cabin" w:eastAsia="Times New Roman" w:hAnsi="cabin" w:cs="Times New Roman"/>
          <w:b/>
          <w:color w:val="000000"/>
          <w:sz w:val="36"/>
          <w:szCs w:val="21"/>
        </w:rPr>
      </w:pPr>
    </w:p>
    <w:p w14:paraId="174EEBA6" w14:textId="5412CAC5" w:rsidR="00490F1A" w:rsidRDefault="008A62F4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cabin" w:eastAsia="Times New Roman" w:hAnsi="cabin" w:cs="Times New Roman"/>
          <w:b/>
          <w:color w:val="000000"/>
          <w:sz w:val="36"/>
          <w:szCs w:val="21"/>
        </w:rPr>
      </w:pPr>
      <w:r>
        <w:rPr>
          <w:rFonts w:ascii="cabin" w:eastAsia="Times New Roman" w:hAnsi="cabin" w:cs="Times New Roman"/>
          <w:b/>
          <w:noProof/>
          <w:color w:val="000000"/>
          <w:sz w:val="36"/>
          <w:szCs w:val="21"/>
        </w:rPr>
        <w:drawing>
          <wp:inline distT="0" distB="0" distL="0" distR="0" wp14:anchorId="6FF9B75D" wp14:editId="4D194757">
            <wp:extent cx="6858000" cy="2468245"/>
            <wp:effectExtent l="0" t="0" r="0" b="8255"/>
            <wp:docPr id="29" name="Picture 2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Diagram&#10;&#10;Description automatically generated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46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top w:w="10" w:type="dxa"/>
          <w:left w:w="10" w:type="dxa"/>
          <w:bottom w:w="10" w:type="dxa"/>
          <w:right w:w="10" w:type="dxa"/>
        </w:tblCellMar>
        <w:tblLook w:val="0000" w:firstRow="0" w:lastRow="0" w:firstColumn="0" w:lastColumn="0" w:noHBand="0" w:noVBand="0"/>
      </w:tblPr>
      <w:tblGrid>
        <w:gridCol w:w="3438"/>
        <w:gridCol w:w="6138"/>
      </w:tblGrid>
      <w:tr w:rsidR="00490F1A" w:rsidRPr="00E73A0B" w14:paraId="7AD4A675" w14:textId="77777777" w:rsidTr="00B623CA">
        <w:trPr>
          <w:jc w:val="center"/>
        </w:trPr>
        <w:tc>
          <w:tcPr>
            <w:tcW w:w="3438" w:type="dxa"/>
            <w:shd w:val="clear" w:color="auto" w:fill="F4B083"/>
          </w:tcPr>
          <w:p w14:paraId="49B30596" w14:textId="13DE4C0D" w:rsidR="00490F1A" w:rsidRDefault="00ED46AB">
            <w:pPr>
              <w:autoSpaceDE w:val="0"/>
              <w:autoSpaceDN w:val="0"/>
              <w:adjustRightInd w:val="0"/>
              <w:spacing w:line="240" w:lineRule="auto"/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</w:rPr>
            </w:pPr>
            <w:r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</w:rPr>
              <w:t xml:space="preserve">VAPEO / CIGARRILLOS ELECTRÓNICOS </w:t>
            </w:r>
          </w:p>
        </w:tc>
        <w:tc>
          <w:tcPr>
            <w:tcW w:w="6138" w:type="dxa"/>
            <w:shd w:val="clear" w:color="auto" w:fill="F4B083"/>
          </w:tcPr>
          <w:p w14:paraId="73EA33DD" w14:textId="469D1E8D" w:rsidR="00490F1A" w:rsidRPr="001926FE" w:rsidRDefault="00BF1AE8">
            <w:pPr>
              <w:autoSpaceDE w:val="0"/>
              <w:autoSpaceDN w:val="0"/>
              <w:adjustRightInd w:val="0"/>
              <w:spacing w:line="240" w:lineRule="auto"/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</w:pPr>
            <w:r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  <w:t>Niveles de nicotina no monitoreados, aerosoles y partículas ultrafinas que se inhalan profundamente en los pulmones</w:t>
            </w:r>
            <w:r w:rsidR="00490F1A" w:rsidRPr="001926FE"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  <w:t xml:space="preserve"> </w:t>
            </w:r>
          </w:p>
        </w:tc>
      </w:tr>
      <w:tr w:rsidR="00490F1A" w:rsidRPr="00E73A0B" w14:paraId="4A88118C" w14:textId="77777777" w:rsidTr="00B623CA">
        <w:trPr>
          <w:jc w:val="center"/>
        </w:trPr>
        <w:tc>
          <w:tcPr>
            <w:tcW w:w="3438" w:type="dxa"/>
            <w:shd w:val="clear" w:color="auto" w:fill="F4B083"/>
          </w:tcPr>
          <w:p w14:paraId="4B02DC67" w14:textId="1410E653" w:rsidR="00490F1A" w:rsidRDefault="00ED46AB">
            <w:pPr>
              <w:autoSpaceDE w:val="0"/>
              <w:autoSpaceDN w:val="0"/>
              <w:adjustRightInd w:val="0"/>
              <w:spacing w:line="240" w:lineRule="auto"/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</w:rPr>
            </w:pPr>
            <w:r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</w:rPr>
              <w:t xml:space="preserve">CIGARRILLOS </w:t>
            </w:r>
          </w:p>
        </w:tc>
        <w:tc>
          <w:tcPr>
            <w:tcW w:w="6138" w:type="dxa"/>
            <w:shd w:val="clear" w:color="auto" w:fill="F4B083"/>
          </w:tcPr>
          <w:p w14:paraId="47CE25AC" w14:textId="695682CD" w:rsidR="00490F1A" w:rsidRPr="001926FE" w:rsidRDefault="002A6ADC">
            <w:pPr>
              <w:autoSpaceDE w:val="0"/>
              <w:autoSpaceDN w:val="0"/>
              <w:adjustRightInd w:val="0"/>
              <w:spacing w:line="240" w:lineRule="auto"/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</w:pPr>
            <w:r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  <w:t>Nicotina, incolora</w:t>
            </w:r>
            <w:r w:rsidR="00490F1A" w:rsidRPr="001926FE"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  <w:t xml:space="preserve"> incoloro derivado de una planta de tabaco, monóxido de carbono, arsénico, amoníaco, acetona y productos químicos nocivos adicionales </w:t>
            </w:r>
          </w:p>
        </w:tc>
      </w:tr>
      <w:tr w:rsidR="00490F1A" w:rsidRPr="00E73A0B" w14:paraId="4DAC5AD4" w14:textId="77777777" w:rsidTr="00B623CA">
        <w:trPr>
          <w:jc w:val="center"/>
        </w:trPr>
        <w:tc>
          <w:tcPr>
            <w:tcW w:w="3438" w:type="dxa"/>
            <w:shd w:val="clear" w:color="auto" w:fill="F4B083"/>
          </w:tcPr>
          <w:p w14:paraId="61160E6F" w14:textId="3731B284" w:rsidR="00490F1A" w:rsidRDefault="00B45B2B">
            <w:pPr>
              <w:autoSpaceDE w:val="0"/>
              <w:autoSpaceDN w:val="0"/>
              <w:adjustRightInd w:val="0"/>
              <w:spacing w:line="240" w:lineRule="auto"/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</w:rPr>
            </w:pPr>
            <w:r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</w:rPr>
              <w:t xml:space="preserve">HOOKAH </w:t>
            </w:r>
          </w:p>
        </w:tc>
        <w:tc>
          <w:tcPr>
            <w:tcW w:w="6138" w:type="dxa"/>
            <w:shd w:val="clear" w:color="auto" w:fill="F4B083"/>
          </w:tcPr>
          <w:p w14:paraId="2634ABB7" w14:textId="06DAB9D6" w:rsidR="00490F1A" w:rsidRPr="001926FE" w:rsidRDefault="00703134">
            <w:pPr>
              <w:autoSpaceDE w:val="0"/>
              <w:autoSpaceDN w:val="0"/>
              <w:adjustRightInd w:val="0"/>
              <w:spacing w:line="240" w:lineRule="auto"/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</w:pPr>
            <w:r w:rsidRPr="001926FE"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  <w:t xml:space="preserve">Altamente </w:t>
            </w:r>
            <w:r w:rsidR="00490F1A" w:rsidRPr="001926FE"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  <w:t xml:space="preserve">adictivo como cigarrillos, productos químicos, toxinas </w:t>
            </w:r>
          </w:p>
        </w:tc>
      </w:tr>
      <w:tr w:rsidR="00490F1A" w:rsidRPr="00E73A0B" w14:paraId="168D69D1" w14:textId="77777777" w:rsidTr="00B623CA">
        <w:trPr>
          <w:jc w:val="center"/>
        </w:trPr>
        <w:tc>
          <w:tcPr>
            <w:tcW w:w="3438" w:type="dxa"/>
            <w:shd w:val="clear" w:color="auto" w:fill="F4B083"/>
          </w:tcPr>
          <w:p w14:paraId="68255E90" w14:textId="2F0CA19A" w:rsidR="00490F1A" w:rsidRDefault="00C01BF1">
            <w:pPr>
              <w:autoSpaceDE w:val="0"/>
              <w:autoSpaceDN w:val="0"/>
              <w:adjustRightInd w:val="0"/>
              <w:spacing w:line="240" w:lineRule="auto"/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</w:rPr>
            </w:pPr>
            <w:r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</w:rPr>
              <w:t xml:space="preserve">BIDIS/KRETEKS  </w:t>
            </w:r>
          </w:p>
        </w:tc>
        <w:tc>
          <w:tcPr>
            <w:tcW w:w="6138" w:type="dxa"/>
            <w:shd w:val="clear" w:color="auto" w:fill="F4B083"/>
          </w:tcPr>
          <w:p w14:paraId="7CA9BB8F" w14:textId="1D2AC741" w:rsidR="00490F1A" w:rsidRPr="001926FE" w:rsidRDefault="00703134">
            <w:pPr>
              <w:autoSpaceDE w:val="0"/>
              <w:autoSpaceDN w:val="0"/>
              <w:adjustRightInd w:val="0"/>
              <w:spacing w:line="240" w:lineRule="auto"/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</w:pPr>
            <w:r w:rsidRPr="001926FE"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  <w:t>Concentración</w:t>
            </w:r>
            <w:r w:rsidR="00490F1A" w:rsidRPr="001926FE"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  <w:t xml:space="preserve"> más alta S de nicotina, </w:t>
            </w:r>
            <w:r w:rsidR="00EA05C1" w:rsidRPr="001926FE"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  <w:t>alquitrán, y</w:t>
            </w:r>
            <w:r w:rsidR="00490F1A" w:rsidRPr="001926FE"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  <w:t xml:space="preserve"> monóxido de carbono </w:t>
            </w:r>
          </w:p>
        </w:tc>
      </w:tr>
      <w:tr w:rsidR="00490F1A" w:rsidRPr="00E73A0B" w14:paraId="003C77A2" w14:textId="77777777" w:rsidTr="00B623CA">
        <w:trPr>
          <w:jc w:val="center"/>
        </w:trPr>
        <w:tc>
          <w:tcPr>
            <w:tcW w:w="3438" w:type="dxa"/>
            <w:shd w:val="clear" w:color="auto" w:fill="F4B083"/>
          </w:tcPr>
          <w:p w14:paraId="4A213CFC" w14:textId="41EC26A4" w:rsidR="00490F1A" w:rsidRDefault="00C01BF1">
            <w:pPr>
              <w:autoSpaceDE w:val="0"/>
              <w:autoSpaceDN w:val="0"/>
              <w:adjustRightInd w:val="0"/>
              <w:spacing w:line="240" w:lineRule="auto"/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</w:rPr>
            </w:pPr>
            <w:r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</w:rPr>
              <w:t xml:space="preserve">CIGARROS </w:t>
            </w:r>
          </w:p>
        </w:tc>
        <w:tc>
          <w:tcPr>
            <w:tcW w:w="6138" w:type="dxa"/>
            <w:shd w:val="clear" w:color="auto" w:fill="F4B083"/>
          </w:tcPr>
          <w:p w14:paraId="782D6304" w14:textId="40226895" w:rsidR="00490F1A" w:rsidRPr="001926FE" w:rsidRDefault="00703134">
            <w:pPr>
              <w:autoSpaceDE w:val="0"/>
              <w:autoSpaceDN w:val="0"/>
              <w:adjustRightInd w:val="0"/>
              <w:spacing w:line="240" w:lineRule="auto"/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</w:pPr>
            <w:r w:rsidRPr="001926FE"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  <w:t xml:space="preserve">Un </w:t>
            </w:r>
            <w:r w:rsidR="00490F1A" w:rsidRPr="001926FE"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  <w:t xml:space="preserve">cigarro contiene tanta nicotina como un paquete de cigarrillos </w:t>
            </w:r>
          </w:p>
        </w:tc>
      </w:tr>
    </w:tbl>
    <w:p w14:paraId="055BD25F" w14:textId="77777777" w:rsidR="0096374D" w:rsidRDefault="0096374D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</w:pPr>
    </w:p>
    <w:p w14:paraId="22663BC3" w14:textId="77777777" w:rsidR="0096374D" w:rsidRDefault="0096374D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</w:pPr>
    </w:p>
    <w:p w14:paraId="372B7630" w14:textId="77777777" w:rsidR="0096374D" w:rsidRDefault="0096374D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</w:pPr>
    </w:p>
    <w:p w14:paraId="5B67842A" w14:textId="77777777" w:rsidR="0096374D" w:rsidRDefault="0096374D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</w:pPr>
    </w:p>
    <w:p w14:paraId="757FC2C7" w14:textId="77777777" w:rsidR="0096374D" w:rsidRDefault="0096374D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</w:pPr>
    </w:p>
    <w:p w14:paraId="11AAE12D" w14:textId="2D461AD2" w:rsidR="00490F1A" w:rsidRPr="00FD3E87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</w:pPr>
      <w:r w:rsidRPr="00FD3E87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  <w:t xml:space="preserve">PARTE VI – CONOCIMIENTO AUTOMÁTICO / CONOCIMIENTO TRANSPLANTE </w:t>
      </w:r>
    </w:p>
    <w:p w14:paraId="638D236F" w14:textId="77777777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bin" w:eastAsia="Times New Roman" w:hAnsi="cabin" w:cs="Times New Roman"/>
          <w:color w:val="000000"/>
          <w:sz w:val="24"/>
          <w:szCs w:val="21"/>
          <w:lang w:val="es-ES"/>
        </w:rPr>
      </w:pPr>
    </w:p>
    <w:p w14:paraId="4FDE3829" w14:textId="77777777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 w:val="32"/>
          <w:szCs w:val="21"/>
          <w:lang w:val="es-ES"/>
        </w:rPr>
      </w:pPr>
      <w:r w:rsidRPr="001926FE">
        <w:rPr>
          <w:rFonts w:ascii="Times New Roman" w:eastAsia="Times New Roman" w:hAnsi="Times New Roman" w:cs="Times New Roman"/>
          <w:color w:val="000000"/>
          <w:sz w:val="32"/>
          <w:szCs w:val="21"/>
          <w:lang w:val="es-ES"/>
        </w:rPr>
        <w:t xml:space="preserve">  </w:t>
      </w:r>
    </w:p>
    <w:p w14:paraId="1B1D5EE7" w14:textId="660D4BF5" w:rsidR="00490F1A" w:rsidRDefault="00DC343C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Cs w:val="21"/>
        </w:rPr>
      </w:pPr>
      <w:r>
        <w:rPr>
          <w:rFonts w:ascii="Times New Roman" w:eastAsia="Times New Roman" w:hAnsi="Times New Roman" w:cs="Times New Roman"/>
          <w:noProof/>
          <w:color w:val="000000"/>
          <w:szCs w:val="21"/>
        </w:rPr>
        <w:drawing>
          <wp:inline distT="0" distB="0" distL="0" distR="0" wp14:anchorId="2727F2C3" wp14:editId="49CB22C9">
            <wp:extent cx="5293895" cy="4050735"/>
            <wp:effectExtent l="0" t="0" r="2540" b="6985"/>
            <wp:docPr id="71" name="Picture 7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 descr="Diagram&#10;&#10;Description automatically generated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0997" cy="4056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E8DDF" w14:textId="77777777" w:rsidR="00490F1A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32"/>
          <w:szCs w:val="21"/>
        </w:rPr>
      </w:pPr>
    </w:p>
    <w:p w14:paraId="1F258891" w14:textId="292EF464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cabin" w:eastAsia="Times New Roman" w:hAnsi="cabin" w:cs="Times New Roman"/>
          <w:b/>
          <w:color w:val="000000"/>
          <w:sz w:val="32"/>
          <w:szCs w:val="21"/>
          <w:lang w:val="es-ES"/>
        </w:rPr>
      </w:pPr>
      <w:r w:rsidRPr="001926FE">
        <w:rPr>
          <w:rFonts w:ascii="cabin" w:eastAsia="Times New Roman" w:hAnsi="cabin" w:cs="Times New Roman"/>
          <w:b/>
          <w:color w:val="000000"/>
          <w:sz w:val="32"/>
          <w:szCs w:val="21"/>
          <w:lang w:val="es-ES"/>
        </w:rPr>
        <w:t xml:space="preserve">POR QUÉ VISITAR A LOS DOCTORES ANUALMENTE – PÁGINA </w:t>
      </w:r>
      <w:r w:rsidR="006F0CA7">
        <w:rPr>
          <w:rFonts w:ascii="cabin" w:eastAsia="Times New Roman" w:hAnsi="cabin" w:cs="Times New Roman"/>
          <w:b/>
          <w:color w:val="000000"/>
          <w:sz w:val="32"/>
          <w:szCs w:val="21"/>
          <w:lang w:val="es-ES"/>
        </w:rPr>
        <w:t>57</w:t>
      </w:r>
    </w:p>
    <w:p w14:paraId="7DF4F35F" w14:textId="77777777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cabin" w:eastAsia="Times New Roman" w:hAnsi="cabin" w:cs="Times New Roman"/>
          <w:b/>
          <w:color w:val="000000"/>
          <w:sz w:val="32"/>
          <w:szCs w:val="21"/>
          <w:lang w:val="es-ES"/>
        </w:rPr>
      </w:pPr>
    </w:p>
    <w:p w14:paraId="39297567" w14:textId="01533CDC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cabin" w:eastAsia="Times New Roman" w:hAnsi="cabin" w:cs="Times New Roman"/>
          <w:b/>
          <w:color w:val="000000"/>
          <w:sz w:val="32"/>
          <w:szCs w:val="21"/>
          <w:lang w:val="es-ES"/>
        </w:rPr>
      </w:pPr>
      <w:r w:rsidRPr="001926FE">
        <w:rPr>
          <w:rFonts w:ascii="cabin" w:eastAsia="Times New Roman" w:hAnsi="cabin" w:cs="Times New Roman"/>
          <w:b/>
          <w:color w:val="000000"/>
          <w:sz w:val="32"/>
          <w:szCs w:val="21"/>
          <w:lang w:val="es-ES"/>
        </w:rPr>
        <w:t xml:space="preserve">CONDICIONES MÉDICAS QUE </w:t>
      </w:r>
      <w:r w:rsidR="00904BE5" w:rsidRPr="001926FE">
        <w:rPr>
          <w:rFonts w:ascii="cabin" w:eastAsia="Times New Roman" w:hAnsi="cabin" w:cs="Times New Roman"/>
          <w:b/>
          <w:color w:val="000000"/>
          <w:sz w:val="32"/>
          <w:szCs w:val="21"/>
          <w:lang w:val="es-ES"/>
        </w:rPr>
        <w:t>“CORREN</w:t>
      </w:r>
      <w:r w:rsidRPr="001926FE">
        <w:rPr>
          <w:rFonts w:ascii="cabin" w:eastAsia="Times New Roman" w:hAnsi="cabin" w:cs="Times New Roman"/>
          <w:b/>
          <w:color w:val="000000"/>
          <w:sz w:val="32"/>
          <w:szCs w:val="21"/>
          <w:lang w:val="es-ES"/>
        </w:rPr>
        <w:t xml:space="preserve"> EN SU </w:t>
      </w:r>
      <w:r w:rsidR="00022453" w:rsidRPr="001926FE">
        <w:rPr>
          <w:rFonts w:ascii="cabin" w:eastAsia="Times New Roman" w:hAnsi="cabin" w:cs="Times New Roman"/>
          <w:b/>
          <w:color w:val="000000"/>
          <w:sz w:val="32"/>
          <w:szCs w:val="21"/>
          <w:lang w:val="es-ES"/>
        </w:rPr>
        <w:t>FAMILIA”</w:t>
      </w:r>
      <w:r w:rsidRPr="001926FE">
        <w:rPr>
          <w:rFonts w:ascii="cabin" w:eastAsia="Times New Roman" w:hAnsi="cabin" w:cs="Times New Roman"/>
          <w:b/>
          <w:color w:val="000000"/>
          <w:sz w:val="32"/>
          <w:szCs w:val="21"/>
          <w:lang w:val="es-ES"/>
        </w:rPr>
        <w:t xml:space="preserve"> – PÁGINA </w:t>
      </w:r>
      <w:r w:rsidR="006F0CA7">
        <w:rPr>
          <w:rFonts w:ascii="cabin" w:eastAsia="Times New Roman" w:hAnsi="cabin" w:cs="Times New Roman"/>
          <w:b/>
          <w:color w:val="000000"/>
          <w:sz w:val="32"/>
          <w:szCs w:val="21"/>
          <w:lang w:val="es-ES"/>
        </w:rPr>
        <w:t>58</w:t>
      </w:r>
    </w:p>
    <w:p w14:paraId="0689CDDB" w14:textId="77777777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cabin" w:eastAsia="Times New Roman" w:hAnsi="cabin" w:cs="Times New Roman"/>
          <w:b/>
          <w:color w:val="000000"/>
          <w:sz w:val="32"/>
          <w:szCs w:val="21"/>
          <w:lang w:val="es-ES"/>
        </w:rPr>
      </w:pPr>
    </w:p>
    <w:p w14:paraId="6FAB1170" w14:textId="694DBD0C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cabin" w:eastAsia="Times New Roman" w:hAnsi="cabin" w:cs="Times New Roman"/>
          <w:b/>
          <w:color w:val="000000"/>
          <w:sz w:val="32"/>
          <w:szCs w:val="21"/>
          <w:lang w:val="es-ES"/>
        </w:rPr>
      </w:pPr>
      <w:r w:rsidRPr="001926FE">
        <w:rPr>
          <w:rFonts w:ascii="cabin" w:eastAsia="Times New Roman" w:hAnsi="cabin" w:cs="Times New Roman"/>
          <w:b/>
          <w:color w:val="000000"/>
          <w:sz w:val="32"/>
          <w:szCs w:val="21"/>
          <w:lang w:val="es-ES"/>
        </w:rPr>
        <w:t xml:space="preserve">CÓMO GESTIONAR LA MEDICACIÓN – PÁGINA </w:t>
      </w:r>
      <w:r w:rsidR="006F0CA7">
        <w:rPr>
          <w:rFonts w:ascii="cabin" w:eastAsia="Times New Roman" w:hAnsi="cabin" w:cs="Times New Roman"/>
          <w:b/>
          <w:color w:val="000000"/>
          <w:sz w:val="32"/>
          <w:szCs w:val="21"/>
          <w:lang w:val="es-ES"/>
        </w:rPr>
        <w:t>59</w:t>
      </w:r>
    </w:p>
    <w:p w14:paraId="10C8EF73" w14:textId="77777777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cabin" w:eastAsia="Times New Roman" w:hAnsi="cabin" w:cs="Times New Roman"/>
          <w:b/>
          <w:color w:val="000000"/>
          <w:sz w:val="32"/>
          <w:szCs w:val="21"/>
          <w:lang w:val="es-ES"/>
        </w:rPr>
      </w:pPr>
    </w:p>
    <w:p w14:paraId="0796C8B3" w14:textId="2A51585F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cabin" w:eastAsia="Times New Roman" w:hAnsi="cabin" w:cs="Times New Roman"/>
          <w:b/>
          <w:color w:val="000000"/>
          <w:sz w:val="32"/>
          <w:szCs w:val="21"/>
          <w:lang w:val="es-ES"/>
        </w:rPr>
      </w:pPr>
      <w:r w:rsidRPr="001926FE">
        <w:rPr>
          <w:rFonts w:ascii="cabin" w:eastAsia="Times New Roman" w:hAnsi="cabin" w:cs="Times New Roman"/>
          <w:b/>
          <w:color w:val="000000"/>
          <w:sz w:val="32"/>
          <w:szCs w:val="21"/>
          <w:lang w:val="es-ES"/>
        </w:rPr>
        <w:t xml:space="preserve">AKBF LISTA VOCABULARIA KIDNEY SALUDABLE – PÁGINA </w:t>
      </w:r>
      <w:r w:rsidR="006F0CA7">
        <w:rPr>
          <w:rFonts w:ascii="cabin" w:eastAsia="Times New Roman" w:hAnsi="cabin" w:cs="Times New Roman"/>
          <w:b/>
          <w:color w:val="000000"/>
          <w:sz w:val="32"/>
          <w:szCs w:val="21"/>
          <w:lang w:val="es-ES"/>
        </w:rPr>
        <w:t>60</w:t>
      </w:r>
      <w:r w:rsidRPr="001926FE">
        <w:rPr>
          <w:rFonts w:ascii="cabin" w:eastAsia="Times New Roman" w:hAnsi="cabin" w:cs="Times New Roman"/>
          <w:b/>
          <w:color w:val="000000"/>
          <w:sz w:val="32"/>
          <w:szCs w:val="21"/>
          <w:lang w:val="es-ES"/>
        </w:rPr>
        <w:t xml:space="preserve"> </w:t>
      </w:r>
    </w:p>
    <w:p w14:paraId="3E9E3E2A" w14:textId="77777777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cabin" w:eastAsia="Times New Roman" w:hAnsi="cabin" w:cs="Times New Roman"/>
          <w:b/>
          <w:color w:val="000000"/>
          <w:sz w:val="32"/>
          <w:szCs w:val="21"/>
          <w:lang w:val="es-ES"/>
        </w:rPr>
      </w:pPr>
    </w:p>
    <w:p w14:paraId="77A97B5E" w14:textId="7B6E8C0E" w:rsidR="00904BE5" w:rsidRPr="001926FE" w:rsidRDefault="00490F1A" w:rsidP="00022453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cabin" w:eastAsia="Times New Roman" w:hAnsi="cabin" w:cs="Times New Roman"/>
          <w:b/>
          <w:color w:val="000000"/>
          <w:sz w:val="36"/>
          <w:szCs w:val="21"/>
          <w:lang w:val="es-ES"/>
        </w:rPr>
      </w:pPr>
      <w:r w:rsidRPr="001926FE">
        <w:rPr>
          <w:rFonts w:ascii="cabin" w:eastAsia="Times New Roman" w:hAnsi="cabin" w:cs="Times New Roman"/>
          <w:b/>
          <w:color w:val="000000"/>
          <w:sz w:val="32"/>
          <w:szCs w:val="21"/>
          <w:lang w:val="es-ES"/>
        </w:rPr>
        <w:t xml:space="preserve">OTROS ÓRGANOS QUE PUEDEN TRANSPLANTIZARSE – PÁGINA </w:t>
      </w:r>
      <w:r w:rsidR="006F0CA7">
        <w:rPr>
          <w:rFonts w:ascii="cabin" w:eastAsia="Times New Roman" w:hAnsi="cabin" w:cs="Times New Roman"/>
          <w:b/>
          <w:color w:val="000000"/>
          <w:sz w:val="32"/>
          <w:szCs w:val="21"/>
          <w:lang w:val="es-ES"/>
        </w:rPr>
        <w:t>61</w:t>
      </w:r>
      <w:r w:rsidR="00904BE5" w:rsidRPr="001926FE">
        <w:rPr>
          <w:rFonts w:ascii="cabin" w:eastAsia="Times New Roman" w:hAnsi="cabin" w:cs="Times New Roman"/>
          <w:b/>
          <w:color w:val="000000"/>
          <w:sz w:val="36"/>
          <w:szCs w:val="21"/>
          <w:lang w:val="es-ES"/>
        </w:rPr>
        <w:br w:type="page"/>
      </w:r>
    </w:p>
    <w:p w14:paraId="761E0122" w14:textId="318FE0A2" w:rsidR="00490F1A" w:rsidRPr="000D7B15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</w:pPr>
      <w:r w:rsidRPr="000D7B15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  <w:t xml:space="preserve">POR QUÉ VISITAR A LOS DOCTORES ANUALMENTE </w:t>
      </w:r>
    </w:p>
    <w:p w14:paraId="22653DFC" w14:textId="77777777" w:rsidR="00C24B11" w:rsidRPr="001926FE" w:rsidRDefault="00C24B11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bin" w:eastAsia="Times New Roman" w:hAnsi="cabin" w:cs="Times New Roman"/>
          <w:b/>
          <w:color w:val="000000"/>
          <w:sz w:val="36"/>
          <w:szCs w:val="21"/>
          <w:lang w:val="es-ES"/>
        </w:rPr>
      </w:pPr>
    </w:p>
    <w:p w14:paraId="38C831F2" w14:textId="77777777" w:rsidR="00D72055" w:rsidRPr="001926FE" w:rsidRDefault="00D72055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bin" w:eastAsia="Times New Roman" w:hAnsi="cabin" w:cs="Times New Roman"/>
          <w:b/>
          <w:color w:val="000000"/>
          <w:sz w:val="36"/>
          <w:szCs w:val="21"/>
          <w:lang w:val="es-ES"/>
        </w:rPr>
      </w:pPr>
    </w:p>
    <w:p w14:paraId="781E5DE0" w14:textId="27478F98" w:rsidR="00490F1A" w:rsidRDefault="00AC129B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cabin" w:eastAsia="Times New Roman" w:hAnsi="cabin" w:cs="Times New Roman"/>
          <w:b/>
          <w:color w:val="000000"/>
          <w:sz w:val="36"/>
          <w:szCs w:val="21"/>
        </w:rPr>
      </w:pPr>
      <w:r>
        <w:rPr>
          <w:rFonts w:ascii="cabin" w:eastAsia="Times New Roman" w:hAnsi="cabin" w:cs="Times New Roman"/>
          <w:b/>
          <w:noProof/>
          <w:color w:val="000000"/>
          <w:sz w:val="36"/>
          <w:szCs w:val="21"/>
        </w:rPr>
        <w:drawing>
          <wp:inline distT="0" distB="0" distL="0" distR="0" wp14:anchorId="7F5C8D76" wp14:editId="20414401">
            <wp:extent cx="6858000" cy="3616325"/>
            <wp:effectExtent l="0" t="0" r="0" b="3175"/>
            <wp:docPr id="12" name="Picture 12" descr="A group of people wearing mask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group of people wearing masks&#10;&#10;Description automatically generated with medium confidence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1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FD777" w14:textId="77777777" w:rsidR="00022453" w:rsidRDefault="00022453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cabin" w:eastAsia="Times New Roman" w:hAnsi="cabin" w:cs="Times New Roman"/>
          <w:b/>
          <w:color w:val="000000"/>
          <w:sz w:val="36"/>
          <w:szCs w:val="21"/>
        </w:rPr>
      </w:pPr>
    </w:p>
    <w:tbl>
      <w:tblPr>
        <w:tblW w:w="9576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top w:w="10" w:type="dxa"/>
          <w:left w:w="10" w:type="dxa"/>
          <w:bottom w:w="10" w:type="dxa"/>
          <w:right w:w="10" w:type="dxa"/>
        </w:tblCellMar>
        <w:tblLook w:val="0000" w:firstRow="0" w:lastRow="0" w:firstColumn="0" w:lastColumn="0" w:noHBand="0" w:noVBand="0"/>
      </w:tblPr>
      <w:tblGrid>
        <w:gridCol w:w="4788"/>
        <w:gridCol w:w="4788"/>
      </w:tblGrid>
      <w:tr w:rsidR="00490F1A" w:rsidRPr="00E73A0B" w14:paraId="7E474B44" w14:textId="77777777" w:rsidTr="000D7B15">
        <w:trPr>
          <w:jc w:val="center"/>
        </w:trPr>
        <w:tc>
          <w:tcPr>
            <w:tcW w:w="4788" w:type="dxa"/>
            <w:shd w:val="clear" w:color="auto" w:fill="E2EFD9"/>
          </w:tcPr>
          <w:p w14:paraId="40044333" w14:textId="31BD1743" w:rsidR="00490F1A" w:rsidRPr="001926FE" w:rsidRDefault="00917F7F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</w:pPr>
            <w:r w:rsidRPr="001926FE"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  <w:t>¿CUÁNDO FUE SU ÚLTIMA NOMBRAMIENTO DENTAL?</w:t>
            </w:r>
            <w:r w:rsidR="00490F1A" w:rsidRPr="001926FE"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  <w:t xml:space="preserve"> </w:t>
            </w:r>
          </w:p>
          <w:p w14:paraId="7E92D9DC" w14:textId="77777777" w:rsidR="00490F1A" w:rsidRPr="001926FE" w:rsidRDefault="00490F1A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</w:pPr>
            <w:r w:rsidRPr="001926FE"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  <w:t xml:space="preserve">¿SABÍAS DIENTES ENFERMOS Y LOS GUMS LLEVAN A SANGRE ENFERMO? </w:t>
            </w:r>
          </w:p>
        </w:tc>
        <w:tc>
          <w:tcPr>
            <w:tcW w:w="4788" w:type="dxa"/>
            <w:shd w:val="clear" w:color="auto" w:fill="E2EFD9"/>
          </w:tcPr>
          <w:p w14:paraId="62BCC10F" w14:textId="77777777" w:rsidR="00490F1A" w:rsidRPr="001926FE" w:rsidRDefault="00490F1A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</w:pPr>
            <w:r w:rsidRPr="001926FE"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  <w:t xml:space="preserve">CADA AÑO DEBE TENER SUS DIENTES LIMPIADOS. SI TIENE UNA CONDICIÓN MÉDICA PRE-EXISTENTE, DEBE IR DOS VECES AL AÑO. </w:t>
            </w:r>
          </w:p>
        </w:tc>
      </w:tr>
      <w:tr w:rsidR="00490F1A" w14:paraId="42769390" w14:textId="77777777" w:rsidTr="000D7B15">
        <w:trPr>
          <w:jc w:val="center"/>
        </w:trPr>
        <w:tc>
          <w:tcPr>
            <w:tcW w:w="4788" w:type="dxa"/>
            <w:shd w:val="clear" w:color="auto" w:fill="E2EFD9"/>
          </w:tcPr>
          <w:p w14:paraId="101F6259" w14:textId="37F9EDDE" w:rsidR="00490F1A" w:rsidRPr="001926FE" w:rsidRDefault="00917F7F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</w:pPr>
            <w:r w:rsidRPr="001926FE"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  <w:t>¿</w:t>
            </w:r>
            <w:proofErr w:type="gramStart"/>
            <w:r w:rsidRPr="001926FE"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  <w:t>CUANDO</w:t>
            </w:r>
            <w:proofErr w:type="gramEnd"/>
            <w:r w:rsidRPr="001926FE"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  <w:t xml:space="preserve"> FUE LA ÚLTIMA VEZ QUE FUE AL DOCTOR, Y NO ESTABA ENFERMO?</w:t>
            </w:r>
            <w:r w:rsidR="00490F1A" w:rsidRPr="001926FE"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  <w:t xml:space="preserve"> </w:t>
            </w:r>
          </w:p>
        </w:tc>
        <w:tc>
          <w:tcPr>
            <w:tcW w:w="4788" w:type="dxa"/>
            <w:shd w:val="clear" w:color="auto" w:fill="E2EFD9"/>
          </w:tcPr>
          <w:p w14:paraId="1F0CA083" w14:textId="77777777" w:rsidR="00490F1A" w:rsidRDefault="00490F1A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</w:rPr>
            </w:pPr>
            <w:r w:rsidRPr="001926FE"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  <w:t xml:space="preserve">LAS NOMBRESAS DE BIENESTAR SON PARA TODOS. </w:t>
            </w:r>
            <w:r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</w:rPr>
              <w:t xml:space="preserve">CADA AÑO. </w:t>
            </w:r>
          </w:p>
        </w:tc>
      </w:tr>
      <w:tr w:rsidR="00490F1A" w:rsidRPr="00E73A0B" w14:paraId="35494F76" w14:textId="77777777" w:rsidTr="000D7B15">
        <w:trPr>
          <w:jc w:val="center"/>
        </w:trPr>
        <w:tc>
          <w:tcPr>
            <w:tcW w:w="4788" w:type="dxa"/>
            <w:shd w:val="clear" w:color="auto" w:fill="E2EFD9"/>
          </w:tcPr>
          <w:p w14:paraId="5A07CA36" w14:textId="77777777" w:rsidR="00490F1A" w:rsidRPr="001926FE" w:rsidRDefault="00490F1A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</w:pPr>
            <w:r w:rsidRPr="001926FE"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  <w:t xml:space="preserve">¿CUÁNDO FUE SU ÚLTIMO EXAMEN FÍSICO Y DE OJOS? </w:t>
            </w:r>
          </w:p>
        </w:tc>
        <w:tc>
          <w:tcPr>
            <w:tcW w:w="4788" w:type="dxa"/>
            <w:shd w:val="clear" w:color="auto" w:fill="E2EFD9"/>
          </w:tcPr>
          <w:p w14:paraId="77E55DB8" w14:textId="77777777" w:rsidR="00490F1A" w:rsidRPr="001926FE" w:rsidRDefault="00490F1A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</w:pPr>
            <w:r w:rsidRPr="001926FE"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  <w:t xml:space="preserve">SEA PROACTIVO CONOCIENDO A TU CUERPO </w:t>
            </w:r>
          </w:p>
        </w:tc>
      </w:tr>
    </w:tbl>
    <w:p w14:paraId="587A1FD5" w14:textId="77777777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cabin" w:eastAsia="Times New Roman" w:hAnsi="cabin" w:cs="Times New Roman"/>
          <w:b/>
          <w:color w:val="000000"/>
          <w:sz w:val="36"/>
          <w:szCs w:val="21"/>
          <w:lang w:val="es-ES"/>
        </w:rPr>
      </w:pPr>
    </w:p>
    <w:p w14:paraId="60241089" w14:textId="77777777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bin" w:eastAsia="Times New Roman" w:hAnsi="cabin" w:cs="Times New Roman"/>
          <w:b/>
          <w:color w:val="000000"/>
          <w:sz w:val="36"/>
          <w:szCs w:val="21"/>
          <w:lang w:val="es-ES"/>
        </w:rPr>
      </w:pPr>
    </w:p>
    <w:p w14:paraId="318BEB34" w14:textId="35B7C553" w:rsidR="00490F1A" w:rsidRPr="000D7B15" w:rsidRDefault="00490F1A" w:rsidP="00810E77">
      <w:pPr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</w:pPr>
      <w:r w:rsidRPr="000D7B15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  <w:t xml:space="preserve">CONDICIONES MÉDICAS QUE </w:t>
      </w:r>
      <w:r w:rsidR="008611BC" w:rsidRPr="000D7B15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  <w:t>“CORREN</w:t>
      </w:r>
      <w:r w:rsidRPr="000D7B15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  <w:t xml:space="preserve"> EN SU </w:t>
      </w:r>
      <w:r w:rsidR="00EA05C1" w:rsidRPr="000D7B15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  <w:t>FAMILIA”</w:t>
      </w:r>
      <w:r w:rsidRPr="000D7B15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  <w:t xml:space="preserve"> </w:t>
      </w:r>
    </w:p>
    <w:p w14:paraId="302C1A17" w14:textId="77777777" w:rsidR="00C24B11" w:rsidRPr="001926FE" w:rsidRDefault="00C24B11" w:rsidP="00810E77">
      <w:pPr>
        <w:rPr>
          <w:rFonts w:ascii="cabin" w:eastAsia="Times New Roman" w:hAnsi="cabin" w:cs="Times New Roman"/>
          <w:b/>
          <w:color w:val="000000"/>
          <w:sz w:val="36"/>
          <w:szCs w:val="21"/>
          <w:lang w:val="es-ES"/>
        </w:rPr>
      </w:pPr>
    </w:p>
    <w:p w14:paraId="5FCAEE73" w14:textId="7B9D3007" w:rsidR="00490F1A" w:rsidRDefault="00490F1A" w:rsidP="002D4DF3">
      <w:pPr>
        <w:shd w:val="clear" w:color="auto" w:fill="FFFFFF"/>
        <w:autoSpaceDE w:val="0"/>
        <w:autoSpaceDN w:val="0"/>
        <w:adjustRightInd w:val="0"/>
        <w:spacing w:line="240" w:lineRule="auto"/>
        <w:jc w:val="center"/>
        <w:rPr>
          <w:rFonts w:ascii="cabin" w:eastAsia="Times New Roman" w:hAnsi="cabin" w:cs="Times New Roman"/>
          <w:b/>
          <w:color w:val="000000"/>
          <w:sz w:val="36"/>
          <w:szCs w:val="21"/>
        </w:rPr>
      </w:pPr>
      <w:r>
        <w:rPr>
          <w:rFonts w:ascii="cabin" w:eastAsia="Times New Roman" w:hAnsi="cabin" w:cs="Times New Roman"/>
          <w:b/>
          <w:noProof/>
          <w:color w:val="000000"/>
          <w:sz w:val="36"/>
          <w:szCs w:val="21"/>
        </w:rPr>
        <w:drawing>
          <wp:inline distT="0" distB="0" distL="0" distR="0" wp14:anchorId="7B7E7230" wp14:editId="402194CA">
            <wp:extent cx="5325979" cy="3580193"/>
            <wp:effectExtent l="0" t="0" r="8255" b="127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3685" cy="35853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top w:w="10" w:type="dxa"/>
          <w:left w:w="10" w:type="dxa"/>
          <w:bottom w:w="10" w:type="dxa"/>
          <w:right w:w="10" w:type="dxa"/>
        </w:tblCellMar>
        <w:tblLook w:val="0000" w:firstRow="0" w:lastRow="0" w:firstColumn="0" w:lastColumn="0" w:noHBand="0" w:noVBand="0"/>
      </w:tblPr>
      <w:tblGrid>
        <w:gridCol w:w="4788"/>
        <w:gridCol w:w="4788"/>
      </w:tblGrid>
      <w:tr w:rsidR="00490F1A" w:rsidRPr="00E73A0B" w14:paraId="0603AA93" w14:textId="77777777" w:rsidTr="002D4DF3">
        <w:trPr>
          <w:jc w:val="center"/>
        </w:trPr>
        <w:tc>
          <w:tcPr>
            <w:tcW w:w="4788" w:type="dxa"/>
            <w:shd w:val="clear" w:color="auto" w:fill="FCC0CD"/>
          </w:tcPr>
          <w:p w14:paraId="076310C1" w14:textId="77777777" w:rsidR="00490F1A" w:rsidRPr="001926FE" w:rsidRDefault="00490F1A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</w:pPr>
            <w:r w:rsidRPr="001926FE"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  <w:t xml:space="preserve">LLENE LOS FORMULARIOS DE PACIENTES COMPLETAMENTE </w:t>
            </w:r>
          </w:p>
        </w:tc>
        <w:tc>
          <w:tcPr>
            <w:tcW w:w="4788" w:type="dxa"/>
            <w:shd w:val="clear" w:color="auto" w:fill="FCC0CD"/>
          </w:tcPr>
          <w:p w14:paraId="7E866CAA" w14:textId="6A8CA0AD" w:rsidR="00490F1A" w:rsidRPr="001926FE" w:rsidRDefault="00490F1A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</w:pPr>
            <w:r w:rsidRPr="001926FE"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  <w:t xml:space="preserve">SI ALGUIEN EN SU FAMILIA TIENE UNA CONDICIÓN </w:t>
            </w:r>
            <w:r w:rsidR="00904BE5" w:rsidRPr="001926FE"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  <w:t xml:space="preserve">MÉDICA </w:t>
            </w:r>
            <w:r w:rsidR="00022453" w:rsidRPr="001926FE"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  <w:t>– PUEDES</w:t>
            </w:r>
            <w:r w:rsidRPr="001926FE"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  <w:t xml:space="preserve"> ESTAR EN RIESGO </w:t>
            </w:r>
          </w:p>
        </w:tc>
      </w:tr>
      <w:tr w:rsidR="00490F1A" w14:paraId="5520C479" w14:textId="77777777" w:rsidTr="002D4DF3">
        <w:trPr>
          <w:jc w:val="center"/>
        </w:trPr>
        <w:tc>
          <w:tcPr>
            <w:tcW w:w="4788" w:type="dxa"/>
            <w:shd w:val="clear" w:color="auto" w:fill="FCC0CD"/>
          </w:tcPr>
          <w:p w14:paraId="55B383C5" w14:textId="77777777" w:rsidR="00490F1A" w:rsidRPr="001926FE" w:rsidRDefault="00490F1A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</w:pPr>
            <w:r w:rsidRPr="001926FE"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  <w:t xml:space="preserve">SI UN MIEMBRO DE LA FAMILIA ES DESCONOCIDO </w:t>
            </w:r>
          </w:p>
        </w:tc>
        <w:tc>
          <w:tcPr>
            <w:tcW w:w="4788" w:type="dxa"/>
            <w:shd w:val="clear" w:color="auto" w:fill="FCC0CD"/>
          </w:tcPr>
          <w:p w14:paraId="62D30983" w14:textId="77777777" w:rsidR="00490F1A" w:rsidRDefault="00490F1A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</w:rPr>
            </w:pPr>
            <w:r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</w:rPr>
              <w:t xml:space="preserve">SOLO ESCRIBIR DESCONOCIDO </w:t>
            </w:r>
          </w:p>
        </w:tc>
      </w:tr>
      <w:tr w:rsidR="00490F1A" w:rsidRPr="00E73A0B" w14:paraId="0AE9D8B4" w14:textId="77777777" w:rsidTr="002D4DF3">
        <w:trPr>
          <w:jc w:val="center"/>
        </w:trPr>
        <w:tc>
          <w:tcPr>
            <w:tcW w:w="4788" w:type="dxa"/>
            <w:shd w:val="clear" w:color="auto" w:fill="FCC0CD"/>
          </w:tcPr>
          <w:p w14:paraId="651E46A6" w14:textId="77777777" w:rsidR="00490F1A" w:rsidRPr="001926FE" w:rsidRDefault="00490F1A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</w:pPr>
            <w:r w:rsidRPr="001926FE"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  <w:t xml:space="preserve">DIFÍCIL DE RECORDAR INFORMACIÓN MÉDICA </w:t>
            </w:r>
          </w:p>
        </w:tc>
        <w:tc>
          <w:tcPr>
            <w:tcW w:w="4788" w:type="dxa"/>
            <w:shd w:val="clear" w:color="auto" w:fill="FCC0CD"/>
          </w:tcPr>
          <w:p w14:paraId="55892F56" w14:textId="77777777" w:rsidR="00490F1A" w:rsidRPr="001926FE" w:rsidRDefault="00490F1A">
            <w:pPr>
              <w:autoSpaceDE w:val="0"/>
              <w:autoSpaceDN w:val="0"/>
              <w:adjustRightInd w:val="0"/>
              <w:spacing w:line="240" w:lineRule="auto"/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</w:pPr>
            <w:r w:rsidRPr="001926FE"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  <w:t xml:space="preserve">MANTENGA UN CUADRO / CARPETA DE REGISTROS MÉDICOS IMPORTANTES Y TOME PARA NOMBRAR LAS NOMBRES </w:t>
            </w:r>
          </w:p>
        </w:tc>
      </w:tr>
    </w:tbl>
    <w:p w14:paraId="482B186E" w14:textId="77777777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cabin" w:eastAsia="Times New Roman" w:hAnsi="cabin" w:cs="Times New Roman"/>
          <w:b/>
          <w:color w:val="000000"/>
          <w:sz w:val="36"/>
          <w:szCs w:val="21"/>
          <w:lang w:val="es-ES"/>
        </w:rPr>
      </w:pPr>
    </w:p>
    <w:p w14:paraId="3D90460F" w14:textId="77777777" w:rsidR="00671FC3" w:rsidRDefault="00671FC3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</w:rPr>
      </w:pPr>
    </w:p>
    <w:p w14:paraId="2FE5BB54" w14:textId="7409F887" w:rsidR="00490F1A" w:rsidRPr="000D7B15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</w:rPr>
      </w:pPr>
      <w:r w:rsidRPr="000D7B15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</w:rPr>
        <w:t xml:space="preserve">CÓMO GESTIONAR LA MEDICACIÓN </w:t>
      </w:r>
    </w:p>
    <w:p w14:paraId="1B506248" w14:textId="73AB6874" w:rsidR="00490F1A" w:rsidRDefault="00621771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cabin" w:eastAsia="Times New Roman" w:hAnsi="cabin" w:cs="Times New Roman"/>
          <w:b/>
          <w:color w:val="000000"/>
          <w:sz w:val="36"/>
          <w:szCs w:val="21"/>
        </w:rPr>
      </w:pPr>
      <w:r>
        <w:rPr>
          <w:rFonts w:ascii="cabin" w:eastAsia="Times New Roman" w:hAnsi="cabin" w:cs="Times New Roman"/>
          <w:b/>
          <w:noProof/>
          <w:color w:val="000000"/>
          <w:sz w:val="36"/>
          <w:szCs w:val="21"/>
        </w:rPr>
        <w:drawing>
          <wp:inline distT="0" distB="0" distL="0" distR="0" wp14:anchorId="11D32793" wp14:editId="1A19F70C">
            <wp:extent cx="5149516" cy="3433487"/>
            <wp:effectExtent l="0" t="0" r="0" b="0"/>
            <wp:docPr id="36" name="Picture 36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&#10;&#10;Description automatically generated with medium confidence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0060" cy="3447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D712AF" w14:textId="77777777" w:rsidR="00490F1A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bin" w:eastAsia="Times New Roman" w:hAnsi="cabin" w:cs="Times New Roman"/>
          <w:b/>
          <w:color w:val="000000"/>
          <w:sz w:val="28"/>
          <w:szCs w:val="21"/>
        </w:rPr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top w:w="10" w:type="dxa"/>
          <w:left w:w="10" w:type="dxa"/>
          <w:bottom w:w="10" w:type="dxa"/>
          <w:right w:w="10" w:type="dxa"/>
        </w:tblCellMar>
        <w:tblLook w:val="0000" w:firstRow="0" w:lastRow="0" w:firstColumn="0" w:lastColumn="0" w:noHBand="0" w:noVBand="0"/>
      </w:tblPr>
      <w:tblGrid>
        <w:gridCol w:w="4068"/>
        <w:gridCol w:w="6030"/>
      </w:tblGrid>
      <w:tr w:rsidR="00490F1A" w:rsidRPr="00E73A0B" w14:paraId="1F39419B" w14:textId="77777777" w:rsidTr="000E517A">
        <w:trPr>
          <w:jc w:val="center"/>
        </w:trPr>
        <w:tc>
          <w:tcPr>
            <w:tcW w:w="4068" w:type="dxa"/>
            <w:shd w:val="clear" w:color="auto" w:fill="BDD6EE"/>
          </w:tcPr>
          <w:p w14:paraId="56F4BC0F" w14:textId="77777777" w:rsidR="00490F1A" w:rsidRDefault="00490F1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</w:rPr>
            </w:pPr>
            <w:r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</w:rPr>
              <w:t xml:space="preserve">OLVIDAMENTE </w:t>
            </w:r>
          </w:p>
          <w:p w14:paraId="05DF684A" w14:textId="77777777" w:rsidR="00490F1A" w:rsidRDefault="00490F1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</w:rPr>
            </w:pPr>
          </w:p>
        </w:tc>
        <w:tc>
          <w:tcPr>
            <w:tcW w:w="6030" w:type="dxa"/>
            <w:shd w:val="clear" w:color="auto" w:fill="BDD6EE"/>
          </w:tcPr>
          <w:p w14:paraId="66B09461" w14:textId="77777777" w:rsidR="00490F1A" w:rsidRPr="001926FE" w:rsidRDefault="00490F1A">
            <w:pPr>
              <w:autoSpaceDE w:val="0"/>
              <w:autoSpaceDN w:val="0"/>
              <w:adjustRightInd w:val="0"/>
              <w:spacing w:after="0" w:line="240" w:lineRule="auto"/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</w:pPr>
            <w:r w:rsidRPr="001926FE"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  <w:t xml:space="preserve">CONFIGURE LA ALARMA EN SU TELÉFONO </w:t>
            </w:r>
          </w:p>
        </w:tc>
      </w:tr>
      <w:tr w:rsidR="00490F1A" w14:paraId="13A2F286" w14:textId="77777777" w:rsidTr="000E517A">
        <w:trPr>
          <w:jc w:val="center"/>
        </w:trPr>
        <w:tc>
          <w:tcPr>
            <w:tcW w:w="4068" w:type="dxa"/>
            <w:shd w:val="clear" w:color="auto" w:fill="BDD6EE"/>
          </w:tcPr>
          <w:p w14:paraId="72968E27" w14:textId="77777777" w:rsidR="00490F1A" w:rsidRDefault="00490F1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</w:rPr>
            </w:pPr>
            <w:r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</w:rPr>
              <w:t xml:space="preserve">ASEGURACIÓN DE DIRECCIONES </w:t>
            </w:r>
          </w:p>
          <w:p w14:paraId="14D86CE0" w14:textId="77777777" w:rsidR="00490F1A" w:rsidRDefault="00490F1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</w:rPr>
            </w:pPr>
          </w:p>
        </w:tc>
        <w:tc>
          <w:tcPr>
            <w:tcW w:w="6030" w:type="dxa"/>
            <w:shd w:val="clear" w:color="auto" w:fill="BDD6EE"/>
          </w:tcPr>
          <w:p w14:paraId="4DD586D8" w14:textId="77777777" w:rsidR="00490F1A" w:rsidRDefault="00490F1A">
            <w:pPr>
              <w:autoSpaceDE w:val="0"/>
              <w:autoSpaceDN w:val="0"/>
              <w:adjustRightInd w:val="0"/>
              <w:spacing w:after="0" w:line="240" w:lineRule="auto"/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</w:rPr>
            </w:pPr>
            <w:r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</w:rPr>
              <w:t xml:space="preserve">HABLAR CON EL FARMACISTA </w:t>
            </w:r>
          </w:p>
        </w:tc>
      </w:tr>
      <w:tr w:rsidR="00490F1A" w:rsidRPr="00E73A0B" w14:paraId="1CFD8432" w14:textId="77777777" w:rsidTr="000E517A">
        <w:trPr>
          <w:jc w:val="center"/>
        </w:trPr>
        <w:tc>
          <w:tcPr>
            <w:tcW w:w="4068" w:type="dxa"/>
            <w:shd w:val="clear" w:color="auto" w:fill="BDD6EE"/>
          </w:tcPr>
          <w:p w14:paraId="6D3EC14A" w14:textId="77777777" w:rsidR="00490F1A" w:rsidRDefault="00490F1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</w:rPr>
            </w:pPr>
            <w:r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</w:rPr>
              <w:t xml:space="preserve">NO HAY REFILES DISPONIBLES </w:t>
            </w:r>
          </w:p>
        </w:tc>
        <w:tc>
          <w:tcPr>
            <w:tcW w:w="6030" w:type="dxa"/>
            <w:shd w:val="clear" w:color="auto" w:fill="BDD6EE"/>
          </w:tcPr>
          <w:p w14:paraId="1B8A2015" w14:textId="77777777" w:rsidR="00490F1A" w:rsidRPr="001926FE" w:rsidRDefault="00490F1A">
            <w:pPr>
              <w:autoSpaceDE w:val="0"/>
              <w:autoSpaceDN w:val="0"/>
              <w:adjustRightInd w:val="0"/>
              <w:spacing w:after="0" w:line="240" w:lineRule="auto"/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</w:pPr>
            <w:r w:rsidRPr="001926FE"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  <w:t xml:space="preserve">LLAME A 48 HORAS POR ADELANTADO PARA UNA CUENTA – Pida UNA VACA DE MEDICACIÓN – O POCOS DÍAS DE MEDICACIÓN PARA DARLE CUIDADO HASTA QUE LA CANTIDAD TOTAL DE MEDICACIÓN ESTÁ DISPONIBLE </w:t>
            </w:r>
          </w:p>
        </w:tc>
      </w:tr>
      <w:tr w:rsidR="00490F1A" w:rsidRPr="00E73A0B" w14:paraId="54DA8D5A" w14:textId="77777777" w:rsidTr="000E517A">
        <w:trPr>
          <w:jc w:val="center"/>
        </w:trPr>
        <w:tc>
          <w:tcPr>
            <w:tcW w:w="4068" w:type="dxa"/>
            <w:shd w:val="clear" w:color="auto" w:fill="BDD6EE"/>
          </w:tcPr>
          <w:p w14:paraId="44C53F57" w14:textId="77777777" w:rsidR="00490F1A" w:rsidRDefault="00490F1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</w:rPr>
            </w:pPr>
            <w:r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</w:rPr>
              <w:t xml:space="preserve">SIEMPRE NECESITO UNA CUENTA </w:t>
            </w:r>
          </w:p>
          <w:p w14:paraId="5E1BC9E4" w14:textId="77777777" w:rsidR="00490F1A" w:rsidRDefault="00490F1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</w:rPr>
            </w:pPr>
          </w:p>
        </w:tc>
        <w:tc>
          <w:tcPr>
            <w:tcW w:w="6030" w:type="dxa"/>
            <w:shd w:val="clear" w:color="auto" w:fill="BDD6EE"/>
          </w:tcPr>
          <w:p w14:paraId="6B1D0F22" w14:textId="77777777" w:rsidR="00490F1A" w:rsidRPr="001926FE" w:rsidRDefault="00490F1A">
            <w:pPr>
              <w:autoSpaceDE w:val="0"/>
              <w:autoSpaceDN w:val="0"/>
              <w:adjustRightInd w:val="0"/>
              <w:spacing w:after="0" w:line="240" w:lineRule="auto"/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</w:pPr>
            <w:r w:rsidRPr="001926FE"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  <w:t xml:space="preserve">PEDIR AL DOCTOR UN SUMINISTRO DE 90 DÍAS </w:t>
            </w:r>
          </w:p>
        </w:tc>
      </w:tr>
      <w:tr w:rsidR="00490F1A" w:rsidRPr="00E73A0B" w14:paraId="0006E0B1" w14:textId="77777777" w:rsidTr="000E517A">
        <w:trPr>
          <w:jc w:val="center"/>
        </w:trPr>
        <w:tc>
          <w:tcPr>
            <w:tcW w:w="4068" w:type="dxa"/>
            <w:shd w:val="clear" w:color="auto" w:fill="BDD6EE"/>
          </w:tcPr>
          <w:p w14:paraId="5F6D953A" w14:textId="77777777" w:rsidR="00490F1A" w:rsidRDefault="00490F1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</w:rPr>
            </w:pPr>
            <w:r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</w:rPr>
              <w:t xml:space="preserve">NO PUEDE PERMITIR LA MEDICACIÓN </w:t>
            </w:r>
          </w:p>
          <w:p w14:paraId="0A02C29E" w14:textId="77777777" w:rsidR="00490F1A" w:rsidRDefault="00490F1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</w:rPr>
            </w:pPr>
          </w:p>
        </w:tc>
        <w:tc>
          <w:tcPr>
            <w:tcW w:w="6030" w:type="dxa"/>
            <w:shd w:val="clear" w:color="auto" w:fill="BDD6EE"/>
          </w:tcPr>
          <w:p w14:paraId="26F0D422" w14:textId="77777777" w:rsidR="00490F1A" w:rsidRPr="001926FE" w:rsidRDefault="00490F1A">
            <w:pPr>
              <w:autoSpaceDE w:val="0"/>
              <w:autoSpaceDN w:val="0"/>
              <w:adjustRightInd w:val="0"/>
              <w:spacing w:after="0" w:line="240" w:lineRule="auto"/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</w:pPr>
            <w:r w:rsidRPr="001926FE">
              <w:rPr>
                <w:rFonts w:ascii="cabin" w:eastAsia="Times New Roman" w:hAnsi="cabin" w:cs="Times New Roman"/>
                <w:b/>
                <w:color w:val="000000"/>
                <w:sz w:val="28"/>
                <w:szCs w:val="21"/>
                <w:lang w:val="es-ES"/>
              </w:rPr>
              <w:t xml:space="preserve">CONTÁCTENE EL FABRICANTE O SU ASEGURADOR DE PROGRAMAS DE ASISTENCIA PACIENTE </w:t>
            </w:r>
          </w:p>
        </w:tc>
      </w:tr>
    </w:tbl>
    <w:p w14:paraId="01AC4FBB" w14:textId="798D669D" w:rsidR="00490F1A" w:rsidRPr="009D6138" w:rsidRDefault="00392B89" w:rsidP="00EA05C1">
      <w:pPr>
        <w:rPr>
          <w:rFonts w:ascii="Engravers MT" w:eastAsia="Times New Roman" w:hAnsi="Engravers MT" w:cs="Times New Roman"/>
          <w:b/>
          <w:color w:val="000000"/>
          <w:sz w:val="32"/>
          <w:szCs w:val="32"/>
          <w:lang w:val="es-ES"/>
        </w:rPr>
      </w:pPr>
      <w:r w:rsidRPr="001926FE">
        <w:rPr>
          <w:rFonts w:ascii="cabin" w:eastAsia="Times New Roman" w:hAnsi="cabin" w:cs="Times New Roman"/>
          <w:b/>
          <w:color w:val="000000"/>
          <w:sz w:val="36"/>
          <w:szCs w:val="21"/>
          <w:lang w:val="es-ES"/>
        </w:rPr>
        <w:br w:type="page"/>
      </w:r>
      <w:r w:rsidR="00490F1A" w:rsidRPr="009D6138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  <w:t xml:space="preserve">AKBF LISTA VOCABULARIA DE KIDNEY SALUDABLE </w:t>
      </w:r>
    </w:p>
    <w:p w14:paraId="4A7B7600" w14:textId="77777777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bin" w:eastAsia="Times New Roman" w:hAnsi="cabin" w:cs="Times New Roman"/>
          <w:b/>
          <w:color w:val="000000"/>
          <w:sz w:val="36"/>
          <w:szCs w:val="21"/>
          <w:lang w:val="es-ES"/>
        </w:rPr>
      </w:pPr>
    </w:p>
    <w:p w14:paraId="7D6AB943" w14:textId="65A834CE" w:rsidR="00490F1A" w:rsidRDefault="00361DA2" w:rsidP="009D6138">
      <w:pPr>
        <w:shd w:val="clear" w:color="auto" w:fill="FFFFFF"/>
        <w:autoSpaceDE w:val="0"/>
        <w:autoSpaceDN w:val="0"/>
        <w:adjustRightInd w:val="0"/>
        <w:spacing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2"/>
          <w:szCs w:val="21"/>
        </w:rPr>
      </w:pPr>
      <w:r>
        <w:rPr>
          <w:rFonts w:ascii="Times New Roman" w:eastAsia="Times New Roman" w:hAnsi="Times New Roman" w:cs="Times New Roman"/>
          <w:b/>
          <w:noProof/>
          <w:color w:val="000000"/>
          <w:sz w:val="32"/>
          <w:szCs w:val="21"/>
        </w:rPr>
        <w:drawing>
          <wp:inline distT="0" distB="0" distL="0" distR="0" wp14:anchorId="00FEB209" wp14:editId="6493C02F">
            <wp:extent cx="5943600" cy="5943600"/>
            <wp:effectExtent l="0" t="0" r="0" b="0"/>
            <wp:docPr id="81" name="Picture 81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 81" descr="Timeline&#10;&#10;Description automatically generated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523954" w14:textId="77777777" w:rsidR="00490F1A" w:rsidRDefault="00490F1A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Times New Roman" w:eastAsia="Times New Roman" w:hAnsi="Times New Roman" w:cs="Times New Roman"/>
          <w:color w:val="000000"/>
          <w:sz w:val="32"/>
          <w:szCs w:val="21"/>
        </w:rPr>
      </w:pPr>
    </w:p>
    <w:p w14:paraId="54E0DF94" w14:textId="77777777" w:rsidR="00392B89" w:rsidRDefault="00392B89">
      <w:pPr>
        <w:rPr>
          <w:rFonts w:ascii="cabin" w:eastAsia="Times New Roman" w:hAnsi="cabin" w:cs="Times New Roman"/>
          <w:b/>
          <w:color w:val="000000"/>
          <w:sz w:val="36"/>
          <w:szCs w:val="21"/>
        </w:rPr>
      </w:pPr>
      <w:r>
        <w:rPr>
          <w:rFonts w:ascii="cabin" w:eastAsia="Times New Roman" w:hAnsi="cabin" w:cs="Times New Roman"/>
          <w:b/>
          <w:color w:val="000000"/>
          <w:sz w:val="36"/>
          <w:szCs w:val="21"/>
        </w:rPr>
        <w:br w:type="page"/>
      </w:r>
    </w:p>
    <w:p w14:paraId="276DF3E7" w14:textId="794E88BE" w:rsidR="00490F1A" w:rsidRPr="009D6138" w:rsidRDefault="00490F1A" w:rsidP="009D6138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</w:pPr>
      <w:r w:rsidRPr="009D6138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  <w:t xml:space="preserve">OTROS ÓRGANOS QUE PUEDEN SER TRANSPLANTADOS </w:t>
      </w:r>
    </w:p>
    <w:p w14:paraId="2836F070" w14:textId="77777777" w:rsidR="008611BC" w:rsidRPr="001926FE" w:rsidRDefault="008611BC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cabin" w:eastAsia="Times New Roman" w:hAnsi="cabin" w:cs="Times New Roman"/>
          <w:b/>
          <w:color w:val="000000"/>
          <w:sz w:val="36"/>
          <w:szCs w:val="21"/>
          <w:lang w:val="es-ES"/>
        </w:rPr>
      </w:pPr>
    </w:p>
    <w:p w14:paraId="4032BB17" w14:textId="36A9ADE3" w:rsidR="00490F1A" w:rsidRDefault="00490F1A" w:rsidP="00490F1A">
      <w:pPr>
        <w:shd w:val="clear" w:color="auto" w:fill="FFFFFF"/>
        <w:autoSpaceDE w:val="0"/>
        <w:autoSpaceDN w:val="0"/>
        <w:adjustRightInd w:val="0"/>
        <w:spacing w:line="240" w:lineRule="auto"/>
        <w:jc w:val="center"/>
        <w:rPr>
          <w:rFonts w:ascii="Times New Roman" w:eastAsia="Times New Roman" w:hAnsi="Times New Roman" w:cs="Times New Roman"/>
          <w:color w:val="000000"/>
          <w:sz w:val="32"/>
          <w:szCs w:val="21"/>
        </w:rPr>
      </w:pPr>
      <w:r>
        <w:rPr>
          <w:rFonts w:ascii="Times New Roman" w:eastAsia="Times New Roman" w:hAnsi="Times New Roman" w:cs="Times New Roman"/>
          <w:noProof/>
          <w:color w:val="000000"/>
          <w:sz w:val="32"/>
          <w:szCs w:val="21"/>
        </w:rPr>
        <w:drawing>
          <wp:inline distT="0" distB="0" distL="0" distR="0" wp14:anchorId="78B53088" wp14:editId="09059820">
            <wp:extent cx="4953000" cy="3409950"/>
            <wp:effectExtent l="0" t="0" r="0" b="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3409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0" w:type="auto"/>
        <w:tblInd w:w="296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top w:w="10" w:type="dxa"/>
          <w:left w:w="10" w:type="dxa"/>
          <w:bottom w:w="10" w:type="dxa"/>
          <w:right w:w="10" w:type="dxa"/>
        </w:tblCellMar>
        <w:tblLook w:val="0000" w:firstRow="0" w:lastRow="0" w:firstColumn="0" w:lastColumn="0" w:noHBand="0" w:noVBand="0"/>
      </w:tblPr>
      <w:tblGrid>
        <w:gridCol w:w="5220"/>
      </w:tblGrid>
      <w:tr w:rsidR="00490F1A" w14:paraId="3937C0D9" w14:textId="77777777" w:rsidTr="00680BA7">
        <w:tc>
          <w:tcPr>
            <w:tcW w:w="5220" w:type="dxa"/>
            <w:shd w:val="clear" w:color="auto" w:fill="8CA5EC"/>
          </w:tcPr>
          <w:p w14:paraId="7540277C" w14:textId="77777777" w:rsidR="00490F1A" w:rsidRDefault="00490F1A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bin" w:eastAsia="Times New Roman" w:hAnsi="cabin" w:cs="Times New Roman"/>
                <w:color w:val="000000"/>
                <w:sz w:val="28"/>
                <w:szCs w:val="21"/>
              </w:rPr>
            </w:pPr>
            <w:r>
              <w:rPr>
                <w:rFonts w:ascii="cabin" w:eastAsia="Times New Roman" w:hAnsi="cabin" w:cs="Times New Roman"/>
                <w:color w:val="000000"/>
                <w:sz w:val="28"/>
                <w:szCs w:val="21"/>
              </w:rPr>
              <w:t xml:space="preserve">HUESOS </w:t>
            </w:r>
          </w:p>
        </w:tc>
      </w:tr>
      <w:tr w:rsidR="00490F1A" w14:paraId="0D7FEE20" w14:textId="77777777" w:rsidTr="00680BA7">
        <w:tc>
          <w:tcPr>
            <w:tcW w:w="5220" w:type="dxa"/>
            <w:shd w:val="clear" w:color="auto" w:fill="8CA5EC"/>
          </w:tcPr>
          <w:p w14:paraId="2AEE27F7" w14:textId="77777777" w:rsidR="00490F1A" w:rsidRDefault="00490F1A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1"/>
              </w:rPr>
            </w:pPr>
            <w:r>
              <w:rPr>
                <w:rFonts w:ascii="Calibri" w:eastAsia="Times New Roman" w:hAnsi="Calibri" w:cs="Times New Roman"/>
                <w:color w:val="000000"/>
                <w:sz w:val="28"/>
                <w:szCs w:val="21"/>
              </w:rPr>
              <w:t xml:space="preserve">TEJIDO CONECTIVO </w:t>
            </w:r>
          </w:p>
        </w:tc>
      </w:tr>
      <w:tr w:rsidR="00490F1A" w14:paraId="25850E1B" w14:textId="77777777" w:rsidTr="00680BA7">
        <w:tc>
          <w:tcPr>
            <w:tcW w:w="5220" w:type="dxa"/>
            <w:shd w:val="clear" w:color="auto" w:fill="8CA5EC"/>
          </w:tcPr>
          <w:p w14:paraId="7FDEE85C" w14:textId="77777777" w:rsidR="00490F1A" w:rsidRDefault="00490F1A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1"/>
              </w:rPr>
            </w:pPr>
            <w:r>
              <w:rPr>
                <w:rFonts w:ascii="Calibri" w:eastAsia="Times New Roman" w:hAnsi="Calibri" w:cs="Times New Roman"/>
                <w:color w:val="000000"/>
                <w:sz w:val="28"/>
                <w:szCs w:val="21"/>
              </w:rPr>
              <w:t xml:space="preserve">VALORES CORAZÓN </w:t>
            </w:r>
          </w:p>
        </w:tc>
      </w:tr>
      <w:tr w:rsidR="00490F1A" w14:paraId="10C512A4" w14:textId="77777777" w:rsidTr="00680BA7">
        <w:tc>
          <w:tcPr>
            <w:tcW w:w="5220" w:type="dxa"/>
            <w:shd w:val="clear" w:color="auto" w:fill="8CA5EC"/>
          </w:tcPr>
          <w:p w14:paraId="7C7ADEDF" w14:textId="77777777" w:rsidR="00490F1A" w:rsidRDefault="00490F1A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1"/>
              </w:rPr>
            </w:pPr>
            <w:r>
              <w:rPr>
                <w:rFonts w:ascii="Calibri" w:eastAsia="Times New Roman" w:hAnsi="Calibri" w:cs="Times New Roman"/>
                <w:color w:val="000000"/>
                <w:sz w:val="28"/>
                <w:szCs w:val="21"/>
              </w:rPr>
              <w:t xml:space="preserve">INTESTINO </w:t>
            </w:r>
          </w:p>
        </w:tc>
      </w:tr>
      <w:tr w:rsidR="00490F1A" w14:paraId="188D47B9" w14:textId="77777777" w:rsidTr="00680BA7">
        <w:tc>
          <w:tcPr>
            <w:tcW w:w="5220" w:type="dxa"/>
            <w:shd w:val="clear" w:color="auto" w:fill="8CA5EC"/>
          </w:tcPr>
          <w:p w14:paraId="7368DA58" w14:textId="77777777" w:rsidR="00490F1A" w:rsidRDefault="00490F1A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1"/>
              </w:rPr>
            </w:pPr>
            <w:r>
              <w:rPr>
                <w:rFonts w:ascii="Calibri" w:eastAsia="Times New Roman" w:hAnsi="Calibri" w:cs="Times New Roman"/>
                <w:color w:val="000000"/>
                <w:sz w:val="28"/>
                <w:szCs w:val="21"/>
              </w:rPr>
              <w:t xml:space="preserve">PULSOS </w:t>
            </w:r>
          </w:p>
        </w:tc>
      </w:tr>
      <w:tr w:rsidR="00490F1A" w14:paraId="0A12D9C3" w14:textId="77777777" w:rsidTr="00680BA7">
        <w:tc>
          <w:tcPr>
            <w:tcW w:w="5220" w:type="dxa"/>
            <w:shd w:val="clear" w:color="auto" w:fill="8CA5EC"/>
          </w:tcPr>
          <w:p w14:paraId="7F055174" w14:textId="77777777" w:rsidR="00490F1A" w:rsidRDefault="00490F1A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1"/>
              </w:rPr>
            </w:pPr>
            <w:r>
              <w:rPr>
                <w:rFonts w:ascii="Calibri" w:eastAsia="Times New Roman" w:hAnsi="Calibri" w:cs="Times New Roman"/>
                <w:color w:val="000000"/>
                <w:sz w:val="28"/>
                <w:szCs w:val="21"/>
              </w:rPr>
              <w:t xml:space="preserve">OÍDO MEDIO </w:t>
            </w:r>
          </w:p>
        </w:tc>
      </w:tr>
      <w:tr w:rsidR="00490F1A" w14:paraId="6C968F82" w14:textId="77777777" w:rsidTr="00680BA7">
        <w:tc>
          <w:tcPr>
            <w:tcW w:w="5220" w:type="dxa"/>
            <w:shd w:val="clear" w:color="auto" w:fill="8CA5EC"/>
          </w:tcPr>
          <w:p w14:paraId="1038C2D1" w14:textId="77777777" w:rsidR="00490F1A" w:rsidRDefault="00490F1A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1"/>
              </w:rPr>
            </w:pPr>
            <w:r>
              <w:rPr>
                <w:rFonts w:ascii="Calibri" w:eastAsia="Times New Roman" w:hAnsi="Calibri" w:cs="Times New Roman"/>
                <w:color w:val="000000"/>
                <w:sz w:val="28"/>
                <w:szCs w:val="21"/>
              </w:rPr>
              <w:t xml:space="preserve">PANCREAS </w:t>
            </w:r>
          </w:p>
        </w:tc>
      </w:tr>
      <w:tr w:rsidR="00490F1A" w14:paraId="62098E50" w14:textId="77777777" w:rsidTr="00680BA7">
        <w:tc>
          <w:tcPr>
            <w:tcW w:w="5220" w:type="dxa"/>
            <w:shd w:val="clear" w:color="auto" w:fill="8CA5EC"/>
          </w:tcPr>
          <w:p w14:paraId="670C6848" w14:textId="77777777" w:rsidR="00490F1A" w:rsidRDefault="00490F1A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8"/>
                <w:szCs w:val="21"/>
              </w:rPr>
            </w:pPr>
            <w:r>
              <w:rPr>
                <w:rFonts w:ascii="Calibri" w:eastAsia="Times New Roman" w:hAnsi="Calibri" w:cs="Times New Roman"/>
                <w:color w:val="000000"/>
                <w:sz w:val="28"/>
                <w:szCs w:val="21"/>
              </w:rPr>
              <w:t xml:space="preserve">PIEL </w:t>
            </w:r>
          </w:p>
        </w:tc>
      </w:tr>
    </w:tbl>
    <w:p w14:paraId="23A56C14" w14:textId="77777777" w:rsidR="00490F1A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bin" w:eastAsia="Times New Roman" w:hAnsi="cabin" w:cs="Times New Roman"/>
          <w:b/>
          <w:color w:val="000000"/>
          <w:sz w:val="36"/>
          <w:szCs w:val="21"/>
        </w:rPr>
      </w:pPr>
    </w:p>
    <w:p w14:paraId="1C300D04" w14:textId="77777777" w:rsidR="00490F1A" w:rsidRDefault="00490F1A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cabin" w:eastAsia="Times New Roman" w:hAnsi="cabin" w:cs="Times New Roman"/>
          <w:b/>
          <w:color w:val="000000"/>
          <w:sz w:val="36"/>
          <w:szCs w:val="21"/>
        </w:rPr>
      </w:pPr>
    </w:p>
    <w:p w14:paraId="32E8FBB1" w14:textId="6355D236" w:rsidR="00392B89" w:rsidRDefault="00392B89">
      <w:pPr>
        <w:rPr>
          <w:rFonts w:ascii="cabin" w:eastAsia="Times New Roman" w:hAnsi="cabin" w:cs="Times New Roman"/>
          <w:b/>
          <w:color w:val="000000"/>
          <w:sz w:val="36"/>
          <w:szCs w:val="21"/>
        </w:rPr>
      </w:pPr>
    </w:p>
    <w:p w14:paraId="7A700C72" w14:textId="51EE02A9" w:rsidR="00490F1A" w:rsidRPr="00533A96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</w:pPr>
      <w:r w:rsidRPr="00533A96">
        <w:rPr>
          <w:rFonts w:ascii="Engravers MT" w:eastAsia="Times New Roman" w:hAnsi="Engravers MT" w:cs="Times New Roman"/>
          <w:b/>
          <w:color w:val="2E74B5" w:themeColor="accent5" w:themeShade="BF"/>
          <w:sz w:val="32"/>
          <w:szCs w:val="32"/>
          <w:lang w:val="es-ES"/>
        </w:rPr>
        <w:t xml:space="preserve">PARTE VII - RAZONES PARA VER DOCTORES </w:t>
      </w:r>
    </w:p>
    <w:p w14:paraId="379A61E2" w14:textId="77777777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bin" w:eastAsia="Times New Roman" w:hAnsi="cabin" w:cs="Times New Roman"/>
          <w:color w:val="000000"/>
          <w:sz w:val="24"/>
          <w:szCs w:val="21"/>
          <w:lang w:val="es-ES"/>
        </w:rPr>
      </w:pPr>
    </w:p>
    <w:p w14:paraId="38A9E74E" w14:textId="77777777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Segoe UI" w:eastAsia="Times New Roman" w:hAnsi="Segoe UI" w:cs="Times New Roman"/>
          <w:color w:val="000000"/>
          <w:sz w:val="32"/>
          <w:szCs w:val="21"/>
          <w:lang w:val="es-ES"/>
        </w:rPr>
      </w:pPr>
    </w:p>
    <w:p w14:paraId="691B6AC2" w14:textId="77777777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 w:val="32"/>
          <w:szCs w:val="21"/>
          <w:lang w:val="es-ES"/>
        </w:rPr>
      </w:pPr>
      <w:r w:rsidRPr="001926FE">
        <w:rPr>
          <w:rFonts w:ascii="Times New Roman" w:eastAsia="Times New Roman" w:hAnsi="Times New Roman" w:cs="Times New Roman"/>
          <w:color w:val="000000"/>
          <w:sz w:val="32"/>
          <w:szCs w:val="21"/>
          <w:lang w:val="es-ES"/>
        </w:rPr>
        <w:t xml:space="preserve">  </w:t>
      </w:r>
    </w:p>
    <w:p w14:paraId="5BDB82FF" w14:textId="56195FD8" w:rsidR="00490F1A" w:rsidRDefault="008611BC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Cs w:val="21"/>
        </w:rPr>
      </w:pPr>
      <w:r>
        <w:rPr>
          <w:rFonts w:ascii="Times New Roman" w:eastAsia="Times New Roman" w:hAnsi="Times New Roman" w:cs="Times New Roman"/>
          <w:noProof/>
          <w:color w:val="000000"/>
          <w:szCs w:val="21"/>
        </w:rPr>
        <w:drawing>
          <wp:inline distT="0" distB="0" distL="0" distR="0" wp14:anchorId="267ED77C" wp14:editId="3249BE58">
            <wp:extent cx="5943600" cy="4547870"/>
            <wp:effectExtent l="0" t="0" r="0" b="5080"/>
            <wp:docPr id="72" name="Picture 7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 descr="Diagram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47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3D4768" w14:textId="77777777" w:rsidR="00490F1A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32"/>
          <w:szCs w:val="21"/>
        </w:rPr>
      </w:pPr>
    </w:p>
    <w:p w14:paraId="3CE9214C" w14:textId="283CF916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cabin" w:eastAsia="Times New Roman" w:hAnsi="cabin" w:cs="Times New Roman"/>
          <w:b/>
          <w:color w:val="000000"/>
          <w:sz w:val="32"/>
          <w:szCs w:val="21"/>
          <w:lang w:val="es-ES"/>
        </w:rPr>
      </w:pPr>
      <w:r w:rsidRPr="001926FE">
        <w:rPr>
          <w:rFonts w:ascii="cabin" w:eastAsia="Times New Roman" w:hAnsi="cabin" w:cs="Times New Roman"/>
          <w:b/>
          <w:color w:val="000000"/>
          <w:sz w:val="32"/>
          <w:szCs w:val="21"/>
          <w:lang w:val="es-ES"/>
        </w:rPr>
        <w:t>ALISON JONES, A LOS 16 AÑOS – PÁGINA 6</w:t>
      </w:r>
      <w:r w:rsidR="00EC1AA4">
        <w:rPr>
          <w:rFonts w:ascii="cabin" w:eastAsia="Times New Roman" w:hAnsi="cabin" w:cs="Times New Roman"/>
          <w:b/>
          <w:color w:val="000000"/>
          <w:sz w:val="32"/>
          <w:szCs w:val="21"/>
          <w:lang w:val="es-ES"/>
        </w:rPr>
        <w:t>3</w:t>
      </w:r>
    </w:p>
    <w:p w14:paraId="56AF2325" w14:textId="77777777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cabin" w:eastAsia="Times New Roman" w:hAnsi="cabin" w:cs="Times New Roman"/>
          <w:b/>
          <w:color w:val="000000"/>
          <w:sz w:val="32"/>
          <w:szCs w:val="21"/>
          <w:lang w:val="es-ES"/>
        </w:rPr>
      </w:pPr>
    </w:p>
    <w:p w14:paraId="17E427AC" w14:textId="37FA9207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cabin" w:eastAsia="Times New Roman" w:hAnsi="cabin" w:cs="Times New Roman"/>
          <w:b/>
          <w:color w:val="000000"/>
          <w:sz w:val="32"/>
          <w:szCs w:val="21"/>
          <w:lang w:val="es-ES"/>
        </w:rPr>
      </w:pPr>
      <w:r w:rsidRPr="001926FE">
        <w:rPr>
          <w:rFonts w:ascii="cabin" w:eastAsia="Times New Roman" w:hAnsi="cabin" w:cs="Times New Roman"/>
          <w:b/>
          <w:color w:val="000000"/>
          <w:sz w:val="32"/>
          <w:szCs w:val="21"/>
          <w:lang w:val="es-ES"/>
        </w:rPr>
        <w:t>ALISON JONES, A LOS 52 AÑOS – PÁGINAS 6</w:t>
      </w:r>
      <w:r w:rsidR="00EC1AA4">
        <w:rPr>
          <w:rFonts w:ascii="cabin" w:eastAsia="Times New Roman" w:hAnsi="cabin" w:cs="Times New Roman"/>
          <w:b/>
          <w:color w:val="000000"/>
          <w:sz w:val="32"/>
          <w:szCs w:val="21"/>
          <w:lang w:val="es-ES"/>
        </w:rPr>
        <w:t>4</w:t>
      </w:r>
    </w:p>
    <w:p w14:paraId="26D2B42C" w14:textId="77777777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cabin" w:eastAsia="Times New Roman" w:hAnsi="cabin" w:cs="Times New Roman"/>
          <w:b/>
          <w:color w:val="000000"/>
          <w:sz w:val="32"/>
          <w:szCs w:val="21"/>
          <w:lang w:val="es-ES"/>
        </w:rPr>
      </w:pPr>
    </w:p>
    <w:p w14:paraId="7C56C8C8" w14:textId="01B7101C" w:rsidR="00490F1A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cabin" w:eastAsia="Times New Roman" w:hAnsi="cabin" w:cs="Times New Roman"/>
          <w:b/>
          <w:color w:val="000000"/>
          <w:sz w:val="32"/>
          <w:szCs w:val="21"/>
          <w:lang w:val="es-ES"/>
        </w:rPr>
      </w:pPr>
      <w:r w:rsidRPr="001926FE">
        <w:rPr>
          <w:rFonts w:ascii="cabin" w:eastAsia="Times New Roman" w:hAnsi="cabin" w:cs="Times New Roman"/>
          <w:b/>
          <w:color w:val="000000"/>
          <w:sz w:val="32"/>
          <w:szCs w:val="21"/>
          <w:lang w:val="es-ES"/>
        </w:rPr>
        <w:t xml:space="preserve">REFERENCIAS – PÁGINA </w:t>
      </w:r>
      <w:r w:rsidR="00BC4945">
        <w:rPr>
          <w:rFonts w:ascii="cabin" w:eastAsia="Times New Roman" w:hAnsi="cabin" w:cs="Times New Roman"/>
          <w:b/>
          <w:color w:val="000000"/>
          <w:sz w:val="32"/>
          <w:szCs w:val="21"/>
          <w:lang w:val="es-ES"/>
        </w:rPr>
        <w:t>6</w:t>
      </w:r>
      <w:r w:rsidR="00EC1AA4">
        <w:rPr>
          <w:rFonts w:ascii="cabin" w:eastAsia="Times New Roman" w:hAnsi="cabin" w:cs="Times New Roman"/>
          <w:b/>
          <w:color w:val="000000"/>
          <w:sz w:val="32"/>
          <w:szCs w:val="21"/>
          <w:lang w:val="es-ES"/>
        </w:rPr>
        <w:t>5</w:t>
      </w:r>
    </w:p>
    <w:p w14:paraId="301B69D6" w14:textId="77777777" w:rsidR="00C479E6" w:rsidRDefault="00C479E6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cabin" w:eastAsia="Times New Roman" w:hAnsi="cabin" w:cs="Times New Roman"/>
          <w:b/>
          <w:color w:val="000000"/>
          <w:sz w:val="32"/>
          <w:szCs w:val="21"/>
          <w:lang w:val="es-ES"/>
        </w:rPr>
      </w:pPr>
    </w:p>
    <w:p w14:paraId="2861A7D4" w14:textId="77777777" w:rsidR="00490F1A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cabin" w:eastAsia="Times New Roman" w:hAnsi="cabin" w:cs="Times New Roman"/>
          <w:b/>
          <w:color w:val="000000"/>
          <w:sz w:val="32"/>
          <w:szCs w:val="21"/>
          <w:lang w:val="es-ES"/>
        </w:rPr>
      </w:pPr>
    </w:p>
    <w:p w14:paraId="7235D69B" w14:textId="77777777" w:rsidR="00EC1AA4" w:rsidRPr="001926FE" w:rsidRDefault="00EC1AA4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jc w:val="center"/>
        <w:rPr>
          <w:rFonts w:ascii="cabin" w:eastAsia="Times New Roman" w:hAnsi="cabin" w:cs="Times New Roman"/>
          <w:b/>
          <w:color w:val="000000"/>
          <w:sz w:val="32"/>
          <w:szCs w:val="21"/>
          <w:lang w:val="es-ES"/>
        </w:rPr>
      </w:pPr>
    </w:p>
    <w:p w14:paraId="45703D91" w14:textId="77777777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cabin" w:eastAsia="Times New Roman" w:hAnsi="cabin" w:cs="Times New Roman"/>
          <w:color w:val="000000"/>
          <w:sz w:val="28"/>
          <w:szCs w:val="21"/>
          <w:lang w:val="es-ES"/>
        </w:rPr>
      </w:pPr>
    </w:p>
    <w:p w14:paraId="7DF6BD70" w14:textId="2F0C772A" w:rsidR="00490F1A" w:rsidRPr="00565D64" w:rsidRDefault="00490F1A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Engravers MT" w:eastAsia="Times New Roman" w:hAnsi="Engravers MT" w:cs="Times New Roman"/>
          <w:color w:val="2E74B5" w:themeColor="accent5" w:themeShade="BF"/>
          <w:sz w:val="32"/>
          <w:szCs w:val="32"/>
          <w:lang w:val="es-ES"/>
        </w:rPr>
      </w:pPr>
      <w:r w:rsidRPr="00565D64">
        <w:rPr>
          <w:rFonts w:ascii="Engravers MT" w:eastAsia="Times New Roman" w:hAnsi="Engravers MT" w:cs="Times New Roman"/>
          <w:color w:val="2E74B5" w:themeColor="accent5" w:themeShade="BF"/>
          <w:sz w:val="32"/>
          <w:szCs w:val="32"/>
          <w:lang w:val="es-ES"/>
        </w:rPr>
        <w:t xml:space="preserve">ALISON JONES, A LOS 16 AÑOS </w:t>
      </w:r>
    </w:p>
    <w:p w14:paraId="465DB218" w14:textId="23EE985F" w:rsidR="00056389" w:rsidRPr="001926FE" w:rsidRDefault="00465FEA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cabin" w:eastAsia="Times New Roman" w:hAnsi="cabin" w:cs="Times New Roman"/>
          <w:color w:val="000000"/>
          <w:sz w:val="28"/>
          <w:szCs w:val="21"/>
          <w:lang w:val="es-ES"/>
        </w:rPr>
      </w:pPr>
      <w:r>
        <w:rPr>
          <w:rFonts w:ascii="cabin" w:eastAsia="Times New Roman" w:hAnsi="cabin" w:cs="Times New Roman"/>
          <w:color w:val="000000"/>
          <w:sz w:val="28"/>
          <w:szCs w:val="21"/>
          <w:lang w:val="es-ES"/>
        </w:rPr>
        <w:t>Alison Jones, como estudiante de 16 años.</w:t>
      </w:r>
    </w:p>
    <w:p w14:paraId="7DCE62C0" w14:textId="61A96BEE" w:rsidR="00490F1A" w:rsidRPr="001926FE" w:rsidRDefault="00976882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cabin" w:eastAsia="Times New Roman" w:hAnsi="cabin" w:cs="Times New Roman"/>
          <w:color w:val="000000"/>
          <w:sz w:val="28"/>
          <w:szCs w:val="21"/>
          <w:lang w:val="es-ES"/>
        </w:rPr>
      </w:pPr>
      <w:r>
        <w:rPr>
          <w:rFonts w:ascii="cabin" w:eastAsia="Times New Roman" w:hAnsi="cabin" w:cs="Times New Roman"/>
          <w:color w:val="000000"/>
          <w:sz w:val="28"/>
          <w:szCs w:val="21"/>
          <w:lang w:val="es-ES"/>
        </w:rPr>
        <w:t>Estimado estudiante, en mi primera cita con el ginecólogo no podía esperar para ver al médico por mí misma.</w:t>
      </w:r>
      <w:r w:rsidR="00C07B36">
        <w:rPr>
          <w:rFonts w:ascii="cabin" w:eastAsia="Times New Roman" w:hAnsi="cabin" w:cs="Times New Roman"/>
          <w:color w:val="000000"/>
          <w:sz w:val="28"/>
          <w:szCs w:val="21"/>
          <w:lang w:val="es-ES"/>
        </w:rPr>
        <w:t xml:space="preserve"> Tenía algunas preguntas; Los niños en mi autobús se burlaban de mí todo el tiempo sobre mi vello facial. Quería saber si algo andaba mal conmigo.</w:t>
      </w:r>
    </w:p>
    <w:p w14:paraId="6C576F9F" w14:textId="77777777" w:rsidR="00976882" w:rsidRDefault="00976882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cabin" w:eastAsia="Times New Roman" w:hAnsi="cabin" w:cs="Times New Roman"/>
          <w:color w:val="000000"/>
          <w:sz w:val="28"/>
          <w:szCs w:val="21"/>
          <w:lang w:val="es-ES"/>
        </w:rPr>
      </w:pPr>
    </w:p>
    <w:p w14:paraId="5A056B83" w14:textId="652A1B9A" w:rsidR="00976882" w:rsidRDefault="00CC7E95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cabin" w:eastAsia="Times New Roman" w:hAnsi="cabin" w:cs="Times New Roman"/>
          <w:color w:val="000000"/>
          <w:sz w:val="28"/>
          <w:szCs w:val="21"/>
          <w:lang w:val="es-ES"/>
        </w:rPr>
      </w:pPr>
      <w:r>
        <w:rPr>
          <w:rFonts w:ascii="cabin" w:eastAsia="Times New Roman" w:hAnsi="cabin" w:cs="Times New Roman"/>
          <w:color w:val="000000"/>
          <w:sz w:val="28"/>
          <w:szCs w:val="21"/>
          <w:lang w:val="es-ES"/>
        </w:rPr>
        <w:t>Mi médico dijo que el exceso de crecimiento de vello en mi cara probablemente se debía a quistes en mis ovarios. Me recomendó que me hiciera un ultrasonido.</w:t>
      </w:r>
      <w:r w:rsidR="0048022E">
        <w:rPr>
          <w:rFonts w:ascii="cabin" w:eastAsia="Times New Roman" w:hAnsi="cabin" w:cs="Times New Roman"/>
          <w:color w:val="000000"/>
          <w:sz w:val="28"/>
          <w:szCs w:val="21"/>
          <w:lang w:val="es-ES"/>
        </w:rPr>
        <w:t xml:space="preserve"> </w:t>
      </w:r>
    </w:p>
    <w:p w14:paraId="55F17FB8" w14:textId="77777777" w:rsidR="00AA0EB5" w:rsidRDefault="00AA0EB5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cabin" w:eastAsia="Times New Roman" w:hAnsi="cabin" w:cs="Times New Roman"/>
          <w:color w:val="000000"/>
          <w:sz w:val="28"/>
          <w:szCs w:val="21"/>
          <w:lang w:val="es-ES"/>
        </w:rPr>
      </w:pPr>
    </w:p>
    <w:p w14:paraId="36D24F0C" w14:textId="77777777" w:rsidR="00624CF6" w:rsidRDefault="00AE3387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cabin" w:eastAsia="Times New Roman" w:hAnsi="cabin" w:cs="Times New Roman"/>
          <w:color w:val="000000"/>
          <w:sz w:val="28"/>
          <w:szCs w:val="21"/>
          <w:lang w:val="es-ES"/>
        </w:rPr>
      </w:pPr>
      <w:r>
        <w:rPr>
          <w:rFonts w:ascii="cabin" w:eastAsia="Times New Roman" w:hAnsi="cabin" w:cs="Times New Roman"/>
          <w:color w:val="000000"/>
          <w:sz w:val="28"/>
          <w:szCs w:val="21"/>
          <w:lang w:val="es-ES"/>
        </w:rPr>
        <w:t>La prueba de ultrasonido descubrió que tenía quistes. Me diagnosticaron formalmente enfermedad poliquística de los riñones, el hígado y los ovarios.</w:t>
      </w:r>
      <w:r w:rsidR="00515558">
        <w:rPr>
          <w:rFonts w:ascii="cabin" w:eastAsia="Times New Roman" w:hAnsi="cabin" w:cs="Times New Roman"/>
          <w:color w:val="000000"/>
          <w:sz w:val="28"/>
          <w:szCs w:val="21"/>
          <w:lang w:val="es-ES"/>
        </w:rPr>
        <w:t xml:space="preserve"> </w:t>
      </w:r>
      <w:r w:rsidR="00624CF6">
        <w:rPr>
          <w:rFonts w:ascii="cabin" w:eastAsia="Times New Roman" w:hAnsi="cabin" w:cs="Times New Roman"/>
          <w:color w:val="000000"/>
          <w:sz w:val="28"/>
          <w:szCs w:val="21"/>
          <w:lang w:val="es-ES"/>
        </w:rPr>
        <w:t>Esta cita me llevó a mi nefrólogo, quien evaluó mi función renal anualmente.</w:t>
      </w:r>
    </w:p>
    <w:p w14:paraId="5C69AC1A" w14:textId="77777777" w:rsidR="00624CF6" w:rsidRDefault="00624CF6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cabin" w:eastAsia="Times New Roman" w:hAnsi="cabin" w:cs="Times New Roman"/>
          <w:color w:val="000000"/>
          <w:sz w:val="28"/>
          <w:szCs w:val="21"/>
          <w:lang w:val="es-ES"/>
        </w:rPr>
      </w:pPr>
    </w:p>
    <w:p w14:paraId="00B96D2E" w14:textId="6D3310B5" w:rsidR="00AA0EB5" w:rsidRDefault="00624CF6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cabin" w:eastAsia="Times New Roman" w:hAnsi="cabin" w:cs="Times New Roman"/>
          <w:color w:val="000000"/>
          <w:sz w:val="28"/>
          <w:szCs w:val="21"/>
          <w:lang w:val="es-ES"/>
        </w:rPr>
      </w:pPr>
      <w:r>
        <w:rPr>
          <w:rFonts w:ascii="cabin" w:eastAsia="Times New Roman" w:hAnsi="cabin" w:cs="Times New Roman"/>
          <w:color w:val="000000"/>
          <w:sz w:val="28"/>
          <w:szCs w:val="21"/>
          <w:lang w:val="es-ES"/>
        </w:rPr>
        <w:t>Mi consejo para usted es simple, si no se siente bien, pídale a sus padres o tutores que lo lleven al médico.</w:t>
      </w:r>
      <w:r w:rsidR="00C72D10">
        <w:rPr>
          <w:rFonts w:ascii="cabin" w:eastAsia="Times New Roman" w:hAnsi="cabin" w:cs="Times New Roman"/>
          <w:color w:val="000000"/>
          <w:sz w:val="28"/>
          <w:szCs w:val="21"/>
          <w:lang w:val="es-ES"/>
        </w:rPr>
        <w:t xml:space="preserve"> </w:t>
      </w:r>
    </w:p>
    <w:p w14:paraId="48E82E22" w14:textId="77777777" w:rsidR="00C72D10" w:rsidRDefault="00C72D10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cabin" w:eastAsia="Times New Roman" w:hAnsi="cabin" w:cs="Times New Roman"/>
          <w:color w:val="000000"/>
          <w:sz w:val="28"/>
          <w:szCs w:val="21"/>
          <w:lang w:val="es-ES"/>
        </w:rPr>
      </w:pPr>
    </w:p>
    <w:p w14:paraId="1593484B" w14:textId="666827BB" w:rsidR="00C72D10" w:rsidRDefault="00ED55E4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cabin" w:eastAsia="Times New Roman" w:hAnsi="cabin" w:cs="Times New Roman"/>
          <w:color w:val="000000"/>
          <w:sz w:val="28"/>
          <w:szCs w:val="21"/>
          <w:lang w:val="es-ES"/>
        </w:rPr>
      </w:pPr>
      <w:r>
        <w:rPr>
          <w:rFonts w:ascii="cabin" w:eastAsia="Times New Roman" w:hAnsi="cabin" w:cs="Times New Roman"/>
          <w:color w:val="000000"/>
          <w:sz w:val="28"/>
          <w:szCs w:val="21"/>
          <w:lang w:val="es-ES"/>
        </w:rPr>
        <w:t>Si sus preguntas son personales, compártalas con su médico. Una pregunta podría salvarle la vida.</w:t>
      </w:r>
    </w:p>
    <w:p w14:paraId="1CE2F0C9" w14:textId="493C1F44" w:rsidR="0048022E" w:rsidRDefault="0048022E">
      <w:pPr>
        <w:rPr>
          <w:rFonts w:ascii="cabin" w:eastAsia="Times New Roman" w:hAnsi="cabin" w:cs="Times New Roman"/>
          <w:color w:val="000000"/>
          <w:sz w:val="28"/>
          <w:szCs w:val="21"/>
          <w:lang w:val="es-ES"/>
        </w:rPr>
      </w:pPr>
      <w:r>
        <w:rPr>
          <w:rFonts w:ascii="cabin" w:eastAsia="Times New Roman" w:hAnsi="cabin" w:cs="Times New Roman"/>
          <w:color w:val="000000"/>
          <w:sz w:val="28"/>
          <w:szCs w:val="21"/>
          <w:lang w:val="es-ES"/>
        </w:rPr>
        <w:br w:type="page"/>
      </w:r>
    </w:p>
    <w:p w14:paraId="4CF6B0C7" w14:textId="34362721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line="240" w:lineRule="auto"/>
        <w:rPr>
          <w:rFonts w:ascii="Calibri" w:eastAsia="Times New Roman" w:hAnsi="Calibri" w:cs="Times New Roman"/>
          <w:color w:val="000000"/>
          <w:szCs w:val="21"/>
          <w:lang w:val="es-ES"/>
        </w:rPr>
      </w:pPr>
      <w:r w:rsidRPr="00565D64">
        <w:rPr>
          <w:rFonts w:ascii="Engravers MT" w:eastAsia="Times New Roman" w:hAnsi="Engravers MT" w:cs="Times New Roman"/>
          <w:color w:val="2E74B5" w:themeColor="accent5" w:themeShade="BF"/>
          <w:sz w:val="32"/>
          <w:szCs w:val="32"/>
          <w:lang w:val="es-ES"/>
        </w:rPr>
        <w:t>ALISON JONES TIENE 52 AÑOS</w:t>
      </w:r>
      <w:r w:rsidRPr="00565D64">
        <w:rPr>
          <w:rFonts w:ascii="cabin" w:eastAsia="Times New Roman" w:hAnsi="Calibri" w:cs="Times New Roman"/>
          <w:color w:val="2E74B5" w:themeColor="accent5" w:themeShade="BF"/>
          <w:szCs w:val="21"/>
          <w:lang w:val="es-ES"/>
        </w:rPr>
        <w:t xml:space="preserve"> </w:t>
      </w:r>
      <w:r>
        <w:rPr>
          <w:rFonts w:ascii="Calibri" w:eastAsia="Times New Roman" w:hAnsi="Calibri" w:cs="Times New Roman"/>
          <w:noProof/>
          <w:color w:val="000000"/>
          <w:szCs w:val="21"/>
        </w:rPr>
        <w:drawing>
          <wp:inline distT="0" distB="0" distL="0" distR="0" wp14:anchorId="451DE244" wp14:editId="60118CD1">
            <wp:extent cx="5943600" cy="190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E891B8" w14:textId="51A96D14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bin" w:eastAsia="Times New Roman" w:hAnsi="cabin" w:cs="Times New Roman"/>
          <w:color w:val="000000"/>
          <w:sz w:val="26"/>
          <w:szCs w:val="21"/>
          <w:lang w:val="es-ES"/>
        </w:rPr>
      </w:pPr>
      <w:r w:rsidRPr="001926FE">
        <w:rPr>
          <w:rFonts w:ascii="cabin" w:eastAsia="Times New Roman" w:hAnsi="cabin" w:cs="Times New Roman"/>
          <w:color w:val="1B1B1B"/>
          <w:sz w:val="26"/>
          <w:szCs w:val="21"/>
          <w:lang w:val="es-ES"/>
        </w:rPr>
        <w:t xml:space="preserve"> Alison Jones es la fundadora de </w:t>
      </w:r>
      <w:r w:rsidR="00A0663F" w:rsidRPr="001926FE">
        <w:rPr>
          <w:rFonts w:ascii="cabin" w:eastAsia="Times New Roman" w:hAnsi="cabin" w:cs="Times New Roman"/>
          <w:color w:val="1B1B1B"/>
          <w:sz w:val="26"/>
          <w:szCs w:val="21"/>
          <w:lang w:val="es-ES"/>
        </w:rPr>
        <w:t>Allie’</w:t>
      </w:r>
      <w:r w:rsidRPr="001926FE">
        <w:rPr>
          <w:rFonts w:ascii="cabin" w:eastAsia="Times New Roman" w:hAnsi="cabin" w:cs="Times New Roman"/>
          <w:color w:val="1B1B1B"/>
          <w:sz w:val="26"/>
          <w:szCs w:val="21"/>
          <w:lang w:val="es-ES"/>
        </w:rPr>
        <w:t xml:space="preserve"> s Fundación de frijoles. </w:t>
      </w:r>
    </w:p>
    <w:p w14:paraId="3660F8CF" w14:textId="32487D10" w:rsidR="00BF4833" w:rsidRDefault="00490F1A" w:rsidP="000B0A85">
      <w:pPr>
        <w:shd w:val="clear" w:color="auto" w:fill="FDFDFD"/>
        <w:rPr>
          <w:rFonts w:ascii="cabin" w:eastAsia="Times New Roman" w:hAnsi="cabin" w:cs="Times New Roman"/>
          <w:color w:val="1B1B1B"/>
          <w:sz w:val="26"/>
          <w:szCs w:val="21"/>
          <w:lang w:val="es-ES"/>
        </w:rPr>
      </w:pPr>
      <w:r w:rsidRPr="001926FE">
        <w:rPr>
          <w:rFonts w:ascii="cabin" w:eastAsia="Times New Roman" w:hAnsi="cabin" w:cs="Times New Roman"/>
          <w:color w:val="1B1B1B"/>
          <w:sz w:val="26"/>
          <w:szCs w:val="21"/>
          <w:lang w:val="es-ES"/>
        </w:rPr>
        <w:br/>
      </w:r>
      <w:r w:rsidR="00BF4833">
        <w:rPr>
          <w:rFonts w:ascii="cabin" w:eastAsia="Times New Roman" w:hAnsi="cabin" w:cs="Times New Roman"/>
          <w:color w:val="1B1B1B"/>
          <w:sz w:val="26"/>
          <w:szCs w:val="21"/>
          <w:lang w:val="es-ES"/>
        </w:rPr>
        <w:t>¡La fundadora de AKBF (Alison Jones) recibió su nuevo riñón el 31 de marzo de 2021!</w:t>
      </w:r>
    </w:p>
    <w:p w14:paraId="2B2B0800" w14:textId="40820C86" w:rsidR="00490F1A" w:rsidRDefault="00490F1A" w:rsidP="004B56EB">
      <w:pPr>
        <w:shd w:val="clear" w:color="auto" w:fill="FDFDFD"/>
        <w:rPr>
          <w:rFonts w:ascii="cabin" w:eastAsia="Times New Roman" w:hAnsi="cabin" w:cs="Times New Roman"/>
          <w:color w:val="1B1B1B"/>
          <w:sz w:val="26"/>
          <w:szCs w:val="21"/>
          <w:lang w:val="es-ES"/>
        </w:rPr>
      </w:pPr>
      <w:r w:rsidRPr="001926FE">
        <w:rPr>
          <w:rFonts w:ascii="cabin" w:eastAsia="Times New Roman" w:hAnsi="cabin" w:cs="Times New Roman"/>
          <w:color w:val="000000"/>
          <w:sz w:val="26"/>
          <w:szCs w:val="21"/>
          <w:lang w:val="es-ES"/>
        </w:rPr>
        <w:t xml:space="preserve">Desde ese día, el regocijo no ha cesado.  Familiares, amigos e innumerables otros agradecieron dar la bienvenida a casa el nuevo riñón a un receptor que había sufrido no solo uno, sino sin riñones.  </w:t>
      </w:r>
      <w:r w:rsidRPr="001926FE">
        <w:rPr>
          <w:rFonts w:ascii="cabin" w:eastAsia="Times New Roman" w:hAnsi="cabin" w:cs="Times New Roman"/>
          <w:color w:val="26282A"/>
          <w:sz w:val="26"/>
          <w:szCs w:val="21"/>
          <w:lang w:val="es-ES"/>
        </w:rPr>
        <w:br/>
      </w:r>
      <w:r w:rsidRPr="001926FE">
        <w:rPr>
          <w:rFonts w:ascii="cabin" w:eastAsia="Times New Roman" w:hAnsi="cabin" w:cs="Times New Roman"/>
          <w:color w:val="1B1B1B"/>
          <w:sz w:val="26"/>
          <w:szCs w:val="21"/>
          <w:lang w:val="es-ES"/>
        </w:rPr>
        <w:t xml:space="preserve">Bienvenido, hogar, nuevo riñón!!!  Bienvenido, hogar, nuevo riñón!!! </w:t>
      </w:r>
      <w:r w:rsidRPr="001926FE">
        <w:rPr>
          <w:rFonts w:ascii="cabin" w:eastAsia="Times New Roman" w:hAnsi="cabin" w:cs="Times New Roman"/>
          <w:color w:val="26282A"/>
          <w:sz w:val="26"/>
          <w:szCs w:val="21"/>
          <w:lang w:val="es-ES"/>
        </w:rPr>
        <w:br/>
      </w:r>
      <w:r w:rsidRPr="001926FE">
        <w:rPr>
          <w:rFonts w:ascii="cabin" w:eastAsia="Times New Roman" w:hAnsi="cabin" w:cs="Times New Roman"/>
          <w:color w:val="1B1B1B"/>
          <w:sz w:val="26"/>
          <w:szCs w:val="21"/>
          <w:lang w:val="es-ES"/>
        </w:rPr>
        <w:t xml:space="preserve">  </w:t>
      </w:r>
      <w:r w:rsidRPr="001926FE">
        <w:rPr>
          <w:rFonts w:ascii="cabin" w:eastAsia="Times New Roman" w:hAnsi="cabin" w:cs="Times New Roman"/>
          <w:color w:val="26282A"/>
          <w:sz w:val="26"/>
          <w:szCs w:val="21"/>
          <w:lang w:val="es-ES"/>
        </w:rPr>
        <w:br/>
      </w:r>
      <w:proofErr w:type="spellStart"/>
      <w:r w:rsidR="00EA7DD1">
        <w:rPr>
          <w:rFonts w:ascii="cabin" w:eastAsia="Times New Roman" w:hAnsi="cabin" w:cs="Times New Roman"/>
          <w:color w:val="1B1B1B"/>
          <w:sz w:val="26"/>
          <w:szCs w:val="21"/>
          <w:lang w:val="es-ES"/>
        </w:rPr>
        <w:t>Allie's</w:t>
      </w:r>
      <w:proofErr w:type="spellEnd"/>
      <w:r w:rsidR="00EA7DD1">
        <w:rPr>
          <w:rFonts w:ascii="cabin" w:eastAsia="Times New Roman" w:hAnsi="cabin" w:cs="Times New Roman"/>
          <w:color w:val="1B1B1B"/>
          <w:sz w:val="26"/>
          <w:szCs w:val="21"/>
          <w:lang w:val="es-ES"/>
        </w:rPr>
        <w:t xml:space="preserve"> </w:t>
      </w:r>
      <w:proofErr w:type="spellStart"/>
      <w:r w:rsidR="00EA7DD1">
        <w:rPr>
          <w:rFonts w:ascii="cabin" w:eastAsia="Times New Roman" w:hAnsi="cabin" w:cs="Times New Roman"/>
          <w:color w:val="1B1B1B"/>
          <w:sz w:val="26"/>
          <w:szCs w:val="21"/>
          <w:lang w:val="es-ES"/>
        </w:rPr>
        <w:t>Kidney</w:t>
      </w:r>
      <w:proofErr w:type="spellEnd"/>
      <w:r w:rsidR="00EA7DD1">
        <w:rPr>
          <w:rFonts w:ascii="cabin" w:eastAsia="Times New Roman" w:hAnsi="cabin" w:cs="Times New Roman"/>
          <w:color w:val="1B1B1B"/>
          <w:sz w:val="26"/>
          <w:szCs w:val="21"/>
          <w:lang w:val="es-ES"/>
        </w:rPr>
        <w:t xml:space="preserve"> </w:t>
      </w:r>
      <w:proofErr w:type="spellStart"/>
      <w:r w:rsidR="00EA7DD1">
        <w:rPr>
          <w:rFonts w:ascii="cabin" w:eastAsia="Times New Roman" w:hAnsi="cabin" w:cs="Times New Roman"/>
          <w:color w:val="1B1B1B"/>
          <w:sz w:val="26"/>
          <w:szCs w:val="21"/>
          <w:lang w:val="es-ES"/>
        </w:rPr>
        <w:t>Beans</w:t>
      </w:r>
      <w:proofErr w:type="spellEnd"/>
      <w:r w:rsidR="00EA7DD1">
        <w:rPr>
          <w:rFonts w:ascii="cabin" w:eastAsia="Times New Roman" w:hAnsi="cabin" w:cs="Times New Roman"/>
          <w:color w:val="1B1B1B"/>
          <w:sz w:val="26"/>
          <w:szCs w:val="21"/>
          <w:lang w:val="es-ES"/>
        </w:rPr>
        <w:t xml:space="preserve"> </w:t>
      </w:r>
      <w:r w:rsidR="000E517A">
        <w:rPr>
          <w:rFonts w:ascii="cabin" w:eastAsia="Times New Roman" w:hAnsi="cabin" w:cs="Times New Roman"/>
          <w:color w:val="1B1B1B"/>
          <w:sz w:val="26"/>
          <w:szCs w:val="21"/>
          <w:lang w:val="es-ES"/>
        </w:rPr>
        <w:t>Fundación</w:t>
      </w:r>
      <w:r w:rsidR="00EA7DD1">
        <w:rPr>
          <w:rFonts w:ascii="cabin" w:eastAsia="Times New Roman" w:hAnsi="cabin" w:cs="Times New Roman"/>
          <w:color w:val="1B1B1B"/>
          <w:sz w:val="26"/>
          <w:szCs w:val="21"/>
          <w:lang w:val="es-ES"/>
        </w:rPr>
        <w:t xml:space="preserve"> Inc., en 2014, mientras avanzaba en el viaje médico de la insuficiencia renal, se dio cuenta de que las disparidades de salud de las minorías eclipsaban una discapacidad potencialmente mortal.</w:t>
      </w:r>
      <w:r w:rsidR="00A3361B">
        <w:rPr>
          <w:rFonts w:ascii="cabin" w:eastAsia="Times New Roman" w:hAnsi="cabin" w:cs="Times New Roman"/>
          <w:color w:val="1B1B1B"/>
          <w:sz w:val="26"/>
          <w:szCs w:val="21"/>
          <w:lang w:val="es-ES"/>
        </w:rPr>
        <w:t xml:space="preserve"> </w:t>
      </w:r>
      <w:r w:rsidRPr="001926FE">
        <w:rPr>
          <w:rFonts w:ascii="cabin" w:eastAsia="Times New Roman" w:hAnsi="cabin" w:cs="Times New Roman"/>
          <w:color w:val="000000"/>
          <w:sz w:val="26"/>
          <w:szCs w:val="21"/>
          <w:lang w:val="es-ES"/>
        </w:rPr>
        <w:t xml:space="preserve">Alison se unió a la Lista Nacional de Espera de Riñón en noviembre de 2011. A la edad de 16 años, Alison fue diagnosticada con enfermedad renal poliquística.  La enfermedad renal hereditaria a menudo no se detecta en algunos pacientes; en otros pacientes </w:t>
      </w:r>
      <w:r w:rsidR="001C0868" w:rsidRPr="001926FE">
        <w:rPr>
          <w:rFonts w:ascii="cabin" w:eastAsia="Times New Roman" w:hAnsi="cabin" w:cs="Times New Roman"/>
          <w:color w:val="000000"/>
          <w:sz w:val="26"/>
          <w:szCs w:val="21"/>
          <w:lang w:val="es-ES"/>
        </w:rPr>
        <w:t>(Como</w:t>
      </w:r>
      <w:r w:rsidRPr="001926FE">
        <w:rPr>
          <w:rFonts w:ascii="cabin" w:eastAsia="Times New Roman" w:hAnsi="cabin" w:cs="Times New Roman"/>
          <w:color w:val="000000"/>
          <w:sz w:val="26"/>
          <w:szCs w:val="21"/>
          <w:lang w:val="es-ES"/>
        </w:rPr>
        <w:t xml:space="preserve"> </w:t>
      </w:r>
      <w:r w:rsidR="001C0868" w:rsidRPr="001926FE">
        <w:rPr>
          <w:rFonts w:ascii="cabin" w:eastAsia="Times New Roman" w:hAnsi="cabin" w:cs="Times New Roman"/>
          <w:color w:val="000000"/>
          <w:sz w:val="26"/>
          <w:szCs w:val="21"/>
          <w:lang w:val="es-ES"/>
        </w:rPr>
        <w:t>Alison)</w:t>
      </w:r>
      <w:r w:rsidRPr="001926FE">
        <w:rPr>
          <w:rFonts w:ascii="cabin" w:eastAsia="Times New Roman" w:hAnsi="cabin" w:cs="Times New Roman"/>
          <w:color w:val="000000"/>
          <w:sz w:val="26"/>
          <w:szCs w:val="21"/>
          <w:lang w:val="es-ES"/>
        </w:rPr>
        <w:t xml:space="preserve">, el dolor tremendo y la hinchazón fueron parte de la vida debido </w:t>
      </w:r>
      <w:r w:rsidR="00090267" w:rsidRPr="001926FE">
        <w:rPr>
          <w:rFonts w:ascii="cabin" w:eastAsia="Times New Roman" w:hAnsi="cabin" w:cs="Times New Roman"/>
          <w:color w:val="000000"/>
          <w:sz w:val="26"/>
          <w:szCs w:val="21"/>
          <w:lang w:val="es-ES"/>
        </w:rPr>
        <w:t>a dos</w:t>
      </w:r>
      <w:r w:rsidRPr="001926FE">
        <w:rPr>
          <w:rFonts w:ascii="cabin" w:eastAsia="Times New Roman" w:hAnsi="cabin" w:cs="Times New Roman"/>
          <w:color w:val="1B1B1B"/>
          <w:sz w:val="26"/>
          <w:szCs w:val="21"/>
          <w:lang w:val="es-ES"/>
        </w:rPr>
        <w:t xml:space="preserve"> riñones poliquísticos de gran tamaño. </w:t>
      </w:r>
      <w:r w:rsidRPr="001926FE">
        <w:rPr>
          <w:rFonts w:ascii="cabin" w:eastAsia="Times New Roman" w:hAnsi="cabin" w:cs="Times New Roman"/>
          <w:color w:val="26282A"/>
          <w:sz w:val="26"/>
          <w:szCs w:val="21"/>
          <w:lang w:val="es-ES"/>
        </w:rPr>
        <w:br/>
      </w:r>
      <w:r w:rsidRPr="001926FE">
        <w:rPr>
          <w:rFonts w:ascii="cabin" w:eastAsia="Times New Roman" w:hAnsi="cabin" w:cs="Times New Roman"/>
          <w:color w:val="26282A"/>
          <w:sz w:val="26"/>
          <w:szCs w:val="21"/>
          <w:lang w:val="es-ES"/>
        </w:rPr>
        <w:br/>
      </w:r>
      <w:r w:rsidRPr="001926FE">
        <w:rPr>
          <w:rFonts w:ascii="cabin" w:eastAsia="Times New Roman" w:hAnsi="cabin" w:cs="Times New Roman"/>
          <w:color w:val="1B1B1B"/>
          <w:sz w:val="26"/>
          <w:szCs w:val="21"/>
          <w:lang w:val="es-ES"/>
        </w:rPr>
        <w:t xml:space="preserve">Alison recibió su Licenciatura en Artes en Comunicación Organizacional con un Menor de Escritura de Rollins </w:t>
      </w:r>
      <w:r w:rsidR="005A1D66">
        <w:rPr>
          <w:rFonts w:ascii="cabin" w:eastAsia="Times New Roman" w:hAnsi="cabin" w:cs="Times New Roman"/>
          <w:color w:val="1B1B1B"/>
          <w:sz w:val="26"/>
          <w:szCs w:val="21"/>
          <w:lang w:val="es-ES"/>
        </w:rPr>
        <w:t xml:space="preserve">Universidad </w:t>
      </w:r>
      <w:r w:rsidRPr="001926FE">
        <w:rPr>
          <w:rFonts w:ascii="cabin" w:eastAsia="Times New Roman" w:hAnsi="cabin" w:cs="Times New Roman"/>
          <w:color w:val="1B1B1B"/>
          <w:sz w:val="26"/>
          <w:szCs w:val="21"/>
          <w:lang w:val="es-ES"/>
        </w:rPr>
        <w:t xml:space="preserve">en Winter </w:t>
      </w:r>
      <w:r w:rsidR="001C0868" w:rsidRPr="001926FE">
        <w:rPr>
          <w:rFonts w:ascii="cabin" w:eastAsia="Times New Roman" w:hAnsi="cabin" w:cs="Times New Roman"/>
          <w:color w:val="1B1B1B"/>
          <w:sz w:val="26"/>
          <w:szCs w:val="21"/>
          <w:lang w:val="es-ES"/>
        </w:rPr>
        <w:t>Park, FL.</w:t>
      </w:r>
      <w:r w:rsidRPr="001926FE">
        <w:rPr>
          <w:rFonts w:ascii="cabin" w:eastAsia="Times New Roman" w:hAnsi="cabin" w:cs="Times New Roman"/>
          <w:color w:val="000000"/>
          <w:sz w:val="26"/>
          <w:szCs w:val="21"/>
          <w:lang w:val="es-ES"/>
        </w:rPr>
        <w:t xml:space="preserve"> </w:t>
      </w:r>
      <w:r w:rsidRPr="001926FE">
        <w:rPr>
          <w:rFonts w:ascii="cabin" w:eastAsia="Times New Roman" w:hAnsi="cabin" w:cs="Times New Roman"/>
          <w:b/>
          <w:color w:val="000000"/>
          <w:sz w:val="26"/>
          <w:szCs w:val="21"/>
          <w:lang w:val="es-ES"/>
        </w:rPr>
        <w:t> </w:t>
      </w:r>
      <w:r w:rsidRPr="001926FE">
        <w:rPr>
          <w:rFonts w:ascii="cabin" w:eastAsia="Times New Roman" w:hAnsi="cabin" w:cs="Times New Roman"/>
          <w:color w:val="1B1B1B"/>
          <w:sz w:val="26"/>
          <w:szCs w:val="21"/>
          <w:lang w:val="es-ES"/>
        </w:rPr>
        <w:t xml:space="preserve">Se mudó de su ciudad natal en Orlando, Florida, a Maryland en 2003.  Alison ha trabajado en la Academia como educadora </w:t>
      </w:r>
      <w:r w:rsidR="001C0868" w:rsidRPr="001926FE">
        <w:rPr>
          <w:rFonts w:ascii="cabin" w:eastAsia="Times New Roman" w:hAnsi="cabin" w:cs="Times New Roman"/>
          <w:color w:val="1B1B1B"/>
          <w:sz w:val="26"/>
          <w:szCs w:val="21"/>
          <w:lang w:val="es-ES"/>
        </w:rPr>
        <w:t>(para</w:t>
      </w:r>
      <w:r w:rsidRPr="001926FE">
        <w:rPr>
          <w:rFonts w:ascii="cabin" w:eastAsia="Times New Roman" w:hAnsi="cabin" w:cs="Times New Roman"/>
          <w:color w:val="1B1B1B"/>
          <w:sz w:val="26"/>
          <w:szCs w:val="21"/>
          <w:lang w:val="es-ES"/>
        </w:rPr>
        <w:t xml:space="preserve"> estudiantes de secundaria y adultos </w:t>
      </w:r>
      <w:r w:rsidR="001C0868" w:rsidRPr="001926FE">
        <w:rPr>
          <w:rFonts w:ascii="cabin" w:eastAsia="Times New Roman" w:hAnsi="cabin" w:cs="Times New Roman"/>
          <w:color w:val="1B1B1B"/>
          <w:sz w:val="26"/>
          <w:szCs w:val="21"/>
          <w:lang w:val="es-ES"/>
        </w:rPr>
        <w:t>jóvenes)</w:t>
      </w:r>
      <w:r w:rsidRPr="001926FE">
        <w:rPr>
          <w:rFonts w:ascii="cabin" w:eastAsia="Times New Roman" w:hAnsi="cabin" w:cs="Times New Roman"/>
          <w:color w:val="000000"/>
          <w:sz w:val="26"/>
          <w:szCs w:val="21"/>
          <w:lang w:val="es-ES"/>
        </w:rPr>
        <w:t xml:space="preserve">, Administrador de </w:t>
      </w:r>
      <w:r w:rsidR="00090267" w:rsidRPr="001926FE">
        <w:rPr>
          <w:rFonts w:ascii="cabin" w:eastAsia="Times New Roman" w:hAnsi="cabin" w:cs="Times New Roman"/>
          <w:color w:val="000000"/>
          <w:sz w:val="26"/>
          <w:szCs w:val="21"/>
          <w:lang w:val="es-ES"/>
        </w:rPr>
        <w:t>un–Centro</w:t>
      </w:r>
      <w:r w:rsidRPr="001926FE">
        <w:rPr>
          <w:rFonts w:ascii="cabin" w:eastAsia="Times New Roman" w:hAnsi="cabin" w:cs="Times New Roman"/>
          <w:color w:val="000000"/>
          <w:sz w:val="26"/>
          <w:szCs w:val="21"/>
          <w:lang w:val="es-ES"/>
        </w:rPr>
        <w:t xml:space="preserve"> de aprendizaje, </w:t>
      </w:r>
      <w:r w:rsidR="001C0868" w:rsidRPr="001926FE">
        <w:rPr>
          <w:rFonts w:ascii="cabin" w:eastAsia="Times New Roman" w:hAnsi="cabin" w:cs="Times New Roman"/>
          <w:color w:val="000000"/>
          <w:sz w:val="26"/>
          <w:szCs w:val="21"/>
          <w:lang w:val="es-ES"/>
        </w:rPr>
        <w:t xml:space="preserve">y </w:t>
      </w:r>
      <w:r w:rsidR="001C0868" w:rsidRPr="001926FE">
        <w:rPr>
          <w:rFonts w:ascii="cabin" w:eastAsia="Times New Roman" w:hAnsi="cabin" w:cs="Times New Roman"/>
          <w:color w:val="1B1B1B"/>
          <w:sz w:val="26"/>
          <w:szCs w:val="21"/>
          <w:lang w:val="es-ES"/>
        </w:rPr>
        <w:t>Asesor</w:t>
      </w:r>
      <w:r w:rsidRPr="001926FE">
        <w:rPr>
          <w:rFonts w:ascii="cabin" w:eastAsia="Times New Roman" w:hAnsi="cabin" w:cs="Times New Roman"/>
          <w:color w:val="1B1B1B"/>
          <w:sz w:val="26"/>
          <w:szCs w:val="21"/>
          <w:lang w:val="es-ES"/>
        </w:rPr>
        <w:t xml:space="preserve"> de la escuela de posgrado. </w:t>
      </w:r>
      <w:r w:rsidRPr="001926FE">
        <w:rPr>
          <w:rFonts w:ascii="cabin" w:eastAsia="Times New Roman" w:hAnsi="cabin" w:cs="Times New Roman"/>
          <w:color w:val="26282A"/>
          <w:sz w:val="26"/>
          <w:szCs w:val="21"/>
          <w:lang w:val="es-ES"/>
        </w:rPr>
        <w:br/>
      </w:r>
      <w:r w:rsidRPr="001926FE">
        <w:rPr>
          <w:rFonts w:ascii="cabin" w:eastAsia="Times New Roman" w:hAnsi="cabin" w:cs="Times New Roman"/>
          <w:color w:val="26282A"/>
          <w:sz w:val="26"/>
          <w:szCs w:val="21"/>
          <w:lang w:val="es-ES"/>
        </w:rPr>
        <w:br/>
      </w:r>
      <w:r w:rsidRPr="001926FE">
        <w:rPr>
          <w:rFonts w:ascii="cabin" w:eastAsia="Times New Roman" w:hAnsi="cabin" w:cs="Times New Roman"/>
          <w:color w:val="1B1B1B"/>
          <w:sz w:val="26"/>
          <w:szCs w:val="21"/>
          <w:lang w:val="es-ES"/>
        </w:rPr>
        <w:t xml:space="preserve">Alison disfruta del voluntariado en su comunidad. Es entrenadora certificada en vida, practicante de trauma y resiliencia, y entrenadora certificada en salud y bienestar, y ha abogado por St. Hospital Agnes </w:t>
      </w:r>
      <w:r w:rsidR="00090267" w:rsidRPr="001926FE">
        <w:rPr>
          <w:rFonts w:ascii="cabin" w:eastAsia="Times New Roman" w:hAnsi="cabin" w:cs="Times New Roman"/>
          <w:color w:val="1B1B1B"/>
          <w:sz w:val="26"/>
          <w:szCs w:val="21"/>
          <w:lang w:val="es-ES"/>
        </w:rPr>
        <w:t>(Conciencia</w:t>
      </w:r>
      <w:r w:rsidRPr="001926FE">
        <w:rPr>
          <w:rFonts w:ascii="cabin" w:eastAsia="Times New Roman" w:hAnsi="cabin" w:cs="Times New Roman"/>
          <w:color w:val="1B1B1B"/>
          <w:sz w:val="26"/>
          <w:szCs w:val="21"/>
          <w:lang w:val="es-ES"/>
        </w:rPr>
        <w:t xml:space="preserve"> sobre el cáncer de </w:t>
      </w:r>
      <w:r w:rsidR="00090267" w:rsidRPr="001926FE">
        <w:rPr>
          <w:rFonts w:ascii="cabin" w:eastAsia="Times New Roman" w:hAnsi="cabin" w:cs="Times New Roman"/>
          <w:color w:val="1B1B1B"/>
          <w:sz w:val="26"/>
          <w:szCs w:val="21"/>
          <w:lang w:val="es-ES"/>
        </w:rPr>
        <w:t>mama)</w:t>
      </w:r>
      <w:r w:rsidRPr="001926FE">
        <w:rPr>
          <w:rFonts w:ascii="cabin" w:eastAsia="Times New Roman" w:hAnsi="cabin" w:cs="Times New Roman"/>
          <w:color w:val="1B1B1B"/>
          <w:sz w:val="26"/>
          <w:szCs w:val="21"/>
          <w:lang w:val="es-ES"/>
        </w:rPr>
        <w:t>.  Su pasión por la educación la llevó a buscar un maestro</w:t>
      </w:r>
      <w:r w:rsidR="00090267" w:rsidRPr="001926FE">
        <w:rPr>
          <w:rFonts w:ascii="cabin" w:eastAsia="Times New Roman" w:hAnsi="cabin" w:cs="Times New Roman"/>
          <w:color w:val="1B1B1B"/>
          <w:sz w:val="26"/>
          <w:szCs w:val="21"/>
          <w:lang w:val="es-ES"/>
        </w:rPr>
        <w:t>.’</w:t>
      </w:r>
      <w:r w:rsidRPr="001926FE">
        <w:rPr>
          <w:rFonts w:ascii="cabin" w:eastAsia="Times New Roman" w:hAnsi="cabin" w:cs="Times New Roman"/>
          <w:color w:val="1B1B1B"/>
          <w:sz w:val="26"/>
          <w:szCs w:val="21"/>
          <w:lang w:val="es-ES"/>
        </w:rPr>
        <w:t xml:space="preserve"> Licenciado en Gestión sin Fines de Lucro en la Universidad de Walden.  </w:t>
      </w:r>
      <w:r w:rsidR="00610204">
        <w:rPr>
          <w:rFonts w:ascii="cabin" w:eastAsia="Times New Roman" w:hAnsi="cabin" w:cs="Times New Roman"/>
          <w:color w:val="1B1B1B"/>
          <w:sz w:val="26"/>
          <w:szCs w:val="21"/>
          <w:lang w:val="es-ES"/>
        </w:rPr>
        <w:t xml:space="preserve">Al finalizar, fundó </w:t>
      </w:r>
      <w:proofErr w:type="spellStart"/>
      <w:r w:rsidR="00610204">
        <w:rPr>
          <w:rFonts w:ascii="cabin" w:eastAsia="Times New Roman" w:hAnsi="cabin" w:cs="Times New Roman"/>
          <w:color w:val="1B1B1B"/>
          <w:sz w:val="26"/>
          <w:szCs w:val="21"/>
          <w:lang w:val="es-ES"/>
        </w:rPr>
        <w:t>Allie's</w:t>
      </w:r>
      <w:proofErr w:type="spellEnd"/>
      <w:r w:rsidR="00610204">
        <w:rPr>
          <w:rFonts w:ascii="cabin" w:eastAsia="Times New Roman" w:hAnsi="cabin" w:cs="Times New Roman"/>
          <w:color w:val="1B1B1B"/>
          <w:sz w:val="26"/>
          <w:szCs w:val="21"/>
          <w:lang w:val="es-ES"/>
        </w:rPr>
        <w:t xml:space="preserve"> </w:t>
      </w:r>
      <w:proofErr w:type="spellStart"/>
      <w:r w:rsidR="00610204">
        <w:rPr>
          <w:rFonts w:ascii="cabin" w:eastAsia="Times New Roman" w:hAnsi="cabin" w:cs="Times New Roman"/>
          <w:color w:val="1B1B1B"/>
          <w:sz w:val="26"/>
          <w:szCs w:val="21"/>
          <w:lang w:val="es-ES"/>
        </w:rPr>
        <w:t>Kidney</w:t>
      </w:r>
      <w:proofErr w:type="spellEnd"/>
      <w:r w:rsidR="00610204">
        <w:rPr>
          <w:rFonts w:ascii="cabin" w:eastAsia="Times New Roman" w:hAnsi="cabin" w:cs="Times New Roman"/>
          <w:color w:val="1B1B1B"/>
          <w:sz w:val="26"/>
          <w:szCs w:val="21"/>
          <w:lang w:val="es-ES"/>
        </w:rPr>
        <w:t xml:space="preserve"> </w:t>
      </w:r>
      <w:proofErr w:type="spellStart"/>
      <w:r w:rsidR="00610204">
        <w:rPr>
          <w:rFonts w:ascii="cabin" w:eastAsia="Times New Roman" w:hAnsi="cabin" w:cs="Times New Roman"/>
          <w:color w:val="1B1B1B"/>
          <w:sz w:val="26"/>
          <w:szCs w:val="21"/>
          <w:lang w:val="es-ES"/>
        </w:rPr>
        <w:t>Beans</w:t>
      </w:r>
      <w:proofErr w:type="spellEnd"/>
      <w:r w:rsidR="00610204">
        <w:rPr>
          <w:rFonts w:ascii="cabin" w:eastAsia="Times New Roman" w:hAnsi="cabin" w:cs="Times New Roman"/>
          <w:color w:val="1B1B1B"/>
          <w:sz w:val="26"/>
          <w:szCs w:val="21"/>
          <w:lang w:val="es-ES"/>
        </w:rPr>
        <w:t xml:space="preserve"> </w:t>
      </w:r>
      <w:r w:rsidR="00260AEC">
        <w:rPr>
          <w:rFonts w:ascii="cabin" w:eastAsia="Times New Roman" w:hAnsi="cabin" w:cs="Times New Roman"/>
          <w:color w:val="1B1B1B"/>
          <w:sz w:val="26"/>
          <w:szCs w:val="21"/>
          <w:lang w:val="es-ES"/>
        </w:rPr>
        <w:t>Fundación</w:t>
      </w:r>
      <w:r w:rsidR="00610204">
        <w:rPr>
          <w:rFonts w:ascii="cabin" w:eastAsia="Times New Roman" w:hAnsi="cabin" w:cs="Times New Roman"/>
          <w:color w:val="1B1B1B"/>
          <w:sz w:val="26"/>
          <w:szCs w:val="21"/>
          <w:lang w:val="es-ES"/>
        </w:rPr>
        <w:t xml:space="preserve"> Inc., una organización sin fines de lucro 501c3. La misión de </w:t>
      </w:r>
      <w:proofErr w:type="spellStart"/>
      <w:r w:rsidR="00610204">
        <w:rPr>
          <w:rFonts w:ascii="cabin" w:eastAsia="Times New Roman" w:hAnsi="cabin" w:cs="Times New Roman"/>
          <w:color w:val="1B1B1B"/>
          <w:sz w:val="26"/>
          <w:szCs w:val="21"/>
          <w:lang w:val="es-ES"/>
        </w:rPr>
        <w:t>Allie's</w:t>
      </w:r>
      <w:proofErr w:type="spellEnd"/>
      <w:r w:rsidR="00610204">
        <w:rPr>
          <w:rFonts w:ascii="cabin" w:eastAsia="Times New Roman" w:hAnsi="cabin" w:cs="Times New Roman"/>
          <w:color w:val="1B1B1B"/>
          <w:sz w:val="26"/>
          <w:szCs w:val="21"/>
          <w:lang w:val="es-ES"/>
        </w:rPr>
        <w:t xml:space="preserve"> </w:t>
      </w:r>
      <w:proofErr w:type="spellStart"/>
      <w:r w:rsidR="00610204">
        <w:rPr>
          <w:rFonts w:ascii="cabin" w:eastAsia="Times New Roman" w:hAnsi="cabin" w:cs="Times New Roman"/>
          <w:color w:val="1B1B1B"/>
          <w:sz w:val="26"/>
          <w:szCs w:val="21"/>
          <w:lang w:val="es-ES"/>
        </w:rPr>
        <w:t>Kidney</w:t>
      </w:r>
      <w:proofErr w:type="spellEnd"/>
      <w:r w:rsidR="00610204">
        <w:rPr>
          <w:rFonts w:ascii="cabin" w:eastAsia="Times New Roman" w:hAnsi="cabin" w:cs="Times New Roman"/>
          <w:color w:val="1B1B1B"/>
          <w:sz w:val="26"/>
          <w:szCs w:val="21"/>
          <w:lang w:val="es-ES"/>
        </w:rPr>
        <w:t xml:space="preserve"> </w:t>
      </w:r>
      <w:proofErr w:type="spellStart"/>
      <w:r w:rsidR="00610204">
        <w:rPr>
          <w:rFonts w:ascii="cabin" w:eastAsia="Times New Roman" w:hAnsi="cabin" w:cs="Times New Roman"/>
          <w:color w:val="1B1B1B"/>
          <w:sz w:val="26"/>
          <w:szCs w:val="21"/>
          <w:lang w:val="es-ES"/>
        </w:rPr>
        <w:t>Beans</w:t>
      </w:r>
      <w:proofErr w:type="spellEnd"/>
      <w:r w:rsidR="00610204">
        <w:rPr>
          <w:rFonts w:ascii="cabin" w:eastAsia="Times New Roman" w:hAnsi="cabin" w:cs="Times New Roman"/>
          <w:color w:val="1B1B1B"/>
          <w:sz w:val="26"/>
          <w:szCs w:val="21"/>
          <w:lang w:val="es-ES"/>
        </w:rPr>
        <w:t xml:space="preserve"> </w:t>
      </w:r>
      <w:r w:rsidR="00260AEC">
        <w:rPr>
          <w:rFonts w:ascii="cabin" w:eastAsia="Times New Roman" w:hAnsi="cabin" w:cs="Times New Roman"/>
          <w:color w:val="1B1B1B"/>
          <w:sz w:val="26"/>
          <w:szCs w:val="21"/>
          <w:lang w:val="es-ES"/>
        </w:rPr>
        <w:t>Fundación</w:t>
      </w:r>
      <w:r w:rsidR="00610204">
        <w:rPr>
          <w:rFonts w:ascii="cabin" w:eastAsia="Times New Roman" w:hAnsi="cabin" w:cs="Times New Roman"/>
          <w:color w:val="1B1B1B"/>
          <w:sz w:val="26"/>
          <w:szCs w:val="21"/>
          <w:lang w:val="es-ES"/>
        </w:rPr>
        <w:t xml:space="preserve"> es ser un precursor en la reducción de las disparidades de salud de las minorías a través de la educación proactiva en el cuidado de la salud y la defensa del padre.</w:t>
      </w:r>
      <w:r w:rsidRPr="001926FE">
        <w:rPr>
          <w:rFonts w:ascii="cabin" w:eastAsia="Times New Roman" w:hAnsi="cabin" w:cs="Times New Roman"/>
          <w:color w:val="1B1B1B"/>
          <w:sz w:val="26"/>
          <w:szCs w:val="21"/>
          <w:lang w:val="es-ES"/>
        </w:rPr>
        <w:t xml:space="preserve">  </w:t>
      </w:r>
      <w:r w:rsidRPr="001926FE">
        <w:rPr>
          <w:rFonts w:ascii="cabin" w:eastAsia="Times New Roman" w:hAnsi="cabin" w:cs="Times New Roman"/>
          <w:color w:val="26282A"/>
          <w:sz w:val="26"/>
          <w:szCs w:val="21"/>
          <w:lang w:val="es-ES"/>
        </w:rPr>
        <w:br/>
      </w:r>
      <w:r w:rsidRPr="001926FE">
        <w:rPr>
          <w:rFonts w:ascii="cabin" w:eastAsia="Times New Roman" w:hAnsi="cabin" w:cs="Times New Roman"/>
          <w:color w:val="1B1B1B"/>
          <w:sz w:val="26"/>
          <w:szCs w:val="21"/>
          <w:lang w:val="es-ES"/>
        </w:rPr>
        <w:t>Alison continúa estableciendo una presencia comunitaria a través de foros públicos</w:t>
      </w:r>
      <w:r w:rsidR="00565D64">
        <w:rPr>
          <w:rFonts w:ascii="cabin" w:eastAsia="Times New Roman" w:hAnsi="cabin" w:cs="Times New Roman"/>
          <w:color w:val="1B1B1B"/>
          <w:sz w:val="26"/>
          <w:szCs w:val="21"/>
          <w:lang w:val="es-ES"/>
        </w:rPr>
        <w:t>,</w:t>
      </w:r>
      <w:r w:rsidRPr="001926FE">
        <w:rPr>
          <w:rFonts w:ascii="cabin" w:eastAsia="Times New Roman" w:hAnsi="cabin" w:cs="Times New Roman"/>
          <w:color w:val="1B1B1B"/>
          <w:sz w:val="26"/>
          <w:szCs w:val="21"/>
          <w:lang w:val="es-ES"/>
        </w:rPr>
        <w:t xml:space="preserve"> </w:t>
      </w:r>
      <w:r w:rsidRPr="001926FE">
        <w:rPr>
          <w:rFonts w:ascii="cabin" w:eastAsia="Times New Roman" w:hAnsi="cabin" w:cs="Times New Roman"/>
          <w:color w:val="000000"/>
          <w:sz w:val="26"/>
          <w:szCs w:val="21"/>
          <w:lang w:val="es-ES"/>
        </w:rPr>
        <w:t xml:space="preserve">informando a </w:t>
      </w:r>
      <w:r w:rsidR="00334FEF" w:rsidRPr="001926FE">
        <w:rPr>
          <w:rFonts w:ascii="cabin" w:eastAsia="Times New Roman" w:hAnsi="cabin" w:cs="Times New Roman"/>
          <w:color w:val="000000"/>
          <w:sz w:val="26"/>
          <w:szCs w:val="21"/>
          <w:lang w:val="es-ES"/>
        </w:rPr>
        <w:t>otros cómo</w:t>
      </w:r>
      <w:r w:rsidRPr="001926FE">
        <w:rPr>
          <w:rFonts w:ascii="cabin" w:eastAsia="Times New Roman" w:hAnsi="cabin" w:cs="Times New Roman"/>
          <w:color w:val="1B1B1B"/>
          <w:sz w:val="26"/>
          <w:szCs w:val="21"/>
          <w:lang w:val="es-ES"/>
        </w:rPr>
        <w:t xml:space="preserve"> la hipertensión, la enfermedad cardíaca, el colesterol alto, la diabetes y la obesidad se correlacionan con la función renal y la insuficiencia. </w:t>
      </w:r>
      <w:r w:rsidRPr="001926FE">
        <w:rPr>
          <w:rFonts w:ascii="cabin" w:eastAsia="Times New Roman" w:hAnsi="cabin" w:cs="Times New Roman"/>
          <w:color w:val="26282A"/>
          <w:sz w:val="26"/>
          <w:szCs w:val="21"/>
          <w:lang w:val="es-ES"/>
        </w:rPr>
        <w:br/>
      </w:r>
      <w:r w:rsidRPr="001926FE">
        <w:rPr>
          <w:rFonts w:ascii="cabin" w:eastAsia="Times New Roman" w:hAnsi="cabin" w:cs="Times New Roman"/>
          <w:color w:val="26282A"/>
          <w:sz w:val="26"/>
          <w:szCs w:val="21"/>
          <w:lang w:val="es-ES"/>
        </w:rPr>
        <w:br/>
      </w:r>
      <w:r w:rsidRPr="001926FE">
        <w:rPr>
          <w:rFonts w:ascii="cabin" w:eastAsia="Times New Roman" w:hAnsi="cabin" w:cs="Times New Roman"/>
          <w:color w:val="1B1B1B"/>
          <w:sz w:val="26"/>
          <w:szCs w:val="21"/>
          <w:lang w:val="es-ES"/>
        </w:rPr>
        <w:t xml:space="preserve">Alison Jones reside en </w:t>
      </w:r>
      <w:r w:rsidR="00803CBD" w:rsidRPr="001926FE">
        <w:rPr>
          <w:color w:val="1B1B1B"/>
          <w:sz w:val="26"/>
          <w:szCs w:val="21"/>
          <w:lang w:val="es"/>
        </w:rPr>
        <w:t>Roble Gwynn</w:t>
      </w:r>
      <w:r w:rsidRPr="001926FE">
        <w:rPr>
          <w:rFonts w:ascii="cabin" w:eastAsia="Times New Roman" w:hAnsi="cabin" w:cs="Times New Roman"/>
          <w:color w:val="1B1B1B"/>
          <w:sz w:val="26"/>
          <w:szCs w:val="21"/>
          <w:lang w:val="es-ES"/>
        </w:rPr>
        <w:t xml:space="preserve">, Maryland. </w:t>
      </w:r>
    </w:p>
    <w:p w14:paraId="2EF8842B" w14:textId="77777777" w:rsidR="00490F1A" w:rsidRPr="00613918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Engravers MT" w:eastAsia="Times New Roman" w:hAnsi="Engravers MT" w:cs="Times New Roman"/>
          <w:color w:val="2E74B5" w:themeColor="accent5" w:themeShade="BF"/>
          <w:sz w:val="32"/>
          <w:szCs w:val="32"/>
          <w:lang w:val="es-ES"/>
        </w:rPr>
      </w:pPr>
      <w:r w:rsidRPr="00613918">
        <w:rPr>
          <w:rFonts w:ascii="Engravers MT" w:eastAsia="Times New Roman" w:hAnsi="Engravers MT" w:cs="Times New Roman"/>
          <w:color w:val="2E74B5" w:themeColor="accent5" w:themeShade="BF"/>
          <w:sz w:val="32"/>
          <w:szCs w:val="32"/>
          <w:lang w:val="es-ES"/>
        </w:rPr>
        <w:t xml:space="preserve">REFERENCIAS </w:t>
      </w:r>
    </w:p>
    <w:p w14:paraId="0EF3247D" w14:textId="77777777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Cs w:val="21"/>
          <w:lang w:val="es-ES"/>
        </w:rPr>
      </w:pPr>
    </w:p>
    <w:p w14:paraId="20CB9219" w14:textId="77777777" w:rsidR="00490F1A" w:rsidRPr="001926FE" w:rsidRDefault="002E1858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Cs w:val="21"/>
          <w:lang w:val="es-ES"/>
        </w:rPr>
      </w:pPr>
      <w:hyperlink r:id="rId65" w:history="1">
        <w:r w:rsidR="00490F1A" w:rsidRPr="001926FE">
          <w:rPr>
            <w:rFonts w:ascii="Calibri" w:eastAsia="Times New Roman" w:hAnsi="Times New Roman" w:cs="Times New Roman"/>
            <w:color w:val="0563C1"/>
            <w:szCs w:val="21"/>
            <w:u w:val="single"/>
            <w:lang w:val="es-ES"/>
          </w:rPr>
          <w:t xml:space="preserve">https://www.cdc.gov/cholesterol/cholesterol_screening.htm </w:t>
        </w:r>
      </w:hyperlink>
    </w:p>
    <w:p w14:paraId="3CB095E2" w14:textId="77777777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Cs w:val="21"/>
          <w:lang w:val="es-ES"/>
        </w:rPr>
      </w:pPr>
    </w:p>
    <w:p w14:paraId="5D72DFE8" w14:textId="77777777" w:rsidR="00490F1A" w:rsidRPr="001926FE" w:rsidRDefault="002E1858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Cs w:val="21"/>
          <w:lang w:val="es-ES"/>
        </w:rPr>
      </w:pPr>
      <w:hyperlink r:id="rId66" w:history="1">
        <w:r w:rsidR="00490F1A" w:rsidRPr="001926FE">
          <w:rPr>
            <w:rFonts w:ascii="Calibri" w:eastAsia="Times New Roman" w:hAnsi="Times New Roman" w:cs="Times New Roman"/>
            <w:color w:val="0563C1"/>
            <w:szCs w:val="21"/>
            <w:u w:val="single"/>
            <w:lang w:val="es-ES"/>
          </w:rPr>
          <w:t xml:space="preserve">https://www.cdc.gov/healthyweight/healthy_eating/water-and-healthier-drinks.html </w:t>
        </w:r>
      </w:hyperlink>
    </w:p>
    <w:p w14:paraId="1B04BB33" w14:textId="77777777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Cs w:val="21"/>
          <w:lang w:val="es-ES"/>
        </w:rPr>
      </w:pPr>
    </w:p>
    <w:p w14:paraId="1F8E46EE" w14:textId="77777777" w:rsidR="00490F1A" w:rsidRPr="001926FE" w:rsidRDefault="002E1858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Cs w:val="21"/>
          <w:lang w:val="es-ES"/>
        </w:rPr>
      </w:pPr>
      <w:hyperlink r:id="rId67" w:history="1">
        <w:r w:rsidR="00490F1A" w:rsidRPr="001926FE">
          <w:rPr>
            <w:rFonts w:ascii="Calibri" w:eastAsia="Times New Roman" w:hAnsi="Times New Roman" w:cs="Times New Roman"/>
            <w:color w:val="0563C1"/>
            <w:szCs w:val="21"/>
            <w:u w:val="single"/>
            <w:lang w:val="es-ES"/>
          </w:rPr>
          <w:t xml:space="preserve">https://medlineplus.gov/triglycerides.html </w:t>
        </w:r>
      </w:hyperlink>
    </w:p>
    <w:p w14:paraId="3043E32A" w14:textId="77777777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Cs w:val="21"/>
          <w:lang w:val="es-ES"/>
        </w:rPr>
      </w:pPr>
    </w:p>
    <w:p w14:paraId="376E9FC5" w14:textId="77777777" w:rsidR="00490F1A" w:rsidRPr="001926FE" w:rsidRDefault="002E1858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Cs w:val="21"/>
          <w:lang w:val="es-ES"/>
        </w:rPr>
      </w:pPr>
      <w:hyperlink r:id="rId68" w:history="1">
        <w:r w:rsidR="00490F1A" w:rsidRPr="001926FE">
          <w:rPr>
            <w:rFonts w:ascii="Calibri" w:eastAsia="Times New Roman" w:hAnsi="Times New Roman" w:cs="Times New Roman"/>
            <w:color w:val="0563C1"/>
            <w:szCs w:val="21"/>
            <w:u w:val="single"/>
            <w:lang w:val="es-ES"/>
          </w:rPr>
          <w:t xml:space="preserve">https://www.healthline.com/nutrition/13-ways-to-lower-triglycerides </w:t>
        </w:r>
      </w:hyperlink>
    </w:p>
    <w:p w14:paraId="29F4166B" w14:textId="77777777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Cs w:val="21"/>
          <w:lang w:val="es-ES"/>
        </w:rPr>
      </w:pPr>
    </w:p>
    <w:p w14:paraId="140CD626" w14:textId="77777777" w:rsidR="00490F1A" w:rsidRPr="001926FE" w:rsidRDefault="002E1858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Cs w:val="21"/>
          <w:lang w:val="es-ES"/>
        </w:rPr>
      </w:pPr>
      <w:hyperlink r:id="rId69" w:history="1">
        <w:r w:rsidR="00490F1A" w:rsidRPr="001926FE">
          <w:rPr>
            <w:rFonts w:ascii="Calibri" w:eastAsia="Times New Roman" w:hAnsi="Times New Roman" w:cs="Times New Roman"/>
            <w:color w:val="0563C1"/>
            <w:szCs w:val="21"/>
            <w:u w:val="single"/>
            <w:lang w:val="es-ES"/>
          </w:rPr>
          <w:t xml:space="preserve">https://www.nia.nih.gov/health/what-heart-attack </w:t>
        </w:r>
      </w:hyperlink>
    </w:p>
    <w:p w14:paraId="4B802A06" w14:textId="77777777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Cs w:val="21"/>
          <w:lang w:val="es-ES"/>
        </w:rPr>
      </w:pPr>
    </w:p>
    <w:p w14:paraId="0ED90731" w14:textId="77777777" w:rsidR="00490F1A" w:rsidRPr="001926FE" w:rsidRDefault="002E1858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Cs w:val="21"/>
          <w:lang w:val="es-ES"/>
        </w:rPr>
      </w:pPr>
      <w:hyperlink r:id="rId70" w:history="1">
        <w:r w:rsidR="00490F1A" w:rsidRPr="001926FE">
          <w:rPr>
            <w:rFonts w:ascii="Calibri" w:eastAsia="Times New Roman" w:hAnsi="Times New Roman" w:cs="Times New Roman"/>
            <w:color w:val="0563C1"/>
            <w:szCs w:val="21"/>
            <w:u w:val="single"/>
            <w:lang w:val="es-ES"/>
          </w:rPr>
          <w:t xml:space="preserve">https://www.mayoclinic.org/diseases-conditions/bronchitis/symptoms-causes/syc-20355566 </w:t>
        </w:r>
      </w:hyperlink>
    </w:p>
    <w:p w14:paraId="36F5A291" w14:textId="77777777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Cs w:val="21"/>
          <w:lang w:val="es-ES"/>
        </w:rPr>
      </w:pPr>
    </w:p>
    <w:p w14:paraId="086A5E42" w14:textId="77777777" w:rsidR="00490F1A" w:rsidRPr="001926FE" w:rsidRDefault="002E1858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Cs w:val="21"/>
          <w:lang w:val="es-ES"/>
        </w:rPr>
      </w:pPr>
      <w:hyperlink r:id="rId71" w:history="1">
        <w:r w:rsidR="00490F1A" w:rsidRPr="001926FE">
          <w:rPr>
            <w:rFonts w:ascii="Calibri" w:eastAsia="Times New Roman" w:hAnsi="Times New Roman" w:cs="Times New Roman"/>
            <w:color w:val="0563C1"/>
            <w:szCs w:val="21"/>
            <w:u w:val="single"/>
            <w:lang w:val="es-ES"/>
          </w:rPr>
          <w:t xml:space="preserve">https://www.cdc.gov/tobacco/data_statistics/fact_sheets/secondhand_smoke/health_effects/index.htm </w:t>
        </w:r>
      </w:hyperlink>
    </w:p>
    <w:p w14:paraId="73AECBB0" w14:textId="77777777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Cs w:val="21"/>
          <w:lang w:val="es-ES"/>
        </w:rPr>
      </w:pPr>
    </w:p>
    <w:p w14:paraId="13C9043E" w14:textId="77777777" w:rsidR="00490F1A" w:rsidRPr="001926FE" w:rsidRDefault="002E1858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Cs w:val="21"/>
          <w:lang w:val="es-ES"/>
        </w:rPr>
      </w:pPr>
      <w:hyperlink r:id="rId72" w:anchor=":~:text=When%20a%20person%20inhales%20tobacco,often%20have%20ongoing%20asthma%20symptoms" w:history="1">
        <w:r w:rsidR="00490F1A" w:rsidRPr="001926FE">
          <w:rPr>
            <w:rFonts w:ascii="Calibri" w:eastAsia="Times New Roman" w:hAnsi="Times New Roman" w:cs="Times New Roman"/>
            <w:color w:val="0563C1"/>
            <w:szCs w:val="21"/>
            <w:u w:val="single"/>
            <w:lang w:val="es-ES"/>
          </w:rPr>
          <w:t xml:space="preserve">https://my.clevelandclinic.org/health/articles/4584-smoking--asthma#:~:text=When%20a%20person%20inhales%20tobacco,often%20have%20ongoing%20asthma%20symptoms </w:t>
        </w:r>
      </w:hyperlink>
      <w:r w:rsidR="00490F1A" w:rsidRPr="001926FE">
        <w:rPr>
          <w:rFonts w:ascii="Times New Roman" w:eastAsia="Times New Roman" w:hAnsi="Times New Roman" w:cs="Times New Roman"/>
          <w:color w:val="0563C1"/>
          <w:szCs w:val="21"/>
          <w:u w:val="single"/>
          <w:lang w:val="es-ES"/>
        </w:rPr>
        <w:t xml:space="preserve">. </w:t>
      </w:r>
    </w:p>
    <w:p w14:paraId="21B4882E" w14:textId="77777777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Cs w:val="21"/>
          <w:lang w:val="es-ES"/>
        </w:rPr>
      </w:pPr>
    </w:p>
    <w:p w14:paraId="25D91565" w14:textId="77777777" w:rsidR="00490F1A" w:rsidRPr="001926FE" w:rsidRDefault="002E1858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Cs w:val="21"/>
          <w:lang w:val="es-ES"/>
        </w:rPr>
      </w:pPr>
      <w:hyperlink r:id="rId73" w:history="1">
        <w:r w:rsidR="00490F1A" w:rsidRPr="001926FE">
          <w:rPr>
            <w:rFonts w:ascii="Calibri" w:eastAsia="Times New Roman" w:hAnsi="Times New Roman" w:cs="Times New Roman"/>
            <w:color w:val="0563C1"/>
            <w:szCs w:val="21"/>
            <w:u w:val="single"/>
            <w:lang w:val="es-ES"/>
          </w:rPr>
          <w:t xml:space="preserve">https://www.cancer.gov/publications/dictionaries/cancer-terms/def/stroke </w:t>
        </w:r>
      </w:hyperlink>
    </w:p>
    <w:p w14:paraId="14167E83" w14:textId="77777777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Cs w:val="21"/>
          <w:lang w:val="es-ES"/>
        </w:rPr>
      </w:pPr>
    </w:p>
    <w:p w14:paraId="3E00319F" w14:textId="77777777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Cs w:val="21"/>
          <w:lang w:val="es-ES"/>
        </w:rPr>
      </w:pPr>
    </w:p>
    <w:p w14:paraId="287C65EC" w14:textId="77777777" w:rsidR="00490F1A" w:rsidRPr="001926FE" w:rsidRDefault="002E1858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Cs w:val="21"/>
          <w:lang w:val="es-ES"/>
        </w:rPr>
      </w:pPr>
      <w:hyperlink r:id="rId74" w:anchor=":~:text=%22Any%20man%20can%20learn%20anything,those%20who%20want%20to%20learn.%22&amp;text=%22The%20short%20successes%20that%20can,%2C%20are%20not%20worth%20much.%22&amp;text=%22Nothing%20can%20be%20made%20except,be%20managed%20except%20by%20managers" w:history="1">
        <w:r w:rsidR="00490F1A" w:rsidRPr="001926FE">
          <w:rPr>
            <w:rFonts w:ascii="Calibri" w:eastAsia="Times New Roman" w:hAnsi="Times New Roman" w:cs="Times New Roman"/>
            <w:color w:val="0563C1"/>
            <w:szCs w:val="21"/>
            <w:u w:val="single"/>
            <w:lang w:val="es-ES"/>
          </w:rPr>
          <w:t xml:space="preserve">https://www.thehenryford.org/collections-and-research/digital-resources/popular-topics/henry-ford-quotes#:~:text=%22Any%20man%20can%20learn%20anything,those%20who%20want%20to%20learn.%22&amp;text=%22The%20short%20successes%20that%20can,%2C%20are%20not%20worth%20much.%22&amp;text=%22Nothing%20can%20be%20made%20except,be%20managed%20except%20by%20managers </w:t>
        </w:r>
      </w:hyperlink>
      <w:r w:rsidR="00490F1A" w:rsidRPr="001926FE">
        <w:rPr>
          <w:rFonts w:ascii="Times New Roman" w:eastAsia="Times New Roman" w:hAnsi="Times New Roman" w:cs="Times New Roman"/>
          <w:color w:val="000000"/>
          <w:szCs w:val="21"/>
          <w:lang w:val="es-ES"/>
        </w:rPr>
        <w:t xml:space="preserve">. </w:t>
      </w:r>
    </w:p>
    <w:p w14:paraId="475EDB50" w14:textId="77777777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Cs w:val="21"/>
          <w:lang w:val="es-ES"/>
        </w:rPr>
      </w:pPr>
    </w:p>
    <w:p w14:paraId="1D1057F8" w14:textId="77777777" w:rsidR="00490F1A" w:rsidRPr="001926FE" w:rsidRDefault="002E1858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Cs w:val="21"/>
          <w:lang w:val="es-ES"/>
        </w:rPr>
      </w:pPr>
      <w:hyperlink r:id="rId75" w:history="1">
        <w:r w:rsidR="00490F1A" w:rsidRPr="001926FE">
          <w:rPr>
            <w:rFonts w:ascii="Calibri" w:eastAsia="Times New Roman" w:hAnsi="Times New Roman" w:cs="Times New Roman"/>
            <w:color w:val="0563C1"/>
            <w:szCs w:val="21"/>
            <w:u w:val="single"/>
            <w:lang w:val="es-ES"/>
          </w:rPr>
          <w:t xml:space="preserve">https://www.brainyquote.com/authors/barack-obama-quotes </w:t>
        </w:r>
      </w:hyperlink>
    </w:p>
    <w:p w14:paraId="170B78A6" w14:textId="77777777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Cs w:val="21"/>
          <w:lang w:val="es-ES"/>
        </w:rPr>
      </w:pPr>
    </w:p>
    <w:p w14:paraId="2E202A95" w14:textId="77777777" w:rsidR="00490F1A" w:rsidRPr="001926FE" w:rsidRDefault="002E1858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Cs w:val="21"/>
          <w:lang w:val="es-ES"/>
        </w:rPr>
      </w:pPr>
      <w:hyperlink r:id="rId76" w:history="1">
        <w:r w:rsidR="00490F1A" w:rsidRPr="001926FE">
          <w:rPr>
            <w:rFonts w:ascii="Calibri" w:eastAsia="Times New Roman" w:hAnsi="Times New Roman" w:cs="Times New Roman"/>
            <w:color w:val="0563C1"/>
            <w:szCs w:val="21"/>
            <w:u w:val="single"/>
            <w:lang w:val="es-ES"/>
          </w:rPr>
          <w:t xml:space="preserve">https://www.invajy.com/about/ </w:t>
        </w:r>
      </w:hyperlink>
    </w:p>
    <w:p w14:paraId="230E6B66" w14:textId="77777777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Cs w:val="21"/>
          <w:lang w:val="es-ES"/>
        </w:rPr>
      </w:pPr>
    </w:p>
    <w:p w14:paraId="7B3AF6A7" w14:textId="77777777" w:rsidR="00490F1A" w:rsidRPr="001926FE" w:rsidRDefault="002E1858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Cs w:val="21"/>
          <w:lang w:val="es-ES"/>
        </w:rPr>
      </w:pPr>
      <w:hyperlink r:id="rId77" w:anchor=":~:text=How%20do%20drugs%20work%20in%20the%20brain%3F&amp;text=Drugs%20interfere%20with%20the%20way,natural%20neurotransmitter%20in%20the%20body" w:history="1">
        <w:r w:rsidR="00490F1A" w:rsidRPr="001926FE">
          <w:rPr>
            <w:rFonts w:ascii="Calibri" w:eastAsia="Times New Roman" w:hAnsi="Times New Roman" w:cs="Times New Roman"/>
            <w:color w:val="0563C1"/>
            <w:szCs w:val="21"/>
            <w:u w:val="single"/>
            <w:lang w:val="es-ES"/>
          </w:rPr>
          <w:t xml:space="preserve">https://nida.nih.gov/publications/drugs-brains-behavior-science-addiction/drugs-brain#:~:text=How%20do%20drugs%20work%20in%20the%20brain%3F&amp;text=Drugs%20interfere%20with%20the%20way,natural%20neurotransmitter%20in%20the%20body </w:t>
        </w:r>
      </w:hyperlink>
      <w:r w:rsidR="00490F1A" w:rsidRPr="001926FE">
        <w:rPr>
          <w:rFonts w:ascii="Times New Roman" w:eastAsia="Times New Roman" w:hAnsi="Times New Roman" w:cs="Times New Roman"/>
          <w:color w:val="000000"/>
          <w:szCs w:val="21"/>
          <w:lang w:val="es-ES"/>
        </w:rPr>
        <w:t xml:space="preserve">. </w:t>
      </w:r>
    </w:p>
    <w:p w14:paraId="20155344" w14:textId="77777777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Cs w:val="21"/>
          <w:lang w:val="es-ES"/>
        </w:rPr>
      </w:pPr>
    </w:p>
    <w:p w14:paraId="6D280F13" w14:textId="77777777" w:rsidR="00490F1A" w:rsidRPr="001926FE" w:rsidRDefault="002E1858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Cs w:val="21"/>
          <w:lang w:val="es-ES"/>
        </w:rPr>
      </w:pPr>
      <w:hyperlink r:id="rId78" w:anchor=":~:text=Taking%20your%20medicine%20as%20prescribed%20or%20medication%20adherence%20is%20important,important%20part%20of%20medication%20adherence" w:history="1">
        <w:r w:rsidR="00490F1A" w:rsidRPr="001926FE">
          <w:rPr>
            <w:rFonts w:ascii="Calibri" w:eastAsia="Times New Roman" w:hAnsi="Times New Roman" w:cs="Times New Roman"/>
            <w:color w:val="0563C1"/>
            <w:szCs w:val="21"/>
            <w:u w:val="single"/>
            <w:lang w:val="es-ES"/>
          </w:rPr>
          <w:t xml:space="preserve">https://www.fda.gov/drugs/special-features/why-you-need-take-your-medications-prescribed-or-instructed#:~:text=Taking%20your%20medicine%20as%20prescribed%20or%20medication%20adherence%20is%20important,important%20part%20of%20medication%20adherence </w:t>
        </w:r>
      </w:hyperlink>
      <w:r w:rsidR="00490F1A" w:rsidRPr="001926FE">
        <w:rPr>
          <w:rFonts w:ascii="Times New Roman" w:eastAsia="Times New Roman" w:hAnsi="Times New Roman" w:cs="Times New Roman"/>
          <w:color w:val="000000"/>
          <w:szCs w:val="21"/>
          <w:lang w:val="es-ES"/>
        </w:rPr>
        <w:t xml:space="preserve">. </w:t>
      </w:r>
    </w:p>
    <w:p w14:paraId="34D72EA9" w14:textId="77777777" w:rsidR="00490F1A" w:rsidRPr="001926FE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Cs w:val="21"/>
          <w:lang w:val="es-ES"/>
        </w:rPr>
      </w:pPr>
    </w:p>
    <w:p w14:paraId="3E25CC75" w14:textId="60CD0FDB" w:rsidR="00490F1A" w:rsidRDefault="002E1858" w:rsidP="00490F1A">
      <w:pPr>
        <w:shd w:val="clear" w:color="auto" w:fill="FFFFFF"/>
        <w:autoSpaceDE w:val="0"/>
        <w:autoSpaceDN w:val="0"/>
        <w:adjustRightInd w:val="0"/>
        <w:spacing w:after="0" w:line="240" w:lineRule="auto"/>
      </w:pPr>
      <w:hyperlink r:id="rId79" w:anchor=":~:text=Smoking%20and%20Increased%20Health%20Risks%201%20Estimates%20show,and%20increased%20health%20care%20utilization%20and%20cost.%201" w:history="1">
        <w:r w:rsidR="00647A65">
          <w:rPr>
            <w:rStyle w:val="Hyperlink"/>
          </w:rPr>
          <w:t>Health Effects of Cigarette Smoking | CDC</w:t>
        </w:r>
      </w:hyperlink>
    </w:p>
    <w:p w14:paraId="01D84BE2" w14:textId="77777777" w:rsidR="00C87249" w:rsidRPr="00647A65" w:rsidRDefault="00C87249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Cs w:val="21"/>
        </w:rPr>
      </w:pPr>
    </w:p>
    <w:p w14:paraId="4B216DC9" w14:textId="77777777" w:rsidR="00490F1A" w:rsidRPr="00EC1AA4" w:rsidRDefault="00490F1A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70C0"/>
          <w:szCs w:val="21"/>
          <w:lang w:val="es-ES"/>
        </w:rPr>
      </w:pPr>
      <w:r w:rsidRPr="00EC1AA4">
        <w:rPr>
          <w:rFonts w:ascii="Calibri" w:eastAsia="Times New Roman" w:hAnsi="Calibri" w:cs="Times New Roman"/>
          <w:color w:val="0070C0"/>
          <w:szCs w:val="21"/>
          <w:lang w:val="es-ES"/>
        </w:rPr>
        <w:t xml:space="preserve">FOTOS CORTESÍA DE LA MIEMBROS PAGADA DE SHUTTERSTOCK </w:t>
      </w:r>
    </w:p>
    <w:p w14:paraId="3547B253" w14:textId="1A90EF33" w:rsidR="00380D79" w:rsidRDefault="00380D79">
      <w:pPr>
        <w:rPr>
          <w:rFonts w:ascii="Calibri" w:eastAsia="Times New Roman" w:hAnsi="Calibri" w:cs="Times New Roman"/>
          <w:color w:val="000000"/>
          <w:szCs w:val="21"/>
          <w:lang w:val="es-ES"/>
        </w:rPr>
      </w:pPr>
      <w:r>
        <w:rPr>
          <w:rFonts w:ascii="Calibri" w:eastAsia="Times New Roman" w:hAnsi="Calibri" w:cs="Times New Roman"/>
          <w:color w:val="000000"/>
          <w:szCs w:val="21"/>
          <w:lang w:val="es-ES"/>
        </w:rPr>
        <w:br w:type="page"/>
      </w:r>
    </w:p>
    <w:p w14:paraId="1AEDE7E0" w14:textId="77777777" w:rsidR="00B007FD" w:rsidRDefault="00B007FD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Cs w:val="21"/>
          <w:lang w:val="es-ES"/>
        </w:rPr>
      </w:pPr>
    </w:p>
    <w:p w14:paraId="57C67829" w14:textId="77777777" w:rsidR="0085558C" w:rsidRDefault="0085558C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Cs w:val="21"/>
          <w:lang w:val="es-ES"/>
        </w:rPr>
      </w:pPr>
    </w:p>
    <w:p w14:paraId="3D6BADBE" w14:textId="77777777" w:rsidR="0085558C" w:rsidRDefault="0085558C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Cs w:val="21"/>
          <w:lang w:val="es-ES"/>
        </w:rPr>
      </w:pPr>
    </w:p>
    <w:p w14:paraId="679D8393" w14:textId="7697B0D3" w:rsidR="0085558C" w:rsidRDefault="0085558C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Cs w:val="21"/>
          <w:lang w:val="es-ES"/>
        </w:rPr>
      </w:pPr>
    </w:p>
    <w:p w14:paraId="7BAE6140" w14:textId="77777777" w:rsidR="00B007FD" w:rsidRPr="001926FE" w:rsidRDefault="00B007FD" w:rsidP="00490F1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Cs w:val="21"/>
          <w:lang w:val="es-ES"/>
        </w:rPr>
      </w:pPr>
    </w:p>
    <w:p w14:paraId="00AD7A0B" w14:textId="21C6EA29" w:rsidR="00566A7C" w:rsidRPr="001926FE" w:rsidRDefault="0085558C" w:rsidP="0085558C">
      <w:pPr>
        <w:jc w:val="center"/>
        <w:rPr>
          <w:lang w:val="es-ES"/>
        </w:rPr>
      </w:pPr>
      <w:r>
        <w:rPr>
          <w:noProof/>
          <w:lang w:val="es-ES"/>
        </w:rPr>
        <w:drawing>
          <wp:inline distT="0" distB="0" distL="0" distR="0" wp14:anchorId="6711F006" wp14:editId="53B6F0E5">
            <wp:extent cx="6333744" cy="5318760"/>
            <wp:effectExtent l="0" t="0" r="0" b="0"/>
            <wp:docPr id="15" name="Picture 1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Diagram&#10;&#10;Description automatically generated"/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33744" cy="5318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66A7C" w:rsidRPr="001926FE" w:rsidSect="004A2736">
      <w:headerReference w:type="default" r:id="rId81"/>
      <w:footerReference w:type="even" r:id="rId82"/>
      <w:footerReference w:type="default" r:id="rId83"/>
      <w:footerReference w:type="first" r:id="rId84"/>
      <w:pgSz w:w="12240" w:h="15840"/>
      <w:pgMar w:top="720" w:right="720" w:bottom="720" w:left="720" w:header="720" w:footer="720" w:gutter="0"/>
      <w:pgNumType w:start="1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B8F36D" w14:textId="77777777" w:rsidR="0052773D" w:rsidRDefault="0052773D" w:rsidP="000F02F6">
      <w:pPr>
        <w:spacing w:after="0" w:line="240" w:lineRule="auto"/>
      </w:pPr>
      <w:r>
        <w:separator/>
      </w:r>
    </w:p>
  </w:endnote>
  <w:endnote w:type="continuationSeparator" w:id="0">
    <w:p w14:paraId="06367314" w14:textId="77777777" w:rsidR="0052773D" w:rsidRDefault="0052773D" w:rsidP="000F02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bin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ngravers MT">
    <w:panose1 w:val="02090707080505020304"/>
    <w:charset w:val="00"/>
    <w:family w:val="roman"/>
    <w:pitch w:val="variable"/>
    <w:sig w:usb0="00000003" w:usb1="00000000" w:usb2="00000000" w:usb3="00000000" w:csb0="00000001" w:csb1="00000000"/>
  </w:font>
  <w:font w:name="Amasis MT Pro">
    <w:charset w:val="00"/>
    <w:family w:val="roman"/>
    <w:pitch w:val="variable"/>
    <w:sig w:usb0="A00000AF" w:usb1="4000205B" w:usb2="00000000" w:usb3="00000000" w:csb0="00000093" w:csb1="00000000"/>
  </w:font>
  <w:font w:name="Amasis MT Pro Medium">
    <w:altName w:val="Cambria"/>
    <w:charset w:val="00"/>
    <w:family w:val="roman"/>
    <w:pitch w:val="variable"/>
    <w:sig w:usb0="A00000AF" w:usb1="4000205B" w:usb2="00000000" w:usb3="00000000" w:csb0="00000093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405658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D1BF49E" w14:textId="77777777" w:rsidR="0006169A" w:rsidRDefault="0006169A" w:rsidP="0006169A">
        <w:pPr>
          <w:shd w:val="clear" w:color="auto" w:fill="FDFDFD"/>
          <w:rPr>
            <w:rFonts w:ascii="Segoe UI" w:hAnsi="Segoe UI" w:cs="Segoe UI"/>
            <w:sz w:val="21"/>
            <w:szCs w:val="21"/>
            <w:lang w:val="es-ES"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rFonts w:ascii="Segoe UI" w:hAnsi="Segoe UI" w:cs="Segoe UI"/>
            <w:sz w:val="21"/>
            <w:szCs w:val="21"/>
            <w:shd w:val="clear" w:color="auto" w:fill="D4D4D4"/>
            <w:lang w:val="es-ES"/>
          </w:rPr>
          <w:t>Página</w:t>
        </w:r>
      </w:p>
      <w:p w14:paraId="2CA4ECE1" w14:textId="7484337A" w:rsidR="0006169A" w:rsidRDefault="002E1858">
        <w:pPr>
          <w:pStyle w:val="Footer"/>
          <w:pBdr>
            <w:top w:val="single" w:sz="4" w:space="1" w:color="D9D9D9" w:themeColor="background1" w:themeShade="D9"/>
          </w:pBdr>
          <w:jc w:val="right"/>
        </w:pPr>
      </w:p>
    </w:sdtContent>
  </w:sdt>
  <w:p w14:paraId="71110C5E" w14:textId="77777777" w:rsidR="00CD1BB0" w:rsidRDefault="00CD1BB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9921075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51DC77C" w14:textId="38B6F4C7" w:rsidR="00B13159" w:rsidRDefault="00585261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7F7F7F" w:themeColor="background1" w:themeShade="7F"/>
            <w:spacing w:val="60"/>
            <w:lang w:val="es"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  <w:lang w:val="es"/>
          </w:rPr>
          <w:t>Página</w:t>
        </w:r>
      </w:p>
    </w:sdtContent>
  </w:sdt>
  <w:p w14:paraId="5DD94E8F" w14:textId="77777777" w:rsidR="00843FA1" w:rsidRPr="000E5777" w:rsidRDefault="00843FA1" w:rsidP="000E5777">
    <w:pPr>
      <w:pStyle w:val="Footer"/>
      <w:pBdr>
        <w:top w:val="single" w:sz="4" w:space="1" w:color="D9D9D9" w:themeColor="background1" w:themeShade="D9"/>
      </w:pBdr>
      <w:jc w:val="center"/>
      <w:rPr>
        <w:sz w:val="18"/>
        <w:szCs w:val="18"/>
        <w:lang w:val="es-ES"/>
      </w:rPr>
    </w:pPr>
    <w:r w:rsidRPr="000E5777">
      <w:rPr>
        <w:sz w:val="18"/>
        <w:szCs w:val="18"/>
        <w:lang w:val="es"/>
      </w:rPr>
      <w:t>AKBF PROPIEDAD TODOS LOS DERECHOS RESERVADOS</w:t>
    </w:r>
  </w:p>
  <w:p w14:paraId="74A79CBD" w14:textId="77777777" w:rsidR="00843FA1" w:rsidRPr="000E5777" w:rsidRDefault="00843FA1" w:rsidP="000E5777">
    <w:pPr>
      <w:pStyle w:val="Footer"/>
      <w:pBdr>
        <w:top w:val="single" w:sz="4" w:space="1" w:color="D9D9D9" w:themeColor="background1" w:themeShade="D9"/>
      </w:pBdr>
      <w:jc w:val="center"/>
      <w:rPr>
        <w:sz w:val="18"/>
        <w:szCs w:val="18"/>
        <w:lang w:val="es-ES"/>
      </w:rPr>
    </w:pPr>
    <w:r w:rsidRPr="000E5777">
      <w:rPr>
        <w:sz w:val="18"/>
        <w:szCs w:val="18"/>
        <w:lang w:val="es"/>
      </w:rPr>
      <w:t>PARA FINES EDUCATIVOS ÚNICAMENTE DURANTE</w:t>
    </w:r>
  </w:p>
  <w:p w14:paraId="5D34E1DD" w14:textId="77777777" w:rsidR="00843FA1" w:rsidRPr="000E5777" w:rsidRDefault="00843FA1" w:rsidP="000E5777">
    <w:pPr>
      <w:pStyle w:val="Footer"/>
      <w:pBdr>
        <w:top w:val="single" w:sz="4" w:space="1" w:color="D9D9D9" w:themeColor="background1" w:themeShade="D9"/>
      </w:pBdr>
      <w:jc w:val="center"/>
      <w:rPr>
        <w:sz w:val="18"/>
        <w:szCs w:val="18"/>
        <w:lang w:val="es-ES"/>
      </w:rPr>
    </w:pPr>
    <w:r w:rsidRPr="000E5777">
      <w:rPr>
        <w:sz w:val="18"/>
        <w:szCs w:val="18"/>
        <w:lang w:val="es"/>
      </w:rPr>
      <w:t>EL AÑO ESCOLAR 2022 – 2023</w:t>
    </w:r>
  </w:p>
  <w:p w14:paraId="3CAC4517" w14:textId="30EFE97A" w:rsidR="008A7388" w:rsidRPr="000E5777" w:rsidRDefault="008A7388" w:rsidP="00906932">
    <w:pPr>
      <w:pStyle w:val="Footer"/>
      <w:jc w:val="right"/>
      <w:rPr>
        <w:lang w:val="es-E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727910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9DAF2BB" w14:textId="3CF19725" w:rsidR="00771BFD" w:rsidRDefault="00771BFD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 w:rsidR="00585261">
          <w:rPr>
            <w:color w:val="7F7F7F" w:themeColor="background1" w:themeShade="7F"/>
            <w:spacing w:val="60"/>
            <w:lang w:val="es"/>
          </w:rPr>
          <w:t>Página</w:t>
        </w:r>
      </w:p>
    </w:sdtContent>
  </w:sdt>
  <w:p w14:paraId="2A005B2F" w14:textId="040689A3" w:rsidR="00773C95" w:rsidRPr="006E0C78" w:rsidRDefault="00773C95" w:rsidP="00771BFD">
    <w:pPr>
      <w:pStyle w:val="Footer"/>
      <w:tabs>
        <w:tab w:val="clear" w:pos="9360"/>
        <w:tab w:val="left" w:pos="9739"/>
      </w:tabs>
      <w:rPr>
        <w:lang w:val="es-E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1980E7" w14:textId="77777777" w:rsidR="0052773D" w:rsidRDefault="0052773D" w:rsidP="000F02F6">
      <w:pPr>
        <w:spacing w:after="0" w:line="240" w:lineRule="auto"/>
      </w:pPr>
      <w:r>
        <w:separator/>
      </w:r>
    </w:p>
  </w:footnote>
  <w:footnote w:type="continuationSeparator" w:id="0">
    <w:p w14:paraId="79FCBD26" w14:textId="77777777" w:rsidR="0052773D" w:rsidRDefault="0052773D" w:rsidP="000F02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68FB27" w14:textId="49BAEF1E" w:rsidR="0061649F" w:rsidRPr="005754CD" w:rsidRDefault="0061649F" w:rsidP="00231799">
    <w:pPr>
      <w:spacing w:after="0"/>
      <w:jc w:val="center"/>
      <w:rPr>
        <w:sz w:val="20"/>
        <w:szCs w:val="20"/>
        <w:lang w:val="es-ES"/>
      </w:rPr>
    </w:pPr>
    <w:r w:rsidRPr="005754CD">
      <w:rPr>
        <w:sz w:val="20"/>
        <w:szCs w:val="20"/>
        <w:lang w:val="es-ES"/>
      </w:rPr>
      <w:t>FUNDACIÓN DE FRIJOLES DE ALLIE (AKBF)</w:t>
    </w:r>
  </w:p>
  <w:p w14:paraId="4777D4DE" w14:textId="502950F7" w:rsidR="0061649F" w:rsidRPr="005754CD" w:rsidRDefault="0061649F" w:rsidP="00A13371">
    <w:pPr>
      <w:spacing w:after="0"/>
      <w:jc w:val="center"/>
      <w:rPr>
        <w:sz w:val="20"/>
        <w:szCs w:val="20"/>
        <w:lang w:val="es-ES"/>
      </w:rPr>
    </w:pPr>
    <w:r w:rsidRPr="005754CD">
      <w:rPr>
        <w:sz w:val="20"/>
        <w:szCs w:val="20"/>
        <w:lang w:val="es"/>
      </w:rPr>
      <w:t>PROJECT DE RIÑÓN SANO</w:t>
    </w:r>
  </w:p>
  <w:p w14:paraId="3D72B60E" w14:textId="78E03893" w:rsidR="001F1947" w:rsidRPr="005754CD" w:rsidRDefault="0061649F" w:rsidP="001C5061">
    <w:pPr>
      <w:spacing w:after="0"/>
      <w:jc w:val="center"/>
      <w:rPr>
        <w:sz w:val="20"/>
        <w:szCs w:val="20"/>
        <w:lang w:val="es-ES"/>
      </w:rPr>
    </w:pPr>
    <w:r w:rsidRPr="005754CD">
      <w:rPr>
        <w:sz w:val="20"/>
        <w:szCs w:val="20"/>
        <w:lang w:val="es"/>
      </w:rPr>
      <w:t xml:space="preserve">SERVICIO COMUNITARIO-APRENDIZAJE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FFFFFFFF"/>
    <w:lvl w:ilvl="0" w:tplc="00000005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000000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000007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000000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00000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000000A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000000B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00000C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000000D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0000002"/>
    <w:multiLevelType w:val="hybridMultilevel"/>
    <w:tmpl w:val="FFFFFFFF"/>
    <w:lvl w:ilvl="0" w:tplc="000000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00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0000010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000001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000012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0000013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000001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000015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0000016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22F0118"/>
    <w:multiLevelType w:val="singleLevel"/>
    <w:tmpl w:val="286C21B2"/>
    <w:lvl w:ilvl="0">
      <w:start w:val="1"/>
      <w:numFmt w:val="lowerLetter"/>
      <w:lvlText w:val="%1."/>
      <w:legacy w:legacy="1" w:legacySpace="0" w:legacyIndent="0"/>
      <w:lvlJc w:val="left"/>
      <w:rPr>
        <w:rFonts w:ascii="Times New Roman" w:hAnsi="Times New Roman" w:cs="Times New Roman" w:hint="default"/>
      </w:rPr>
    </w:lvl>
  </w:abstractNum>
  <w:abstractNum w:abstractNumId="3" w15:restartNumberingAfterBreak="0">
    <w:nsid w:val="03AC7BE5"/>
    <w:multiLevelType w:val="hybridMultilevel"/>
    <w:tmpl w:val="A89271DE"/>
    <w:lvl w:ilvl="0" w:tplc="7D78057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B0295C"/>
    <w:multiLevelType w:val="singleLevel"/>
    <w:tmpl w:val="C3AC0F44"/>
    <w:lvl w:ilvl="0">
      <w:start w:val="1"/>
      <w:numFmt w:val="decimal"/>
      <w:lvlText w:val="%1."/>
      <w:legacy w:legacy="1" w:legacySpace="0" w:legacyIndent="0"/>
      <w:lvlJc w:val="left"/>
      <w:rPr>
        <w:rFonts w:ascii="Times New Roman" w:hAnsi="Times New Roman" w:cs="Times New Roman" w:hint="default"/>
      </w:rPr>
    </w:lvl>
  </w:abstractNum>
  <w:abstractNum w:abstractNumId="5" w15:restartNumberingAfterBreak="0">
    <w:nsid w:val="1204524B"/>
    <w:multiLevelType w:val="hybridMultilevel"/>
    <w:tmpl w:val="EA7426A4"/>
    <w:lvl w:ilvl="0" w:tplc="D5C21D9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536C2B"/>
    <w:multiLevelType w:val="singleLevel"/>
    <w:tmpl w:val="C3AC0F44"/>
    <w:lvl w:ilvl="0">
      <w:start w:val="1"/>
      <w:numFmt w:val="decimal"/>
      <w:lvlText w:val="%1."/>
      <w:legacy w:legacy="1" w:legacySpace="0" w:legacyIndent="0"/>
      <w:lvlJc w:val="left"/>
      <w:rPr>
        <w:rFonts w:ascii="Times New Roman" w:hAnsi="Times New Roman" w:cs="Times New Roman" w:hint="default"/>
      </w:rPr>
    </w:lvl>
  </w:abstractNum>
  <w:abstractNum w:abstractNumId="7" w15:restartNumberingAfterBreak="0">
    <w:nsid w:val="16225B33"/>
    <w:multiLevelType w:val="multilevel"/>
    <w:tmpl w:val="1E3082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1F32001F"/>
    <w:multiLevelType w:val="singleLevel"/>
    <w:tmpl w:val="C3AC0F44"/>
    <w:lvl w:ilvl="0">
      <w:start w:val="1"/>
      <w:numFmt w:val="decimal"/>
      <w:lvlText w:val="%1."/>
      <w:legacy w:legacy="1" w:legacySpace="0" w:legacyIndent="0"/>
      <w:lvlJc w:val="left"/>
      <w:rPr>
        <w:rFonts w:ascii="Times New Roman" w:hAnsi="Times New Roman" w:cs="Times New Roman" w:hint="default"/>
      </w:rPr>
    </w:lvl>
  </w:abstractNum>
  <w:abstractNum w:abstractNumId="9" w15:restartNumberingAfterBreak="0">
    <w:nsid w:val="216255CA"/>
    <w:multiLevelType w:val="singleLevel"/>
    <w:tmpl w:val="C3AC0F44"/>
    <w:lvl w:ilvl="0">
      <w:start w:val="1"/>
      <w:numFmt w:val="decimal"/>
      <w:lvlText w:val="%1."/>
      <w:legacy w:legacy="1" w:legacySpace="0" w:legacyIndent="0"/>
      <w:lvlJc w:val="left"/>
      <w:rPr>
        <w:rFonts w:ascii="Times New Roman" w:hAnsi="Times New Roman" w:cs="Times New Roman" w:hint="default"/>
      </w:rPr>
    </w:lvl>
  </w:abstractNum>
  <w:abstractNum w:abstractNumId="10" w15:restartNumberingAfterBreak="0">
    <w:nsid w:val="23825EA3"/>
    <w:multiLevelType w:val="singleLevel"/>
    <w:tmpl w:val="C3AC0F44"/>
    <w:lvl w:ilvl="0">
      <w:start w:val="1"/>
      <w:numFmt w:val="decimal"/>
      <w:lvlText w:val="%1."/>
      <w:legacy w:legacy="1" w:legacySpace="0" w:legacyIndent="0"/>
      <w:lvlJc w:val="left"/>
      <w:rPr>
        <w:rFonts w:ascii="Times New Roman" w:hAnsi="Times New Roman" w:cs="Times New Roman" w:hint="default"/>
      </w:rPr>
    </w:lvl>
  </w:abstractNum>
  <w:abstractNum w:abstractNumId="11" w15:restartNumberingAfterBreak="0">
    <w:nsid w:val="2C917C35"/>
    <w:multiLevelType w:val="hybridMultilevel"/>
    <w:tmpl w:val="6DAE2B1A"/>
    <w:lvl w:ilvl="0" w:tplc="5394CDFA">
      <w:start w:val="2"/>
      <w:numFmt w:val="decimal"/>
      <w:lvlText w:val="%1"/>
      <w:lvlJc w:val="left"/>
      <w:pPr>
        <w:ind w:left="5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90" w:hanging="360"/>
      </w:pPr>
    </w:lvl>
    <w:lvl w:ilvl="2" w:tplc="0409001B" w:tentative="1">
      <w:start w:val="1"/>
      <w:numFmt w:val="lowerRoman"/>
      <w:lvlText w:val="%3."/>
      <w:lvlJc w:val="right"/>
      <w:pPr>
        <w:ind w:left="2010" w:hanging="180"/>
      </w:pPr>
    </w:lvl>
    <w:lvl w:ilvl="3" w:tplc="0409000F" w:tentative="1">
      <w:start w:val="1"/>
      <w:numFmt w:val="decimal"/>
      <w:lvlText w:val="%4."/>
      <w:lvlJc w:val="left"/>
      <w:pPr>
        <w:ind w:left="2730" w:hanging="360"/>
      </w:pPr>
    </w:lvl>
    <w:lvl w:ilvl="4" w:tplc="04090019" w:tentative="1">
      <w:start w:val="1"/>
      <w:numFmt w:val="lowerLetter"/>
      <w:lvlText w:val="%5."/>
      <w:lvlJc w:val="left"/>
      <w:pPr>
        <w:ind w:left="3450" w:hanging="360"/>
      </w:pPr>
    </w:lvl>
    <w:lvl w:ilvl="5" w:tplc="0409001B" w:tentative="1">
      <w:start w:val="1"/>
      <w:numFmt w:val="lowerRoman"/>
      <w:lvlText w:val="%6."/>
      <w:lvlJc w:val="right"/>
      <w:pPr>
        <w:ind w:left="4170" w:hanging="180"/>
      </w:pPr>
    </w:lvl>
    <w:lvl w:ilvl="6" w:tplc="0409000F" w:tentative="1">
      <w:start w:val="1"/>
      <w:numFmt w:val="decimal"/>
      <w:lvlText w:val="%7."/>
      <w:lvlJc w:val="left"/>
      <w:pPr>
        <w:ind w:left="4890" w:hanging="360"/>
      </w:pPr>
    </w:lvl>
    <w:lvl w:ilvl="7" w:tplc="04090019" w:tentative="1">
      <w:start w:val="1"/>
      <w:numFmt w:val="lowerLetter"/>
      <w:lvlText w:val="%8."/>
      <w:lvlJc w:val="left"/>
      <w:pPr>
        <w:ind w:left="5610" w:hanging="360"/>
      </w:pPr>
    </w:lvl>
    <w:lvl w:ilvl="8" w:tplc="0409001B" w:tentative="1">
      <w:start w:val="1"/>
      <w:numFmt w:val="lowerRoman"/>
      <w:lvlText w:val="%9."/>
      <w:lvlJc w:val="right"/>
      <w:pPr>
        <w:ind w:left="6330" w:hanging="180"/>
      </w:pPr>
    </w:lvl>
  </w:abstractNum>
  <w:abstractNum w:abstractNumId="12" w15:restartNumberingAfterBreak="0">
    <w:nsid w:val="2CD0678C"/>
    <w:multiLevelType w:val="multilevel"/>
    <w:tmpl w:val="74A07A2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720"/>
      </w:pPr>
    </w:lvl>
    <w:lvl w:ilvl="2">
      <w:start w:val="1"/>
      <w:numFmt w:val="decimal"/>
      <w:lvlText w:val="%3."/>
      <w:lvlJc w:val="left"/>
      <w:pPr>
        <w:tabs>
          <w:tab w:val="num" w:pos="2520"/>
        </w:tabs>
        <w:ind w:left="2520" w:hanging="72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720"/>
      </w:pPr>
    </w:lvl>
    <w:lvl w:ilvl="4">
      <w:start w:val="1"/>
      <w:numFmt w:val="decimal"/>
      <w:lvlText w:val="%5."/>
      <w:lvlJc w:val="left"/>
      <w:pPr>
        <w:tabs>
          <w:tab w:val="num" w:pos="3960"/>
        </w:tabs>
        <w:ind w:left="3960" w:hanging="720"/>
      </w:pPr>
    </w:lvl>
    <w:lvl w:ilvl="5">
      <w:start w:val="1"/>
      <w:numFmt w:val="decimal"/>
      <w:lvlText w:val="%6."/>
      <w:lvlJc w:val="left"/>
      <w:pPr>
        <w:tabs>
          <w:tab w:val="num" w:pos="4680"/>
        </w:tabs>
        <w:ind w:left="4680" w:hanging="72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720"/>
      </w:pPr>
    </w:lvl>
    <w:lvl w:ilvl="7">
      <w:start w:val="1"/>
      <w:numFmt w:val="decimal"/>
      <w:lvlText w:val="%8."/>
      <w:lvlJc w:val="left"/>
      <w:pPr>
        <w:tabs>
          <w:tab w:val="num" w:pos="6120"/>
        </w:tabs>
        <w:ind w:left="6120" w:hanging="720"/>
      </w:pPr>
    </w:lvl>
    <w:lvl w:ilvl="8">
      <w:start w:val="1"/>
      <w:numFmt w:val="decimal"/>
      <w:lvlText w:val="%9."/>
      <w:lvlJc w:val="left"/>
      <w:pPr>
        <w:tabs>
          <w:tab w:val="num" w:pos="6840"/>
        </w:tabs>
        <w:ind w:left="6840" w:hanging="720"/>
      </w:pPr>
    </w:lvl>
  </w:abstractNum>
  <w:abstractNum w:abstractNumId="13" w15:restartNumberingAfterBreak="0">
    <w:nsid w:val="40D60647"/>
    <w:multiLevelType w:val="hybridMultilevel"/>
    <w:tmpl w:val="8AE040F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B924E4"/>
    <w:multiLevelType w:val="hybridMultilevel"/>
    <w:tmpl w:val="BB8A4508"/>
    <w:lvl w:ilvl="0" w:tplc="47E21930">
      <w:start w:val="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E913CD"/>
    <w:multiLevelType w:val="singleLevel"/>
    <w:tmpl w:val="C3AC0F44"/>
    <w:lvl w:ilvl="0">
      <w:start w:val="1"/>
      <w:numFmt w:val="decimal"/>
      <w:lvlText w:val="%1."/>
      <w:legacy w:legacy="1" w:legacySpace="0" w:legacyIndent="0"/>
      <w:lvlJc w:val="left"/>
      <w:rPr>
        <w:rFonts w:ascii="Times New Roman" w:hAnsi="Times New Roman" w:cs="Times New Roman" w:hint="default"/>
      </w:rPr>
    </w:lvl>
  </w:abstractNum>
  <w:abstractNum w:abstractNumId="16" w15:restartNumberingAfterBreak="0">
    <w:nsid w:val="5D7E6C70"/>
    <w:multiLevelType w:val="hybridMultilevel"/>
    <w:tmpl w:val="B62A162E"/>
    <w:lvl w:ilvl="0" w:tplc="F7BEC7B2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6F7273"/>
    <w:multiLevelType w:val="hybridMultilevel"/>
    <w:tmpl w:val="BC30F9F2"/>
    <w:lvl w:ilvl="0" w:tplc="16587958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5303F5C"/>
    <w:multiLevelType w:val="hybridMultilevel"/>
    <w:tmpl w:val="490A999A"/>
    <w:lvl w:ilvl="0" w:tplc="1A02138A">
      <w:start w:val="1"/>
      <w:numFmt w:val="lowerLetter"/>
      <w:lvlText w:val="%1."/>
      <w:lvlJc w:val="left"/>
      <w:pPr>
        <w:ind w:left="1080" w:hanging="360"/>
      </w:pPr>
      <w:rPr>
        <w:rFonts w:hint="default"/>
        <w:color w:val="4472C4" w:themeColor="accent1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718417D"/>
    <w:multiLevelType w:val="singleLevel"/>
    <w:tmpl w:val="C3AC0F44"/>
    <w:lvl w:ilvl="0">
      <w:start w:val="1"/>
      <w:numFmt w:val="decimal"/>
      <w:lvlText w:val="%1."/>
      <w:legacy w:legacy="1" w:legacySpace="0" w:legacyIndent="0"/>
      <w:lvlJc w:val="left"/>
      <w:rPr>
        <w:rFonts w:ascii="Times New Roman" w:hAnsi="Times New Roman" w:cs="Times New Roman" w:hint="default"/>
      </w:rPr>
    </w:lvl>
  </w:abstractNum>
  <w:abstractNum w:abstractNumId="20" w15:restartNumberingAfterBreak="0">
    <w:nsid w:val="6C4F6798"/>
    <w:multiLevelType w:val="singleLevel"/>
    <w:tmpl w:val="C3AC0F44"/>
    <w:lvl w:ilvl="0">
      <w:start w:val="1"/>
      <w:numFmt w:val="decimal"/>
      <w:lvlText w:val="%1."/>
      <w:legacy w:legacy="1" w:legacySpace="0" w:legacyIndent="0"/>
      <w:lvlJc w:val="left"/>
      <w:rPr>
        <w:rFonts w:ascii="Times New Roman" w:hAnsi="Times New Roman" w:cs="Times New Roman" w:hint="default"/>
      </w:rPr>
    </w:lvl>
  </w:abstractNum>
  <w:abstractNum w:abstractNumId="21" w15:restartNumberingAfterBreak="0">
    <w:nsid w:val="6E725327"/>
    <w:multiLevelType w:val="singleLevel"/>
    <w:tmpl w:val="C3AC0F44"/>
    <w:lvl w:ilvl="0">
      <w:start w:val="1"/>
      <w:numFmt w:val="decimal"/>
      <w:lvlText w:val="%1."/>
      <w:legacy w:legacy="1" w:legacySpace="0" w:legacyIndent="0"/>
      <w:lvlJc w:val="left"/>
      <w:rPr>
        <w:rFonts w:ascii="Times New Roman" w:hAnsi="Times New Roman" w:cs="Times New Roman" w:hint="default"/>
      </w:rPr>
    </w:lvl>
  </w:abstractNum>
  <w:abstractNum w:abstractNumId="22" w15:restartNumberingAfterBreak="0">
    <w:nsid w:val="72C706F0"/>
    <w:multiLevelType w:val="hybridMultilevel"/>
    <w:tmpl w:val="FB3481E2"/>
    <w:lvl w:ilvl="0" w:tplc="504CF3CA">
      <w:start w:val="1"/>
      <w:numFmt w:val="decimal"/>
      <w:lvlText w:val="%1"/>
      <w:lvlJc w:val="left"/>
      <w:pPr>
        <w:ind w:left="720" w:hanging="360"/>
      </w:pPr>
      <w:rPr>
        <w:rFonts w:ascii="Calibri" w:eastAsia="Times New Roman" w:hAnsi="Calibri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524C6B"/>
    <w:multiLevelType w:val="hybridMultilevel"/>
    <w:tmpl w:val="ADE845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06234F"/>
    <w:multiLevelType w:val="hybridMultilevel"/>
    <w:tmpl w:val="F738CF54"/>
    <w:lvl w:ilvl="0" w:tplc="F286B3D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8B7ED0"/>
    <w:multiLevelType w:val="hybridMultilevel"/>
    <w:tmpl w:val="188E80C6"/>
    <w:lvl w:ilvl="0" w:tplc="213205C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AF270CF"/>
    <w:multiLevelType w:val="multilevel"/>
    <w:tmpl w:val="0C3CC1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551652421">
    <w:abstractNumId w:val="0"/>
  </w:num>
  <w:num w:numId="2" w16cid:durableId="1647275687">
    <w:abstractNumId w:val="1"/>
  </w:num>
  <w:num w:numId="3" w16cid:durableId="162669560">
    <w:abstractNumId w:val="2"/>
  </w:num>
  <w:num w:numId="4" w16cid:durableId="171376996">
    <w:abstractNumId w:val="9"/>
  </w:num>
  <w:num w:numId="5" w16cid:durableId="531890216">
    <w:abstractNumId w:val="6"/>
  </w:num>
  <w:num w:numId="6" w16cid:durableId="1804618352">
    <w:abstractNumId w:val="8"/>
  </w:num>
  <w:num w:numId="7" w16cid:durableId="1680348838">
    <w:abstractNumId w:val="19"/>
  </w:num>
  <w:num w:numId="8" w16cid:durableId="1761366240">
    <w:abstractNumId w:val="10"/>
  </w:num>
  <w:num w:numId="9" w16cid:durableId="1287853730">
    <w:abstractNumId w:val="21"/>
  </w:num>
  <w:num w:numId="10" w16cid:durableId="145825149">
    <w:abstractNumId w:val="20"/>
  </w:num>
  <w:num w:numId="11" w16cid:durableId="108397376">
    <w:abstractNumId w:val="4"/>
  </w:num>
  <w:num w:numId="12" w16cid:durableId="608128765">
    <w:abstractNumId w:val="15"/>
  </w:num>
  <w:num w:numId="13" w16cid:durableId="1928998850">
    <w:abstractNumId w:val="23"/>
  </w:num>
  <w:num w:numId="14" w16cid:durableId="1119184584">
    <w:abstractNumId w:val="12"/>
  </w:num>
  <w:num w:numId="15" w16cid:durableId="1214148778">
    <w:abstractNumId w:val="22"/>
  </w:num>
  <w:num w:numId="16" w16cid:durableId="894583846">
    <w:abstractNumId w:val="7"/>
  </w:num>
  <w:num w:numId="17" w16cid:durableId="1107043787">
    <w:abstractNumId w:val="26"/>
  </w:num>
  <w:num w:numId="18" w16cid:durableId="2020310031">
    <w:abstractNumId w:val="25"/>
  </w:num>
  <w:num w:numId="19" w16cid:durableId="764619202">
    <w:abstractNumId w:val="14"/>
  </w:num>
  <w:num w:numId="20" w16cid:durableId="147945063">
    <w:abstractNumId w:val="13"/>
  </w:num>
  <w:num w:numId="21" w16cid:durableId="889923182">
    <w:abstractNumId w:val="24"/>
  </w:num>
  <w:num w:numId="22" w16cid:durableId="1075394598">
    <w:abstractNumId w:val="18"/>
  </w:num>
  <w:num w:numId="23" w16cid:durableId="2143378325">
    <w:abstractNumId w:val="3"/>
  </w:num>
  <w:num w:numId="24" w16cid:durableId="1178229993">
    <w:abstractNumId w:val="11"/>
  </w:num>
  <w:num w:numId="25" w16cid:durableId="334497625">
    <w:abstractNumId w:val="17"/>
  </w:num>
  <w:num w:numId="26" w16cid:durableId="258608811">
    <w:abstractNumId w:val="16"/>
  </w:num>
  <w:num w:numId="27" w16cid:durableId="142869767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9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xMTQ1sDSzMLSwNDdS0lEKTi0uzszPAykwNK8FADmp6UUtAAAA"/>
  </w:docVars>
  <w:rsids>
    <w:rsidRoot w:val="00490F1A"/>
    <w:rsid w:val="000051A7"/>
    <w:rsid w:val="00005588"/>
    <w:rsid w:val="00007DDF"/>
    <w:rsid w:val="0001295D"/>
    <w:rsid w:val="000209D9"/>
    <w:rsid w:val="00022453"/>
    <w:rsid w:val="00022456"/>
    <w:rsid w:val="00023570"/>
    <w:rsid w:val="00030A3E"/>
    <w:rsid w:val="00030E82"/>
    <w:rsid w:val="000329A5"/>
    <w:rsid w:val="00034C5F"/>
    <w:rsid w:val="00036841"/>
    <w:rsid w:val="0004157D"/>
    <w:rsid w:val="00044906"/>
    <w:rsid w:val="00046605"/>
    <w:rsid w:val="000532EA"/>
    <w:rsid w:val="00054439"/>
    <w:rsid w:val="00054505"/>
    <w:rsid w:val="0005513F"/>
    <w:rsid w:val="00055E7F"/>
    <w:rsid w:val="00056389"/>
    <w:rsid w:val="00057011"/>
    <w:rsid w:val="000578AB"/>
    <w:rsid w:val="0006169A"/>
    <w:rsid w:val="00062138"/>
    <w:rsid w:val="0007013F"/>
    <w:rsid w:val="00072F6B"/>
    <w:rsid w:val="00073CA7"/>
    <w:rsid w:val="00074B8D"/>
    <w:rsid w:val="00076DE6"/>
    <w:rsid w:val="000777E7"/>
    <w:rsid w:val="00080F31"/>
    <w:rsid w:val="000820FD"/>
    <w:rsid w:val="00082D4B"/>
    <w:rsid w:val="00085930"/>
    <w:rsid w:val="00086A07"/>
    <w:rsid w:val="00087688"/>
    <w:rsid w:val="00090267"/>
    <w:rsid w:val="0009045F"/>
    <w:rsid w:val="0009647E"/>
    <w:rsid w:val="000A1F96"/>
    <w:rsid w:val="000A3242"/>
    <w:rsid w:val="000A41DD"/>
    <w:rsid w:val="000B0A85"/>
    <w:rsid w:val="000B199D"/>
    <w:rsid w:val="000B3C01"/>
    <w:rsid w:val="000B5136"/>
    <w:rsid w:val="000C1913"/>
    <w:rsid w:val="000C29D9"/>
    <w:rsid w:val="000C380F"/>
    <w:rsid w:val="000C7FF0"/>
    <w:rsid w:val="000D2382"/>
    <w:rsid w:val="000D265B"/>
    <w:rsid w:val="000D3998"/>
    <w:rsid w:val="000D4D38"/>
    <w:rsid w:val="000D51FF"/>
    <w:rsid w:val="000D5807"/>
    <w:rsid w:val="000D7B15"/>
    <w:rsid w:val="000E517A"/>
    <w:rsid w:val="000E5777"/>
    <w:rsid w:val="000F02F6"/>
    <w:rsid w:val="000F0727"/>
    <w:rsid w:val="000F2E0E"/>
    <w:rsid w:val="000F67B3"/>
    <w:rsid w:val="000F6915"/>
    <w:rsid w:val="00100FFF"/>
    <w:rsid w:val="00101A32"/>
    <w:rsid w:val="00107066"/>
    <w:rsid w:val="00111561"/>
    <w:rsid w:val="0011514D"/>
    <w:rsid w:val="00115362"/>
    <w:rsid w:val="0011746D"/>
    <w:rsid w:val="0012080E"/>
    <w:rsid w:val="00121DA0"/>
    <w:rsid w:val="00124E12"/>
    <w:rsid w:val="001278FB"/>
    <w:rsid w:val="00127951"/>
    <w:rsid w:val="00131BC4"/>
    <w:rsid w:val="0013798A"/>
    <w:rsid w:val="00137AD6"/>
    <w:rsid w:val="00142CA5"/>
    <w:rsid w:val="00143D9C"/>
    <w:rsid w:val="00146793"/>
    <w:rsid w:val="00152D57"/>
    <w:rsid w:val="001550E4"/>
    <w:rsid w:val="00157F9B"/>
    <w:rsid w:val="00161994"/>
    <w:rsid w:val="001646C7"/>
    <w:rsid w:val="00170374"/>
    <w:rsid w:val="001711D4"/>
    <w:rsid w:val="00171299"/>
    <w:rsid w:val="00171FE4"/>
    <w:rsid w:val="0017503E"/>
    <w:rsid w:val="00175673"/>
    <w:rsid w:val="00177A52"/>
    <w:rsid w:val="00177B3C"/>
    <w:rsid w:val="00184EA4"/>
    <w:rsid w:val="00187070"/>
    <w:rsid w:val="001904AD"/>
    <w:rsid w:val="001921EF"/>
    <w:rsid w:val="001922AF"/>
    <w:rsid w:val="001926FE"/>
    <w:rsid w:val="00193D98"/>
    <w:rsid w:val="0019400A"/>
    <w:rsid w:val="001940F0"/>
    <w:rsid w:val="00194A2B"/>
    <w:rsid w:val="001A07F5"/>
    <w:rsid w:val="001A1141"/>
    <w:rsid w:val="001A18FE"/>
    <w:rsid w:val="001A2223"/>
    <w:rsid w:val="001A22CA"/>
    <w:rsid w:val="001A29CA"/>
    <w:rsid w:val="001A2BF6"/>
    <w:rsid w:val="001A5FB1"/>
    <w:rsid w:val="001C05FD"/>
    <w:rsid w:val="001C0868"/>
    <w:rsid w:val="001C1AD6"/>
    <w:rsid w:val="001C28A3"/>
    <w:rsid w:val="001C5061"/>
    <w:rsid w:val="001D063B"/>
    <w:rsid w:val="001D318A"/>
    <w:rsid w:val="001D3747"/>
    <w:rsid w:val="001D43D9"/>
    <w:rsid w:val="001E0ECF"/>
    <w:rsid w:val="001E5A59"/>
    <w:rsid w:val="001E690E"/>
    <w:rsid w:val="001F01CD"/>
    <w:rsid w:val="001F1947"/>
    <w:rsid w:val="001F3B94"/>
    <w:rsid w:val="001F62A2"/>
    <w:rsid w:val="00200EE9"/>
    <w:rsid w:val="0020182E"/>
    <w:rsid w:val="002032E8"/>
    <w:rsid w:val="00206688"/>
    <w:rsid w:val="002071B8"/>
    <w:rsid w:val="00207450"/>
    <w:rsid w:val="00210E9E"/>
    <w:rsid w:val="0021379C"/>
    <w:rsid w:val="00215B48"/>
    <w:rsid w:val="00217E74"/>
    <w:rsid w:val="00222FAC"/>
    <w:rsid w:val="002272B4"/>
    <w:rsid w:val="00231799"/>
    <w:rsid w:val="00234721"/>
    <w:rsid w:val="0023674C"/>
    <w:rsid w:val="0023762F"/>
    <w:rsid w:val="00243406"/>
    <w:rsid w:val="002460A6"/>
    <w:rsid w:val="00252897"/>
    <w:rsid w:val="00252F9A"/>
    <w:rsid w:val="00253322"/>
    <w:rsid w:val="00254758"/>
    <w:rsid w:val="0026006E"/>
    <w:rsid w:val="00260AEC"/>
    <w:rsid w:val="00260BEB"/>
    <w:rsid w:val="00262494"/>
    <w:rsid w:val="00267AC0"/>
    <w:rsid w:val="00271CCD"/>
    <w:rsid w:val="00271E09"/>
    <w:rsid w:val="002757B9"/>
    <w:rsid w:val="00277FAC"/>
    <w:rsid w:val="00280109"/>
    <w:rsid w:val="002814BB"/>
    <w:rsid w:val="00281B0F"/>
    <w:rsid w:val="0028341E"/>
    <w:rsid w:val="002875AD"/>
    <w:rsid w:val="00293642"/>
    <w:rsid w:val="00293FAE"/>
    <w:rsid w:val="002960DF"/>
    <w:rsid w:val="00296355"/>
    <w:rsid w:val="0029758F"/>
    <w:rsid w:val="002A013B"/>
    <w:rsid w:val="002A1FAB"/>
    <w:rsid w:val="002A21C8"/>
    <w:rsid w:val="002A3311"/>
    <w:rsid w:val="002A3A72"/>
    <w:rsid w:val="002A6ADC"/>
    <w:rsid w:val="002B0F7D"/>
    <w:rsid w:val="002B3947"/>
    <w:rsid w:val="002B4CA2"/>
    <w:rsid w:val="002B65F5"/>
    <w:rsid w:val="002C11B1"/>
    <w:rsid w:val="002C27B8"/>
    <w:rsid w:val="002D3904"/>
    <w:rsid w:val="002D47A3"/>
    <w:rsid w:val="002D4DF3"/>
    <w:rsid w:val="002D5697"/>
    <w:rsid w:val="002D6585"/>
    <w:rsid w:val="002E1858"/>
    <w:rsid w:val="002E3BE9"/>
    <w:rsid w:val="002E4C11"/>
    <w:rsid w:val="002F2553"/>
    <w:rsid w:val="002F3E80"/>
    <w:rsid w:val="002F457F"/>
    <w:rsid w:val="002F49BA"/>
    <w:rsid w:val="002F6EA6"/>
    <w:rsid w:val="00301F21"/>
    <w:rsid w:val="00303457"/>
    <w:rsid w:val="00303DE6"/>
    <w:rsid w:val="003066D8"/>
    <w:rsid w:val="00314DAD"/>
    <w:rsid w:val="003176B5"/>
    <w:rsid w:val="003235DD"/>
    <w:rsid w:val="00324954"/>
    <w:rsid w:val="0032722F"/>
    <w:rsid w:val="00327981"/>
    <w:rsid w:val="00334FEF"/>
    <w:rsid w:val="00336287"/>
    <w:rsid w:val="003420AF"/>
    <w:rsid w:val="00352475"/>
    <w:rsid w:val="00353D50"/>
    <w:rsid w:val="003550C9"/>
    <w:rsid w:val="0035719B"/>
    <w:rsid w:val="00357CB3"/>
    <w:rsid w:val="00361DA2"/>
    <w:rsid w:val="00365AA4"/>
    <w:rsid w:val="0036610B"/>
    <w:rsid w:val="00366257"/>
    <w:rsid w:val="00371C44"/>
    <w:rsid w:val="00373D24"/>
    <w:rsid w:val="00374411"/>
    <w:rsid w:val="003758A6"/>
    <w:rsid w:val="00375CC6"/>
    <w:rsid w:val="003765E4"/>
    <w:rsid w:val="00376ADE"/>
    <w:rsid w:val="003772F5"/>
    <w:rsid w:val="00380A32"/>
    <w:rsid w:val="00380D79"/>
    <w:rsid w:val="00392B89"/>
    <w:rsid w:val="00392F9D"/>
    <w:rsid w:val="00393902"/>
    <w:rsid w:val="003A0994"/>
    <w:rsid w:val="003A0DA3"/>
    <w:rsid w:val="003A154E"/>
    <w:rsid w:val="003A7F70"/>
    <w:rsid w:val="003B162F"/>
    <w:rsid w:val="003B7E4A"/>
    <w:rsid w:val="003C1DF0"/>
    <w:rsid w:val="003C3675"/>
    <w:rsid w:val="003C544F"/>
    <w:rsid w:val="003D1F45"/>
    <w:rsid w:val="003D7EF1"/>
    <w:rsid w:val="003E138F"/>
    <w:rsid w:val="003E21BA"/>
    <w:rsid w:val="003E7A6B"/>
    <w:rsid w:val="003F1837"/>
    <w:rsid w:val="003F4786"/>
    <w:rsid w:val="003F6F70"/>
    <w:rsid w:val="00402CC5"/>
    <w:rsid w:val="004038AD"/>
    <w:rsid w:val="00406390"/>
    <w:rsid w:val="00410816"/>
    <w:rsid w:val="0041518E"/>
    <w:rsid w:val="004174F8"/>
    <w:rsid w:val="004208C2"/>
    <w:rsid w:val="00422A4D"/>
    <w:rsid w:val="00425C5C"/>
    <w:rsid w:val="00434E6F"/>
    <w:rsid w:val="004361DA"/>
    <w:rsid w:val="0044228D"/>
    <w:rsid w:val="00443E19"/>
    <w:rsid w:val="004454B7"/>
    <w:rsid w:val="00446F6C"/>
    <w:rsid w:val="0044737B"/>
    <w:rsid w:val="00450BED"/>
    <w:rsid w:val="00451A3A"/>
    <w:rsid w:val="00452970"/>
    <w:rsid w:val="0045585E"/>
    <w:rsid w:val="00455964"/>
    <w:rsid w:val="00460887"/>
    <w:rsid w:val="00461C14"/>
    <w:rsid w:val="004628E7"/>
    <w:rsid w:val="00463AE3"/>
    <w:rsid w:val="004654EA"/>
    <w:rsid w:val="00465FEA"/>
    <w:rsid w:val="00470A20"/>
    <w:rsid w:val="0047125E"/>
    <w:rsid w:val="00474D1A"/>
    <w:rsid w:val="004756B7"/>
    <w:rsid w:val="0048022E"/>
    <w:rsid w:val="00481073"/>
    <w:rsid w:val="00482533"/>
    <w:rsid w:val="004846DB"/>
    <w:rsid w:val="00484822"/>
    <w:rsid w:val="00486296"/>
    <w:rsid w:val="00486C70"/>
    <w:rsid w:val="00490F1A"/>
    <w:rsid w:val="00492E25"/>
    <w:rsid w:val="00494848"/>
    <w:rsid w:val="004948AC"/>
    <w:rsid w:val="004A0462"/>
    <w:rsid w:val="004A0FBB"/>
    <w:rsid w:val="004A2736"/>
    <w:rsid w:val="004A2F2B"/>
    <w:rsid w:val="004A740B"/>
    <w:rsid w:val="004B01CC"/>
    <w:rsid w:val="004B1433"/>
    <w:rsid w:val="004B4E3D"/>
    <w:rsid w:val="004B56EB"/>
    <w:rsid w:val="004C0214"/>
    <w:rsid w:val="004C0FDE"/>
    <w:rsid w:val="004C3EBC"/>
    <w:rsid w:val="004C4308"/>
    <w:rsid w:val="004C4D1F"/>
    <w:rsid w:val="004C6D7D"/>
    <w:rsid w:val="004D60A5"/>
    <w:rsid w:val="004D7474"/>
    <w:rsid w:val="004E5AD2"/>
    <w:rsid w:val="004F0228"/>
    <w:rsid w:val="004F1F80"/>
    <w:rsid w:val="004F2676"/>
    <w:rsid w:val="004F5A91"/>
    <w:rsid w:val="00501B7D"/>
    <w:rsid w:val="00502203"/>
    <w:rsid w:val="00503D1B"/>
    <w:rsid w:val="00510CCE"/>
    <w:rsid w:val="00513550"/>
    <w:rsid w:val="00513D62"/>
    <w:rsid w:val="00515558"/>
    <w:rsid w:val="005166B2"/>
    <w:rsid w:val="00517C4D"/>
    <w:rsid w:val="00520C8D"/>
    <w:rsid w:val="00523AF3"/>
    <w:rsid w:val="00526058"/>
    <w:rsid w:val="0052773D"/>
    <w:rsid w:val="00532DFC"/>
    <w:rsid w:val="00533A96"/>
    <w:rsid w:val="00536F32"/>
    <w:rsid w:val="00541102"/>
    <w:rsid w:val="00542755"/>
    <w:rsid w:val="00542969"/>
    <w:rsid w:val="005438A5"/>
    <w:rsid w:val="00543910"/>
    <w:rsid w:val="00543F40"/>
    <w:rsid w:val="00544165"/>
    <w:rsid w:val="00545E20"/>
    <w:rsid w:val="00546999"/>
    <w:rsid w:val="00547EB6"/>
    <w:rsid w:val="00550ACB"/>
    <w:rsid w:val="005534EF"/>
    <w:rsid w:val="00553895"/>
    <w:rsid w:val="00554ED3"/>
    <w:rsid w:val="005572AF"/>
    <w:rsid w:val="00564C65"/>
    <w:rsid w:val="005658E5"/>
    <w:rsid w:val="00565D64"/>
    <w:rsid w:val="00567F65"/>
    <w:rsid w:val="00572C9D"/>
    <w:rsid w:val="005754CD"/>
    <w:rsid w:val="00575D86"/>
    <w:rsid w:val="0057608B"/>
    <w:rsid w:val="00576F4A"/>
    <w:rsid w:val="00577789"/>
    <w:rsid w:val="00581FB8"/>
    <w:rsid w:val="00585261"/>
    <w:rsid w:val="005940B7"/>
    <w:rsid w:val="00594686"/>
    <w:rsid w:val="005A03C0"/>
    <w:rsid w:val="005A0701"/>
    <w:rsid w:val="005A1D66"/>
    <w:rsid w:val="005A585B"/>
    <w:rsid w:val="005A6A45"/>
    <w:rsid w:val="005A7CAE"/>
    <w:rsid w:val="005B242D"/>
    <w:rsid w:val="005B35D2"/>
    <w:rsid w:val="005B49F5"/>
    <w:rsid w:val="005B4EA5"/>
    <w:rsid w:val="005D09F2"/>
    <w:rsid w:val="005D0AF2"/>
    <w:rsid w:val="005D2BFD"/>
    <w:rsid w:val="005D3A41"/>
    <w:rsid w:val="005D5907"/>
    <w:rsid w:val="005E6D88"/>
    <w:rsid w:val="005F1FFB"/>
    <w:rsid w:val="005F40C9"/>
    <w:rsid w:val="005F5E0F"/>
    <w:rsid w:val="00600768"/>
    <w:rsid w:val="006007D5"/>
    <w:rsid w:val="00604D35"/>
    <w:rsid w:val="00610204"/>
    <w:rsid w:val="0061285E"/>
    <w:rsid w:val="00613918"/>
    <w:rsid w:val="0061649F"/>
    <w:rsid w:val="00617E6A"/>
    <w:rsid w:val="00621169"/>
    <w:rsid w:val="00621771"/>
    <w:rsid w:val="006237A0"/>
    <w:rsid w:val="00624932"/>
    <w:rsid w:val="00624CF6"/>
    <w:rsid w:val="00625238"/>
    <w:rsid w:val="006278FC"/>
    <w:rsid w:val="00627B5D"/>
    <w:rsid w:val="00637B34"/>
    <w:rsid w:val="00640A1C"/>
    <w:rsid w:val="00642170"/>
    <w:rsid w:val="00643F1B"/>
    <w:rsid w:val="00644414"/>
    <w:rsid w:val="00646A3A"/>
    <w:rsid w:val="00647A65"/>
    <w:rsid w:val="00651B34"/>
    <w:rsid w:val="0065245C"/>
    <w:rsid w:val="00652F42"/>
    <w:rsid w:val="00657DB1"/>
    <w:rsid w:val="00660B27"/>
    <w:rsid w:val="0066190B"/>
    <w:rsid w:val="00665869"/>
    <w:rsid w:val="0066705F"/>
    <w:rsid w:val="00671FC3"/>
    <w:rsid w:val="0068073B"/>
    <w:rsid w:val="00680BA7"/>
    <w:rsid w:val="00687183"/>
    <w:rsid w:val="0068763F"/>
    <w:rsid w:val="006877D3"/>
    <w:rsid w:val="0069016F"/>
    <w:rsid w:val="00690DC8"/>
    <w:rsid w:val="006915A4"/>
    <w:rsid w:val="00694380"/>
    <w:rsid w:val="00695412"/>
    <w:rsid w:val="00695641"/>
    <w:rsid w:val="00696A90"/>
    <w:rsid w:val="006A1068"/>
    <w:rsid w:val="006A3FC9"/>
    <w:rsid w:val="006A5045"/>
    <w:rsid w:val="006A6A59"/>
    <w:rsid w:val="006B005D"/>
    <w:rsid w:val="006B364E"/>
    <w:rsid w:val="006B4D51"/>
    <w:rsid w:val="006B6430"/>
    <w:rsid w:val="006B66D5"/>
    <w:rsid w:val="006B6F26"/>
    <w:rsid w:val="006C33FE"/>
    <w:rsid w:val="006C386B"/>
    <w:rsid w:val="006C74D4"/>
    <w:rsid w:val="006D03C2"/>
    <w:rsid w:val="006D151F"/>
    <w:rsid w:val="006D3323"/>
    <w:rsid w:val="006D3D1D"/>
    <w:rsid w:val="006D45DB"/>
    <w:rsid w:val="006D63F6"/>
    <w:rsid w:val="006E0C78"/>
    <w:rsid w:val="006F0CA7"/>
    <w:rsid w:val="006F1C03"/>
    <w:rsid w:val="006F52C4"/>
    <w:rsid w:val="007006E7"/>
    <w:rsid w:val="007022E0"/>
    <w:rsid w:val="00702512"/>
    <w:rsid w:val="00703110"/>
    <w:rsid w:val="00703134"/>
    <w:rsid w:val="007070E3"/>
    <w:rsid w:val="00710EA1"/>
    <w:rsid w:val="0071637C"/>
    <w:rsid w:val="00724A26"/>
    <w:rsid w:val="00731E2F"/>
    <w:rsid w:val="007339D2"/>
    <w:rsid w:val="00734FD2"/>
    <w:rsid w:val="0073534D"/>
    <w:rsid w:val="00740251"/>
    <w:rsid w:val="00741E87"/>
    <w:rsid w:val="0074267D"/>
    <w:rsid w:val="0074379B"/>
    <w:rsid w:val="00746488"/>
    <w:rsid w:val="00747AD8"/>
    <w:rsid w:val="007528F6"/>
    <w:rsid w:val="00753D11"/>
    <w:rsid w:val="00760187"/>
    <w:rsid w:val="0076446C"/>
    <w:rsid w:val="00766622"/>
    <w:rsid w:val="00771734"/>
    <w:rsid w:val="00771BFD"/>
    <w:rsid w:val="00773C95"/>
    <w:rsid w:val="00774F92"/>
    <w:rsid w:val="0077516C"/>
    <w:rsid w:val="00783BAE"/>
    <w:rsid w:val="007901D3"/>
    <w:rsid w:val="007916B7"/>
    <w:rsid w:val="00794DD7"/>
    <w:rsid w:val="00795195"/>
    <w:rsid w:val="0079700B"/>
    <w:rsid w:val="00797D50"/>
    <w:rsid w:val="007A1E81"/>
    <w:rsid w:val="007B27DC"/>
    <w:rsid w:val="007B3BEE"/>
    <w:rsid w:val="007B4B49"/>
    <w:rsid w:val="007B6B3C"/>
    <w:rsid w:val="007C205C"/>
    <w:rsid w:val="007C38E4"/>
    <w:rsid w:val="007D5A14"/>
    <w:rsid w:val="007D698F"/>
    <w:rsid w:val="007E2694"/>
    <w:rsid w:val="007E73D9"/>
    <w:rsid w:val="007F0FBF"/>
    <w:rsid w:val="007F4CA5"/>
    <w:rsid w:val="007F4D5D"/>
    <w:rsid w:val="007F549E"/>
    <w:rsid w:val="007F552D"/>
    <w:rsid w:val="007F60D7"/>
    <w:rsid w:val="008038CC"/>
    <w:rsid w:val="00803CBD"/>
    <w:rsid w:val="00806331"/>
    <w:rsid w:val="00810304"/>
    <w:rsid w:val="00810C16"/>
    <w:rsid w:val="00810E77"/>
    <w:rsid w:val="00811079"/>
    <w:rsid w:val="00811B4C"/>
    <w:rsid w:val="00813CE3"/>
    <w:rsid w:val="00813DC6"/>
    <w:rsid w:val="00814AC1"/>
    <w:rsid w:val="00815DA1"/>
    <w:rsid w:val="008207DD"/>
    <w:rsid w:val="00821449"/>
    <w:rsid w:val="0082175A"/>
    <w:rsid w:val="008223C8"/>
    <w:rsid w:val="00826F2A"/>
    <w:rsid w:val="00832622"/>
    <w:rsid w:val="008326CA"/>
    <w:rsid w:val="00835653"/>
    <w:rsid w:val="00835F14"/>
    <w:rsid w:val="008425FD"/>
    <w:rsid w:val="00843FA1"/>
    <w:rsid w:val="00844ECD"/>
    <w:rsid w:val="00847389"/>
    <w:rsid w:val="00847A2E"/>
    <w:rsid w:val="00853039"/>
    <w:rsid w:val="00854611"/>
    <w:rsid w:val="0085558C"/>
    <w:rsid w:val="0085641B"/>
    <w:rsid w:val="00860BAC"/>
    <w:rsid w:val="008611BC"/>
    <w:rsid w:val="00861A4B"/>
    <w:rsid w:val="00864606"/>
    <w:rsid w:val="00866101"/>
    <w:rsid w:val="00866489"/>
    <w:rsid w:val="00875812"/>
    <w:rsid w:val="00875D58"/>
    <w:rsid w:val="008827A1"/>
    <w:rsid w:val="00883519"/>
    <w:rsid w:val="00885451"/>
    <w:rsid w:val="00885775"/>
    <w:rsid w:val="0088631A"/>
    <w:rsid w:val="00887832"/>
    <w:rsid w:val="008911C9"/>
    <w:rsid w:val="00892041"/>
    <w:rsid w:val="0089344E"/>
    <w:rsid w:val="00893773"/>
    <w:rsid w:val="00897A22"/>
    <w:rsid w:val="00897A59"/>
    <w:rsid w:val="008A04D9"/>
    <w:rsid w:val="008A1FD1"/>
    <w:rsid w:val="008A413C"/>
    <w:rsid w:val="008A62F4"/>
    <w:rsid w:val="008A7388"/>
    <w:rsid w:val="008B0F7A"/>
    <w:rsid w:val="008B45A3"/>
    <w:rsid w:val="008B4A18"/>
    <w:rsid w:val="008B5504"/>
    <w:rsid w:val="008B5F56"/>
    <w:rsid w:val="008B7FC6"/>
    <w:rsid w:val="008C4994"/>
    <w:rsid w:val="008C5856"/>
    <w:rsid w:val="008C7AE9"/>
    <w:rsid w:val="008D2183"/>
    <w:rsid w:val="008D3CA5"/>
    <w:rsid w:val="008D69E1"/>
    <w:rsid w:val="008D6AB9"/>
    <w:rsid w:val="008E211F"/>
    <w:rsid w:val="008E3EE5"/>
    <w:rsid w:val="008E446F"/>
    <w:rsid w:val="008E489E"/>
    <w:rsid w:val="008E5DBC"/>
    <w:rsid w:val="008E650B"/>
    <w:rsid w:val="008F1815"/>
    <w:rsid w:val="008F25C7"/>
    <w:rsid w:val="008F3277"/>
    <w:rsid w:val="008F33C3"/>
    <w:rsid w:val="008F55B8"/>
    <w:rsid w:val="0090080A"/>
    <w:rsid w:val="009037B5"/>
    <w:rsid w:val="00904BE5"/>
    <w:rsid w:val="009063FE"/>
    <w:rsid w:val="009064C7"/>
    <w:rsid w:val="00906932"/>
    <w:rsid w:val="009128DC"/>
    <w:rsid w:val="0091440E"/>
    <w:rsid w:val="009168E2"/>
    <w:rsid w:val="00917DDA"/>
    <w:rsid w:val="00917F7F"/>
    <w:rsid w:val="00920B19"/>
    <w:rsid w:val="00920C7C"/>
    <w:rsid w:val="00921FB4"/>
    <w:rsid w:val="009229E5"/>
    <w:rsid w:val="00923270"/>
    <w:rsid w:val="00926164"/>
    <w:rsid w:val="009274C2"/>
    <w:rsid w:val="0093145A"/>
    <w:rsid w:val="00932452"/>
    <w:rsid w:val="00932AB9"/>
    <w:rsid w:val="00932AE2"/>
    <w:rsid w:val="0093502F"/>
    <w:rsid w:val="00935B80"/>
    <w:rsid w:val="00936E19"/>
    <w:rsid w:val="00936FD5"/>
    <w:rsid w:val="00941AF0"/>
    <w:rsid w:val="009420A2"/>
    <w:rsid w:val="0094275E"/>
    <w:rsid w:val="00942E4D"/>
    <w:rsid w:val="00944E2D"/>
    <w:rsid w:val="0094759C"/>
    <w:rsid w:val="0095218C"/>
    <w:rsid w:val="009540BC"/>
    <w:rsid w:val="009541A3"/>
    <w:rsid w:val="00962CB0"/>
    <w:rsid w:val="009631F6"/>
    <w:rsid w:val="0096374D"/>
    <w:rsid w:val="00966EF3"/>
    <w:rsid w:val="00966F3B"/>
    <w:rsid w:val="0097128A"/>
    <w:rsid w:val="00971665"/>
    <w:rsid w:val="0097553D"/>
    <w:rsid w:val="00975841"/>
    <w:rsid w:val="00976882"/>
    <w:rsid w:val="0098021E"/>
    <w:rsid w:val="00980917"/>
    <w:rsid w:val="00984460"/>
    <w:rsid w:val="0099338C"/>
    <w:rsid w:val="00995E3B"/>
    <w:rsid w:val="00997B00"/>
    <w:rsid w:val="009A361A"/>
    <w:rsid w:val="009A5B45"/>
    <w:rsid w:val="009B103D"/>
    <w:rsid w:val="009B1F5C"/>
    <w:rsid w:val="009B5E27"/>
    <w:rsid w:val="009C0382"/>
    <w:rsid w:val="009C46F4"/>
    <w:rsid w:val="009C49D2"/>
    <w:rsid w:val="009D07D6"/>
    <w:rsid w:val="009D1B28"/>
    <w:rsid w:val="009D259D"/>
    <w:rsid w:val="009D32B6"/>
    <w:rsid w:val="009D50BD"/>
    <w:rsid w:val="009D6138"/>
    <w:rsid w:val="009D71FB"/>
    <w:rsid w:val="009D77D2"/>
    <w:rsid w:val="009D7AFB"/>
    <w:rsid w:val="009E069B"/>
    <w:rsid w:val="009E1750"/>
    <w:rsid w:val="009E2EE4"/>
    <w:rsid w:val="009F068A"/>
    <w:rsid w:val="009F366A"/>
    <w:rsid w:val="009F3A2F"/>
    <w:rsid w:val="009F401D"/>
    <w:rsid w:val="009F44BC"/>
    <w:rsid w:val="009F67EA"/>
    <w:rsid w:val="009F7E6A"/>
    <w:rsid w:val="00A01C5D"/>
    <w:rsid w:val="00A03755"/>
    <w:rsid w:val="00A0479F"/>
    <w:rsid w:val="00A05829"/>
    <w:rsid w:val="00A0663F"/>
    <w:rsid w:val="00A11821"/>
    <w:rsid w:val="00A139FB"/>
    <w:rsid w:val="00A222D3"/>
    <w:rsid w:val="00A236F3"/>
    <w:rsid w:val="00A23D96"/>
    <w:rsid w:val="00A23F31"/>
    <w:rsid w:val="00A24988"/>
    <w:rsid w:val="00A311DB"/>
    <w:rsid w:val="00A3361B"/>
    <w:rsid w:val="00A42F72"/>
    <w:rsid w:val="00A43A5F"/>
    <w:rsid w:val="00A444BF"/>
    <w:rsid w:val="00A44AAD"/>
    <w:rsid w:val="00A51364"/>
    <w:rsid w:val="00A533BF"/>
    <w:rsid w:val="00A54BF0"/>
    <w:rsid w:val="00A558BA"/>
    <w:rsid w:val="00A5631A"/>
    <w:rsid w:val="00A56E1A"/>
    <w:rsid w:val="00A56FA6"/>
    <w:rsid w:val="00A604FF"/>
    <w:rsid w:val="00A605A5"/>
    <w:rsid w:val="00A613E8"/>
    <w:rsid w:val="00A63CAA"/>
    <w:rsid w:val="00A70CA1"/>
    <w:rsid w:val="00A71519"/>
    <w:rsid w:val="00A7453A"/>
    <w:rsid w:val="00A74BFA"/>
    <w:rsid w:val="00A766AF"/>
    <w:rsid w:val="00A769C1"/>
    <w:rsid w:val="00A776DF"/>
    <w:rsid w:val="00A7795B"/>
    <w:rsid w:val="00A84A6F"/>
    <w:rsid w:val="00A909D1"/>
    <w:rsid w:val="00A95742"/>
    <w:rsid w:val="00A96DD4"/>
    <w:rsid w:val="00AA0EB5"/>
    <w:rsid w:val="00AA7840"/>
    <w:rsid w:val="00AB0F14"/>
    <w:rsid w:val="00AB47DE"/>
    <w:rsid w:val="00AB4EF7"/>
    <w:rsid w:val="00AB52AA"/>
    <w:rsid w:val="00AC129B"/>
    <w:rsid w:val="00AC306E"/>
    <w:rsid w:val="00AC3C42"/>
    <w:rsid w:val="00AC4FE1"/>
    <w:rsid w:val="00AC533F"/>
    <w:rsid w:val="00AC5806"/>
    <w:rsid w:val="00AC7942"/>
    <w:rsid w:val="00AD27CA"/>
    <w:rsid w:val="00AD30FF"/>
    <w:rsid w:val="00AD3AEF"/>
    <w:rsid w:val="00AD4F6D"/>
    <w:rsid w:val="00AE0074"/>
    <w:rsid w:val="00AE0433"/>
    <w:rsid w:val="00AE18F1"/>
    <w:rsid w:val="00AE3387"/>
    <w:rsid w:val="00AE4782"/>
    <w:rsid w:val="00AE4DE4"/>
    <w:rsid w:val="00AE5BD1"/>
    <w:rsid w:val="00AE6301"/>
    <w:rsid w:val="00AE77C6"/>
    <w:rsid w:val="00B000B3"/>
    <w:rsid w:val="00B007FD"/>
    <w:rsid w:val="00B01E34"/>
    <w:rsid w:val="00B13159"/>
    <w:rsid w:val="00B1324B"/>
    <w:rsid w:val="00B1468D"/>
    <w:rsid w:val="00B148D4"/>
    <w:rsid w:val="00B1658A"/>
    <w:rsid w:val="00B1663B"/>
    <w:rsid w:val="00B21EA6"/>
    <w:rsid w:val="00B22EC9"/>
    <w:rsid w:val="00B236C8"/>
    <w:rsid w:val="00B3169B"/>
    <w:rsid w:val="00B335FF"/>
    <w:rsid w:val="00B35463"/>
    <w:rsid w:val="00B35B88"/>
    <w:rsid w:val="00B35D31"/>
    <w:rsid w:val="00B364C5"/>
    <w:rsid w:val="00B411C1"/>
    <w:rsid w:val="00B43BE6"/>
    <w:rsid w:val="00B43DED"/>
    <w:rsid w:val="00B45855"/>
    <w:rsid w:val="00B45B2B"/>
    <w:rsid w:val="00B45DB4"/>
    <w:rsid w:val="00B45ECA"/>
    <w:rsid w:val="00B461E3"/>
    <w:rsid w:val="00B50E27"/>
    <w:rsid w:val="00B51B2A"/>
    <w:rsid w:val="00B53C6D"/>
    <w:rsid w:val="00B56C03"/>
    <w:rsid w:val="00B61122"/>
    <w:rsid w:val="00B623CA"/>
    <w:rsid w:val="00B6411B"/>
    <w:rsid w:val="00B64E83"/>
    <w:rsid w:val="00B65005"/>
    <w:rsid w:val="00B65A45"/>
    <w:rsid w:val="00B70697"/>
    <w:rsid w:val="00B725A8"/>
    <w:rsid w:val="00B73147"/>
    <w:rsid w:val="00B73B2A"/>
    <w:rsid w:val="00B74B92"/>
    <w:rsid w:val="00B8182B"/>
    <w:rsid w:val="00B81AC3"/>
    <w:rsid w:val="00B82AED"/>
    <w:rsid w:val="00B82B15"/>
    <w:rsid w:val="00B83E33"/>
    <w:rsid w:val="00B84322"/>
    <w:rsid w:val="00B848F6"/>
    <w:rsid w:val="00B85216"/>
    <w:rsid w:val="00B869F6"/>
    <w:rsid w:val="00B8743E"/>
    <w:rsid w:val="00B87B15"/>
    <w:rsid w:val="00B901F0"/>
    <w:rsid w:val="00B922E9"/>
    <w:rsid w:val="00B93968"/>
    <w:rsid w:val="00BA11DB"/>
    <w:rsid w:val="00BA4A0A"/>
    <w:rsid w:val="00BA615E"/>
    <w:rsid w:val="00BB01B3"/>
    <w:rsid w:val="00BB306E"/>
    <w:rsid w:val="00BB3A3D"/>
    <w:rsid w:val="00BB7EE4"/>
    <w:rsid w:val="00BC1F9B"/>
    <w:rsid w:val="00BC4945"/>
    <w:rsid w:val="00BD10C5"/>
    <w:rsid w:val="00BD5B7B"/>
    <w:rsid w:val="00BD7D82"/>
    <w:rsid w:val="00BD7D99"/>
    <w:rsid w:val="00BE21AA"/>
    <w:rsid w:val="00BE2812"/>
    <w:rsid w:val="00BE56B9"/>
    <w:rsid w:val="00BF189A"/>
    <w:rsid w:val="00BF1AE8"/>
    <w:rsid w:val="00BF24F3"/>
    <w:rsid w:val="00BF4833"/>
    <w:rsid w:val="00BF53B4"/>
    <w:rsid w:val="00BF6CA2"/>
    <w:rsid w:val="00BF6DCF"/>
    <w:rsid w:val="00C0033B"/>
    <w:rsid w:val="00C00B5C"/>
    <w:rsid w:val="00C018B5"/>
    <w:rsid w:val="00C01BF1"/>
    <w:rsid w:val="00C02DB2"/>
    <w:rsid w:val="00C068F3"/>
    <w:rsid w:val="00C07B36"/>
    <w:rsid w:val="00C11B7D"/>
    <w:rsid w:val="00C11F9B"/>
    <w:rsid w:val="00C12185"/>
    <w:rsid w:val="00C12698"/>
    <w:rsid w:val="00C16C02"/>
    <w:rsid w:val="00C17AE1"/>
    <w:rsid w:val="00C21CEC"/>
    <w:rsid w:val="00C239FE"/>
    <w:rsid w:val="00C24264"/>
    <w:rsid w:val="00C24B11"/>
    <w:rsid w:val="00C27E66"/>
    <w:rsid w:val="00C316C6"/>
    <w:rsid w:val="00C31A55"/>
    <w:rsid w:val="00C31D0A"/>
    <w:rsid w:val="00C3212D"/>
    <w:rsid w:val="00C34AF9"/>
    <w:rsid w:val="00C3731D"/>
    <w:rsid w:val="00C44109"/>
    <w:rsid w:val="00C46B89"/>
    <w:rsid w:val="00C46F8C"/>
    <w:rsid w:val="00C479E6"/>
    <w:rsid w:val="00C51526"/>
    <w:rsid w:val="00C52C9F"/>
    <w:rsid w:val="00C53052"/>
    <w:rsid w:val="00C53D61"/>
    <w:rsid w:val="00C53DA6"/>
    <w:rsid w:val="00C565B6"/>
    <w:rsid w:val="00C56A6F"/>
    <w:rsid w:val="00C62C81"/>
    <w:rsid w:val="00C635D3"/>
    <w:rsid w:val="00C65EC4"/>
    <w:rsid w:val="00C67ADD"/>
    <w:rsid w:val="00C72D10"/>
    <w:rsid w:val="00C74DE1"/>
    <w:rsid w:val="00C7517D"/>
    <w:rsid w:val="00C7556B"/>
    <w:rsid w:val="00C76F3C"/>
    <w:rsid w:val="00C8182A"/>
    <w:rsid w:val="00C82438"/>
    <w:rsid w:val="00C83713"/>
    <w:rsid w:val="00C85D3A"/>
    <w:rsid w:val="00C86600"/>
    <w:rsid w:val="00C87249"/>
    <w:rsid w:val="00CA1603"/>
    <w:rsid w:val="00CA2A62"/>
    <w:rsid w:val="00CA37D2"/>
    <w:rsid w:val="00CA3FB3"/>
    <w:rsid w:val="00CB0A5E"/>
    <w:rsid w:val="00CB1491"/>
    <w:rsid w:val="00CB4351"/>
    <w:rsid w:val="00CB578B"/>
    <w:rsid w:val="00CB59B5"/>
    <w:rsid w:val="00CB69D9"/>
    <w:rsid w:val="00CB79AB"/>
    <w:rsid w:val="00CB7C68"/>
    <w:rsid w:val="00CC0FDE"/>
    <w:rsid w:val="00CC201C"/>
    <w:rsid w:val="00CC7B1F"/>
    <w:rsid w:val="00CC7E95"/>
    <w:rsid w:val="00CD064F"/>
    <w:rsid w:val="00CD1BB0"/>
    <w:rsid w:val="00CD22B0"/>
    <w:rsid w:val="00CD49D3"/>
    <w:rsid w:val="00CD7A46"/>
    <w:rsid w:val="00CE1028"/>
    <w:rsid w:val="00CE5C32"/>
    <w:rsid w:val="00CE789D"/>
    <w:rsid w:val="00CF0F12"/>
    <w:rsid w:val="00CF191D"/>
    <w:rsid w:val="00CF4498"/>
    <w:rsid w:val="00CF78FF"/>
    <w:rsid w:val="00D038B6"/>
    <w:rsid w:val="00D044CA"/>
    <w:rsid w:val="00D0689F"/>
    <w:rsid w:val="00D07504"/>
    <w:rsid w:val="00D10A53"/>
    <w:rsid w:val="00D11164"/>
    <w:rsid w:val="00D176DC"/>
    <w:rsid w:val="00D20183"/>
    <w:rsid w:val="00D20F4A"/>
    <w:rsid w:val="00D216B7"/>
    <w:rsid w:val="00D22F4F"/>
    <w:rsid w:val="00D237CC"/>
    <w:rsid w:val="00D255D2"/>
    <w:rsid w:val="00D3116D"/>
    <w:rsid w:val="00D318EA"/>
    <w:rsid w:val="00D35B0E"/>
    <w:rsid w:val="00D36EA2"/>
    <w:rsid w:val="00D43493"/>
    <w:rsid w:val="00D45A74"/>
    <w:rsid w:val="00D47DCC"/>
    <w:rsid w:val="00D50F53"/>
    <w:rsid w:val="00D51200"/>
    <w:rsid w:val="00D56194"/>
    <w:rsid w:val="00D572DD"/>
    <w:rsid w:val="00D60510"/>
    <w:rsid w:val="00D64B51"/>
    <w:rsid w:val="00D65584"/>
    <w:rsid w:val="00D660A0"/>
    <w:rsid w:val="00D667E5"/>
    <w:rsid w:val="00D72055"/>
    <w:rsid w:val="00D7308A"/>
    <w:rsid w:val="00D741C8"/>
    <w:rsid w:val="00D7445C"/>
    <w:rsid w:val="00D76231"/>
    <w:rsid w:val="00D764DA"/>
    <w:rsid w:val="00D76EC3"/>
    <w:rsid w:val="00D77D0D"/>
    <w:rsid w:val="00D81361"/>
    <w:rsid w:val="00D816FF"/>
    <w:rsid w:val="00D87432"/>
    <w:rsid w:val="00DA18C1"/>
    <w:rsid w:val="00DB1672"/>
    <w:rsid w:val="00DB24C3"/>
    <w:rsid w:val="00DB2AA9"/>
    <w:rsid w:val="00DB3B7E"/>
    <w:rsid w:val="00DB5177"/>
    <w:rsid w:val="00DB5AA9"/>
    <w:rsid w:val="00DB7753"/>
    <w:rsid w:val="00DB7961"/>
    <w:rsid w:val="00DC343C"/>
    <w:rsid w:val="00DC3FE2"/>
    <w:rsid w:val="00DC3FF4"/>
    <w:rsid w:val="00DC42B2"/>
    <w:rsid w:val="00DC4D3A"/>
    <w:rsid w:val="00DC6539"/>
    <w:rsid w:val="00DC778D"/>
    <w:rsid w:val="00DD137F"/>
    <w:rsid w:val="00DD1607"/>
    <w:rsid w:val="00DD2F4A"/>
    <w:rsid w:val="00DD3F5B"/>
    <w:rsid w:val="00DD4408"/>
    <w:rsid w:val="00DE052F"/>
    <w:rsid w:val="00DE4EDC"/>
    <w:rsid w:val="00DE7295"/>
    <w:rsid w:val="00DE76FA"/>
    <w:rsid w:val="00DE7F63"/>
    <w:rsid w:val="00DF050C"/>
    <w:rsid w:val="00DF1881"/>
    <w:rsid w:val="00DF1E64"/>
    <w:rsid w:val="00DF2242"/>
    <w:rsid w:val="00DF23CD"/>
    <w:rsid w:val="00DF2DD2"/>
    <w:rsid w:val="00DF46A0"/>
    <w:rsid w:val="00DF5B00"/>
    <w:rsid w:val="00E00856"/>
    <w:rsid w:val="00E04868"/>
    <w:rsid w:val="00E06E4F"/>
    <w:rsid w:val="00E100D6"/>
    <w:rsid w:val="00E10788"/>
    <w:rsid w:val="00E11A22"/>
    <w:rsid w:val="00E12A93"/>
    <w:rsid w:val="00E16CCE"/>
    <w:rsid w:val="00E216A7"/>
    <w:rsid w:val="00E24118"/>
    <w:rsid w:val="00E24351"/>
    <w:rsid w:val="00E2524C"/>
    <w:rsid w:val="00E348A9"/>
    <w:rsid w:val="00E401AF"/>
    <w:rsid w:val="00E429BB"/>
    <w:rsid w:val="00E45029"/>
    <w:rsid w:val="00E4604A"/>
    <w:rsid w:val="00E47CF5"/>
    <w:rsid w:val="00E5109F"/>
    <w:rsid w:val="00E53F2E"/>
    <w:rsid w:val="00E56427"/>
    <w:rsid w:val="00E56E70"/>
    <w:rsid w:val="00E63351"/>
    <w:rsid w:val="00E63CAA"/>
    <w:rsid w:val="00E65862"/>
    <w:rsid w:val="00E7209E"/>
    <w:rsid w:val="00E72874"/>
    <w:rsid w:val="00E73A0B"/>
    <w:rsid w:val="00E73D4B"/>
    <w:rsid w:val="00E74BE2"/>
    <w:rsid w:val="00E75252"/>
    <w:rsid w:val="00E7691B"/>
    <w:rsid w:val="00E82570"/>
    <w:rsid w:val="00E85034"/>
    <w:rsid w:val="00E94144"/>
    <w:rsid w:val="00E97717"/>
    <w:rsid w:val="00EA05C1"/>
    <w:rsid w:val="00EA3435"/>
    <w:rsid w:val="00EA4C93"/>
    <w:rsid w:val="00EA5BDC"/>
    <w:rsid w:val="00EA7DD1"/>
    <w:rsid w:val="00EB0305"/>
    <w:rsid w:val="00EB12AE"/>
    <w:rsid w:val="00EB484D"/>
    <w:rsid w:val="00EB4BC2"/>
    <w:rsid w:val="00EC1AA4"/>
    <w:rsid w:val="00EC2AB6"/>
    <w:rsid w:val="00EC386D"/>
    <w:rsid w:val="00EC6368"/>
    <w:rsid w:val="00EC7F73"/>
    <w:rsid w:val="00ED3016"/>
    <w:rsid w:val="00ED46AB"/>
    <w:rsid w:val="00ED55E4"/>
    <w:rsid w:val="00ED5798"/>
    <w:rsid w:val="00ED7D9A"/>
    <w:rsid w:val="00EE095B"/>
    <w:rsid w:val="00EE6182"/>
    <w:rsid w:val="00EE685F"/>
    <w:rsid w:val="00EE6E5A"/>
    <w:rsid w:val="00EF0596"/>
    <w:rsid w:val="00EF1816"/>
    <w:rsid w:val="00EF679E"/>
    <w:rsid w:val="00F00035"/>
    <w:rsid w:val="00F031A8"/>
    <w:rsid w:val="00F05418"/>
    <w:rsid w:val="00F10B67"/>
    <w:rsid w:val="00F16CC5"/>
    <w:rsid w:val="00F25919"/>
    <w:rsid w:val="00F30E41"/>
    <w:rsid w:val="00F33659"/>
    <w:rsid w:val="00F33E54"/>
    <w:rsid w:val="00F377A2"/>
    <w:rsid w:val="00F37BA0"/>
    <w:rsid w:val="00F4194F"/>
    <w:rsid w:val="00F44A29"/>
    <w:rsid w:val="00F455A4"/>
    <w:rsid w:val="00F522A9"/>
    <w:rsid w:val="00F5280B"/>
    <w:rsid w:val="00F5769D"/>
    <w:rsid w:val="00F62595"/>
    <w:rsid w:val="00F646CE"/>
    <w:rsid w:val="00F64908"/>
    <w:rsid w:val="00F724FA"/>
    <w:rsid w:val="00F769D6"/>
    <w:rsid w:val="00F775A9"/>
    <w:rsid w:val="00F82288"/>
    <w:rsid w:val="00F836BC"/>
    <w:rsid w:val="00F91E76"/>
    <w:rsid w:val="00F92EAE"/>
    <w:rsid w:val="00F93011"/>
    <w:rsid w:val="00F94D08"/>
    <w:rsid w:val="00F9549E"/>
    <w:rsid w:val="00F96637"/>
    <w:rsid w:val="00FA0C5F"/>
    <w:rsid w:val="00FA56CC"/>
    <w:rsid w:val="00FA607E"/>
    <w:rsid w:val="00FA725C"/>
    <w:rsid w:val="00FB135B"/>
    <w:rsid w:val="00FB55F6"/>
    <w:rsid w:val="00FB7433"/>
    <w:rsid w:val="00FC0EB3"/>
    <w:rsid w:val="00FC12C4"/>
    <w:rsid w:val="00FC3259"/>
    <w:rsid w:val="00FD0319"/>
    <w:rsid w:val="00FD1BBD"/>
    <w:rsid w:val="00FD3E87"/>
    <w:rsid w:val="00FE144F"/>
    <w:rsid w:val="00FE23C0"/>
    <w:rsid w:val="00FE3C2F"/>
    <w:rsid w:val="00FE4EB9"/>
    <w:rsid w:val="00FE780B"/>
    <w:rsid w:val="00FF41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AD36D8"/>
  <w15:chartTrackingRefBased/>
  <w15:docId w15:val="{9AAF3123-796E-4715-B4FE-CF1C4D724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2DD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F02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02F6"/>
  </w:style>
  <w:style w:type="paragraph" w:styleId="Footer">
    <w:name w:val="footer"/>
    <w:basedOn w:val="Normal"/>
    <w:link w:val="FooterChar"/>
    <w:uiPriority w:val="99"/>
    <w:unhideWhenUsed/>
    <w:rsid w:val="000F02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02F6"/>
  </w:style>
  <w:style w:type="character" w:styleId="Hyperlink">
    <w:name w:val="Hyperlink"/>
    <w:basedOn w:val="DefaultParagraphFont"/>
    <w:uiPriority w:val="99"/>
    <w:unhideWhenUsed/>
    <w:rsid w:val="00657DB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57DB1"/>
    <w:rPr>
      <w:color w:val="605E5C"/>
      <w:shd w:val="clear" w:color="auto" w:fill="E1DFDD"/>
    </w:rPr>
  </w:style>
  <w:style w:type="character" w:customStyle="1" w:styleId="ts-alignment-element-highlighted">
    <w:name w:val="ts-alignment-element-highlighted"/>
    <w:basedOn w:val="DefaultParagraphFont"/>
    <w:rsid w:val="009B5E27"/>
  </w:style>
  <w:style w:type="character" w:customStyle="1" w:styleId="ts-alignment-element">
    <w:name w:val="ts-alignment-element"/>
    <w:basedOn w:val="DefaultParagraphFont"/>
    <w:rsid w:val="00CF191D"/>
  </w:style>
  <w:style w:type="table" w:styleId="TableGrid">
    <w:name w:val="Table Grid"/>
    <w:basedOn w:val="TableNormal"/>
    <w:uiPriority w:val="39"/>
    <w:rsid w:val="00AB0F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veryStyle1">
    <w:name w:val="Avery Style 1"/>
    <w:uiPriority w:val="99"/>
    <w:rsid w:val="003E138F"/>
    <w:pPr>
      <w:spacing w:before="115" w:after="115" w:line="240" w:lineRule="auto"/>
      <w:ind w:left="316" w:right="316"/>
    </w:pPr>
    <w:rPr>
      <w:rFonts w:ascii="Arial" w:eastAsia="Times New Roman" w:hAnsi="Arial" w:cs="Arial"/>
      <w:bCs/>
      <w:color w:val="000000"/>
      <w:sz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937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55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98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8195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2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96816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62538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2287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95791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97033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834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60291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323512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476040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541159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061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91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45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676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4329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30448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95244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28385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07191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27270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56544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79961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96222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01990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35550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78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93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75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203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77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82868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74889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32274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26055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06737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700565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271591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746587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106179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269996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479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24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89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524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572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10324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35650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22353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23180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29257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886293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073160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580387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501084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094834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323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51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96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993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1266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1003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35090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08329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74931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98152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46340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352121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22369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562769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566770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799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12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08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276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630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0029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73990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17090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58236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81597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575729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02039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989922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090350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77051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645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59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4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7846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198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77995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06188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51819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95026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37469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815773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051805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317500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760852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876997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391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74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5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9315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618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3648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626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10824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23196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99980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170608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8733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858334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865652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393184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718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00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88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72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4755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41937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03134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42700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19637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20856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883782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397819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389382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467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79394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945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34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23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736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974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88405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31246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66075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62450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76062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40638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229789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301907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698547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86653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841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0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64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954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874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27232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16878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89757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66024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6541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36628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802483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42567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95784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342673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819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14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85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5788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935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6056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72879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74825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65609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10365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9187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350075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647566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28113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170776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279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68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3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625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7146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9850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228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94372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81636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707935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21261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492466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405245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922719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jpeg"/><Relationship Id="rId21" Type="http://schemas.openxmlformats.org/officeDocument/2006/relationships/image" Target="media/image13.jpeg"/><Relationship Id="rId42" Type="http://schemas.openxmlformats.org/officeDocument/2006/relationships/image" Target="media/image34.jpeg"/><Relationship Id="rId47" Type="http://schemas.openxmlformats.org/officeDocument/2006/relationships/image" Target="media/image39.jpeg"/><Relationship Id="rId63" Type="http://schemas.openxmlformats.org/officeDocument/2006/relationships/image" Target="media/image55.jpeg"/><Relationship Id="rId68" Type="http://schemas.openxmlformats.org/officeDocument/2006/relationships/hyperlink" Target="https://www.healthline.com/nutrition/13-ways-to-lower-triglycerides" TargetMode="External"/><Relationship Id="rId84" Type="http://schemas.openxmlformats.org/officeDocument/2006/relationships/footer" Target="footer3.xml"/><Relationship Id="rId16" Type="http://schemas.openxmlformats.org/officeDocument/2006/relationships/image" Target="media/image8.jpeg"/><Relationship Id="rId11" Type="http://schemas.openxmlformats.org/officeDocument/2006/relationships/image" Target="media/image4.jpeg"/><Relationship Id="rId32" Type="http://schemas.openxmlformats.org/officeDocument/2006/relationships/image" Target="media/image24.jpeg"/><Relationship Id="rId37" Type="http://schemas.openxmlformats.org/officeDocument/2006/relationships/image" Target="media/image29.jpeg"/><Relationship Id="rId53" Type="http://schemas.openxmlformats.org/officeDocument/2006/relationships/image" Target="media/image45.jpeg"/><Relationship Id="rId58" Type="http://schemas.openxmlformats.org/officeDocument/2006/relationships/image" Target="media/image50.jpeg"/><Relationship Id="rId74" Type="http://schemas.openxmlformats.org/officeDocument/2006/relationships/hyperlink" Target="https://www.thehenryford.org/collections-and-research/digital-resources/popular-topics/henry-ford-quotes" TargetMode="External"/><Relationship Id="rId79" Type="http://schemas.openxmlformats.org/officeDocument/2006/relationships/hyperlink" Target="https://www.cdc.gov/tobacco/data_statistics/fact_sheets/health_effects/effects_cig_smoking/index.htm" TargetMode="External"/><Relationship Id="rId5" Type="http://schemas.openxmlformats.org/officeDocument/2006/relationships/footnotes" Target="footnotes.xml"/><Relationship Id="rId19" Type="http://schemas.openxmlformats.org/officeDocument/2006/relationships/image" Target="media/image11.jpeg"/><Relationship Id="rId14" Type="http://schemas.openxmlformats.org/officeDocument/2006/relationships/image" Target="media/image6.jpeg"/><Relationship Id="rId22" Type="http://schemas.openxmlformats.org/officeDocument/2006/relationships/image" Target="media/image14.jpeg"/><Relationship Id="rId27" Type="http://schemas.openxmlformats.org/officeDocument/2006/relationships/image" Target="media/image19.jpeg"/><Relationship Id="rId30" Type="http://schemas.openxmlformats.org/officeDocument/2006/relationships/image" Target="media/image22.jpeg"/><Relationship Id="rId35" Type="http://schemas.openxmlformats.org/officeDocument/2006/relationships/image" Target="media/image27.jpeg"/><Relationship Id="rId43" Type="http://schemas.openxmlformats.org/officeDocument/2006/relationships/image" Target="media/image35.jpeg"/><Relationship Id="rId48" Type="http://schemas.openxmlformats.org/officeDocument/2006/relationships/image" Target="media/image40.jpeg"/><Relationship Id="rId56" Type="http://schemas.openxmlformats.org/officeDocument/2006/relationships/image" Target="media/image48.jpeg"/><Relationship Id="rId64" Type="http://schemas.openxmlformats.org/officeDocument/2006/relationships/image" Target="media/image56.png"/><Relationship Id="rId69" Type="http://schemas.openxmlformats.org/officeDocument/2006/relationships/hyperlink" Target="https://www.nia.nih.gov/health/what-heart-attack" TargetMode="External"/><Relationship Id="rId77" Type="http://schemas.openxmlformats.org/officeDocument/2006/relationships/hyperlink" Target="https://nida.nih.gov/publications/drugs-brains-behavior-science-addiction/drugs-brain" TargetMode="External"/><Relationship Id="rId8" Type="http://schemas.openxmlformats.org/officeDocument/2006/relationships/image" Target="media/image2.jpeg"/><Relationship Id="rId51" Type="http://schemas.openxmlformats.org/officeDocument/2006/relationships/image" Target="media/image43.jpeg"/><Relationship Id="rId72" Type="http://schemas.openxmlformats.org/officeDocument/2006/relationships/hyperlink" Target="https://my.clevelandclinic.org/health/articles/4584-smoking--asthma" TargetMode="External"/><Relationship Id="rId80" Type="http://schemas.openxmlformats.org/officeDocument/2006/relationships/image" Target="media/image57.jpg"/><Relationship Id="rId85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hyperlink" Target="mailto:ALLIESKIDNEYBEANS@GMAIL.COM" TargetMode="External"/><Relationship Id="rId17" Type="http://schemas.openxmlformats.org/officeDocument/2006/relationships/image" Target="media/image9.jpeg"/><Relationship Id="rId25" Type="http://schemas.openxmlformats.org/officeDocument/2006/relationships/image" Target="media/image17.jpeg"/><Relationship Id="rId33" Type="http://schemas.openxmlformats.org/officeDocument/2006/relationships/image" Target="media/image25.jpeg"/><Relationship Id="rId38" Type="http://schemas.openxmlformats.org/officeDocument/2006/relationships/image" Target="media/image30.jpeg"/><Relationship Id="rId46" Type="http://schemas.openxmlformats.org/officeDocument/2006/relationships/image" Target="media/image38.jpeg"/><Relationship Id="rId59" Type="http://schemas.openxmlformats.org/officeDocument/2006/relationships/image" Target="media/image51.jpeg"/><Relationship Id="rId67" Type="http://schemas.openxmlformats.org/officeDocument/2006/relationships/hyperlink" Target="https://medlineplus.gov/triglycerides.html" TargetMode="External"/><Relationship Id="rId20" Type="http://schemas.openxmlformats.org/officeDocument/2006/relationships/image" Target="media/image12.jpeg"/><Relationship Id="rId41" Type="http://schemas.openxmlformats.org/officeDocument/2006/relationships/image" Target="media/image33.jpeg"/><Relationship Id="rId54" Type="http://schemas.openxmlformats.org/officeDocument/2006/relationships/image" Target="media/image46.jpeg"/><Relationship Id="rId62" Type="http://schemas.openxmlformats.org/officeDocument/2006/relationships/image" Target="media/image54.jpeg"/><Relationship Id="rId70" Type="http://schemas.openxmlformats.org/officeDocument/2006/relationships/hyperlink" Target="https://www.mayoclinic.org/diseases-conditions/bronchitis/symptoms-causes/syc-20355566" TargetMode="External"/><Relationship Id="rId75" Type="http://schemas.openxmlformats.org/officeDocument/2006/relationships/hyperlink" Target="https://www.brainyquote.com/authors/barack-obama-quotes" TargetMode="External"/><Relationship Id="rId83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7.jpeg"/><Relationship Id="rId23" Type="http://schemas.openxmlformats.org/officeDocument/2006/relationships/image" Target="media/image15.jpeg"/><Relationship Id="rId28" Type="http://schemas.openxmlformats.org/officeDocument/2006/relationships/image" Target="media/image20.jpeg"/><Relationship Id="rId36" Type="http://schemas.openxmlformats.org/officeDocument/2006/relationships/image" Target="media/image28.jpeg"/><Relationship Id="rId49" Type="http://schemas.openxmlformats.org/officeDocument/2006/relationships/image" Target="media/image41.jpeg"/><Relationship Id="rId57" Type="http://schemas.openxmlformats.org/officeDocument/2006/relationships/image" Target="media/image49.jpeg"/><Relationship Id="rId10" Type="http://schemas.openxmlformats.org/officeDocument/2006/relationships/hyperlink" Target="http://www.allieskidneybeans.com" TargetMode="External"/><Relationship Id="rId31" Type="http://schemas.openxmlformats.org/officeDocument/2006/relationships/image" Target="media/image23.jpeg"/><Relationship Id="rId44" Type="http://schemas.openxmlformats.org/officeDocument/2006/relationships/image" Target="media/image36.jpeg"/><Relationship Id="rId52" Type="http://schemas.openxmlformats.org/officeDocument/2006/relationships/image" Target="media/image44.jpeg"/><Relationship Id="rId60" Type="http://schemas.openxmlformats.org/officeDocument/2006/relationships/image" Target="media/image52.jpeg"/><Relationship Id="rId65" Type="http://schemas.openxmlformats.org/officeDocument/2006/relationships/hyperlink" Target="https://www.cdc.gov/cholesterol/cholesterol_screening.htm" TargetMode="External"/><Relationship Id="rId73" Type="http://schemas.openxmlformats.org/officeDocument/2006/relationships/hyperlink" Target="https://www.cancer.gov/publications/dictionaries/cancer-terms/def/stroke" TargetMode="External"/><Relationship Id="rId78" Type="http://schemas.openxmlformats.org/officeDocument/2006/relationships/hyperlink" Target="https://www.fda.gov/drugs/special-features/why-you-need-take-your-medications-prescribed-or-instructed" TargetMode="External"/><Relationship Id="rId81" Type="http://schemas.openxmlformats.org/officeDocument/2006/relationships/header" Target="header1.xml"/><Relationship Id="rId86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3" Type="http://schemas.openxmlformats.org/officeDocument/2006/relationships/image" Target="media/image5.jpeg"/><Relationship Id="rId18" Type="http://schemas.openxmlformats.org/officeDocument/2006/relationships/image" Target="media/image10.jpeg"/><Relationship Id="rId39" Type="http://schemas.openxmlformats.org/officeDocument/2006/relationships/image" Target="media/image31.jpeg"/><Relationship Id="rId34" Type="http://schemas.openxmlformats.org/officeDocument/2006/relationships/image" Target="media/image26.jpeg"/><Relationship Id="rId50" Type="http://schemas.openxmlformats.org/officeDocument/2006/relationships/image" Target="media/image42.jpeg"/><Relationship Id="rId55" Type="http://schemas.openxmlformats.org/officeDocument/2006/relationships/image" Target="media/image47.jpeg"/><Relationship Id="rId76" Type="http://schemas.openxmlformats.org/officeDocument/2006/relationships/hyperlink" Target="https://www.invajy.com/about/" TargetMode="External"/><Relationship Id="rId7" Type="http://schemas.openxmlformats.org/officeDocument/2006/relationships/image" Target="media/image1.jpeg"/><Relationship Id="rId71" Type="http://schemas.openxmlformats.org/officeDocument/2006/relationships/hyperlink" Target="https://www.cdc.gov/tobacco/data_statistics/fact_sheets/secondhand_smoke/health_effects/index.htm" TargetMode="External"/><Relationship Id="rId2" Type="http://schemas.openxmlformats.org/officeDocument/2006/relationships/styles" Target="styles.xml"/><Relationship Id="rId29" Type="http://schemas.openxmlformats.org/officeDocument/2006/relationships/image" Target="media/image21.jpeg"/><Relationship Id="rId24" Type="http://schemas.openxmlformats.org/officeDocument/2006/relationships/image" Target="media/image16.jpeg"/><Relationship Id="rId40" Type="http://schemas.openxmlformats.org/officeDocument/2006/relationships/image" Target="media/image32.jpeg"/><Relationship Id="rId45" Type="http://schemas.openxmlformats.org/officeDocument/2006/relationships/image" Target="media/image37.jpeg"/><Relationship Id="rId66" Type="http://schemas.openxmlformats.org/officeDocument/2006/relationships/hyperlink" Target="https://www.cdc.gov/healthyweight/healthy_eating/water-and-healthier-drinks.html" TargetMode="External"/><Relationship Id="rId61" Type="http://schemas.openxmlformats.org/officeDocument/2006/relationships/image" Target="media/image53.jpeg"/><Relationship Id="rId8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66</Pages>
  <Words>4425</Words>
  <Characters>25229</Characters>
  <Application>Microsoft Office Word</Application>
  <DocSecurity>0</DocSecurity>
  <Lines>210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KBF 2022 HEALTHY KIDNEY PROJECT</vt:lpstr>
    </vt:vector>
  </TitlesOfParts>
  <Company/>
  <LinksUpToDate>false</LinksUpToDate>
  <CharactersWithSpaces>29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KBF 2022 HEALTHY KIDNEY PROJECT</dc:title>
  <dc:subject/>
  <dc:creator>Alison Jones</dc:creator>
  <cp:keywords>AKBF HEALTHY KIDNEY</cp:keywords>
  <dc:description/>
  <cp:lastModifiedBy>Alison Jones</cp:lastModifiedBy>
  <cp:revision>13</cp:revision>
  <cp:lastPrinted>2022-11-12T13:10:00Z</cp:lastPrinted>
  <dcterms:created xsi:type="dcterms:W3CDTF">2022-11-12T13:58:00Z</dcterms:created>
  <dcterms:modified xsi:type="dcterms:W3CDTF">2022-11-12T14:06:00Z</dcterms:modified>
</cp:coreProperties>
</file>